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99D41A" w14:textId="2B3A9D20" w:rsidR="00336575" w:rsidRPr="00024B1D" w:rsidRDefault="00336575" w:rsidP="00336575">
      <w:pPr>
        <w:framePr w:w="10590" w:h="1291" w:hRule="exact" w:hSpace="180" w:wrap="around" w:vAnchor="page" w:hAnchor="page" w:x="842" w:y="1450"/>
        <w:pBdr>
          <w:top w:val="single" w:sz="4" w:space="1" w:color="auto"/>
          <w:left w:val="single" w:sz="4" w:space="4" w:color="auto"/>
          <w:bottom w:val="single" w:sz="4" w:space="1" w:color="auto"/>
          <w:right w:val="single" w:sz="4" w:space="4" w:color="auto"/>
        </w:pBdr>
        <w:spacing w:before="60" w:after="60"/>
        <w:jc w:val="center"/>
        <w:rPr>
          <w:rFonts w:ascii="Arial" w:eastAsia="Calibri" w:hAnsi="Arial" w:cs="Arial"/>
          <w:bCs/>
          <w:sz w:val="22"/>
          <w:szCs w:val="22"/>
        </w:rPr>
      </w:pPr>
      <w:r w:rsidRPr="00024B1D">
        <w:rPr>
          <w:rFonts w:ascii="Arial" w:eastAsia="Calibri" w:hAnsi="Arial" w:cs="Arial"/>
          <w:bCs/>
          <w:sz w:val="22"/>
          <w:szCs w:val="22"/>
        </w:rPr>
        <w:t xml:space="preserve">PHASE TWO: Part </w:t>
      </w:r>
      <w:r w:rsidR="00621ED2" w:rsidRPr="00024B1D">
        <w:rPr>
          <w:rFonts w:ascii="Arial" w:eastAsia="Calibri" w:hAnsi="Arial" w:cs="Arial"/>
          <w:bCs/>
          <w:sz w:val="22"/>
          <w:szCs w:val="22"/>
        </w:rPr>
        <w:t>B</w:t>
      </w:r>
    </w:p>
    <w:p w14:paraId="026AA22C" w14:textId="77777777" w:rsidR="00336575" w:rsidRPr="00024B1D" w:rsidRDefault="00336575" w:rsidP="00336575">
      <w:pPr>
        <w:framePr w:w="10590" w:h="1291" w:hRule="exact" w:hSpace="180" w:wrap="around" w:vAnchor="page" w:hAnchor="page" w:x="842" w:y="1450"/>
        <w:pBdr>
          <w:top w:val="single" w:sz="4" w:space="1" w:color="auto"/>
          <w:left w:val="single" w:sz="4" w:space="4" w:color="auto"/>
          <w:bottom w:val="single" w:sz="4" w:space="1" w:color="auto"/>
          <w:right w:val="single" w:sz="4" w:space="4" w:color="auto"/>
        </w:pBdr>
        <w:spacing w:before="60" w:after="60"/>
        <w:jc w:val="center"/>
        <w:rPr>
          <w:rFonts w:ascii="Arial" w:eastAsia="Calibri" w:hAnsi="Arial" w:cs="Arial"/>
          <w:b w:val="0"/>
          <w:bCs/>
          <w:sz w:val="22"/>
          <w:szCs w:val="22"/>
        </w:rPr>
      </w:pPr>
      <w:r w:rsidRPr="00024B1D">
        <w:rPr>
          <w:rFonts w:ascii="Arial" w:eastAsia="Calibri" w:hAnsi="Arial" w:cs="Arial"/>
          <w:b w:val="0"/>
          <w:bCs/>
          <w:sz w:val="22"/>
          <w:szCs w:val="22"/>
        </w:rPr>
        <w:t>Clean Energy Fund (CEF) 4 Transformation</w:t>
      </w:r>
    </w:p>
    <w:p w14:paraId="4FDC125A" w14:textId="77777777" w:rsidR="00336575" w:rsidRPr="00024B1D" w:rsidRDefault="00336575" w:rsidP="00336575">
      <w:pPr>
        <w:framePr w:w="10590" w:h="1291" w:hRule="exact" w:hSpace="180" w:wrap="around" w:vAnchor="page" w:hAnchor="page" w:x="842" w:y="1450"/>
        <w:pBdr>
          <w:top w:val="single" w:sz="4" w:space="1" w:color="auto"/>
          <w:left w:val="single" w:sz="4" w:space="4" w:color="auto"/>
          <w:bottom w:val="single" w:sz="4" w:space="1" w:color="auto"/>
          <w:right w:val="single" w:sz="4" w:space="4" w:color="auto"/>
        </w:pBdr>
        <w:spacing w:before="60" w:after="60"/>
        <w:jc w:val="center"/>
        <w:rPr>
          <w:rFonts w:ascii="Arial" w:eastAsia="Calibri" w:hAnsi="Arial" w:cs="Arial"/>
          <w:b w:val="0"/>
          <w:sz w:val="22"/>
          <w:szCs w:val="22"/>
        </w:rPr>
      </w:pPr>
      <w:r w:rsidRPr="00024B1D">
        <w:rPr>
          <w:rFonts w:ascii="Arial" w:hAnsi="Arial" w:cs="Arial"/>
          <w:b w:val="0"/>
          <w:sz w:val="22"/>
          <w:szCs w:val="22"/>
        </w:rPr>
        <w:t>Research, Development, and Demonstration (RD&amp;D) Program</w:t>
      </w:r>
    </w:p>
    <w:p w14:paraId="47A535A7" w14:textId="0F4C5820" w:rsidR="00AD3260" w:rsidRPr="00AD3260" w:rsidRDefault="00AD3260" w:rsidP="00DB0036">
      <w:pPr>
        <w:rPr>
          <w:rFonts w:ascii="Arial" w:hAnsi="Arial" w:cs="Arial"/>
          <w:b w:val="0"/>
          <w:color w:val="FF0000"/>
        </w:rPr>
      </w:pPr>
      <w:r w:rsidRPr="0055096B">
        <w:rPr>
          <w:rFonts w:ascii="Arial" w:hAnsi="Arial" w:cs="Arial"/>
          <w:b w:val="0"/>
          <w:color w:val="FF0000"/>
        </w:rPr>
        <w:t>Updates in red</w:t>
      </w:r>
    </w:p>
    <w:p w14:paraId="536C6F2C" w14:textId="61E92109" w:rsidR="00336575" w:rsidRPr="00DB0036" w:rsidRDefault="00336575" w:rsidP="00DB0036">
      <w:pPr>
        <w:rPr>
          <w:rFonts w:ascii="Arial" w:hAnsi="Arial" w:cs="Arial"/>
          <w:b w:val="0"/>
          <w:i/>
          <w:sz w:val="20"/>
          <w:szCs w:val="22"/>
          <w:u w:val="single"/>
        </w:rPr>
      </w:pPr>
      <w:r w:rsidRPr="00DB0036">
        <w:rPr>
          <w:rFonts w:ascii="Arial" w:hAnsi="Arial" w:cs="Arial"/>
          <w:b w:val="0"/>
          <w:i/>
          <w:sz w:val="20"/>
          <w:szCs w:val="22"/>
          <w:u w:val="single"/>
        </w:rPr>
        <w:t xml:space="preserve">This application is only for </w:t>
      </w:r>
      <w:r w:rsidR="00DB0036" w:rsidRPr="00DB0036">
        <w:rPr>
          <w:rFonts w:ascii="Arial" w:hAnsi="Arial" w:cs="Arial"/>
          <w:b w:val="0"/>
          <w:i/>
          <w:sz w:val="20"/>
          <w:szCs w:val="22"/>
          <w:u w:val="single"/>
        </w:rPr>
        <w:t>applicants</w:t>
      </w:r>
      <w:r w:rsidRPr="00DB0036">
        <w:rPr>
          <w:rFonts w:ascii="Arial" w:hAnsi="Arial" w:cs="Arial"/>
          <w:b w:val="0"/>
          <w:i/>
          <w:sz w:val="20"/>
          <w:szCs w:val="22"/>
          <w:u w:val="single"/>
        </w:rPr>
        <w:t xml:space="preserve"> who passed the administrative review (</w:t>
      </w:r>
      <w:r w:rsidR="00DB0036" w:rsidRPr="00DB0036">
        <w:rPr>
          <w:rFonts w:ascii="Arial" w:hAnsi="Arial" w:cs="Arial"/>
          <w:b w:val="0"/>
          <w:i/>
          <w:sz w:val="20"/>
          <w:szCs w:val="22"/>
          <w:u w:val="single"/>
        </w:rPr>
        <w:t>Phase</w:t>
      </w:r>
      <w:r w:rsidRPr="00DB0036">
        <w:rPr>
          <w:rFonts w:ascii="Arial" w:hAnsi="Arial" w:cs="Arial"/>
          <w:b w:val="0"/>
          <w:i/>
          <w:sz w:val="20"/>
          <w:szCs w:val="22"/>
          <w:u w:val="single"/>
        </w:rPr>
        <w:t xml:space="preserve"> One</w:t>
      </w:r>
      <w:r w:rsidR="00DB0036" w:rsidRPr="00DB0036">
        <w:rPr>
          <w:rFonts w:ascii="Arial" w:hAnsi="Arial" w:cs="Arial"/>
          <w:b w:val="0"/>
          <w:i/>
          <w:sz w:val="20"/>
          <w:szCs w:val="22"/>
          <w:u w:val="single"/>
        </w:rPr>
        <w:t xml:space="preserve">: Part </w:t>
      </w:r>
      <w:r w:rsidRPr="00DB0036">
        <w:rPr>
          <w:rFonts w:ascii="Arial" w:hAnsi="Arial" w:cs="Arial"/>
          <w:b w:val="0"/>
          <w:i/>
          <w:sz w:val="20"/>
          <w:szCs w:val="22"/>
          <w:u w:val="single"/>
        </w:rPr>
        <w:t>A).</w:t>
      </w:r>
    </w:p>
    <w:p w14:paraId="77A64DF6" w14:textId="77777777" w:rsidR="00336575" w:rsidRPr="00024B1D"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b/>
          <w:sz w:val="22"/>
          <w:szCs w:val="22"/>
          <w:u w:val="single"/>
        </w:rPr>
      </w:pPr>
    </w:p>
    <w:p w14:paraId="6A895846" w14:textId="66842C59" w:rsidR="00336575" w:rsidRPr="00024B1D"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b/>
          <w:sz w:val="22"/>
          <w:szCs w:val="22"/>
          <w:u w:val="single"/>
        </w:rPr>
      </w:pPr>
      <w:r w:rsidRPr="00024B1D">
        <w:rPr>
          <w:rFonts w:cs="Arial"/>
          <w:b/>
          <w:sz w:val="22"/>
          <w:szCs w:val="22"/>
          <w:u w:val="single"/>
        </w:rPr>
        <w:t>INSTRUCTIONS:</w:t>
      </w:r>
    </w:p>
    <w:p w14:paraId="0025E1CF" w14:textId="028AF998" w:rsidR="00E25C52" w:rsidRPr="00024B1D" w:rsidRDefault="00E25C52" w:rsidP="00E25C52">
      <w:pPr>
        <w:pStyle w:val="BodyText"/>
        <w:widowControl w:val="0"/>
        <w:spacing w:before="60" w:after="60"/>
        <w:jc w:val="left"/>
        <w:rPr>
          <w:rFonts w:cs="Arial"/>
          <w:sz w:val="22"/>
          <w:szCs w:val="22"/>
        </w:rPr>
      </w:pPr>
      <w:r w:rsidRPr="00024B1D">
        <w:rPr>
          <w:rFonts w:cs="Arial"/>
          <w:sz w:val="22"/>
          <w:szCs w:val="22"/>
        </w:rPr>
        <w:t>Guidance is provided in the Request for Application</w:t>
      </w:r>
      <w:r w:rsidR="00BA54C0">
        <w:rPr>
          <w:rFonts w:cs="Arial"/>
          <w:sz w:val="22"/>
          <w:szCs w:val="22"/>
        </w:rPr>
        <w:t xml:space="preserve"> (RFA)</w:t>
      </w:r>
      <w:r w:rsidRPr="00024B1D">
        <w:rPr>
          <w:rFonts w:cs="Arial"/>
          <w:sz w:val="22"/>
          <w:szCs w:val="22"/>
        </w:rPr>
        <w:t xml:space="preserve">. Complete this document in full. If not applicable, insert “NA”. Any missing or “In-Process” documents may result in the application being disqualified. Refer to </w:t>
      </w:r>
      <w:r w:rsidR="00806565">
        <w:rPr>
          <w:rFonts w:cs="Arial"/>
          <w:sz w:val="22"/>
          <w:szCs w:val="22"/>
        </w:rPr>
        <w:t>SECTION</w:t>
      </w:r>
      <w:r w:rsidRPr="00024B1D">
        <w:rPr>
          <w:rFonts w:cs="Arial"/>
          <w:sz w:val="22"/>
          <w:szCs w:val="22"/>
        </w:rPr>
        <w:t xml:space="preserve"> 1.7</w:t>
      </w:r>
      <w:r w:rsidR="00806565">
        <w:rPr>
          <w:rFonts w:cs="Arial"/>
          <w:sz w:val="22"/>
          <w:szCs w:val="22"/>
        </w:rPr>
        <w:t>,</w:t>
      </w:r>
      <w:r w:rsidRPr="00024B1D">
        <w:rPr>
          <w:rFonts w:cs="Arial"/>
          <w:sz w:val="22"/>
          <w:szCs w:val="22"/>
        </w:rPr>
        <w:t xml:space="preserve"> DEFINITIONS in the RFA for clarification on terms used. </w:t>
      </w:r>
      <w:r w:rsidRPr="00024B1D">
        <w:rPr>
          <w:rFonts w:cs="Arial"/>
          <w:i/>
          <w:color w:val="FF0000"/>
          <w:sz w:val="22"/>
          <w:szCs w:val="22"/>
        </w:rPr>
        <w:t xml:space="preserve">All information provided is subject to public disclosure. </w:t>
      </w:r>
      <w:r w:rsidRPr="00024B1D">
        <w:rPr>
          <w:rFonts w:cs="Arial"/>
          <w:b/>
          <w:i/>
          <w:color w:val="FF0000"/>
          <w:sz w:val="22"/>
          <w:szCs w:val="22"/>
        </w:rPr>
        <w:t>Only include proprietary information if necessary</w:t>
      </w:r>
      <w:r w:rsidRPr="00024B1D">
        <w:rPr>
          <w:rFonts w:cs="Arial"/>
          <w:b/>
          <w:sz w:val="22"/>
          <w:szCs w:val="22"/>
        </w:rPr>
        <w:t>.</w:t>
      </w:r>
    </w:p>
    <w:p w14:paraId="3CFC2E33" w14:textId="77777777" w:rsidR="00336575" w:rsidRPr="00024B1D"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left"/>
        <w:rPr>
          <w:rFonts w:cs="Arial"/>
          <w:sz w:val="22"/>
          <w:szCs w:val="22"/>
        </w:rPr>
      </w:pPr>
    </w:p>
    <w:p w14:paraId="31852A54" w14:textId="21EFE0A0" w:rsidR="00336575" w:rsidRPr="00024B1D"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rPr>
          <w:rFonts w:cs="Arial"/>
          <w:b/>
          <w:sz w:val="22"/>
          <w:szCs w:val="22"/>
          <w:u w:val="single"/>
        </w:rPr>
      </w:pPr>
      <w:r w:rsidRPr="00024B1D">
        <w:rPr>
          <w:rFonts w:cs="Arial"/>
          <w:sz w:val="22"/>
          <w:szCs w:val="22"/>
        </w:rPr>
        <w:t>This Application is for</w:t>
      </w:r>
      <w:r w:rsidRPr="00024B1D">
        <w:rPr>
          <w:rFonts w:cs="Arial"/>
          <w:b/>
          <w:sz w:val="22"/>
          <w:szCs w:val="22"/>
          <w:u w:val="single"/>
        </w:rPr>
        <w:t xml:space="preserve"> Phase TWO</w:t>
      </w:r>
      <w:r w:rsidR="00DD3E7A">
        <w:rPr>
          <w:rFonts w:cs="Arial"/>
          <w:b/>
          <w:sz w:val="22"/>
          <w:szCs w:val="22"/>
          <w:u w:val="single"/>
        </w:rPr>
        <w:t>:</w:t>
      </w:r>
      <w:r w:rsidRPr="00024B1D">
        <w:rPr>
          <w:rFonts w:cs="Arial"/>
          <w:b/>
          <w:sz w:val="22"/>
          <w:szCs w:val="22"/>
          <w:u w:val="single"/>
        </w:rPr>
        <w:t xml:space="preserve"> </w:t>
      </w:r>
      <w:r w:rsidR="00621ED2" w:rsidRPr="00024B1D">
        <w:rPr>
          <w:rFonts w:cs="Arial"/>
          <w:b/>
          <w:sz w:val="22"/>
          <w:szCs w:val="22"/>
          <w:u w:val="single"/>
        </w:rPr>
        <w:t>Part B</w:t>
      </w:r>
      <w:r w:rsidRPr="00024B1D">
        <w:rPr>
          <w:rFonts w:cs="Arial"/>
          <w:b/>
          <w:sz w:val="22"/>
          <w:szCs w:val="22"/>
          <w:u w:val="single"/>
        </w:rPr>
        <w:t xml:space="preserve">. </w:t>
      </w:r>
    </w:p>
    <w:p w14:paraId="78C2DCC8" w14:textId="7B626B29" w:rsidR="00336575" w:rsidRPr="00024B1D" w:rsidRDefault="00E25C52" w:rsidP="00DB0036">
      <w:pPr>
        <w:rPr>
          <w:rFonts w:ascii="Arial" w:eastAsia="Calibri" w:hAnsi="Arial" w:cs="Arial"/>
          <w:b w:val="0"/>
          <w:bCs/>
          <w:sz w:val="22"/>
          <w:szCs w:val="22"/>
        </w:rPr>
      </w:pPr>
      <w:r w:rsidRPr="00024B1D">
        <w:rPr>
          <w:rFonts w:ascii="Arial" w:hAnsi="Arial" w:cs="Arial"/>
          <w:sz w:val="22"/>
          <w:szCs w:val="22"/>
        </w:rPr>
        <w:t>PHASE TWO</w:t>
      </w:r>
      <w:r w:rsidRPr="00024B1D">
        <w:rPr>
          <w:rFonts w:ascii="Arial" w:hAnsi="Arial" w:cs="Arial"/>
          <w:b w:val="0"/>
          <w:sz w:val="22"/>
          <w:szCs w:val="22"/>
        </w:rPr>
        <w:t xml:space="preserve"> </w:t>
      </w:r>
      <w:r w:rsidR="00336575" w:rsidRPr="00024B1D">
        <w:rPr>
          <w:rFonts w:ascii="Arial" w:hAnsi="Arial" w:cs="Arial"/>
          <w:b w:val="0"/>
          <w:sz w:val="22"/>
          <w:szCs w:val="22"/>
        </w:rPr>
        <w:t xml:space="preserve">is comprised of three sections outlined in the table below.  </w:t>
      </w:r>
      <w:r w:rsidR="00336575" w:rsidRPr="00024B1D">
        <w:rPr>
          <w:rFonts w:ascii="Arial" w:eastAsia="Calibri" w:hAnsi="Arial" w:cs="Arial"/>
          <w:b w:val="0"/>
          <w:bCs/>
          <w:sz w:val="22"/>
          <w:szCs w:val="22"/>
        </w:rPr>
        <w:t>Please submit</w:t>
      </w:r>
      <w:r w:rsidR="00336575" w:rsidRPr="00024B1D">
        <w:rPr>
          <w:rFonts w:ascii="Arial" w:eastAsia="Calibri" w:hAnsi="Arial" w:cs="Arial"/>
          <w:bCs/>
          <w:sz w:val="22"/>
          <w:szCs w:val="22"/>
        </w:rPr>
        <w:t xml:space="preserve"> </w:t>
      </w:r>
      <w:r w:rsidR="00336575" w:rsidRPr="00024B1D">
        <w:rPr>
          <w:rFonts w:ascii="Arial" w:eastAsia="Calibri" w:hAnsi="Arial" w:cs="Arial"/>
          <w:bCs/>
          <w:sz w:val="22"/>
          <w:szCs w:val="22"/>
          <w:u w:val="single"/>
        </w:rPr>
        <w:t>PHASE TWO</w:t>
      </w:r>
      <w:r w:rsidR="00DD3E7A">
        <w:rPr>
          <w:rFonts w:ascii="Arial" w:eastAsia="Calibri" w:hAnsi="Arial" w:cs="Arial"/>
          <w:bCs/>
          <w:sz w:val="22"/>
          <w:szCs w:val="22"/>
          <w:u w:val="single"/>
        </w:rPr>
        <w:t>:</w:t>
      </w:r>
      <w:r w:rsidR="00336575" w:rsidRPr="00024B1D">
        <w:rPr>
          <w:rFonts w:ascii="Arial" w:eastAsia="Calibri" w:hAnsi="Arial" w:cs="Arial"/>
          <w:bCs/>
          <w:sz w:val="22"/>
          <w:szCs w:val="22"/>
          <w:u w:val="single"/>
        </w:rPr>
        <w:t xml:space="preserve"> Part </w:t>
      </w:r>
      <w:r w:rsidR="00621ED2" w:rsidRPr="00024B1D">
        <w:rPr>
          <w:rFonts w:ascii="Arial" w:eastAsia="Calibri" w:hAnsi="Arial" w:cs="Arial"/>
          <w:bCs/>
          <w:sz w:val="22"/>
          <w:szCs w:val="22"/>
          <w:u w:val="single"/>
        </w:rPr>
        <w:t>B</w:t>
      </w:r>
      <w:r w:rsidR="00336575" w:rsidRPr="00024B1D">
        <w:rPr>
          <w:rFonts w:ascii="Arial" w:eastAsia="Calibri" w:hAnsi="Arial" w:cs="Arial"/>
          <w:bCs/>
          <w:sz w:val="22"/>
          <w:szCs w:val="22"/>
        </w:rPr>
        <w:t xml:space="preserve"> with PHASE TWO</w:t>
      </w:r>
      <w:r w:rsidR="00DD3E7A">
        <w:rPr>
          <w:rFonts w:ascii="Arial" w:eastAsia="Calibri" w:hAnsi="Arial" w:cs="Arial"/>
          <w:bCs/>
          <w:sz w:val="22"/>
          <w:szCs w:val="22"/>
        </w:rPr>
        <w:t>:</w:t>
      </w:r>
      <w:r w:rsidR="00336575" w:rsidRPr="00024B1D">
        <w:rPr>
          <w:rFonts w:ascii="Arial" w:eastAsia="Calibri" w:hAnsi="Arial" w:cs="Arial"/>
          <w:bCs/>
          <w:sz w:val="22"/>
          <w:szCs w:val="22"/>
        </w:rPr>
        <w:t xml:space="preserve"> Part </w:t>
      </w:r>
      <w:r w:rsidR="00621ED2" w:rsidRPr="00024B1D">
        <w:rPr>
          <w:rFonts w:ascii="Arial" w:eastAsia="Calibri" w:hAnsi="Arial" w:cs="Arial"/>
          <w:bCs/>
          <w:sz w:val="22"/>
          <w:szCs w:val="22"/>
        </w:rPr>
        <w:t>A</w:t>
      </w:r>
      <w:r w:rsidR="00336575" w:rsidRPr="00024B1D">
        <w:rPr>
          <w:rFonts w:ascii="Arial" w:eastAsia="Calibri" w:hAnsi="Arial" w:cs="Arial"/>
          <w:b w:val="0"/>
          <w:bCs/>
          <w:sz w:val="22"/>
          <w:szCs w:val="22"/>
        </w:rPr>
        <w:t xml:space="preserve">, </w:t>
      </w:r>
      <w:r w:rsidR="00621ED2" w:rsidRPr="00024B1D">
        <w:rPr>
          <w:rFonts w:ascii="Arial" w:eastAsia="Calibri" w:hAnsi="Arial" w:cs="Arial"/>
          <w:bCs/>
          <w:sz w:val="22"/>
          <w:szCs w:val="22"/>
        </w:rPr>
        <w:t>PHASE TWO</w:t>
      </w:r>
      <w:r w:rsidR="00DD3E7A">
        <w:rPr>
          <w:rFonts w:ascii="Arial" w:eastAsia="Calibri" w:hAnsi="Arial" w:cs="Arial"/>
          <w:bCs/>
          <w:sz w:val="22"/>
          <w:szCs w:val="22"/>
        </w:rPr>
        <w:t>:</w:t>
      </w:r>
      <w:r w:rsidR="00621ED2" w:rsidRPr="00024B1D">
        <w:rPr>
          <w:rFonts w:ascii="Arial" w:eastAsia="Calibri" w:hAnsi="Arial" w:cs="Arial"/>
          <w:bCs/>
          <w:sz w:val="22"/>
          <w:szCs w:val="22"/>
        </w:rPr>
        <w:t xml:space="preserve"> PART </w:t>
      </w:r>
      <w:r w:rsidR="00336575" w:rsidRPr="00024B1D">
        <w:rPr>
          <w:rFonts w:ascii="Arial" w:eastAsia="Calibri" w:hAnsi="Arial" w:cs="Arial"/>
          <w:bCs/>
          <w:sz w:val="22"/>
          <w:szCs w:val="22"/>
        </w:rPr>
        <w:t>C</w:t>
      </w:r>
      <w:r w:rsidR="00336575" w:rsidRPr="00024B1D">
        <w:rPr>
          <w:rFonts w:ascii="Arial" w:eastAsia="Calibri" w:hAnsi="Arial" w:cs="Arial"/>
          <w:b w:val="0"/>
          <w:bCs/>
          <w:sz w:val="22"/>
          <w:szCs w:val="22"/>
        </w:rPr>
        <w:t>,</w:t>
      </w:r>
      <w:r w:rsidR="00336575" w:rsidRPr="00024B1D">
        <w:rPr>
          <w:rFonts w:ascii="Arial" w:eastAsia="Calibri" w:hAnsi="Arial" w:cs="Arial"/>
          <w:bCs/>
          <w:sz w:val="22"/>
          <w:szCs w:val="22"/>
        </w:rPr>
        <w:t xml:space="preserve"> </w:t>
      </w:r>
      <w:r w:rsidR="00336575" w:rsidRPr="00024B1D">
        <w:rPr>
          <w:rFonts w:ascii="Arial" w:eastAsia="Calibri" w:hAnsi="Arial" w:cs="Arial"/>
          <w:b w:val="0"/>
          <w:bCs/>
          <w:sz w:val="22"/>
          <w:szCs w:val="22"/>
        </w:rPr>
        <w:t>and the other attachments as indicated in Step 4 of the instructions in this Application form (pg. 2).</w:t>
      </w:r>
    </w:p>
    <w:p w14:paraId="757FD39E" w14:textId="77777777" w:rsidR="00807DD1" w:rsidRPr="00024B1D" w:rsidRDefault="00807DD1" w:rsidP="00336575">
      <w:pPr>
        <w:jc w:val="both"/>
        <w:rPr>
          <w:rFonts w:ascii="Arial" w:hAnsi="Arial" w:cs="Arial"/>
          <w:sz w:val="22"/>
          <w:szCs w:val="22"/>
        </w:rPr>
      </w:pPr>
    </w:p>
    <w:tbl>
      <w:tblPr>
        <w:tblStyle w:val="TableGrid"/>
        <w:tblW w:w="10091" w:type="dxa"/>
        <w:tblInd w:w="-95" w:type="dxa"/>
        <w:tblLook w:val="04A0" w:firstRow="1" w:lastRow="0" w:firstColumn="1" w:lastColumn="0" w:noHBand="0" w:noVBand="1"/>
      </w:tblPr>
      <w:tblGrid>
        <w:gridCol w:w="990"/>
        <w:gridCol w:w="4392"/>
        <w:gridCol w:w="2718"/>
        <w:gridCol w:w="1991"/>
      </w:tblGrid>
      <w:tr w:rsidR="00336575" w:rsidRPr="00024B1D" w14:paraId="08DF63FC" w14:textId="77777777" w:rsidTr="00806565">
        <w:tc>
          <w:tcPr>
            <w:tcW w:w="990" w:type="dxa"/>
            <w:tcBorders>
              <w:top w:val="single" w:sz="18" w:space="0" w:color="auto"/>
              <w:left w:val="single" w:sz="18" w:space="0" w:color="auto"/>
              <w:bottom w:val="single" w:sz="18" w:space="0" w:color="auto"/>
            </w:tcBorders>
            <w:shd w:val="clear" w:color="auto" w:fill="D9D9D9" w:themeFill="background1" w:themeFillShade="D9"/>
          </w:tcPr>
          <w:p w14:paraId="63812923" w14:textId="77777777" w:rsidR="00336575" w:rsidRPr="00024B1D" w:rsidRDefault="00336575" w:rsidP="00CD08C4">
            <w:pPr>
              <w:rPr>
                <w:rFonts w:ascii="Arial" w:hAnsi="Arial" w:cs="Arial"/>
                <w:sz w:val="22"/>
                <w:szCs w:val="22"/>
              </w:rPr>
            </w:pPr>
            <w:r w:rsidRPr="00024B1D">
              <w:rPr>
                <w:rFonts w:ascii="Arial" w:hAnsi="Arial" w:cs="Arial"/>
                <w:sz w:val="22"/>
                <w:szCs w:val="22"/>
              </w:rPr>
              <w:t>Phase</w:t>
            </w:r>
          </w:p>
        </w:tc>
        <w:tc>
          <w:tcPr>
            <w:tcW w:w="4392" w:type="dxa"/>
            <w:tcBorders>
              <w:top w:val="single" w:sz="18" w:space="0" w:color="auto"/>
              <w:bottom w:val="single" w:sz="18" w:space="0" w:color="auto"/>
            </w:tcBorders>
            <w:shd w:val="clear" w:color="auto" w:fill="D9D9D9" w:themeFill="background1" w:themeFillShade="D9"/>
          </w:tcPr>
          <w:p w14:paraId="6D13FF5A" w14:textId="77777777" w:rsidR="00336575" w:rsidRPr="00024B1D" w:rsidRDefault="00336575" w:rsidP="00CD08C4">
            <w:pPr>
              <w:rPr>
                <w:rFonts w:ascii="Arial" w:hAnsi="Arial" w:cs="Arial"/>
                <w:sz w:val="22"/>
                <w:szCs w:val="22"/>
              </w:rPr>
            </w:pPr>
            <w:r w:rsidRPr="00024B1D">
              <w:rPr>
                <w:rFonts w:ascii="Arial" w:hAnsi="Arial" w:cs="Arial"/>
                <w:sz w:val="22"/>
                <w:szCs w:val="22"/>
              </w:rPr>
              <w:t>Application Phase</w:t>
            </w:r>
          </w:p>
        </w:tc>
        <w:tc>
          <w:tcPr>
            <w:tcW w:w="2718" w:type="dxa"/>
            <w:tcBorders>
              <w:top w:val="single" w:sz="18" w:space="0" w:color="auto"/>
              <w:bottom w:val="single" w:sz="18" w:space="0" w:color="auto"/>
            </w:tcBorders>
            <w:shd w:val="clear" w:color="auto" w:fill="D9D9D9" w:themeFill="background1" w:themeFillShade="D9"/>
          </w:tcPr>
          <w:p w14:paraId="3337FF28" w14:textId="77777777" w:rsidR="00336575" w:rsidRPr="00024B1D" w:rsidRDefault="00336575" w:rsidP="00CD08C4">
            <w:pPr>
              <w:rPr>
                <w:rFonts w:ascii="Arial" w:hAnsi="Arial" w:cs="Arial"/>
                <w:sz w:val="22"/>
                <w:szCs w:val="22"/>
              </w:rPr>
            </w:pPr>
            <w:r w:rsidRPr="00024B1D">
              <w:rPr>
                <w:rFonts w:ascii="Arial" w:hAnsi="Arial" w:cs="Arial"/>
                <w:sz w:val="22"/>
                <w:szCs w:val="22"/>
              </w:rPr>
              <w:t>Application Document</w:t>
            </w:r>
          </w:p>
        </w:tc>
        <w:tc>
          <w:tcPr>
            <w:tcW w:w="1991" w:type="dxa"/>
            <w:tcBorders>
              <w:top w:val="single" w:sz="18" w:space="0" w:color="auto"/>
              <w:bottom w:val="single" w:sz="18" w:space="0" w:color="auto"/>
              <w:right w:val="single" w:sz="18" w:space="0" w:color="auto"/>
            </w:tcBorders>
            <w:shd w:val="clear" w:color="auto" w:fill="D9D9D9" w:themeFill="background1" w:themeFillShade="D9"/>
          </w:tcPr>
          <w:p w14:paraId="064464E5" w14:textId="77777777" w:rsidR="00336575" w:rsidRPr="00024B1D" w:rsidRDefault="00336575" w:rsidP="00CD08C4">
            <w:pPr>
              <w:rPr>
                <w:rFonts w:ascii="Arial" w:hAnsi="Arial" w:cs="Arial"/>
                <w:sz w:val="22"/>
                <w:szCs w:val="22"/>
              </w:rPr>
            </w:pPr>
            <w:r w:rsidRPr="00024B1D">
              <w:rPr>
                <w:rFonts w:ascii="Arial" w:hAnsi="Arial" w:cs="Arial"/>
                <w:sz w:val="22"/>
                <w:szCs w:val="22"/>
              </w:rPr>
              <w:t>RFA Reference</w:t>
            </w:r>
          </w:p>
        </w:tc>
      </w:tr>
      <w:tr w:rsidR="00336575" w:rsidRPr="00024B1D" w14:paraId="7CCA162F" w14:textId="77777777" w:rsidTr="00806565">
        <w:tc>
          <w:tcPr>
            <w:tcW w:w="990" w:type="dxa"/>
            <w:vMerge w:val="restart"/>
            <w:tcBorders>
              <w:top w:val="single" w:sz="18" w:space="0" w:color="auto"/>
              <w:left w:val="single" w:sz="18" w:space="0" w:color="auto"/>
              <w:bottom w:val="single" w:sz="18" w:space="0" w:color="auto"/>
            </w:tcBorders>
          </w:tcPr>
          <w:p w14:paraId="7D0B7643" w14:textId="77777777" w:rsidR="00336575" w:rsidRPr="00024B1D" w:rsidRDefault="00336575" w:rsidP="00CD08C4">
            <w:pPr>
              <w:rPr>
                <w:rFonts w:ascii="Arial" w:hAnsi="Arial" w:cs="Arial"/>
                <w:sz w:val="22"/>
                <w:szCs w:val="22"/>
              </w:rPr>
            </w:pPr>
            <w:r w:rsidRPr="00024B1D">
              <w:rPr>
                <w:rFonts w:ascii="Arial" w:hAnsi="Arial" w:cs="Arial"/>
                <w:sz w:val="22"/>
                <w:szCs w:val="22"/>
              </w:rPr>
              <w:t>Phase Two</w:t>
            </w:r>
          </w:p>
        </w:tc>
        <w:tc>
          <w:tcPr>
            <w:tcW w:w="4392" w:type="dxa"/>
            <w:tcBorders>
              <w:top w:val="single" w:sz="18" w:space="0" w:color="auto"/>
              <w:bottom w:val="single" w:sz="18" w:space="0" w:color="auto"/>
            </w:tcBorders>
            <w:shd w:val="clear" w:color="auto" w:fill="auto"/>
          </w:tcPr>
          <w:p w14:paraId="3BC4DFA0" w14:textId="786BEFA3" w:rsidR="00336575" w:rsidRPr="00024B1D" w:rsidRDefault="00336575" w:rsidP="00DD3E7A">
            <w:pPr>
              <w:rPr>
                <w:rFonts w:ascii="Arial" w:hAnsi="Arial" w:cs="Arial"/>
                <w:b w:val="0"/>
                <w:sz w:val="22"/>
                <w:szCs w:val="22"/>
              </w:rPr>
            </w:pPr>
            <w:r w:rsidRPr="00024B1D">
              <w:rPr>
                <w:rFonts w:ascii="Arial" w:hAnsi="Arial" w:cs="Arial"/>
                <w:b w:val="0"/>
                <w:sz w:val="22"/>
                <w:szCs w:val="22"/>
              </w:rPr>
              <w:t>Part A: Broader Impacts and Equity</w:t>
            </w:r>
          </w:p>
        </w:tc>
        <w:tc>
          <w:tcPr>
            <w:tcW w:w="2718" w:type="dxa"/>
            <w:tcBorders>
              <w:top w:val="single" w:sz="18" w:space="0" w:color="auto"/>
              <w:bottom w:val="single" w:sz="18" w:space="0" w:color="auto"/>
            </w:tcBorders>
            <w:shd w:val="clear" w:color="auto" w:fill="auto"/>
          </w:tcPr>
          <w:p w14:paraId="0AC3DD90" w14:textId="3C705126" w:rsidR="00336575" w:rsidRPr="00024B1D" w:rsidRDefault="00336575" w:rsidP="00CD08C4">
            <w:pPr>
              <w:rPr>
                <w:rFonts w:ascii="Arial" w:hAnsi="Arial" w:cs="Arial"/>
                <w:b w:val="0"/>
                <w:sz w:val="22"/>
                <w:szCs w:val="22"/>
              </w:rPr>
            </w:pPr>
            <w:r w:rsidRPr="00024B1D">
              <w:rPr>
                <w:rFonts w:ascii="Arial" w:hAnsi="Arial" w:cs="Arial"/>
                <w:b w:val="0"/>
                <w:sz w:val="22"/>
                <w:szCs w:val="22"/>
              </w:rPr>
              <w:t>P</w:t>
            </w:r>
            <w:r w:rsidR="00DD3E7A">
              <w:rPr>
                <w:rFonts w:ascii="Arial" w:hAnsi="Arial" w:cs="Arial"/>
                <w:b w:val="0"/>
                <w:sz w:val="22"/>
                <w:szCs w:val="22"/>
              </w:rPr>
              <w:t>HASE TWO_</w:t>
            </w:r>
            <w:r w:rsidRPr="00024B1D">
              <w:rPr>
                <w:rFonts w:ascii="Arial" w:hAnsi="Arial" w:cs="Arial"/>
                <w:b w:val="0"/>
                <w:sz w:val="22"/>
                <w:szCs w:val="22"/>
              </w:rPr>
              <w:t>A</w:t>
            </w:r>
          </w:p>
        </w:tc>
        <w:tc>
          <w:tcPr>
            <w:tcW w:w="1991" w:type="dxa"/>
            <w:vMerge w:val="restart"/>
            <w:tcBorders>
              <w:top w:val="single" w:sz="18" w:space="0" w:color="auto"/>
              <w:bottom w:val="single" w:sz="18" w:space="0" w:color="auto"/>
              <w:right w:val="single" w:sz="18" w:space="0" w:color="auto"/>
            </w:tcBorders>
          </w:tcPr>
          <w:p w14:paraId="17178806" w14:textId="77777777" w:rsidR="00336575" w:rsidRPr="00024B1D" w:rsidRDefault="00336575" w:rsidP="00CD08C4">
            <w:pPr>
              <w:rPr>
                <w:rFonts w:ascii="Arial" w:hAnsi="Arial" w:cs="Arial"/>
                <w:b w:val="0"/>
                <w:sz w:val="22"/>
                <w:szCs w:val="22"/>
              </w:rPr>
            </w:pPr>
            <w:r w:rsidRPr="00024B1D">
              <w:rPr>
                <w:rFonts w:ascii="Arial" w:hAnsi="Arial" w:cs="Arial"/>
                <w:b w:val="0"/>
                <w:sz w:val="22"/>
                <w:szCs w:val="22"/>
              </w:rPr>
              <w:t>Section 3.3</w:t>
            </w:r>
          </w:p>
        </w:tc>
      </w:tr>
      <w:tr w:rsidR="00336575" w:rsidRPr="00024B1D" w14:paraId="7183C3A9" w14:textId="77777777" w:rsidTr="00806565">
        <w:tc>
          <w:tcPr>
            <w:tcW w:w="990" w:type="dxa"/>
            <w:vMerge/>
            <w:tcBorders>
              <w:top w:val="single" w:sz="18" w:space="0" w:color="auto"/>
              <w:left w:val="single" w:sz="18" w:space="0" w:color="auto"/>
            </w:tcBorders>
          </w:tcPr>
          <w:p w14:paraId="6FC1F844" w14:textId="77777777" w:rsidR="00336575" w:rsidRPr="00024B1D" w:rsidRDefault="00336575" w:rsidP="00CD08C4">
            <w:pPr>
              <w:rPr>
                <w:rFonts w:ascii="Arial" w:hAnsi="Arial" w:cs="Arial"/>
                <w:b w:val="0"/>
                <w:sz w:val="22"/>
                <w:szCs w:val="22"/>
              </w:rPr>
            </w:pPr>
          </w:p>
        </w:tc>
        <w:tc>
          <w:tcPr>
            <w:tcW w:w="4392" w:type="dxa"/>
            <w:tcBorders>
              <w:top w:val="single" w:sz="18" w:space="0" w:color="auto"/>
            </w:tcBorders>
            <w:shd w:val="clear" w:color="auto" w:fill="FFD966" w:themeFill="accent4" w:themeFillTint="99"/>
          </w:tcPr>
          <w:p w14:paraId="7F5E37D1" w14:textId="702C1290" w:rsidR="00336575" w:rsidRPr="00024B1D" w:rsidRDefault="00336575" w:rsidP="00DD3E7A">
            <w:pPr>
              <w:rPr>
                <w:rFonts w:ascii="Arial" w:hAnsi="Arial" w:cs="Arial"/>
                <w:sz w:val="22"/>
                <w:szCs w:val="22"/>
              </w:rPr>
            </w:pPr>
            <w:r w:rsidRPr="00024B1D">
              <w:rPr>
                <w:rFonts w:ascii="Arial" w:hAnsi="Arial" w:cs="Arial"/>
                <w:sz w:val="22"/>
                <w:szCs w:val="22"/>
              </w:rPr>
              <w:t>Part B: Intellectual Merit, Technical Proposal and Cost Proposal</w:t>
            </w:r>
          </w:p>
        </w:tc>
        <w:tc>
          <w:tcPr>
            <w:tcW w:w="2718" w:type="dxa"/>
            <w:tcBorders>
              <w:top w:val="single" w:sz="18" w:space="0" w:color="auto"/>
            </w:tcBorders>
            <w:shd w:val="clear" w:color="auto" w:fill="FFD966" w:themeFill="accent4" w:themeFillTint="99"/>
          </w:tcPr>
          <w:p w14:paraId="5C905B83" w14:textId="55232D4B" w:rsidR="00336575" w:rsidRPr="00024B1D" w:rsidRDefault="00336575" w:rsidP="00CD08C4">
            <w:pPr>
              <w:rPr>
                <w:rFonts w:ascii="Arial" w:hAnsi="Arial" w:cs="Arial"/>
                <w:sz w:val="22"/>
                <w:szCs w:val="22"/>
              </w:rPr>
            </w:pPr>
            <w:r w:rsidRPr="00024B1D">
              <w:rPr>
                <w:rFonts w:ascii="Arial" w:hAnsi="Arial" w:cs="Arial"/>
                <w:sz w:val="22"/>
                <w:szCs w:val="22"/>
              </w:rPr>
              <w:t>P</w:t>
            </w:r>
            <w:r w:rsidR="00DD3E7A">
              <w:rPr>
                <w:rFonts w:ascii="Arial" w:hAnsi="Arial" w:cs="Arial"/>
                <w:sz w:val="22"/>
                <w:szCs w:val="22"/>
              </w:rPr>
              <w:t>HASE TWO_</w:t>
            </w:r>
            <w:r w:rsidRPr="00024B1D">
              <w:rPr>
                <w:rFonts w:ascii="Arial" w:hAnsi="Arial" w:cs="Arial"/>
                <w:sz w:val="22"/>
                <w:szCs w:val="22"/>
              </w:rPr>
              <w:t>B</w:t>
            </w:r>
          </w:p>
        </w:tc>
        <w:tc>
          <w:tcPr>
            <w:tcW w:w="1991" w:type="dxa"/>
            <w:vMerge/>
            <w:tcBorders>
              <w:top w:val="single" w:sz="18" w:space="0" w:color="auto"/>
              <w:right w:val="single" w:sz="18" w:space="0" w:color="auto"/>
            </w:tcBorders>
          </w:tcPr>
          <w:p w14:paraId="2913A3E8" w14:textId="77777777" w:rsidR="00336575" w:rsidRPr="00024B1D" w:rsidRDefault="00336575" w:rsidP="00CD08C4">
            <w:pPr>
              <w:rPr>
                <w:rFonts w:ascii="Arial" w:hAnsi="Arial" w:cs="Arial"/>
                <w:b w:val="0"/>
                <w:sz w:val="22"/>
                <w:szCs w:val="22"/>
              </w:rPr>
            </w:pPr>
          </w:p>
        </w:tc>
      </w:tr>
      <w:tr w:rsidR="00336575" w:rsidRPr="00024B1D" w14:paraId="1D3671B5" w14:textId="77777777" w:rsidTr="00806565">
        <w:tc>
          <w:tcPr>
            <w:tcW w:w="990" w:type="dxa"/>
            <w:vMerge/>
            <w:tcBorders>
              <w:left w:val="single" w:sz="18" w:space="0" w:color="auto"/>
              <w:bottom w:val="single" w:sz="18" w:space="0" w:color="auto"/>
            </w:tcBorders>
          </w:tcPr>
          <w:p w14:paraId="66F61610" w14:textId="77777777" w:rsidR="00336575" w:rsidRPr="00024B1D" w:rsidRDefault="00336575" w:rsidP="00CD08C4">
            <w:pPr>
              <w:rPr>
                <w:rFonts w:ascii="Arial" w:hAnsi="Arial" w:cs="Arial"/>
                <w:b w:val="0"/>
                <w:sz w:val="22"/>
                <w:szCs w:val="22"/>
              </w:rPr>
            </w:pPr>
          </w:p>
        </w:tc>
        <w:tc>
          <w:tcPr>
            <w:tcW w:w="4392" w:type="dxa"/>
            <w:tcBorders>
              <w:bottom w:val="single" w:sz="18" w:space="0" w:color="auto"/>
            </w:tcBorders>
          </w:tcPr>
          <w:p w14:paraId="09B964C5" w14:textId="563AEE29" w:rsidR="00336575" w:rsidRPr="00024B1D" w:rsidRDefault="00336575" w:rsidP="00DD3E7A">
            <w:pPr>
              <w:rPr>
                <w:rFonts w:ascii="Arial" w:hAnsi="Arial" w:cs="Arial"/>
                <w:b w:val="0"/>
                <w:sz w:val="22"/>
                <w:szCs w:val="22"/>
              </w:rPr>
            </w:pPr>
            <w:r w:rsidRPr="00024B1D">
              <w:rPr>
                <w:rFonts w:ascii="Arial" w:hAnsi="Arial" w:cs="Arial"/>
                <w:b w:val="0"/>
                <w:sz w:val="22"/>
                <w:szCs w:val="22"/>
              </w:rPr>
              <w:t>Part C: Management Proposal and Match</w:t>
            </w:r>
          </w:p>
        </w:tc>
        <w:tc>
          <w:tcPr>
            <w:tcW w:w="2718" w:type="dxa"/>
            <w:tcBorders>
              <w:bottom w:val="single" w:sz="18" w:space="0" w:color="auto"/>
            </w:tcBorders>
          </w:tcPr>
          <w:p w14:paraId="285B7DD5" w14:textId="6722E82E" w:rsidR="00336575" w:rsidRPr="00024B1D" w:rsidRDefault="00336575" w:rsidP="00CD08C4">
            <w:pPr>
              <w:rPr>
                <w:rFonts w:ascii="Arial" w:hAnsi="Arial" w:cs="Arial"/>
                <w:b w:val="0"/>
                <w:sz w:val="22"/>
                <w:szCs w:val="22"/>
              </w:rPr>
            </w:pPr>
            <w:r w:rsidRPr="00024B1D">
              <w:rPr>
                <w:rFonts w:ascii="Arial" w:hAnsi="Arial" w:cs="Arial"/>
                <w:b w:val="0"/>
                <w:sz w:val="22"/>
                <w:szCs w:val="22"/>
              </w:rPr>
              <w:t>P</w:t>
            </w:r>
            <w:r w:rsidR="00DD3E7A">
              <w:rPr>
                <w:rFonts w:ascii="Arial" w:hAnsi="Arial" w:cs="Arial"/>
                <w:b w:val="0"/>
                <w:sz w:val="22"/>
                <w:szCs w:val="22"/>
              </w:rPr>
              <w:t>HASE TWO_</w:t>
            </w:r>
            <w:r w:rsidRPr="00024B1D">
              <w:rPr>
                <w:rFonts w:ascii="Arial" w:hAnsi="Arial" w:cs="Arial"/>
                <w:b w:val="0"/>
                <w:sz w:val="22"/>
                <w:szCs w:val="22"/>
              </w:rPr>
              <w:t>C</w:t>
            </w:r>
          </w:p>
        </w:tc>
        <w:tc>
          <w:tcPr>
            <w:tcW w:w="1991" w:type="dxa"/>
            <w:vMerge/>
            <w:tcBorders>
              <w:bottom w:val="single" w:sz="18" w:space="0" w:color="auto"/>
              <w:right w:val="single" w:sz="18" w:space="0" w:color="auto"/>
            </w:tcBorders>
          </w:tcPr>
          <w:p w14:paraId="58F72AEB" w14:textId="77777777" w:rsidR="00336575" w:rsidRPr="00024B1D" w:rsidRDefault="00336575" w:rsidP="00CD08C4">
            <w:pPr>
              <w:rPr>
                <w:rFonts w:ascii="Arial" w:hAnsi="Arial" w:cs="Arial"/>
                <w:b w:val="0"/>
                <w:sz w:val="22"/>
                <w:szCs w:val="22"/>
              </w:rPr>
            </w:pPr>
          </w:p>
        </w:tc>
      </w:tr>
    </w:tbl>
    <w:p w14:paraId="2037771D" w14:textId="41AB304A" w:rsidR="00336575" w:rsidRPr="00024B1D" w:rsidRDefault="00336575">
      <w:pPr>
        <w:rPr>
          <w:rFonts w:ascii="Arial" w:hAnsi="Arial" w:cs="Arial"/>
          <w:sz w:val="22"/>
          <w:szCs w:val="22"/>
        </w:rPr>
      </w:pPr>
    </w:p>
    <w:p w14:paraId="7D9912A6" w14:textId="3A1717D1" w:rsidR="00E4090F" w:rsidRPr="00024B1D" w:rsidRDefault="00E4090F" w:rsidP="00E4090F">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left"/>
        <w:rPr>
          <w:rFonts w:cs="Arial"/>
          <w:sz w:val="22"/>
          <w:szCs w:val="22"/>
        </w:rPr>
      </w:pPr>
      <w:r w:rsidRPr="00024B1D">
        <w:rPr>
          <w:rFonts w:cs="Arial"/>
          <w:sz w:val="22"/>
          <w:szCs w:val="22"/>
        </w:rPr>
        <w:t>For more information on the steps involved in the Two</w:t>
      </w:r>
      <w:r w:rsidR="00BA54C0">
        <w:rPr>
          <w:rFonts w:cs="Arial"/>
          <w:sz w:val="22"/>
          <w:szCs w:val="22"/>
        </w:rPr>
        <w:t>-</w:t>
      </w:r>
      <w:r w:rsidRPr="00024B1D">
        <w:rPr>
          <w:rFonts w:cs="Arial"/>
          <w:sz w:val="22"/>
          <w:szCs w:val="22"/>
        </w:rPr>
        <w:t xml:space="preserve">Phase Application process, please refer to section RFA SECTION 3 APPLICATION PROCESS AND CONTENTS. </w:t>
      </w:r>
    </w:p>
    <w:p w14:paraId="022EDEAA" w14:textId="1D3B0E1C" w:rsidR="00336575" w:rsidRPr="00024B1D"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i/>
          <w:sz w:val="22"/>
          <w:szCs w:val="22"/>
          <w:u w:val="single"/>
        </w:rPr>
      </w:pPr>
      <w:r w:rsidRPr="00024B1D">
        <w:rPr>
          <w:rFonts w:cs="Arial"/>
          <w:i/>
          <w:sz w:val="22"/>
          <w:szCs w:val="22"/>
          <w:u w:val="single"/>
        </w:rPr>
        <w:t xml:space="preserve">Incomplete applications may be disqualified. </w:t>
      </w:r>
    </w:p>
    <w:p w14:paraId="5B20C72B" w14:textId="77777777" w:rsidR="00336575" w:rsidRPr="00024B1D"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i/>
          <w:sz w:val="22"/>
          <w:szCs w:val="22"/>
          <w:u w:val="single"/>
        </w:rPr>
      </w:pPr>
    </w:p>
    <w:p w14:paraId="1385AB4C" w14:textId="77777777" w:rsidR="00336575" w:rsidRPr="00024B1D"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sz w:val="22"/>
          <w:szCs w:val="22"/>
          <w:u w:val="single"/>
        </w:rPr>
      </w:pPr>
      <w:r w:rsidRPr="00024B1D">
        <w:rPr>
          <w:rFonts w:eastAsia="Calibri" w:cs="Arial"/>
          <w:b/>
          <w:bCs/>
          <w:sz w:val="22"/>
          <w:szCs w:val="22"/>
          <w:u w:val="single"/>
        </w:rPr>
        <w:t xml:space="preserve">Phase Two </w:t>
      </w:r>
      <w:r w:rsidRPr="00024B1D">
        <w:rPr>
          <w:rFonts w:cs="Arial"/>
          <w:b/>
          <w:sz w:val="22"/>
          <w:szCs w:val="22"/>
          <w:u w:val="single"/>
        </w:rPr>
        <w:t>Application Document Guidelines:</w:t>
      </w:r>
      <w:r w:rsidRPr="00024B1D">
        <w:rPr>
          <w:rFonts w:cs="Arial"/>
          <w:sz w:val="22"/>
          <w:szCs w:val="22"/>
          <w:u w:val="single"/>
        </w:rPr>
        <w:t xml:space="preserve"> </w:t>
      </w:r>
    </w:p>
    <w:p w14:paraId="5F19C2BB" w14:textId="77777777" w:rsidR="00352E8B" w:rsidRPr="009926D5" w:rsidRDefault="00352E8B" w:rsidP="00352E8B">
      <w:pPr>
        <w:pStyle w:val="BodyText"/>
        <w:widowControl w:val="0"/>
        <w:numPr>
          <w:ilvl w:val="0"/>
          <w:numId w:val="16"/>
        </w:numPr>
        <w:spacing w:before="60" w:after="60"/>
        <w:jc w:val="left"/>
        <w:rPr>
          <w:rFonts w:cs="Arial"/>
          <w:sz w:val="22"/>
          <w:szCs w:val="22"/>
        </w:rPr>
      </w:pPr>
      <w:r>
        <w:rPr>
          <w:rFonts w:cs="Arial"/>
          <w:sz w:val="22"/>
          <w:szCs w:val="22"/>
        </w:rPr>
        <w:t xml:space="preserve">PHASE TWO </w:t>
      </w:r>
      <w:r w:rsidRPr="009926D5">
        <w:rPr>
          <w:rFonts w:cs="Arial"/>
          <w:sz w:val="22"/>
          <w:szCs w:val="22"/>
        </w:rPr>
        <w:t xml:space="preserve">Applications must </w:t>
      </w:r>
      <w:r w:rsidRPr="009926D5">
        <w:rPr>
          <w:rFonts w:cs="Arial"/>
          <w:sz w:val="22"/>
          <w:szCs w:val="22"/>
          <w:u w:val="single"/>
        </w:rPr>
        <w:t>not</w:t>
      </w:r>
      <w:r w:rsidRPr="009926D5">
        <w:rPr>
          <w:rFonts w:cs="Arial"/>
          <w:sz w:val="22"/>
          <w:szCs w:val="22"/>
        </w:rPr>
        <w:t xml:space="preserve"> be sent before PHASE TWO Opens </w:t>
      </w:r>
      <w:r>
        <w:rPr>
          <w:rFonts w:cs="Arial"/>
          <w:sz w:val="22"/>
          <w:szCs w:val="22"/>
        </w:rPr>
        <w:t>on the date specified in RFA SECTION 2.2 ESTIMATED SCHEDULE OF PROCUREMENT ACTIVITIES</w:t>
      </w:r>
      <w:r w:rsidRPr="009926D5">
        <w:rPr>
          <w:rFonts w:cs="Arial"/>
          <w:sz w:val="22"/>
          <w:szCs w:val="22"/>
        </w:rPr>
        <w:t>.</w:t>
      </w:r>
    </w:p>
    <w:p w14:paraId="712EB607" w14:textId="77777777" w:rsidR="00352E8B" w:rsidRPr="009926D5" w:rsidRDefault="00352E8B" w:rsidP="00352E8B">
      <w:pPr>
        <w:pStyle w:val="BodyText"/>
        <w:widowControl w:val="0"/>
        <w:numPr>
          <w:ilvl w:val="0"/>
          <w:numId w:val="16"/>
        </w:numPr>
        <w:spacing w:before="60" w:after="60"/>
        <w:jc w:val="left"/>
        <w:rPr>
          <w:rFonts w:cs="Arial"/>
          <w:sz w:val="22"/>
          <w:szCs w:val="22"/>
        </w:rPr>
      </w:pPr>
      <w:r w:rsidRPr="009926D5">
        <w:rPr>
          <w:rFonts w:cs="Arial"/>
          <w:sz w:val="22"/>
          <w:szCs w:val="22"/>
        </w:rPr>
        <w:t>The font must be Arial 11, and margins may not be smaller than one inch.</w:t>
      </w:r>
    </w:p>
    <w:p w14:paraId="73E770B4" w14:textId="77777777" w:rsidR="00336575" w:rsidRPr="00024B1D" w:rsidRDefault="00336575" w:rsidP="00336575">
      <w:pPr>
        <w:pStyle w:val="BodyText"/>
        <w:widowControl w:val="0"/>
        <w:numPr>
          <w:ilvl w:val="0"/>
          <w:numId w:val="16"/>
        </w:numPr>
        <w:spacing w:before="60" w:after="60"/>
        <w:jc w:val="left"/>
        <w:rPr>
          <w:rFonts w:cs="Arial"/>
          <w:sz w:val="22"/>
          <w:szCs w:val="22"/>
        </w:rPr>
      </w:pPr>
      <w:r w:rsidRPr="00024B1D">
        <w:rPr>
          <w:rFonts w:cs="Arial"/>
          <w:sz w:val="22"/>
          <w:szCs w:val="22"/>
        </w:rPr>
        <w:t>Do not alter or edit any text other than responses as directed.</w:t>
      </w:r>
    </w:p>
    <w:p w14:paraId="10DBADDE" w14:textId="6B3EBA64" w:rsidR="00336575" w:rsidRPr="00024B1D" w:rsidRDefault="00DD3E7A" w:rsidP="00336575">
      <w:pPr>
        <w:pStyle w:val="BodyText"/>
        <w:widowControl w:val="0"/>
        <w:numPr>
          <w:ilvl w:val="0"/>
          <w:numId w:val="16"/>
        </w:numPr>
        <w:spacing w:before="60" w:after="60"/>
        <w:jc w:val="left"/>
        <w:rPr>
          <w:rFonts w:cs="Arial"/>
          <w:sz w:val="22"/>
          <w:szCs w:val="22"/>
        </w:rPr>
      </w:pPr>
      <w:r w:rsidRPr="00DD3E7A">
        <w:rPr>
          <w:rFonts w:cs="Arial"/>
          <w:b/>
          <w:sz w:val="22"/>
          <w:szCs w:val="22"/>
        </w:rPr>
        <w:t>PHASE TWO: Part</w:t>
      </w:r>
      <w:r w:rsidR="00E25C52" w:rsidRPr="00DD3E7A">
        <w:rPr>
          <w:rFonts w:cs="Arial"/>
          <w:b/>
          <w:sz w:val="22"/>
          <w:szCs w:val="22"/>
        </w:rPr>
        <w:t xml:space="preserve"> B</w:t>
      </w:r>
      <w:r w:rsidR="00336575" w:rsidRPr="00024B1D">
        <w:rPr>
          <w:rFonts w:cs="Arial"/>
          <w:sz w:val="22"/>
          <w:szCs w:val="22"/>
        </w:rPr>
        <w:t xml:space="preserve">, including </w:t>
      </w:r>
      <w:r>
        <w:rPr>
          <w:rFonts w:cs="Arial"/>
          <w:sz w:val="22"/>
          <w:szCs w:val="22"/>
        </w:rPr>
        <w:t xml:space="preserve">the “PHASE TWO: Part B </w:t>
      </w:r>
      <w:r w:rsidR="00E25C52" w:rsidRPr="00024B1D">
        <w:rPr>
          <w:rFonts w:cs="Arial"/>
          <w:sz w:val="22"/>
          <w:szCs w:val="22"/>
        </w:rPr>
        <w:t>INSTRUCTIONS</w:t>
      </w:r>
      <w:r>
        <w:rPr>
          <w:rFonts w:cs="Arial"/>
          <w:sz w:val="22"/>
          <w:szCs w:val="22"/>
        </w:rPr>
        <w:t>” section</w:t>
      </w:r>
      <w:r w:rsidR="00336575" w:rsidRPr="00024B1D">
        <w:rPr>
          <w:rFonts w:cs="Arial"/>
          <w:sz w:val="22"/>
          <w:szCs w:val="22"/>
        </w:rPr>
        <w:t xml:space="preserve">, should be no more than </w:t>
      </w:r>
      <w:r w:rsidR="00565AA6" w:rsidRPr="00024B1D">
        <w:rPr>
          <w:rFonts w:cs="Arial"/>
          <w:b/>
          <w:sz w:val="22"/>
          <w:szCs w:val="22"/>
        </w:rPr>
        <w:t>20</w:t>
      </w:r>
      <w:r w:rsidR="00336575" w:rsidRPr="00024B1D">
        <w:rPr>
          <w:rFonts w:cs="Arial"/>
          <w:b/>
          <w:sz w:val="22"/>
          <w:szCs w:val="22"/>
        </w:rPr>
        <w:t xml:space="preserve"> pages</w:t>
      </w:r>
      <w:r w:rsidR="00336575" w:rsidRPr="00024B1D">
        <w:rPr>
          <w:rFonts w:cs="Arial"/>
          <w:sz w:val="22"/>
          <w:szCs w:val="22"/>
        </w:rPr>
        <w:t>.</w:t>
      </w:r>
    </w:p>
    <w:p w14:paraId="56A9D685" w14:textId="77777777" w:rsidR="00336575" w:rsidRPr="00024B1D" w:rsidRDefault="00336575" w:rsidP="00336575">
      <w:pPr>
        <w:pStyle w:val="BodyText"/>
        <w:widowControl w:val="0"/>
        <w:numPr>
          <w:ilvl w:val="0"/>
          <w:numId w:val="16"/>
        </w:numPr>
        <w:spacing w:before="60" w:after="60"/>
        <w:jc w:val="left"/>
        <w:rPr>
          <w:rFonts w:cs="Arial"/>
          <w:sz w:val="22"/>
          <w:szCs w:val="22"/>
        </w:rPr>
      </w:pPr>
      <w:r w:rsidRPr="00024B1D">
        <w:rPr>
          <w:rFonts w:cs="Arial"/>
          <w:sz w:val="22"/>
          <w:szCs w:val="22"/>
        </w:rPr>
        <w:t>The applicant must not include hyperlinks unless the question specifically requests them.</w:t>
      </w:r>
    </w:p>
    <w:p w14:paraId="4C9780FC" w14:textId="77777777" w:rsidR="00336575" w:rsidRPr="00024B1D" w:rsidRDefault="00336575" w:rsidP="00336575">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contextualSpacing/>
        <w:jc w:val="left"/>
        <w:rPr>
          <w:rFonts w:cs="Arial"/>
          <w:sz w:val="22"/>
          <w:szCs w:val="22"/>
        </w:rPr>
      </w:pPr>
      <w:r w:rsidRPr="00024B1D">
        <w:rPr>
          <w:rFonts w:cs="Arial"/>
          <w:sz w:val="22"/>
          <w:szCs w:val="22"/>
        </w:rPr>
        <w:t xml:space="preserve">Responses may include embedded visual images or graphs </w:t>
      </w:r>
    </w:p>
    <w:p w14:paraId="19D7254B" w14:textId="62DB31D9" w:rsidR="00E25C52" w:rsidRPr="00024B1D" w:rsidRDefault="00E25C52" w:rsidP="00E25C5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contextualSpacing/>
        <w:jc w:val="left"/>
        <w:rPr>
          <w:rFonts w:cs="Arial"/>
          <w:sz w:val="22"/>
          <w:szCs w:val="22"/>
        </w:rPr>
      </w:pPr>
      <w:r w:rsidRPr="00024B1D">
        <w:rPr>
          <w:rFonts w:cs="Arial"/>
          <w:sz w:val="22"/>
          <w:szCs w:val="22"/>
        </w:rPr>
        <w:t>Neither Commerce nor the reviewers are under any obligation to review non-requested information.</w:t>
      </w:r>
    </w:p>
    <w:p w14:paraId="0E143A49" w14:textId="52FB16F9" w:rsidR="00E25C52" w:rsidRPr="00024B1D" w:rsidRDefault="00E25C52" w:rsidP="00E25C52">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contextualSpacing/>
        <w:jc w:val="left"/>
        <w:rPr>
          <w:rFonts w:cs="Arial"/>
          <w:sz w:val="22"/>
          <w:szCs w:val="22"/>
        </w:rPr>
      </w:pPr>
    </w:p>
    <w:p w14:paraId="667D522B" w14:textId="77777777" w:rsidR="00E25C52" w:rsidRPr="00024B1D" w:rsidRDefault="00E25C52" w:rsidP="00E25C52">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2"/>
          <w:szCs w:val="22"/>
        </w:rPr>
      </w:pPr>
      <w:r w:rsidRPr="00024B1D">
        <w:rPr>
          <w:rFonts w:ascii="Arial" w:hAnsi="Arial" w:cs="Arial"/>
          <w:b w:val="0"/>
          <w:sz w:val="22"/>
          <w:szCs w:val="22"/>
        </w:rPr>
        <w:t>Proposals must provide information in the same order as presented in this document with the same headings. This will not only be helpful to the Evaluation Team, but should assist the Applicant in preparing a thorough response.</w:t>
      </w:r>
    </w:p>
    <w:p w14:paraId="70C62B90" w14:textId="77777777" w:rsidR="00E25C52" w:rsidRPr="00024B1D" w:rsidRDefault="00E25C52" w:rsidP="00E25C52">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2"/>
          <w:szCs w:val="22"/>
        </w:rPr>
      </w:pPr>
    </w:p>
    <w:p w14:paraId="7D821B62" w14:textId="2FBDF74A" w:rsidR="00E25C52" w:rsidRPr="00024B1D" w:rsidRDefault="00E25C52" w:rsidP="00E25C52">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2"/>
          <w:szCs w:val="22"/>
        </w:rPr>
      </w:pPr>
      <w:r w:rsidRPr="00024B1D">
        <w:rPr>
          <w:rFonts w:ascii="Arial" w:hAnsi="Arial" w:cs="Arial"/>
          <w:b w:val="0"/>
          <w:sz w:val="22"/>
          <w:szCs w:val="22"/>
        </w:rPr>
        <w:lastRenderedPageBreak/>
        <w:t xml:space="preserve">Items marked “Mandatory” must be included as part of the application for it to be considered responsive, however, these items are not necessarily scored. </w:t>
      </w:r>
      <w:r w:rsidR="00693FC9" w:rsidRPr="009926D5">
        <w:rPr>
          <w:rFonts w:ascii="Arial" w:hAnsi="Arial" w:cs="Arial"/>
          <w:b w:val="0"/>
          <w:sz w:val="22"/>
          <w:szCs w:val="22"/>
        </w:rPr>
        <w:t>Items marked “Scored” are those that have a point system as part of the evaluation conducted by the evaluation team.</w:t>
      </w:r>
    </w:p>
    <w:p w14:paraId="05AD344A" w14:textId="77777777" w:rsidR="00E25C52" w:rsidRPr="00024B1D" w:rsidRDefault="00E25C52" w:rsidP="00E25C52">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contextualSpacing/>
        <w:jc w:val="left"/>
        <w:rPr>
          <w:rFonts w:cs="Arial"/>
          <w:sz w:val="22"/>
          <w:szCs w:val="22"/>
        </w:rPr>
      </w:pPr>
    </w:p>
    <w:p w14:paraId="10CF9576" w14:textId="0B8D72FB" w:rsidR="00E25C52" w:rsidRPr="00024B1D" w:rsidRDefault="00E25C52" w:rsidP="00E25C52">
      <w:pPr>
        <w:pStyle w:val="BodyText"/>
        <w:widowControl w:val="0"/>
        <w:numPr>
          <w:ilvl w:val="0"/>
          <w:numId w:val="16"/>
        </w:numPr>
        <w:spacing w:before="60" w:after="60"/>
        <w:jc w:val="left"/>
        <w:rPr>
          <w:rFonts w:cs="Arial"/>
          <w:sz w:val="22"/>
          <w:szCs w:val="22"/>
        </w:rPr>
      </w:pPr>
      <w:r w:rsidRPr="00024B1D">
        <w:rPr>
          <w:rFonts w:cs="Arial"/>
          <w:sz w:val="22"/>
          <w:szCs w:val="22"/>
        </w:rPr>
        <w:t xml:space="preserve">Send questions regarding the application process to </w:t>
      </w:r>
      <w:hyperlink r:id="rId8" w:history="1">
        <w:r w:rsidRPr="00024B1D">
          <w:rPr>
            <w:rStyle w:val="Hyperlink"/>
            <w:rFonts w:cs="Arial"/>
            <w:sz w:val="22"/>
            <w:szCs w:val="22"/>
          </w:rPr>
          <w:t>CEF@COMMERCE.wa.gov</w:t>
        </w:r>
      </w:hyperlink>
      <w:r w:rsidRPr="00024B1D">
        <w:rPr>
          <w:rFonts w:cs="Arial"/>
          <w:sz w:val="22"/>
          <w:szCs w:val="22"/>
        </w:rPr>
        <w:t xml:space="preserve">.  </w:t>
      </w:r>
    </w:p>
    <w:p w14:paraId="0E777BBD" w14:textId="2E1B0B2C" w:rsidR="00E4090F" w:rsidRPr="00024B1D" w:rsidRDefault="00E4090F" w:rsidP="00E4090F">
      <w:pPr>
        <w:pStyle w:val="BodyText"/>
        <w:widowControl w:val="0"/>
        <w:numPr>
          <w:ilvl w:val="0"/>
          <w:numId w:val="16"/>
        </w:numPr>
        <w:spacing w:before="60" w:after="60"/>
        <w:jc w:val="left"/>
        <w:rPr>
          <w:rFonts w:cs="Arial"/>
          <w:sz w:val="22"/>
          <w:szCs w:val="22"/>
        </w:rPr>
      </w:pPr>
      <w:r w:rsidRPr="00024B1D">
        <w:rPr>
          <w:rFonts w:cs="Arial"/>
          <w:sz w:val="22"/>
          <w:szCs w:val="22"/>
        </w:rPr>
        <w:t xml:space="preserve">Any violations to these guidelines may result in point </w:t>
      </w:r>
      <w:r w:rsidR="00BA54C0">
        <w:rPr>
          <w:rFonts w:cs="Arial"/>
          <w:sz w:val="22"/>
          <w:szCs w:val="22"/>
        </w:rPr>
        <w:t>d</w:t>
      </w:r>
      <w:r w:rsidRPr="00024B1D">
        <w:rPr>
          <w:rFonts w:cs="Arial"/>
          <w:sz w:val="22"/>
          <w:szCs w:val="22"/>
        </w:rPr>
        <w:t>eductions and/or disqualification, depending on the severity of the infraction, at COMMERCE’s discretion.</w:t>
      </w:r>
    </w:p>
    <w:p w14:paraId="18D2BEE1" w14:textId="77777777" w:rsidR="00E4090F" w:rsidRPr="00024B1D" w:rsidRDefault="00E4090F" w:rsidP="00E4090F">
      <w:pPr>
        <w:pStyle w:val="BodyText"/>
        <w:widowControl w:val="0"/>
        <w:numPr>
          <w:ilvl w:val="0"/>
          <w:numId w:val="16"/>
        </w:numPr>
        <w:spacing w:before="60" w:after="60"/>
        <w:jc w:val="left"/>
        <w:rPr>
          <w:rFonts w:cs="Arial"/>
          <w:sz w:val="22"/>
          <w:szCs w:val="22"/>
        </w:rPr>
      </w:pPr>
      <w:r w:rsidRPr="00024B1D">
        <w:rPr>
          <w:rFonts w:cs="Arial"/>
          <w:sz w:val="22"/>
          <w:szCs w:val="22"/>
        </w:rPr>
        <w:t>COMMERCE will determine all final funding award decisions.</w:t>
      </w:r>
    </w:p>
    <w:p w14:paraId="6756D885" w14:textId="77777777" w:rsidR="00336575" w:rsidRPr="00024B1D" w:rsidRDefault="00336575" w:rsidP="00336575">
      <w:pPr>
        <w:tabs>
          <w:tab w:val="left" w:pos="7344"/>
        </w:tabs>
        <w:spacing w:before="60" w:after="60"/>
        <w:contextualSpacing/>
        <w:rPr>
          <w:rFonts w:ascii="Arial" w:hAnsi="Arial" w:cs="Arial"/>
          <w:sz w:val="22"/>
          <w:szCs w:val="22"/>
          <w:u w:val="single"/>
        </w:rPr>
      </w:pPr>
      <w:r w:rsidRPr="00024B1D">
        <w:rPr>
          <w:rFonts w:ascii="Arial" w:hAnsi="Arial" w:cs="Arial"/>
          <w:sz w:val="22"/>
          <w:szCs w:val="22"/>
          <w:u w:val="single"/>
        </w:rPr>
        <w:t>Steps:</w:t>
      </w:r>
    </w:p>
    <w:p w14:paraId="09BD5D15" w14:textId="77777777" w:rsidR="00336575" w:rsidRPr="00024B1D" w:rsidRDefault="00336575" w:rsidP="00336575">
      <w:pPr>
        <w:pStyle w:val="ListParagraph"/>
        <w:numPr>
          <w:ilvl w:val="0"/>
          <w:numId w:val="6"/>
        </w:numPr>
        <w:tabs>
          <w:tab w:val="left" w:pos="7344"/>
        </w:tabs>
        <w:spacing w:before="60" w:after="60" w:line="240" w:lineRule="auto"/>
        <w:rPr>
          <w:rFonts w:ascii="Arial" w:hAnsi="Arial" w:cs="Arial"/>
        </w:rPr>
      </w:pPr>
      <w:r w:rsidRPr="00024B1D">
        <w:rPr>
          <w:rFonts w:ascii="Arial" w:hAnsi="Arial" w:cs="Arial"/>
        </w:rPr>
        <w:t>Please complete the application below. Cells will expand to accommodate longer responses.</w:t>
      </w:r>
    </w:p>
    <w:p w14:paraId="1FCD1E14" w14:textId="66334AE0" w:rsidR="00336575" w:rsidRPr="00024B1D" w:rsidRDefault="00336575" w:rsidP="00336575">
      <w:pPr>
        <w:pStyle w:val="ListParagraph"/>
        <w:numPr>
          <w:ilvl w:val="0"/>
          <w:numId w:val="6"/>
        </w:numPr>
        <w:tabs>
          <w:tab w:val="left" w:pos="7344"/>
        </w:tabs>
        <w:spacing w:before="60" w:after="60" w:line="240" w:lineRule="auto"/>
        <w:rPr>
          <w:rFonts w:ascii="Arial" w:hAnsi="Arial" w:cs="Arial"/>
        </w:rPr>
      </w:pPr>
      <w:r w:rsidRPr="00024B1D">
        <w:rPr>
          <w:rFonts w:ascii="Arial" w:hAnsi="Arial" w:cs="Arial"/>
        </w:rPr>
        <w:t xml:space="preserve">Save the document with this file name structure in WORD </w:t>
      </w:r>
      <w:r w:rsidR="00E25C52" w:rsidRPr="00024B1D">
        <w:rPr>
          <w:rFonts w:ascii="Arial" w:hAnsi="Arial" w:cs="Arial"/>
        </w:rPr>
        <w:t>or PDF format</w:t>
      </w:r>
      <w:r w:rsidRPr="00024B1D">
        <w:rPr>
          <w:rFonts w:ascii="Arial" w:hAnsi="Arial" w:cs="Arial"/>
        </w:rPr>
        <w:t>:</w:t>
      </w:r>
    </w:p>
    <w:p w14:paraId="1B07AAA7" w14:textId="62B3D9CB" w:rsidR="00336575" w:rsidRPr="00024B1D" w:rsidRDefault="00336575" w:rsidP="00C872EF">
      <w:pPr>
        <w:pStyle w:val="ListParagraph"/>
        <w:numPr>
          <w:ilvl w:val="1"/>
          <w:numId w:val="6"/>
        </w:numPr>
        <w:shd w:val="clear" w:color="auto" w:fill="FFD966" w:themeFill="accent4" w:themeFillTint="99"/>
        <w:tabs>
          <w:tab w:val="left" w:pos="7344"/>
        </w:tabs>
        <w:spacing w:before="60" w:after="60" w:line="240" w:lineRule="auto"/>
        <w:rPr>
          <w:rFonts w:ascii="Arial" w:hAnsi="Arial" w:cs="Arial"/>
        </w:rPr>
      </w:pPr>
      <w:r w:rsidRPr="00024B1D">
        <w:rPr>
          <w:rFonts w:ascii="Arial" w:hAnsi="Arial" w:cs="Arial"/>
        </w:rPr>
        <w:t>&lt;Name of Or</w:t>
      </w:r>
      <w:r w:rsidR="00DD3E7A">
        <w:rPr>
          <w:rFonts w:ascii="Arial" w:hAnsi="Arial" w:cs="Arial"/>
        </w:rPr>
        <w:t>ganization&gt;_CEF4_RD&amp;D PHASE TWO_B</w:t>
      </w:r>
    </w:p>
    <w:p w14:paraId="54EC9D8E" w14:textId="77777777" w:rsidR="00E25C52" w:rsidRPr="00024B1D" w:rsidRDefault="00E25C52" w:rsidP="00E25C52">
      <w:pPr>
        <w:pStyle w:val="ListParagraph"/>
        <w:numPr>
          <w:ilvl w:val="0"/>
          <w:numId w:val="6"/>
        </w:numPr>
        <w:tabs>
          <w:tab w:val="left" w:pos="7344"/>
        </w:tabs>
        <w:spacing w:before="60" w:after="60" w:line="240" w:lineRule="auto"/>
        <w:rPr>
          <w:rStyle w:val="Hyperlink"/>
          <w:rFonts w:ascii="Arial" w:hAnsi="Arial" w:cs="Arial"/>
          <w:color w:val="auto"/>
          <w:u w:val="none"/>
        </w:rPr>
      </w:pPr>
      <w:r w:rsidRPr="00024B1D">
        <w:rPr>
          <w:rFonts w:ascii="Arial" w:hAnsi="Arial" w:cs="Arial"/>
        </w:rPr>
        <w:t xml:space="preserve">Complete all application attachments requirements, and save the documents using the naming conventions listed in the table. With the exception of the Partnership letter, these documents are available on the program </w:t>
      </w:r>
      <w:hyperlink r:id="rId9" w:history="1">
        <w:r w:rsidRPr="00024B1D">
          <w:rPr>
            <w:rStyle w:val="Hyperlink"/>
            <w:rFonts w:ascii="Arial" w:hAnsi="Arial" w:cs="Arial"/>
          </w:rPr>
          <w:t>website</w:t>
        </w:r>
      </w:hyperlink>
      <w:r w:rsidRPr="00024B1D">
        <w:rPr>
          <w:rStyle w:val="Hyperlink"/>
          <w:rFonts w:ascii="Arial" w:hAnsi="Arial" w:cs="Arial"/>
        </w:rPr>
        <w:t xml:space="preserve"> </w:t>
      </w:r>
      <w:r w:rsidRPr="00024B1D">
        <w:rPr>
          <w:rFonts w:ascii="Arial" w:hAnsi="Arial" w:cs="Arial"/>
        </w:rPr>
        <w:t>and/or the RFA.</w:t>
      </w:r>
    </w:p>
    <w:tbl>
      <w:tblPr>
        <w:tblStyle w:val="TableGrid"/>
        <w:tblW w:w="10890" w:type="dxa"/>
        <w:tblInd w:w="-815" w:type="dxa"/>
        <w:tblLook w:val="04A0" w:firstRow="1" w:lastRow="0" w:firstColumn="1" w:lastColumn="0" w:noHBand="0" w:noVBand="1"/>
      </w:tblPr>
      <w:tblGrid>
        <w:gridCol w:w="2340"/>
        <w:gridCol w:w="2070"/>
        <w:gridCol w:w="6480"/>
      </w:tblGrid>
      <w:tr w:rsidR="00DF5AB4" w:rsidRPr="00024B1D" w14:paraId="1264933D" w14:textId="77777777" w:rsidTr="009B1A42">
        <w:tc>
          <w:tcPr>
            <w:tcW w:w="2340" w:type="dxa"/>
            <w:shd w:val="clear" w:color="auto" w:fill="D9D9D9" w:themeFill="background1" w:themeFillShade="D9"/>
          </w:tcPr>
          <w:p w14:paraId="35FC5085" w14:textId="77777777" w:rsidR="00DF5AB4" w:rsidRPr="00024B1D" w:rsidRDefault="00DF5AB4" w:rsidP="009B1A42">
            <w:p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jc w:val="both"/>
              <w:rPr>
                <w:rFonts w:ascii="Arial" w:hAnsi="Arial" w:cs="Arial"/>
                <w:sz w:val="22"/>
                <w:szCs w:val="22"/>
              </w:rPr>
            </w:pPr>
            <w:r w:rsidRPr="00024B1D">
              <w:rPr>
                <w:rFonts w:ascii="Arial" w:hAnsi="Arial" w:cs="Arial"/>
                <w:sz w:val="22"/>
                <w:szCs w:val="22"/>
              </w:rPr>
              <w:t>Document</w:t>
            </w:r>
          </w:p>
        </w:tc>
        <w:tc>
          <w:tcPr>
            <w:tcW w:w="2070" w:type="dxa"/>
            <w:shd w:val="clear" w:color="auto" w:fill="D9D9D9" w:themeFill="background1" w:themeFillShade="D9"/>
          </w:tcPr>
          <w:p w14:paraId="2BA9DFBA" w14:textId="77777777" w:rsidR="00DF5AB4" w:rsidRPr="00024B1D" w:rsidRDefault="00DF5AB4" w:rsidP="009B1A42">
            <w:pPr>
              <w:rPr>
                <w:rFonts w:ascii="Arial" w:hAnsi="Arial" w:cs="Arial"/>
                <w:sz w:val="22"/>
                <w:szCs w:val="22"/>
              </w:rPr>
            </w:pPr>
            <w:r w:rsidRPr="00024B1D">
              <w:rPr>
                <w:rFonts w:ascii="Arial" w:hAnsi="Arial" w:cs="Arial"/>
                <w:sz w:val="22"/>
                <w:szCs w:val="22"/>
              </w:rPr>
              <w:t>Location</w:t>
            </w:r>
          </w:p>
        </w:tc>
        <w:tc>
          <w:tcPr>
            <w:tcW w:w="6480" w:type="dxa"/>
            <w:shd w:val="clear" w:color="auto" w:fill="D9D9D9" w:themeFill="background1" w:themeFillShade="D9"/>
          </w:tcPr>
          <w:p w14:paraId="2EF89B24" w14:textId="77777777" w:rsidR="00DF5AB4" w:rsidRPr="00024B1D" w:rsidRDefault="00DF5AB4" w:rsidP="009B1A42">
            <w:pPr>
              <w:rPr>
                <w:rFonts w:ascii="Arial" w:hAnsi="Arial" w:cs="Arial"/>
                <w:b w:val="0"/>
                <w:sz w:val="22"/>
                <w:szCs w:val="22"/>
              </w:rPr>
            </w:pPr>
            <w:r w:rsidRPr="00024B1D">
              <w:rPr>
                <w:rFonts w:ascii="Arial" w:hAnsi="Arial" w:cs="Arial"/>
                <w:sz w:val="22"/>
                <w:szCs w:val="22"/>
              </w:rPr>
              <w:t>Naming Convention</w:t>
            </w:r>
          </w:p>
        </w:tc>
      </w:tr>
      <w:tr w:rsidR="00DF5AB4" w:rsidRPr="00024B1D" w14:paraId="2B0173C1" w14:textId="77777777" w:rsidTr="009B1A42">
        <w:tc>
          <w:tcPr>
            <w:tcW w:w="2340" w:type="dxa"/>
          </w:tcPr>
          <w:p w14:paraId="377158DD" w14:textId="77777777" w:rsidR="00DF5AB4" w:rsidRPr="00024B1D" w:rsidRDefault="00DF5AB4" w:rsidP="009B1A42">
            <w:pPr>
              <w:rPr>
                <w:rFonts w:ascii="Arial" w:hAnsi="Arial" w:cs="Arial"/>
                <w:b w:val="0"/>
                <w:sz w:val="22"/>
                <w:szCs w:val="22"/>
              </w:rPr>
            </w:pPr>
            <w:r w:rsidRPr="00024B1D">
              <w:rPr>
                <w:rFonts w:ascii="Arial" w:hAnsi="Arial" w:cs="Arial"/>
                <w:b w:val="0"/>
                <w:sz w:val="22"/>
                <w:szCs w:val="22"/>
              </w:rPr>
              <w:t>Diverse Business Inclusion</w:t>
            </w:r>
          </w:p>
        </w:tc>
        <w:tc>
          <w:tcPr>
            <w:tcW w:w="2070" w:type="dxa"/>
          </w:tcPr>
          <w:p w14:paraId="126AD7A0" w14:textId="77777777" w:rsidR="00DF5AB4" w:rsidRPr="00024B1D" w:rsidRDefault="00DF5AB4" w:rsidP="009B1A42">
            <w:pPr>
              <w:rPr>
                <w:rFonts w:ascii="Arial" w:hAnsi="Arial" w:cs="Arial"/>
                <w:b w:val="0"/>
                <w:sz w:val="22"/>
                <w:szCs w:val="22"/>
              </w:rPr>
            </w:pPr>
            <w:r w:rsidRPr="00024B1D">
              <w:rPr>
                <w:rFonts w:ascii="Arial" w:hAnsi="Arial" w:cs="Arial"/>
                <w:b w:val="0"/>
                <w:sz w:val="22"/>
                <w:szCs w:val="22"/>
              </w:rPr>
              <w:t>Exhibit B to RFA</w:t>
            </w:r>
          </w:p>
        </w:tc>
        <w:tc>
          <w:tcPr>
            <w:tcW w:w="6480" w:type="dxa"/>
          </w:tcPr>
          <w:p w14:paraId="27DED797" w14:textId="77777777" w:rsidR="00DF5AB4" w:rsidRPr="00024B1D" w:rsidRDefault="00DF5AB4" w:rsidP="009B1A42">
            <w:pPr>
              <w:rPr>
                <w:rFonts w:ascii="Arial" w:hAnsi="Arial" w:cs="Arial"/>
                <w:b w:val="0"/>
                <w:sz w:val="22"/>
                <w:szCs w:val="22"/>
              </w:rPr>
            </w:pPr>
            <w:r w:rsidRPr="00024B1D">
              <w:rPr>
                <w:rFonts w:ascii="Arial" w:hAnsi="Arial" w:cs="Arial"/>
                <w:b w:val="0"/>
                <w:sz w:val="22"/>
                <w:szCs w:val="22"/>
              </w:rPr>
              <w:t>&lt;Name of Submitting Entity&gt;_RDD2021_Diverse_Bus</w:t>
            </w:r>
          </w:p>
        </w:tc>
      </w:tr>
      <w:tr w:rsidR="00DF5AB4" w:rsidRPr="00024B1D" w14:paraId="647D08DC" w14:textId="77777777" w:rsidTr="009B1A42">
        <w:tc>
          <w:tcPr>
            <w:tcW w:w="2340" w:type="dxa"/>
          </w:tcPr>
          <w:p w14:paraId="71C279EB" w14:textId="77777777" w:rsidR="00DF5AB4" w:rsidRPr="00024B1D" w:rsidRDefault="00DF5AB4" w:rsidP="009B1A42">
            <w:pPr>
              <w:rPr>
                <w:rFonts w:ascii="Arial" w:hAnsi="Arial" w:cs="Arial"/>
                <w:b w:val="0"/>
                <w:sz w:val="22"/>
                <w:szCs w:val="22"/>
              </w:rPr>
            </w:pPr>
            <w:r w:rsidRPr="00024B1D">
              <w:rPr>
                <w:rFonts w:ascii="Arial" w:hAnsi="Arial" w:cs="Arial"/>
                <w:b w:val="0"/>
                <w:sz w:val="22"/>
                <w:szCs w:val="22"/>
              </w:rPr>
              <w:t>Workers’ Rights Cert.</w:t>
            </w:r>
          </w:p>
        </w:tc>
        <w:tc>
          <w:tcPr>
            <w:tcW w:w="2070" w:type="dxa"/>
          </w:tcPr>
          <w:p w14:paraId="4CCC1F29" w14:textId="77777777" w:rsidR="00DF5AB4" w:rsidRPr="00024B1D" w:rsidRDefault="00DF5AB4" w:rsidP="009B1A42">
            <w:pPr>
              <w:rPr>
                <w:rFonts w:ascii="Arial" w:hAnsi="Arial" w:cs="Arial"/>
                <w:b w:val="0"/>
                <w:sz w:val="22"/>
                <w:szCs w:val="22"/>
              </w:rPr>
            </w:pPr>
            <w:r w:rsidRPr="00024B1D">
              <w:rPr>
                <w:rFonts w:ascii="Arial" w:hAnsi="Arial" w:cs="Arial"/>
                <w:b w:val="0"/>
                <w:sz w:val="22"/>
                <w:szCs w:val="22"/>
              </w:rPr>
              <w:t>Exhibit C to RFA</w:t>
            </w:r>
          </w:p>
        </w:tc>
        <w:tc>
          <w:tcPr>
            <w:tcW w:w="6480" w:type="dxa"/>
          </w:tcPr>
          <w:p w14:paraId="4DD44C39" w14:textId="77777777" w:rsidR="00DF5AB4" w:rsidRPr="00024B1D" w:rsidRDefault="00DF5AB4" w:rsidP="009B1A42">
            <w:pPr>
              <w:rPr>
                <w:rFonts w:ascii="Arial" w:hAnsi="Arial" w:cs="Arial"/>
                <w:b w:val="0"/>
                <w:sz w:val="22"/>
                <w:szCs w:val="22"/>
              </w:rPr>
            </w:pPr>
            <w:r w:rsidRPr="00024B1D">
              <w:rPr>
                <w:rFonts w:ascii="Arial" w:hAnsi="Arial" w:cs="Arial"/>
                <w:b w:val="0"/>
                <w:sz w:val="22"/>
                <w:szCs w:val="22"/>
              </w:rPr>
              <w:t>&lt;Name of Submitting Entity&gt;_RDD2021_Workers_Rights</w:t>
            </w:r>
          </w:p>
        </w:tc>
      </w:tr>
      <w:tr w:rsidR="00AD3260" w:rsidRPr="00024B1D" w14:paraId="4CD77707" w14:textId="77777777" w:rsidTr="009B1A42">
        <w:tc>
          <w:tcPr>
            <w:tcW w:w="2340" w:type="dxa"/>
          </w:tcPr>
          <w:p w14:paraId="2BC9DE2D" w14:textId="0A5E9F14" w:rsidR="00AD3260" w:rsidRPr="00024B1D" w:rsidRDefault="00AD3260" w:rsidP="00AD3260">
            <w:pPr>
              <w:rPr>
                <w:rFonts w:ascii="Arial" w:hAnsi="Arial" w:cs="Arial"/>
                <w:b w:val="0"/>
                <w:sz w:val="22"/>
                <w:szCs w:val="22"/>
              </w:rPr>
            </w:pPr>
            <w:r w:rsidRPr="00024B1D">
              <w:rPr>
                <w:rFonts w:ascii="Arial" w:hAnsi="Arial" w:cs="Arial"/>
                <w:b w:val="0"/>
                <w:sz w:val="22"/>
                <w:szCs w:val="22"/>
              </w:rPr>
              <w:t xml:space="preserve">Matching Funds </w:t>
            </w:r>
          </w:p>
        </w:tc>
        <w:tc>
          <w:tcPr>
            <w:tcW w:w="2070" w:type="dxa"/>
          </w:tcPr>
          <w:p w14:paraId="7A5D40A8" w14:textId="68102800" w:rsidR="00AD3260" w:rsidRPr="00024B1D" w:rsidRDefault="00486398" w:rsidP="00AD3260">
            <w:pPr>
              <w:rPr>
                <w:rFonts w:ascii="Arial" w:hAnsi="Arial" w:cs="Arial"/>
                <w:b w:val="0"/>
                <w:sz w:val="22"/>
                <w:szCs w:val="22"/>
              </w:rPr>
            </w:pPr>
            <w:hyperlink r:id="rId10" w:history="1">
              <w:r w:rsidR="00AD3260" w:rsidRPr="00024B1D">
                <w:rPr>
                  <w:rFonts w:ascii="Arial" w:hAnsi="Arial" w:cs="Arial"/>
                  <w:b w:val="0"/>
                </w:rPr>
                <w:t>Exhibit</w:t>
              </w:r>
            </w:hyperlink>
            <w:r w:rsidR="00AD3260" w:rsidRPr="00024B1D">
              <w:rPr>
                <w:rFonts w:ascii="Arial" w:hAnsi="Arial" w:cs="Arial"/>
                <w:b w:val="0"/>
              </w:rPr>
              <w:t xml:space="preserve"> </w:t>
            </w:r>
            <w:r w:rsidR="00AD3260" w:rsidRPr="00D95889">
              <w:rPr>
                <w:rFonts w:ascii="Arial" w:hAnsi="Arial" w:cs="Arial"/>
                <w:b w:val="0"/>
                <w:color w:val="FF0000"/>
              </w:rPr>
              <w:t>E</w:t>
            </w:r>
            <w:r w:rsidR="00AD3260">
              <w:rPr>
                <w:rFonts w:ascii="Arial" w:hAnsi="Arial" w:cs="Arial"/>
                <w:b w:val="0"/>
              </w:rPr>
              <w:t xml:space="preserve"> </w:t>
            </w:r>
            <w:r w:rsidR="00AD3260" w:rsidRPr="00024B1D">
              <w:rPr>
                <w:rFonts w:ascii="Arial" w:hAnsi="Arial" w:cs="Arial"/>
                <w:b w:val="0"/>
              </w:rPr>
              <w:t>to RFA</w:t>
            </w:r>
          </w:p>
        </w:tc>
        <w:tc>
          <w:tcPr>
            <w:tcW w:w="6480" w:type="dxa"/>
          </w:tcPr>
          <w:p w14:paraId="668664D7" w14:textId="77777777" w:rsidR="00AD3260" w:rsidRPr="00024B1D" w:rsidRDefault="00AD3260" w:rsidP="00AD3260">
            <w:pPr>
              <w:rPr>
                <w:rFonts w:ascii="Arial" w:hAnsi="Arial" w:cs="Arial"/>
                <w:b w:val="0"/>
                <w:sz w:val="22"/>
                <w:szCs w:val="22"/>
              </w:rPr>
            </w:pPr>
            <w:r w:rsidRPr="00024B1D">
              <w:rPr>
                <w:rFonts w:ascii="Arial" w:hAnsi="Arial" w:cs="Arial"/>
                <w:b w:val="0"/>
                <w:sz w:val="22"/>
                <w:szCs w:val="22"/>
              </w:rPr>
              <w:t>&lt;Name of Submitting Entity&gt;_RDD2021_Match</w:t>
            </w:r>
          </w:p>
        </w:tc>
      </w:tr>
      <w:tr w:rsidR="00AD3260" w:rsidRPr="00024B1D" w14:paraId="54B2C2E6" w14:textId="77777777" w:rsidTr="009B1A42">
        <w:tc>
          <w:tcPr>
            <w:tcW w:w="2340" w:type="dxa"/>
          </w:tcPr>
          <w:p w14:paraId="00FE291B" w14:textId="533F3004" w:rsidR="00AD3260" w:rsidRPr="00024B1D" w:rsidRDefault="00AD3260" w:rsidP="00AD3260">
            <w:pPr>
              <w:rPr>
                <w:rFonts w:ascii="Arial" w:hAnsi="Arial" w:cs="Arial"/>
                <w:b w:val="0"/>
                <w:sz w:val="22"/>
                <w:szCs w:val="22"/>
              </w:rPr>
            </w:pPr>
            <w:r w:rsidRPr="00024B1D">
              <w:rPr>
                <w:rFonts w:ascii="Arial" w:hAnsi="Arial" w:cs="Arial"/>
                <w:b w:val="0"/>
                <w:sz w:val="22"/>
                <w:szCs w:val="22"/>
              </w:rPr>
              <w:t xml:space="preserve">Risk Assessment </w:t>
            </w:r>
          </w:p>
        </w:tc>
        <w:tc>
          <w:tcPr>
            <w:tcW w:w="2070" w:type="dxa"/>
          </w:tcPr>
          <w:p w14:paraId="317B90F4" w14:textId="4192407D" w:rsidR="00AD3260" w:rsidRPr="00024B1D" w:rsidRDefault="00AD3260" w:rsidP="00AD3260">
            <w:pPr>
              <w:rPr>
                <w:rFonts w:ascii="Arial" w:hAnsi="Arial" w:cs="Arial"/>
                <w:b w:val="0"/>
                <w:sz w:val="22"/>
                <w:szCs w:val="22"/>
              </w:rPr>
            </w:pPr>
            <w:r w:rsidRPr="00024B1D">
              <w:rPr>
                <w:rFonts w:ascii="Arial" w:hAnsi="Arial" w:cs="Arial"/>
                <w:b w:val="0"/>
                <w:sz w:val="22"/>
                <w:szCs w:val="22"/>
              </w:rPr>
              <w:t xml:space="preserve">Exhibit </w:t>
            </w:r>
            <w:r w:rsidRPr="00D95889">
              <w:rPr>
                <w:rFonts w:ascii="Arial" w:hAnsi="Arial" w:cs="Arial"/>
                <w:b w:val="0"/>
                <w:color w:val="FF0000"/>
                <w:sz w:val="22"/>
                <w:szCs w:val="22"/>
              </w:rPr>
              <w:t>F</w:t>
            </w:r>
            <w:r w:rsidRPr="00024B1D">
              <w:rPr>
                <w:rFonts w:ascii="Arial" w:hAnsi="Arial" w:cs="Arial"/>
                <w:b w:val="0"/>
                <w:sz w:val="22"/>
                <w:szCs w:val="22"/>
              </w:rPr>
              <w:t xml:space="preserve"> to RFA</w:t>
            </w:r>
          </w:p>
        </w:tc>
        <w:tc>
          <w:tcPr>
            <w:tcW w:w="6480" w:type="dxa"/>
          </w:tcPr>
          <w:p w14:paraId="6C74B78E" w14:textId="77777777" w:rsidR="00AD3260" w:rsidRPr="00024B1D" w:rsidRDefault="00AD3260" w:rsidP="00AD3260">
            <w:pPr>
              <w:rPr>
                <w:rFonts w:ascii="Arial" w:hAnsi="Arial" w:cs="Arial"/>
                <w:b w:val="0"/>
                <w:sz w:val="22"/>
                <w:szCs w:val="22"/>
              </w:rPr>
            </w:pPr>
            <w:r w:rsidRPr="00024B1D">
              <w:rPr>
                <w:rFonts w:ascii="Arial" w:hAnsi="Arial" w:cs="Arial"/>
                <w:b w:val="0"/>
                <w:sz w:val="22"/>
                <w:szCs w:val="22"/>
              </w:rPr>
              <w:t>&lt;Name of Submitting Entity&gt;_RDD2021_Risk</w:t>
            </w:r>
          </w:p>
        </w:tc>
      </w:tr>
      <w:tr w:rsidR="00DF5AB4" w:rsidRPr="00024B1D" w14:paraId="2FC856F9" w14:textId="77777777" w:rsidTr="009B1A42">
        <w:tc>
          <w:tcPr>
            <w:tcW w:w="2340" w:type="dxa"/>
          </w:tcPr>
          <w:p w14:paraId="68EBE0F9" w14:textId="77777777" w:rsidR="00DF5AB4" w:rsidRPr="00024B1D" w:rsidRDefault="00DF5AB4" w:rsidP="009B1A42">
            <w:pPr>
              <w:rPr>
                <w:rFonts w:ascii="Arial" w:hAnsi="Arial" w:cs="Arial"/>
                <w:b w:val="0"/>
                <w:sz w:val="22"/>
                <w:szCs w:val="22"/>
              </w:rPr>
            </w:pPr>
            <w:r w:rsidRPr="00024B1D">
              <w:rPr>
                <w:rFonts w:ascii="Arial" w:hAnsi="Arial" w:cs="Arial"/>
                <w:b w:val="0"/>
                <w:sz w:val="22"/>
                <w:szCs w:val="22"/>
              </w:rPr>
              <w:t>Partnership letter(s)</w:t>
            </w:r>
          </w:p>
        </w:tc>
        <w:tc>
          <w:tcPr>
            <w:tcW w:w="2070" w:type="dxa"/>
          </w:tcPr>
          <w:p w14:paraId="3C228E1E" w14:textId="77777777" w:rsidR="00DF5AB4" w:rsidRPr="00024B1D" w:rsidRDefault="00DF5AB4" w:rsidP="009B1A42">
            <w:pPr>
              <w:rPr>
                <w:rFonts w:ascii="Arial" w:hAnsi="Arial" w:cs="Arial"/>
                <w:b w:val="0"/>
                <w:sz w:val="22"/>
                <w:szCs w:val="22"/>
              </w:rPr>
            </w:pPr>
            <w:r w:rsidRPr="00024B1D">
              <w:rPr>
                <w:rFonts w:ascii="Arial" w:hAnsi="Arial" w:cs="Arial"/>
                <w:b w:val="0"/>
                <w:sz w:val="22"/>
                <w:szCs w:val="22"/>
              </w:rPr>
              <w:t>No template</w:t>
            </w:r>
          </w:p>
        </w:tc>
        <w:tc>
          <w:tcPr>
            <w:tcW w:w="6480" w:type="dxa"/>
          </w:tcPr>
          <w:p w14:paraId="14B2F0B0" w14:textId="77777777" w:rsidR="00DF5AB4" w:rsidRPr="00024B1D" w:rsidRDefault="00DF5AB4" w:rsidP="009B1A42">
            <w:pPr>
              <w:rPr>
                <w:rFonts w:ascii="Arial" w:hAnsi="Arial" w:cs="Arial"/>
                <w:b w:val="0"/>
                <w:sz w:val="22"/>
                <w:szCs w:val="22"/>
              </w:rPr>
            </w:pPr>
            <w:r w:rsidRPr="00024B1D">
              <w:rPr>
                <w:rFonts w:ascii="Arial" w:hAnsi="Arial" w:cs="Arial"/>
                <w:b w:val="0"/>
                <w:sz w:val="22"/>
                <w:szCs w:val="22"/>
              </w:rPr>
              <w:t>&lt;Name of Submitting Entity&gt;_RDD2021_Partnership</w:t>
            </w:r>
          </w:p>
        </w:tc>
      </w:tr>
    </w:tbl>
    <w:p w14:paraId="08DECDBA" w14:textId="77777777" w:rsidR="00E25C52" w:rsidRPr="00024B1D" w:rsidRDefault="00E25C52" w:rsidP="00E25C52">
      <w:pPr>
        <w:tabs>
          <w:tab w:val="left" w:pos="7344"/>
        </w:tabs>
        <w:spacing w:before="60" w:after="60"/>
        <w:rPr>
          <w:rFonts w:ascii="Arial" w:hAnsi="Arial" w:cs="Arial"/>
          <w:sz w:val="22"/>
          <w:szCs w:val="22"/>
        </w:rPr>
      </w:pPr>
    </w:p>
    <w:p w14:paraId="4A0E9BEC" w14:textId="5F75A5B0" w:rsidR="00336575" w:rsidRPr="00024B1D" w:rsidRDefault="00336575" w:rsidP="00336575">
      <w:pPr>
        <w:pStyle w:val="ListParagraph"/>
        <w:numPr>
          <w:ilvl w:val="0"/>
          <w:numId w:val="6"/>
        </w:numPr>
        <w:tabs>
          <w:tab w:val="left" w:pos="7344"/>
        </w:tabs>
        <w:spacing w:before="60" w:after="60" w:line="240" w:lineRule="auto"/>
        <w:rPr>
          <w:rFonts w:ascii="Arial" w:hAnsi="Arial" w:cs="Arial"/>
        </w:rPr>
      </w:pPr>
      <w:r w:rsidRPr="00024B1D">
        <w:rPr>
          <w:rFonts w:ascii="Arial" w:hAnsi="Arial" w:cs="Arial"/>
        </w:rPr>
        <w:t>Proposals must be written in English and submitted electronically to the RFA Coordinator in the order noted below:</w:t>
      </w:r>
    </w:p>
    <w:p w14:paraId="3F624CF2" w14:textId="77777777" w:rsidR="00336575" w:rsidRPr="00024B1D" w:rsidRDefault="00336575" w:rsidP="00336575">
      <w:pPr>
        <w:pStyle w:val="ListParagraph"/>
        <w:tabs>
          <w:tab w:val="left" w:pos="7344"/>
        </w:tabs>
        <w:spacing w:before="60" w:after="60" w:line="240" w:lineRule="auto"/>
        <w:ind w:left="820"/>
        <w:rPr>
          <w:rFonts w:ascii="Arial" w:hAnsi="Arial" w:cs="Arial"/>
        </w:rPr>
      </w:pPr>
    </w:p>
    <w:p w14:paraId="2D8087C6" w14:textId="77777777" w:rsidR="00336575" w:rsidRPr="00024B1D" w:rsidRDefault="00336575" w:rsidP="00336575">
      <w:pPr>
        <w:pStyle w:val="ListParagraph"/>
        <w:numPr>
          <w:ilvl w:val="1"/>
          <w:numId w:val="18"/>
        </w:numPr>
        <w:tabs>
          <w:tab w:val="left" w:pos="7344"/>
        </w:tabs>
        <w:spacing w:before="60" w:after="60"/>
        <w:rPr>
          <w:rFonts w:ascii="Arial" w:hAnsi="Arial" w:cs="Arial"/>
        </w:rPr>
      </w:pPr>
      <w:r w:rsidRPr="00024B1D">
        <w:rPr>
          <w:rFonts w:ascii="Arial" w:hAnsi="Arial" w:cs="Arial"/>
        </w:rPr>
        <w:t>Application Phase Two:</w:t>
      </w:r>
    </w:p>
    <w:p w14:paraId="36E58501" w14:textId="7EF30061" w:rsidR="00336575" w:rsidRPr="00024B1D" w:rsidRDefault="00DD3E7A" w:rsidP="00336575">
      <w:pPr>
        <w:pStyle w:val="ListParagraph"/>
        <w:numPr>
          <w:ilvl w:val="2"/>
          <w:numId w:val="18"/>
        </w:numPr>
        <w:tabs>
          <w:tab w:val="left" w:pos="7344"/>
        </w:tabs>
        <w:spacing w:before="60" w:after="60"/>
        <w:rPr>
          <w:rFonts w:ascii="Arial" w:hAnsi="Arial" w:cs="Arial"/>
        </w:rPr>
      </w:pPr>
      <w:r>
        <w:rPr>
          <w:rFonts w:ascii="Arial" w:hAnsi="Arial" w:cs="Arial"/>
        </w:rPr>
        <w:t>PHASE TWO_</w:t>
      </w:r>
      <w:r w:rsidR="00336575" w:rsidRPr="00024B1D">
        <w:rPr>
          <w:rFonts w:ascii="Arial" w:hAnsi="Arial" w:cs="Arial"/>
        </w:rPr>
        <w:t>A</w:t>
      </w:r>
    </w:p>
    <w:p w14:paraId="1E2C5B8B" w14:textId="7D41AC6F" w:rsidR="00336575" w:rsidRPr="00024B1D" w:rsidRDefault="00DD3E7A" w:rsidP="00336575">
      <w:pPr>
        <w:pStyle w:val="ListParagraph"/>
        <w:numPr>
          <w:ilvl w:val="2"/>
          <w:numId w:val="18"/>
        </w:numPr>
        <w:tabs>
          <w:tab w:val="left" w:pos="7344"/>
        </w:tabs>
        <w:spacing w:before="60" w:after="60"/>
        <w:rPr>
          <w:rFonts w:ascii="Arial" w:hAnsi="Arial" w:cs="Arial"/>
        </w:rPr>
      </w:pPr>
      <w:r>
        <w:rPr>
          <w:rFonts w:ascii="Arial" w:hAnsi="Arial" w:cs="Arial"/>
        </w:rPr>
        <w:t>PHASE TWO_</w:t>
      </w:r>
      <w:r w:rsidR="00336575" w:rsidRPr="00024B1D">
        <w:rPr>
          <w:rFonts w:ascii="Arial" w:hAnsi="Arial" w:cs="Arial"/>
        </w:rPr>
        <w:t>B</w:t>
      </w:r>
    </w:p>
    <w:p w14:paraId="26C0B7B8" w14:textId="15E1D175" w:rsidR="00336575" w:rsidRPr="00024B1D" w:rsidRDefault="00DD3E7A" w:rsidP="00336575">
      <w:pPr>
        <w:pStyle w:val="ListParagraph"/>
        <w:numPr>
          <w:ilvl w:val="2"/>
          <w:numId w:val="18"/>
        </w:numPr>
        <w:tabs>
          <w:tab w:val="left" w:pos="7344"/>
        </w:tabs>
        <w:spacing w:before="60" w:after="60"/>
        <w:rPr>
          <w:rFonts w:ascii="Arial" w:hAnsi="Arial" w:cs="Arial"/>
        </w:rPr>
      </w:pPr>
      <w:r>
        <w:rPr>
          <w:rFonts w:ascii="Arial" w:hAnsi="Arial" w:cs="Arial"/>
        </w:rPr>
        <w:t>PHASE TWO_</w:t>
      </w:r>
      <w:r w:rsidR="00336575" w:rsidRPr="00024B1D">
        <w:rPr>
          <w:rFonts w:ascii="Arial" w:hAnsi="Arial" w:cs="Arial"/>
        </w:rPr>
        <w:t>C</w:t>
      </w:r>
    </w:p>
    <w:p w14:paraId="190848B8" w14:textId="4B6F4E96" w:rsidR="00A47389" w:rsidRPr="009926D5" w:rsidRDefault="00A47389" w:rsidP="00A47389">
      <w:pPr>
        <w:pStyle w:val="ListParagraph"/>
        <w:numPr>
          <w:ilvl w:val="1"/>
          <w:numId w:val="18"/>
        </w:numPr>
        <w:tabs>
          <w:tab w:val="left" w:pos="7344"/>
        </w:tabs>
        <w:spacing w:before="60" w:after="60"/>
        <w:rPr>
          <w:rFonts w:ascii="Arial" w:hAnsi="Arial" w:cs="Arial"/>
        </w:rPr>
      </w:pPr>
      <w:r w:rsidRPr="009926D5">
        <w:rPr>
          <w:rFonts w:ascii="Arial" w:hAnsi="Arial" w:cs="Arial"/>
        </w:rPr>
        <w:t xml:space="preserve">Diverse Business Inclusion Plan </w:t>
      </w:r>
      <w:r w:rsidR="00AD3260" w:rsidRPr="00401B7F">
        <w:rPr>
          <w:rFonts w:ascii="Arial" w:hAnsi="Arial" w:cs="Arial"/>
          <w:color w:val="FF0000"/>
        </w:rPr>
        <w:t xml:space="preserve">(Mandatory) </w:t>
      </w:r>
      <w:r w:rsidR="00AD3260" w:rsidRPr="00401B7F">
        <w:rPr>
          <w:rFonts w:ascii="Arial" w:hAnsi="Arial" w:cs="Arial"/>
          <w:strike/>
          <w:color w:val="FF0000"/>
        </w:rPr>
        <w:t>(Optional)</w:t>
      </w:r>
    </w:p>
    <w:p w14:paraId="6DDA888B" w14:textId="77777777" w:rsidR="00A47389" w:rsidRDefault="00A47389" w:rsidP="00A47389">
      <w:pPr>
        <w:pStyle w:val="ListParagraph"/>
        <w:numPr>
          <w:ilvl w:val="1"/>
          <w:numId w:val="18"/>
        </w:numPr>
        <w:tabs>
          <w:tab w:val="left" w:pos="7344"/>
        </w:tabs>
        <w:spacing w:before="60" w:after="60"/>
        <w:rPr>
          <w:rFonts w:ascii="Arial" w:hAnsi="Arial" w:cs="Arial"/>
        </w:rPr>
      </w:pPr>
      <w:r w:rsidRPr="009926D5">
        <w:rPr>
          <w:rFonts w:ascii="Arial" w:hAnsi="Arial" w:cs="Arial"/>
        </w:rPr>
        <w:t>Workers’ Rights Certification (</w:t>
      </w:r>
      <w:r>
        <w:rPr>
          <w:rFonts w:ascii="Arial" w:hAnsi="Arial" w:cs="Arial"/>
        </w:rPr>
        <w:t>Mandatory, Scored</w:t>
      </w:r>
      <w:r w:rsidRPr="009926D5">
        <w:rPr>
          <w:rFonts w:ascii="Arial" w:hAnsi="Arial" w:cs="Arial"/>
        </w:rPr>
        <w:t>)</w:t>
      </w:r>
    </w:p>
    <w:p w14:paraId="73B52432" w14:textId="77777777" w:rsidR="00A47389" w:rsidRPr="009926D5" w:rsidRDefault="00A47389" w:rsidP="00A47389">
      <w:pPr>
        <w:pStyle w:val="ListParagraph"/>
        <w:numPr>
          <w:ilvl w:val="1"/>
          <w:numId w:val="18"/>
        </w:numPr>
        <w:tabs>
          <w:tab w:val="left" w:pos="-720"/>
          <w:tab w:val="left" w:pos="360"/>
          <w:tab w:val="left" w:pos="1800"/>
          <w:tab w:val="left" w:pos="2319"/>
          <w:tab w:val="left" w:pos="2520"/>
          <w:tab w:val="left" w:pos="2880"/>
        </w:tabs>
        <w:spacing w:before="120"/>
        <w:rPr>
          <w:rFonts w:ascii="Arial" w:hAnsi="Arial" w:cs="Arial"/>
        </w:rPr>
      </w:pPr>
      <w:r w:rsidRPr="009926D5">
        <w:rPr>
          <w:rFonts w:ascii="Arial" w:hAnsi="Arial" w:cs="Arial"/>
        </w:rPr>
        <w:t>Risk Assessment Form (Optional)</w:t>
      </w:r>
    </w:p>
    <w:p w14:paraId="073A7AFE" w14:textId="77777777" w:rsidR="00A47389" w:rsidRPr="00441904" w:rsidRDefault="00A47389" w:rsidP="00A47389">
      <w:pPr>
        <w:pStyle w:val="ListParagraph"/>
        <w:numPr>
          <w:ilvl w:val="1"/>
          <w:numId w:val="18"/>
        </w:numPr>
        <w:tabs>
          <w:tab w:val="left" w:pos="7344"/>
        </w:tabs>
        <w:spacing w:before="60" w:after="60"/>
        <w:rPr>
          <w:rFonts w:ascii="Arial" w:hAnsi="Arial" w:cs="Arial"/>
        </w:rPr>
      </w:pPr>
      <w:r w:rsidRPr="009926D5">
        <w:rPr>
          <w:rFonts w:ascii="Arial" w:hAnsi="Arial" w:cs="Arial"/>
        </w:rPr>
        <w:t>Matching Funds Documentation for SECURED Matching Funds Only (Optional</w:t>
      </w:r>
      <w:r>
        <w:rPr>
          <w:rFonts w:ascii="Arial" w:hAnsi="Arial" w:cs="Arial"/>
        </w:rPr>
        <w:t>, Scored</w:t>
      </w:r>
      <w:r w:rsidRPr="009926D5">
        <w:rPr>
          <w:rFonts w:ascii="Arial" w:hAnsi="Arial" w:cs="Arial"/>
        </w:rPr>
        <w:t>)</w:t>
      </w:r>
    </w:p>
    <w:p w14:paraId="698D1A3E" w14:textId="77777777" w:rsidR="00A47389" w:rsidRPr="009926D5" w:rsidRDefault="00A47389" w:rsidP="00A47389">
      <w:pPr>
        <w:pStyle w:val="ListParagraph"/>
        <w:numPr>
          <w:ilvl w:val="1"/>
          <w:numId w:val="18"/>
        </w:numPr>
        <w:tabs>
          <w:tab w:val="left" w:pos="7344"/>
        </w:tabs>
        <w:spacing w:before="60" w:after="60"/>
        <w:rPr>
          <w:rFonts w:ascii="Arial" w:hAnsi="Arial" w:cs="Arial"/>
        </w:rPr>
      </w:pPr>
      <w:r w:rsidRPr="009926D5">
        <w:rPr>
          <w:rFonts w:ascii="Arial" w:hAnsi="Arial" w:cs="Arial"/>
        </w:rPr>
        <w:t>Partnership letter(s) (Optional</w:t>
      </w:r>
      <w:r>
        <w:rPr>
          <w:rFonts w:ascii="Arial" w:hAnsi="Arial" w:cs="Arial"/>
        </w:rPr>
        <w:t>, Scored</w:t>
      </w:r>
      <w:r w:rsidRPr="009926D5">
        <w:rPr>
          <w:rFonts w:ascii="Arial" w:hAnsi="Arial" w:cs="Arial"/>
        </w:rPr>
        <w:t>)</w:t>
      </w:r>
    </w:p>
    <w:p w14:paraId="253BD6D9" w14:textId="102024AB" w:rsidR="00C872EF" w:rsidRPr="00024B1D" w:rsidRDefault="00336575" w:rsidP="00C872EF">
      <w:pPr>
        <w:pStyle w:val="ListParagraph"/>
        <w:numPr>
          <w:ilvl w:val="0"/>
          <w:numId w:val="6"/>
        </w:numPr>
        <w:tabs>
          <w:tab w:val="left" w:pos="7344"/>
        </w:tabs>
        <w:spacing w:before="60" w:after="60" w:line="240" w:lineRule="auto"/>
        <w:rPr>
          <w:rFonts w:ascii="Arial" w:hAnsi="Arial" w:cs="Arial"/>
        </w:rPr>
      </w:pPr>
      <w:r w:rsidRPr="00024B1D">
        <w:rPr>
          <w:rFonts w:ascii="Arial" w:hAnsi="Arial" w:cs="Arial"/>
        </w:rPr>
        <w:t>After saving the document</w:t>
      </w:r>
      <w:r w:rsidR="00527E36">
        <w:rPr>
          <w:rFonts w:ascii="Arial" w:hAnsi="Arial" w:cs="Arial"/>
        </w:rPr>
        <w:t>(s)</w:t>
      </w:r>
      <w:r w:rsidRPr="00024B1D">
        <w:rPr>
          <w:rFonts w:ascii="Arial" w:hAnsi="Arial" w:cs="Arial"/>
        </w:rPr>
        <w:t xml:space="preserve">, email: </w:t>
      </w:r>
      <w:hyperlink r:id="rId11" w:history="1">
        <w:r w:rsidRPr="00024B1D">
          <w:rPr>
            <w:rStyle w:val="Hyperlink"/>
            <w:rFonts w:ascii="Arial" w:hAnsi="Arial" w:cs="Arial"/>
          </w:rPr>
          <w:t>CEF@commerce.wa.gov</w:t>
        </w:r>
      </w:hyperlink>
      <w:r w:rsidR="00C872EF" w:rsidRPr="00024B1D">
        <w:rPr>
          <w:rFonts w:ascii="Arial" w:hAnsi="Arial" w:cs="Arial"/>
        </w:rPr>
        <w:t>. Use the Subject line: &lt; Name of Organization</w:t>
      </w:r>
      <w:r w:rsidR="00C872EF" w:rsidRPr="00024B1D" w:rsidDel="00215F51">
        <w:rPr>
          <w:rFonts w:ascii="Arial" w:hAnsi="Arial" w:cs="Arial"/>
        </w:rPr>
        <w:t xml:space="preserve"> </w:t>
      </w:r>
      <w:r w:rsidR="00C872EF" w:rsidRPr="00024B1D">
        <w:rPr>
          <w:rFonts w:ascii="Arial" w:hAnsi="Arial" w:cs="Arial"/>
        </w:rPr>
        <w:t xml:space="preserve">&gt;_CEF4_RD&amp;D PHASE TWO-APP PKG. The maximum size of the </w:t>
      </w:r>
      <w:r w:rsidR="00C872EF" w:rsidRPr="00024B1D">
        <w:rPr>
          <w:rFonts w:ascii="Arial" w:hAnsi="Arial" w:cs="Arial"/>
          <w:b/>
          <w:u w:val="single"/>
        </w:rPr>
        <w:t xml:space="preserve">entire </w:t>
      </w:r>
      <w:r w:rsidR="00DD3E7A" w:rsidRPr="00024B1D">
        <w:rPr>
          <w:rFonts w:ascii="Arial" w:hAnsi="Arial" w:cs="Arial"/>
          <w:b/>
          <w:u w:val="single"/>
        </w:rPr>
        <w:t xml:space="preserve">PHASE TWO </w:t>
      </w:r>
      <w:r w:rsidR="00C872EF" w:rsidRPr="00024B1D">
        <w:rPr>
          <w:rFonts w:ascii="Arial" w:hAnsi="Arial" w:cs="Arial"/>
          <w:b/>
          <w:u w:val="single"/>
        </w:rPr>
        <w:t>application package is 10 MB</w:t>
      </w:r>
      <w:r w:rsidR="00C872EF" w:rsidRPr="00024B1D">
        <w:rPr>
          <w:rFonts w:ascii="Arial" w:hAnsi="Arial" w:cs="Arial"/>
        </w:rPr>
        <w:t xml:space="preserve"> to ensure delivery. </w:t>
      </w:r>
    </w:p>
    <w:p w14:paraId="7DC49927" w14:textId="13889FD8" w:rsidR="00E33CCC" w:rsidRDefault="00E33CCC" w:rsidP="00E33CCC">
      <w:pPr>
        <w:pStyle w:val="ListParagraph"/>
        <w:numPr>
          <w:ilvl w:val="1"/>
          <w:numId w:val="6"/>
        </w:numPr>
        <w:tabs>
          <w:tab w:val="left" w:pos="7344"/>
        </w:tabs>
        <w:spacing w:before="60" w:after="60" w:line="240" w:lineRule="auto"/>
        <w:rPr>
          <w:rFonts w:ascii="Arial" w:hAnsi="Arial" w:cs="Arial"/>
        </w:rPr>
      </w:pPr>
      <w:r>
        <w:rPr>
          <w:rFonts w:ascii="Arial" w:hAnsi="Arial" w:cs="Arial"/>
          <w:i/>
          <w:u w:val="single"/>
        </w:rPr>
        <w:t>The Application Package</w:t>
      </w:r>
      <w:r w:rsidR="00486398">
        <w:rPr>
          <w:rFonts w:ascii="Arial" w:hAnsi="Arial" w:cs="Arial"/>
          <w:i/>
          <w:u w:val="single"/>
        </w:rPr>
        <w:t xml:space="preserve"> must be received by 5:00 PM (P</w:t>
      </w:r>
      <w:bookmarkStart w:id="0" w:name="_GoBack"/>
      <w:bookmarkEnd w:id="0"/>
      <w:r>
        <w:rPr>
          <w:rFonts w:ascii="Arial" w:hAnsi="Arial" w:cs="Arial"/>
          <w:i/>
          <w:u w:val="single"/>
        </w:rPr>
        <w:t xml:space="preserve">T) on </w:t>
      </w:r>
      <w:r w:rsidR="00BA278A" w:rsidRPr="00163CE8">
        <w:rPr>
          <w:rFonts w:ascii="Arial" w:hAnsi="Arial" w:cs="Arial"/>
          <w:i/>
          <w:color w:val="FF0000"/>
          <w:u w:val="single"/>
        </w:rPr>
        <w:t>Thursday</w:t>
      </w:r>
      <w:r w:rsidR="00BA278A">
        <w:rPr>
          <w:rFonts w:ascii="Arial" w:hAnsi="Arial" w:cs="Arial"/>
          <w:i/>
          <w:u w:val="single"/>
        </w:rPr>
        <w:t xml:space="preserve">, </w:t>
      </w:r>
      <w:r w:rsidR="00BA278A">
        <w:rPr>
          <w:rFonts w:ascii="Arial" w:hAnsi="Arial" w:cs="Arial"/>
          <w:i/>
          <w:color w:val="FF0000"/>
          <w:u w:val="single"/>
        </w:rPr>
        <w:t>October 28, 2021</w:t>
      </w:r>
      <w:r>
        <w:rPr>
          <w:rFonts w:ascii="Arial" w:hAnsi="Arial" w:cs="Arial"/>
          <w:i/>
          <w:u w:val="single"/>
        </w:rPr>
        <w:t xml:space="preserve"> </w:t>
      </w:r>
      <w:r w:rsidRPr="00AD3260">
        <w:rPr>
          <w:rFonts w:ascii="Arial" w:hAnsi="Arial" w:cs="Arial"/>
          <w:i/>
          <w:strike/>
          <w:color w:val="FF0000"/>
          <w:u w:val="single"/>
        </w:rPr>
        <w:t>August 20, 2021</w:t>
      </w:r>
      <w:r w:rsidRPr="00AD3260">
        <w:rPr>
          <w:rFonts w:ascii="Arial" w:hAnsi="Arial" w:cs="Arial"/>
          <w:i/>
          <w:color w:val="FF0000"/>
          <w:u w:val="single"/>
        </w:rPr>
        <w:t xml:space="preserve">. </w:t>
      </w:r>
      <w:r w:rsidRPr="00AD3260">
        <w:rPr>
          <w:rFonts w:ascii="Arial" w:hAnsi="Arial" w:cs="Arial"/>
          <w:color w:val="FF0000"/>
        </w:rPr>
        <w:t xml:space="preserve"> </w:t>
      </w:r>
      <w:r>
        <w:rPr>
          <w:rFonts w:ascii="Arial" w:hAnsi="Arial" w:cs="Arial"/>
        </w:rPr>
        <w:t>Applicants who submit the application after the deadline will be disqualified.</w:t>
      </w:r>
    </w:p>
    <w:p w14:paraId="10709FFD" w14:textId="23637760" w:rsidR="00336575" w:rsidRPr="00024B1D" w:rsidRDefault="00336575" w:rsidP="00336575">
      <w:pPr>
        <w:tabs>
          <w:tab w:val="left" w:pos="7344"/>
        </w:tabs>
        <w:spacing w:before="60" w:after="60"/>
        <w:contextualSpacing/>
        <w:rPr>
          <w:rFonts w:ascii="Arial" w:hAnsi="Arial" w:cs="Arial"/>
          <w:b w:val="0"/>
          <w:i/>
          <w:sz w:val="22"/>
          <w:szCs w:val="22"/>
        </w:rPr>
      </w:pPr>
      <w:r w:rsidRPr="00024B1D">
        <w:rPr>
          <w:rFonts w:ascii="Arial" w:hAnsi="Arial" w:cs="Arial"/>
          <w:b w:val="0"/>
          <w:i/>
          <w:sz w:val="22"/>
          <w:szCs w:val="22"/>
        </w:rPr>
        <w:t xml:space="preserve">Commerce reserves the right to adjust timelines to ensure an equitable application review process. Commerce is under no obligation to pay for any costs associated with </w:t>
      </w:r>
      <w:r w:rsidR="00BA54C0">
        <w:rPr>
          <w:rFonts w:ascii="Arial" w:hAnsi="Arial" w:cs="Arial"/>
          <w:b w:val="0"/>
          <w:i/>
          <w:sz w:val="22"/>
          <w:szCs w:val="22"/>
        </w:rPr>
        <w:t xml:space="preserve">the </w:t>
      </w:r>
      <w:r w:rsidRPr="00024B1D">
        <w:rPr>
          <w:rFonts w:ascii="Arial" w:hAnsi="Arial" w:cs="Arial"/>
          <w:b w:val="0"/>
          <w:i/>
          <w:sz w:val="22"/>
          <w:szCs w:val="22"/>
        </w:rPr>
        <w:t>preparation or submission of applications.</w:t>
      </w:r>
    </w:p>
    <w:p w14:paraId="2ABB6711" w14:textId="1081CB10" w:rsidR="00807DD1" w:rsidRPr="00024B1D" w:rsidRDefault="00807DD1">
      <w:pPr>
        <w:rPr>
          <w:rFonts w:ascii="Arial" w:hAnsi="Arial" w:cs="Arial"/>
          <w:sz w:val="22"/>
          <w:szCs w:val="22"/>
        </w:rPr>
        <w:sectPr w:rsidR="00807DD1" w:rsidRPr="00024B1D" w:rsidSect="00807DD1">
          <w:headerReference w:type="default" r:id="rId12"/>
          <w:footerReference w:type="default" r:id="rId13"/>
          <w:pgSz w:w="12240" w:h="15840"/>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pPr>
    </w:p>
    <w:p w14:paraId="15720100" w14:textId="2DF30699" w:rsidR="00336575" w:rsidRPr="00024B1D" w:rsidRDefault="00336575">
      <w:pPr>
        <w:rPr>
          <w:rFonts w:ascii="Arial" w:hAnsi="Arial" w:cs="Arial"/>
          <w:sz w:val="22"/>
          <w:szCs w:val="22"/>
        </w:rPr>
      </w:pPr>
    </w:p>
    <w:tbl>
      <w:tblPr>
        <w:tblStyle w:val="TableGrid1"/>
        <w:tblW w:w="10800" w:type="dxa"/>
        <w:jc w:val="center"/>
        <w:tblLayout w:type="fixed"/>
        <w:tblLook w:val="04A0" w:firstRow="1" w:lastRow="0" w:firstColumn="1" w:lastColumn="0" w:noHBand="0" w:noVBand="1"/>
      </w:tblPr>
      <w:tblGrid>
        <w:gridCol w:w="3420"/>
        <w:gridCol w:w="3327"/>
        <w:gridCol w:w="4053"/>
      </w:tblGrid>
      <w:tr w:rsidR="00C14672" w:rsidRPr="00024B1D" w14:paraId="2995A5D7" w14:textId="77777777" w:rsidTr="005F32D4">
        <w:trPr>
          <w:jc w:val="center"/>
        </w:trPr>
        <w:tc>
          <w:tcPr>
            <w:tcW w:w="10800" w:type="dxa"/>
            <w:gridSpan w:val="3"/>
            <w:tcBorders>
              <w:top w:val="single" w:sz="18" w:space="0" w:color="auto"/>
              <w:left w:val="single" w:sz="18" w:space="0" w:color="auto"/>
              <w:bottom w:val="single" w:sz="4" w:space="0" w:color="auto"/>
              <w:right w:val="single" w:sz="18" w:space="0" w:color="auto"/>
            </w:tcBorders>
            <w:shd w:val="clear" w:color="auto" w:fill="D9D9D9" w:themeFill="background1" w:themeFillShade="D9"/>
          </w:tcPr>
          <w:p w14:paraId="62747ABE" w14:textId="77777777" w:rsidR="00C14672" w:rsidRPr="00024B1D" w:rsidRDefault="00C14672" w:rsidP="00C871DC">
            <w:pPr>
              <w:jc w:val="center"/>
              <w:rPr>
                <w:rFonts w:ascii="Arial" w:hAnsi="Arial" w:cs="Arial"/>
                <w:sz w:val="22"/>
                <w:szCs w:val="22"/>
              </w:rPr>
            </w:pPr>
          </w:p>
        </w:tc>
      </w:tr>
      <w:tr w:rsidR="00C14672" w:rsidRPr="00024B1D" w14:paraId="628087F8" w14:textId="77777777" w:rsidTr="005F32D4">
        <w:trPr>
          <w:jc w:val="center"/>
        </w:trPr>
        <w:tc>
          <w:tcPr>
            <w:tcW w:w="10800" w:type="dxa"/>
            <w:gridSpan w:val="3"/>
            <w:tcBorders>
              <w:top w:val="single" w:sz="4" w:space="0" w:color="auto"/>
              <w:left w:val="single" w:sz="18" w:space="0" w:color="auto"/>
              <w:bottom w:val="single" w:sz="4" w:space="0" w:color="auto"/>
              <w:right w:val="single" w:sz="18" w:space="0" w:color="auto"/>
            </w:tcBorders>
            <w:shd w:val="clear" w:color="auto" w:fill="FFFFFF" w:themeFill="background1"/>
          </w:tcPr>
          <w:p w14:paraId="6D07E246" w14:textId="3BAD8D7A" w:rsidR="00C14672" w:rsidRPr="00024B1D" w:rsidRDefault="008C41FC" w:rsidP="00C14672">
            <w:pPr>
              <w:jc w:val="center"/>
              <w:rPr>
                <w:rFonts w:ascii="Arial" w:hAnsi="Arial" w:cs="Arial"/>
                <w:b w:val="0"/>
                <w:sz w:val="22"/>
                <w:szCs w:val="22"/>
              </w:rPr>
            </w:pPr>
            <w:r>
              <w:rPr>
                <w:rFonts w:ascii="Arial" w:hAnsi="Arial" w:cs="Arial"/>
                <w:i/>
                <w:sz w:val="22"/>
                <w:szCs w:val="22"/>
              </w:rPr>
              <w:t>Project Information</w:t>
            </w:r>
          </w:p>
        </w:tc>
      </w:tr>
      <w:tr w:rsidR="00C14672" w:rsidRPr="00024B1D" w14:paraId="612581A9" w14:textId="77777777" w:rsidTr="005F32D4">
        <w:trPr>
          <w:jc w:val="center"/>
        </w:trPr>
        <w:tc>
          <w:tcPr>
            <w:tcW w:w="10800" w:type="dxa"/>
            <w:gridSpan w:val="3"/>
            <w:tcBorders>
              <w:top w:val="single" w:sz="4" w:space="0" w:color="auto"/>
              <w:left w:val="single" w:sz="18" w:space="0" w:color="auto"/>
              <w:bottom w:val="single" w:sz="18" w:space="0" w:color="auto"/>
              <w:right w:val="single" w:sz="18" w:space="0" w:color="auto"/>
            </w:tcBorders>
            <w:shd w:val="clear" w:color="auto" w:fill="D9D9D9" w:themeFill="background1" w:themeFillShade="D9"/>
          </w:tcPr>
          <w:p w14:paraId="77ED2EB3" w14:textId="77777777" w:rsidR="00C14672" w:rsidRPr="00024B1D" w:rsidRDefault="00C14672" w:rsidP="00C871DC">
            <w:pPr>
              <w:jc w:val="center"/>
              <w:rPr>
                <w:rFonts w:ascii="Arial" w:hAnsi="Arial" w:cs="Arial"/>
                <w:b w:val="0"/>
                <w:sz w:val="22"/>
                <w:szCs w:val="22"/>
              </w:rPr>
            </w:pPr>
          </w:p>
        </w:tc>
      </w:tr>
      <w:tr w:rsidR="00C14672" w:rsidRPr="00024B1D" w14:paraId="40397CBF" w14:textId="77777777" w:rsidTr="005F32D4">
        <w:trPr>
          <w:jc w:val="center"/>
        </w:trPr>
        <w:tc>
          <w:tcPr>
            <w:tcW w:w="10800" w:type="dxa"/>
            <w:gridSpan w:val="3"/>
            <w:tcBorders>
              <w:top w:val="single" w:sz="18" w:space="0" w:color="auto"/>
              <w:left w:val="single" w:sz="18" w:space="0" w:color="auto"/>
              <w:bottom w:val="single" w:sz="4" w:space="0" w:color="auto"/>
              <w:right w:val="single" w:sz="18" w:space="0" w:color="auto"/>
            </w:tcBorders>
            <w:shd w:val="clear" w:color="auto" w:fill="D9D9D9" w:themeFill="background1" w:themeFillShade="D9"/>
          </w:tcPr>
          <w:p w14:paraId="7E313133" w14:textId="3B63AD30" w:rsidR="00C14672" w:rsidRPr="00024B1D" w:rsidRDefault="00C14672" w:rsidP="00C14672">
            <w:pPr>
              <w:jc w:val="center"/>
              <w:rPr>
                <w:rFonts w:ascii="Arial" w:hAnsi="Arial" w:cs="Arial"/>
                <w:b w:val="0"/>
                <w:sz w:val="22"/>
                <w:szCs w:val="22"/>
              </w:rPr>
            </w:pPr>
            <w:r w:rsidRPr="00024B1D">
              <w:rPr>
                <w:rFonts w:ascii="Arial" w:hAnsi="Arial" w:cs="Arial"/>
                <w:sz w:val="22"/>
                <w:szCs w:val="22"/>
              </w:rPr>
              <w:t>Applicant Information (MANDATORY)</w:t>
            </w:r>
          </w:p>
        </w:tc>
      </w:tr>
      <w:tr w:rsidR="00C14672" w:rsidRPr="00024B1D" w14:paraId="3AA66DFE" w14:textId="77777777" w:rsidTr="001126A5">
        <w:trPr>
          <w:jc w:val="center"/>
        </w:trPr>
        <w:tc>
          <w:tcPr>
            <w:tcW w:w="3420" w:type="dxa"/>
            <w:tcBorders>
              <w:top w:val="single" w:sz="4" w:space="0" w:color="auto"/>
              <w:left w:val="single" w:sz="18" w:space="0" w:color="auto"/>
              <w:bottom w:val="single" w:sz="4" w:space="0" w:color="auto"/>
              <w:right w:val="single" w:sz="4" w:space="0" w:color="auto"/>
            </w:tcBorders>
          </w:tcPr>
          <w:p w14:paraId="787371BE" w14:textId="77777777" w:rsidR="00C14672" w:rsidRPr="00024B1D" w:rsidRDefault="00C14672" w:rsidP="00E2128F">
            <w:pPr>
              <w:pStyle w:val="ListParagraph"/>
              <w:widowControl w:val="0"/>
              <w:numPr>
                <w:ilvl w:val="0"/>
                <w:numId w:val="5"/>
              </w:numPr>
              <w:spacing w:after="0" w:line="240" w:lineRule="auto"/>
              <w:rPr>
                <w:rFonts w:ascii="Arial" w:hAnsi="Arial" w:cs="Arial"/>
              </w:rPr>
            </w:pPr>
            <w:r w:rsidRPr="00024B1D">
              <w:rPr>
                <w:rFonts w:ascii="Arial" w:hAnsi="Arial" w:cs="Arial"/>
              </w:rPr>
              <w:t>Organization Name:</w:t>
            </w:r>
          </w:p>
        </w:tc>
        <w:tc>
          <w:tcPr>
            <w:tcW w:w="7380" w:type="dxa"/>
            <w:gridSpan w:val="2"/>
            <w:tcBorders>
              <w:top w:val="single" w:sz="4" w:space="0" w:color="auto"/>
              <w:left w:val="single" w:sz="4" w:space="0" w:color="auto"/>
              <w:bottom w:val="single" w:sz="4" w:space="0" w:color="auto"/>
              <w:right w:val="single" w:sz="18" w:space="0" w:color="auto"/>
            </w:tcBorders>
          </w:tcPr>
          <w:p w14:paraId="7FDF755D" w14:textId="77777777" w:rsidR="00C14672" w:rsidRPr="00024B1D" w:rsidRDefault="00C14672" w:rsidP="00C871DC">
            <w:pPr>
              <w:rPr>
                <w:rFonts w:ascii="Arial" w:hAnsi="Arial" w:cs="Arial"/>
                <w:b w:val="0"/>
                <w:sz w:val="22"/>
                <w:szCs w:val="22"/>
              </w:rPr>
            </w:pPr>
          </w:p>
        </w:tc>
      </w:tr>
      <w:tr w:rsidR="00C14672" w:rsidRPr="00024B1D" w14:paraId="6A93FA52" w14:textId="77777777" w:rsidTr="001126A5">
        <w:trPr>
          <w:jc w:val="center"/>
        </w:trPr>
        <w:tc>
          <w:tcPr>
            <w:tcW w:w="3420" w:type="dxa"/>
            <w:tcBorders>
              <w:top w:val="single" w:sz="4" w:space="0" w:color="auto"/>
              <w:left w:val="single" w:sz="18" w:space="0" w:color="auto"/>
            </w:tcBorders>
          </w:tcPr>
          <w:p w14:paraId="1DD670D5" w14:textId="77777777" w:rsidR="00C14672" w:rsidRPr="00024B1D" w:rsidRDefault="00C14672" w:rsidP="00E2128F">
            <w:pPr>
              <w:pStyle w:val="ListParagraph"/>
              <w:widowControl w:val="0"/>
              <w:numPr>
                <w:ilvl w:val="0"/>
                <w:numId w:val="5"/>
              </w:numPr>
              <w:spacing w:after="0" w:line="240" w:lineRule="auto"/>
              <w:rPr>
                <w:rFonts w:ascii="Arial" w:hAnsi="Arial" w:cs="Arial"/>
              </w:rPr>
            </w:pPr>
            <w:r w:rsidRPr="00024B1D">
              <w:rPr>
                <w:rFonts w:ascii="Arial" w:hAnsi="Arial" w:cs="Arial"/>
              </w:rPr>
              <w:t>Project Title:</w:t>
            </w:r>
          </w:p>
        </w:tc>
        <w:tc>
          <w:tcPr>
            <w:tcW w:w="7380" w:type="dxa"/>
            <w:gridSpan w:val="2"/>
            <w:tcBorders>
              <w:top w:val="single" w:sz="4" w:space="0" w:color="auto"/>
              <w:right w:val="single" w:sz="18" w:space="0" w:color="auto"/>
            </w:tcBorders>
          </w:tcPr>
          <w:p w14:paraId="46B360C3" w14:textId="77777777" w:rsidR="00C14672" w:rsidRPr="00024B1D" w:rsidRDefault="00C14672" w:rsidP="00C871DC">
            <w:pPr>
              <w:rPr>
                <w:rFonts w:ascii="Arial" w:hAnsi="Arial" w:cs="Arial"/>
                <w:b w:val="0"/>
                <w:sz w:val="22"/>
                <w:szCs w:val="22"/>
              </w:rPr>
            </w:pPr>
          </w:p>
        </w:tc>
      </w:tr>
      <w:tr w:rsidR="00C14672" w:rsidRPr="00024B1D" w14:paraId="7E7ADDAD" w14:textId="77777777" w:rsidTr="001126A5">
        <w:trPr>
          <w:jc w:val="center"/>
        </w:trPr>
        <w:tc>
          <w:tcPr>
            <w:tcW w:w="3420" w:type="dxa"/>
            <w:tcBorders>
              <w:left w:val="single" w:sz="18" w:space="0" w:color="auto"/>
            </w:tcBorders>
          </w:tcPr>
          <w:p w14:paraId="49F701B1" w14:textId="77777777" w:rsidR="00C14672" w:rsidRPr="00024B1D" w:rsidRDefault="00C14672" w:rsidP="00E2128F">
            <w:pPr>
              <w:pStyle w:val="ListParagraph"/>
              <w:widowControl w:val="0"/>
              <w:numPr>
                <w:ilvl w:val="0"/>
                <w:numId w:val="5"/>
              </w:numPr>
              <w:spacing w:after="0" w:line="240" w:lineRule="auto"/>
              <w:rPr>
                <w:rFonts w:ascii="Arial" w:hAnsi="Arial" w:cs="Arial"/>
              </w:rPr>
            </w:pPr>
            <w:r w:rsidRPr="00024B1D">
              <w:rPr>
                <w:rFonts w:ascii="Arial" w:hAnsi="Arial" w:cs="Arial"/>
              </w:rPr>
              <w:t>Total Project Cost:</w:t>
            </w:r>
          </w:p>
        </w:tc>
        <w:tc>
          <w:tcPr>
            <w:tcW w:w="7380" w:type="dxa"/>
            <w:gridSpan w:val="2"/>
            <w:tcBorders>
              <w:right w:val="single" w:sz="18" w:space="0" w:color="auto"/>
            </w:tcBorders>
          </w:tcPr>
          <w:p w14:paraId="2408BE57" w14:textId="77777777" w:rsidR="00C14672" w:rsidRPr="00024B1D" w:rsidRDefault="00C14672" w:rsidP="00C871DC">
            <w:pPr>
              <w:rPr>
                <w:rFonts w:ascii="Arial" w:hAnsi="Arial" w:cs="Arial"/>
                <w:b w:val="0"/>
                <w:sz w:val="22"/>
                <w:szCs w:val="22"/>
              </w:rPr>
            </w:pPr>
          </w:p>
        </w:tc>
      </w:tr>
      <w:tr w:rsidR="00C14672" w:rsidRPr="00024B1D" w14:paraId="10208ADE" w14:textId="77777777" w:rsidTr="001126A5">
        <w:trPr>
          <w:jc w:val="center"/>
        </w:trPr>
        <w:tc>
          <w:tcPr>
            <w:tcW w:w="6747" w:type="dxa"/>
            <w:gridSpan w:val="2"/>
            <w:tcBorders>
              <w:left w:val="single" w:sz="18" w:space="0" w:color="auto"/>
            </w:tcBorders>
          </w:tcPr>
          <w:p w14:paraId="4A974064" w14:textId="77777777" w:rsidR="00C14672" w:rsidRPr="00024B1D" w:rsidRDefault="00C14672" w:rsidP="00E2128F">
            <w:pPr>
              <w:pStyle w:val="ListParagraph"/>
              <w:widowControl w:val="0"/>
              <w:numPr>
                <w:ilvl w:val="0"/>
                <w:numId w:val="5"/>
              </w:numPr>
              <w:spacing w:after="0" w:line="240" w:lineRule="auto"/>
              <w:rPr>
                <w:rFonts w:ascii="Arial" w:hAnsi="Arial" w:cs="Arial"/>
              </w:rPr>
            </w:pPr>
            <w:r w:rsidRPr="00024B1D">
              <w:rPr>
                <w:rFonts w:ascii="Arial" w:hAnsi="Arial" w:cs="Arial"/>
              </w:rPr>
              <w:t>Dollar Amount of Funding Requested from this Program:</w:t>
            </w:r>
          </w:p>
        </w:tc>
        <w:tc>
          <w:tcPr>
            <w:tcW w:w="4053" w:type="dxa"/>
            <w:tcBorders>
              <w:right w:val="single" w:sz="18" w:space="0" w:color="auto"/>
            </w:tcBorders>
          </w:tcPr>
          <w:p w14:paraId="278E10A0" w14:textId="77777777" w:rsidR="00C14672" w:rsidRPr="00024B1D" w:rsidRDefault="00C14672" w:rsidP="00C871DC">
            <w:pPr>
              <w:rPr>
                <w:rFonts w:ascii="Arial" w:hAnsi="Arial" w:cs="Arial"/>
                <w:b w:val="0"/>
                <w:sz w:val="22"/>
                <w:szCs w:val="22"/>
              </w:rPr>
            </w:pPr>
          </w:p>
        </w:tc>
      </w:tr>
    </w:tbl>
    <w:tbl>
      <w:tblPr>
        <w:tblStyle w:val="TableGrid3"/>
        <w:tblW w:w="10777" w:type="dxa"/>
        <w:jc w:val="center"/>
        <w:tblLayout w:type="fixed"/>
        <w:tblLook w:val="04A0" w:firstRow="1" w:lastRow="0" w:firstColumn="1" w:lastColumn="0" w:noHBand="0" w:noVBand="1"/>
      </w:tblPr>
      <w:tblGrid>
        <w:gridCol w:w="3373"/>
        <w:gridCol w:w="7404"/>
      </w:tblGrid>
      <w:tr w:rsidR="003E3F54" w:rsidRPr="00024B1D" w14:paraId="5F96B275" w14:textId="77777777" w:rsidTr="001126A5">
        <w:trPr>
          <w:jc w:val="center"/>
        </w:trPr>
        <w:tc>
          <w:tcPr>
            <w:tcW w:w="10777" w:type="dxa"/>
            <w:gridSpan w:val="2"/>
            <w:tcBorders>
              <w:top w:val="single" w:sz="18" w:space="0" w:color="auto"/>
              <w:left w:val="single" w:sz="18" w:space="0" w:color="auto"/>
              <w:right w:val="single" w:sz="18" w:space="0" w:color="auto"/>
            </w:tcBorders>
            <w:vAlign w:val="center"/>
          </w:tcPr>
          <w:p w14:paraId="19AB66E2" w14:textId="2B240B1C" w:rsidR="003E3F54" w:rsidRPr="00024B1D" w:rsidRDefault="00072D10" w:rsidP="00072D10">
            <w:pPr>
              <w:rPr>
                <w:rFonts w:ascii="Arial" w:hAnsi="Arial" w:cs="Arial"/>
                <w:i/>
                <w:sz w:val="22"/>
                <w:szCs w:val="22"/>
              </w:rPr>
            </w:pPr>
            <w:r w:rsidRPr="00024B1D">
              <w:rPr>
                <w:rFonts w:ascii="Arial" w:hAnsi="Arial" w:cs="Arial"/>
                <w:sz w:val="22"/>
                <w:szCs w:val="22"/>
              </w:rPr>
              <w:t>Funding group (check)</w:t>
            </w:r>
          </w:p>
        </w:tc>
      </w:tr>
      <w:tr w:rsidR="003E3F54" w:rsidRPr="00024B1D" w14:paraId="67552383" w14:textId="77777777" w:rsidTr="001126A5">
        <w:trPr>
          <w:trHeight w:val="311"/>
          <w:jc w:val="center"/>
        </w:trPr>
        <w:tc>
          <w:tcPr>
            <w:tcW w:w="3373" w:type="dxa"/>
            <w:vMerge w:val="restart"/>
            <w:tcBorders>
              <w:top w:val="single" w:sz="24" w:space="0" w:color="auto"/>
              <w:left w:val="single" w:sz="18" w:space="0" w:color="auto"/>
              <w:bottom w:val="single" w:sz="4" w:space="0" w:color="auto"/>
            </w:tcBorders>
            <w:vAlign w:val="center"/>
          </w:tcPr>
          <w:p w14:paraId="334921D9" w14:textId="77777777" w:rsidR="003E3F54" w:rsidRPr="00024B1D" w:rsidRDefault="003E3F54" w:rsidP="003E3F54">
            <w:pPr>
              <w:pStyle w:val="NoSpacing"/>
              <w:rPr>
                <w:rFonts w:ascii="Arial" w:hAnsi="Arial" w:cs="Arial"/>
                <w:b/>
              </w:rPr>
            </w:pPr>
            <w:r w:rsidRPr="00024B1D">
              <w:rPr>
                <w:rFonts w:ascii="Arial" w:hAnsi="Arial" w:cs="Arial"/>
                <w:b/>
              </w:rPr>
              <w:t>Group 1</w:t>
            </w:r>
          </w:p>
          <w:p w14:paraId="17A45887" w14:textId="77777777" w:rsidR="003E3F54" w:rsidRPr="00024B1D" w:rsidRDefault="003E3F54" w:rsidP="003E3F54">
            <w:pPr>
              <w:pStyle w:val="NoSpacing"/>
              <w:rPr>
                <w:rFonts w:ascii="Arial" w:hAnsi="Arial" w:cs="Arial"/>
                <w:b/>
              </w:rPr>
            </w:pPr>
          </w:p>
        </w:tc>
        <w:tc>
          <w:tcPr>
            <w:tcW w:w="7404" w:type="dxa"/>
            <w:tcBorders>
              <w:top w:val="single" w:sz="24" w:space="0" w:color="auto"/>
              <w:right w:val="single" w:sz="18" w:space="0" w:color="auto"/>
            </w:tcBorders>
            <w:vAlign w:val="center"/>
          </w:tcPr>
          <w:p w14:paraId="16E4EC97" w14:textId="77777777" w:rsidR="003E3F54" w:rsidRPr="00024B1D" w:rsidRDefault="003E3F54" w:rsidP="003E3F54">
            <w:pPr>
              <w:pStyle w:val="NoSpacing"/>
              <w:rPr>
                <w:rFonts w:ascii="Arial" w:hAnsi="Arial" w:cs="Arial"/>
                <w:b/>
              </w:rPr>
            </w:pPr>
            <w:r w:rsidRPr="00024B1D">
              <w:rPr>
                <w:rFonts w:ascii="Arial" w:hAnsi="Arial" w:cs="Arial"/>
              </w:rPr>
              <w:t xml:space="preserve">Non-profit  </w:t>
            </w:r>
            <w:sdt>
              <w:sdtPr>
                <w:rPr>
                  <w:rFonts w:ascii="Arial" w:hAnsi="Arial" w:cs="Arial"/>
                  <w:b/>
                </w:rPr>
                <w:id w:val="-2098852738"/>
                <w14:checkbox>
                  <w14:checked w14:val="0"/>
                  <w14:checkedState w14:val="2612" w14:font="MS Gothic"/>
                  <w14:uncheckedState w14:val="2610" w14:font="MS Gothic"/>
                </w14:checkbox>
              </w:sdtPr>
              <w:sdtEndPr/>
              <w:sdtContent>
                <w:r w:rsidRPr="00024B1D">
                  <w:rPr>
                    <w:rFonts w:ascii="Segoe UI Symbol" w:eastAsia="MS Gothic" w:hAnsi="Segoe UI Symbol" w:cs="Segoe UI Symbol"/>
                  </w:rPr>
                  <w:t>☐</w:t>
                </w:r>
              </w:sdtContent>
            </w:sdt>
          </w:p>
        </w:tc>
      </w:tr>
      <w:tr w:rsidR="003E3F54" w:rsidRPr="00024B1D" w14:paraId="0DF8292C" w14:textId="77777777" w:rsidTr="001126A5">
        <w:trPr>
          <w:trHeight w:val="306"/>
          <w:jc w:val="center"/>
        </w:trPr>
        <w:tc>
          <w:tcPr>
            <w:tcW w:w="3373" w:type="dxa"/>
            <w:vMerge/>
            <w:tcBorders>
              <w:left w:val="single" w:sz="18" w:space="0" w:color="auto"/>
              <w:bottom w:val="single" w:sz="4" w:space="0" w:color="auto"/>
            </w:tcBorders>
            <w:vAlign w:val="center"/>
          </w:tcPr>
          <w:p w14:paraId="48403D71" w14:textId="77777777" w:rsidR="003E3F54" w:rsidRPr="00024B1D" w:rsidRDefault="003E3F54" w:rsidP="003E3F54">
            <w:pPr>
              <w:pStyle w:val="NoSpacing"/>
              <w:rPr>
                <w:rFonts w:ascii="Arial" w:hAnsi="Arial" w:cs="Arial"/>
                <w:b/>
              </w:rPr>
            </w:pPr>
          </w:p>
        </w:tc>
        <w:tc>
          <w:tcPr>
            <w:tcW w:w="7404" w:type="dxa"/>
            <w:tcBorders>
              <w:right w:val="single" w:sz="18" w:space="0" w:color="auto"/>
            </w:tcBorders>
            <w:vAlign w:val="center"/>
          </w:tcPr>
          <w:p w14:paraId="6382049F" w14:textId="77777777" w:rsidR="003E3F54" w:rsidRPr="00B12126" w:rsidRDefault="003E3F54" w:rsidP="003E3F54">
            <w:pPr>
              <w:pStyle w:val="NoSpacing"/>
              <w:rPr>
                <w:rFonts w:ascii="Arial" w:hAnsi="Arial" w:cs="Arial"/>
                <w:b/>
              </w:rPr>
            </w:pPr>
            <w:r w:rsidRPr="00B12126">
              <w:rPr>
                <w:rFonts w:ascii="Arial" w:hAnsi="Arial" w:cs="Arial"/>
              </w:rPr>
              <w:t xml:space="preserve">Local govt. </w:t>
            </w:r>
            <w:sdt>
              <w:sdtPr>
                <w:rPr>
                  <w:rFonts w:ascii="Arial" w:hAnsi="Arial" w:cs="Arial"/>
                  <w:b/>
                </w:rPr>
                <w:id w:val="17281914"/>
                <w14:checkbox>
                  <w14:checked w14:val="0"/>
                  <w14:checkedState w14:val="2612" w14:font="MS Gothic"/>
                  <w14:uncheckedState w14:val="2610" w14:font="MS Gothic"/>
                </w14:checkbox>
              </w:sdtPr>
              <w:sdtEndPr/>
              <w:sdtContent>
                <w:r w:rsidRPr="00B12126">
                  <w:rPr>
                    <w:rFonts w:ascii="Segoe UI Symbol" w:eastAsia="MS Gothic" w:hAnsi="Segoe UI Symbol" w:cs="Segoe UI Symbol"/>
                  </w:rPr>
                  <w:t>☐</w:t>
                </w:r>
              </w:sdtContent>
            </w:sdt>
          </w:p>
        </w:tc>
      </w:tr>
      <w:tr w:rsidR="00B12126" w:rsidRPr="00024B1D" w14:paraId="2D4FD817" w14:textId="77777777" w:rsidTr="006F3959">
        <w:trPr>
          <w:trHeight w:val="306"/>
          <w:jc w:val="center"/>
        </w:trPr>
        <w:tc>
          <w:tcPr>
            <w:tcW w:w="3373" w:type="dxa"/>
            <w:vMerge/>
            <w:tcBorders>
              <w:left w:val="single" w:sz="18" w:space="0" w:color="auto"/>
              <w:bottom w:val="single" w:sz="4" w:space="0" w:color="auto"/>
            </w:tcBorders>
            <w:vAlign w:val="center"/>
          </w:tcPr>
          <w:p w14:paraId="0450358F" w14:textId="77777777" w:rsidR="00B12126" w:rsidRPr="00024B1D" w:rsidRDefault="00B12126" w:rsidP="00B12126">
            <w:pPr>
              <w:pStyle w:val="NoSpacing"/>
              <w:rPr>
                <w:rFonts w:ascii="Arial" w:hAnsi="Arial" w:cs="Arial"/>
                <w:b/>
              </w:rPr>
            </w:pPr>
          </w:p>
        </w:tc>
        <w:tc>
          <w:tcPr>
            <w:tcW w:w="7404" w:type="dxa"/>
            <w:tcBorders>
              <w:right w:val="single" w:sz="18" w:space="0" w:color="auto"/>
            </w:tcBorders>
          </w:tcPr>
          <w:p w14:paraId="142367BF" w14:textId="1DCE489F" w:rsidR="00B12126" w:rsidRPr="00B12126" w:rsidRDefault="00B71ECC" w:rsidP="00B12126">
            <w:pPr>
              <w:pStyle w:val="NoSpacing"/>
              <w:rPr>
                <w:rFonts w:ascii="Arial" w:hAnsi="Arial" w:cs="Arial"/>
                <w:b/>
              </w:rPr>
            </w:pPr>
            <w:r w:rsidRPr="008829B0">
              <w:rPr>
                <w:rFonts w:ascii="Arial" w:hAnsi="Arial" w:cs="Arial"/>
              </w:rPr>
              <w:t xml:space="preserve">Federally Recognized Tribal Government </w:t>
            </w:r>
            <w:r w:rsidR="00B12126" w:rsidRPr="00B12126">
              <w:rPr>
                <w:rFonts w:ascii="Segoe UI Symbol" w:hAnsi="Segoe UI Symbol" w:cs="Segoe UI Symbol"/>
              </w:rPr>
              <w:t>☐</w:t>
            </w:r>
          </w:p>
        </w:tc>
      </w:tr>
      <w:tr w:rsidR="00B12126" w:rsidRPr="00024B1D" w14:paraId="608D3FF5" w14:textId="77777777" w:rsidTr="006F3959">
        <w:trPr>
          <w:trHeight w:val="306"/>
          <w:jc w:val="center"/>
        </w:trPr>
        <w:tc>
          <w:tcPr>
            <w:tcW w:w="3373" w:type="dxa"/>
            <w:vMerge/>
            <w:tcBorders>
              <w:left w:val="single" w:sz="18" w:space="0" w:color="auto"/>
              <w:bottom w:val="single" w:sz="4" w:space="0" w:color="auto"/>
            </w:tcBorders>
            <w:vAlign w:val="center"/>
          </w:tcPr>
          <w:p w14:paraId="6B21ABB1" w14:textId="77777777" w:rsidR="00B12126" w:rsidRPr="00024B1D" w:rsidRDefault="00B12126" w:rsidP="00B12126">
            <w:pPr>
              <w:pStyle w:val="NoSpacing"/>
              <w:rPr>
                <w:rFonts w:ascii="Arial" w:hAnsi="Arial" w:cs="Arial"/>
                <w:b/>
              </w:rPr>
            </w:pPr>
          </w:p>
        </w:tc>
        <w:tc>
          <w:tcPr>
            <w:tcW w:w="7404" w:type="dxa"/>
            <w:tcBorders>
              <w:right w:val="single" w:sz="18" w:space="0" w:color="auto"/>
            </w:tcBorders>
          </w:tcPr>
          <w:p w14:paraId="05C48E21" w14:textId="293F53C8" w:rsidR="00B12126" w:rsidRPr="00B12126" w:rsidRDefault="00B71ECC" w:rsidP="00B12126">
            <w:pPr>
              <w:pStyle w:val="NoSpacing"/>
              <w:rPr>
                <w:rFonts w:ascii="Arial" w:hAnsi="Arial" w:cs="Arial"/>
                <w:b/>
              </w:rPr>
            </w:pPr>
            <w:r w:rsidRPr="008829B0">
              <w:rPr>
                <w:rFonts w:ascii="Arial" w:hAnsi="Arial" w:cs="Arial"/>
              </w:rPr>
              <w:t>Organ</w:t>
            </w:r>
            <w:r w:rsidR="00352E8B">
              <w:rPr>
                <w:rFonts w:ascii="Arial" w:hAnsi="Arial" w:cs="Arial"/>
              </w:rPr>
              <w:t>ization serving American Indian and Alaska Native</w:t>
            </w:r>
            <w:r w:rsidRPr="008829B0">
              <w:rPr>
                <w:rFonts w:ascii="Arial" w:hAnsi="Arial" w:cs="Arial"/>
              </w:rPr>
              <w:t xml:space="preserve"> (AIAN) primary service populations </w:t>
            </w:r>
            <w:r w:rsidR="00B12126" w:rsidRPr="00B12126">
              <w:rPr>
                <w:rFonts w:ascii="Segoe UI Symbol" w:hAnsi="Segoe UI Symbol" w:cs="Segoe UI Symbol"/>
              </w:rPr>
              <w:t>☐</w:t>
            </w:r>
          </w:p>
        </w:tc>
      </w:tr>
      <w:tr w:rsidR="003E3F54" w:rsidRPr="00024B1D" w14:paraId="6C5C2917" w14:textId="77777777" w:rsidTr="001126A5">
        <w:trPr>
          <w:trHeight w:val="306"/>
          <w:jc w:val="center"/>
        </w:trPr>
        <w:tc>
          <w:tcPr>
            <w:tcW w:w="3373" w:type="dxa"/>
            <w:vMerge/>
            <w:tcBorders>
              <w:left w:val="single" w:sz="18" w:space="0" w:color="auto"/>
              <w:bottom w:val="single" w:sz="4" w:space="0" w:color="auto"/>
            </w:tcBorders>
            <w:vAlign w:val="center"/>
          </w:tcPr>
          <w:p w14:paraId="25DB8E25" w14:textId="77777777" w:rsidR="003E3F54" w:rsidRPr="00024B1D" w:rsidRDefault="003E3F54" w:rsidP="003E3F54">
            <w:pPr>
              <w:pStyle w:val="NoSpacing"/>
              <w:rPr>
                <w:rFonts w:ascii="Arial" w:hAnsi="Arial" w:cs="Arial"/>
                <w:b/>
              </w:rPr>
            </w:pPr>
          </w:p>
        </w:tc>
        <w:tc>
          <w:tcPr>
            <w:tcW w:w="7404" w:type="dxa"/>
            <w:tcBorders>
              <w:right w:val="single" w:sz="18" w:space="0" w:color="auto"/>
            </w:tcBorders>
            <w:vAlign w:val="center"/>
          </w:tcPr>
          <w:p w14:paraId="72E8E9BF" w14:textId="77777777" w:rsidR="003E3F54" w:rsidRPr="00024B1D" w:rsidRDefault="003E3F54" w:rsidP="003E3F54">
            <w:pPr>
              <w:pStyle w:val="NoSpacing"/>
              <w:rPr>
                <w:rFonts w:ascii="Arial" w:hAnsi="Arial" w:cs="Arial"/>
                <w:b/>
              </w:rPr>
            </w:pPr>
            <w:r w:rsidRPr="00024B1D">
              <w:rPr>
                <w:rFonts w:ascii="Arial" w:hAnsi="Arial" w:cs="Arial"/>
              </w:rPr>
              <w:t xml:space="preserve">Non-R1 research institution </w:t>
            </w:r>
            <w:sdt>
              <w:sdtPr>
                <w:rPr>
                  <w:rFonts w:ascii="Arial" w:hAnsi="Arial" w:cs="Arial"/>
                  <w:b/>
                </w:rPr>
                <w:id w:val="-441296758"/>
                <w14:checkbox>
                  <w14:checked w14:val="0"/>
                  <w14:checkedState w14:val="2612" w14:font="MS Gothic"/>
                  <w14:uncheckedState w14:val="2610" w14:font="MS Gothic"/>
                </w14:checkbox>
              </w:sdtPr>
              <w:sdtEndPr/>
              <w:sdtContent>
                <w:r w:rsidRPr="00024B1D">
                  <w:rPr>
                    <w:rFonts w:ascii="Segoe UI Symbol" w:eastAsia="MS Gothic" w:hAnsi="Segoe UI Symbol" w:cs="Segoe UI Symbol"/>
                    <w:b/>
                  </w:rPr>
                  <w:t>☐</w:t>
                </w:r>
              </w:sdtContent>
            </w:sdt>
          </w:p>
        </w:tc>
      </w:tr>
      <w:tr w:rsidR="003E3F54" w:rsidRPr="00024B1D" w14:paraId="6BA17001" w14:textId="77777777" w:rsidTr="001126A5">
        <w:trPr>
          <w:trHeight w:val="306"/>
          <w:jc w:val="center"/>
        </w:trPr>
        <w:tc>
          <w:tcPr>
            <w:tcW w:w="3373" w:type="dxa"/>
            <w:vMerge/>
            <w:tcBorders>
              <w:left w:val="single" w:sz="18" w:space="0" w:color="auto"/>
              <w:bottom w:val="single" w:sz="4" w:space="0" w:color="auto"/>
            </w:tcBorders>
            <w:vAlign w:val="center"/>
          </w:tcPr>
          <w:p w14:paraId="26A135FE" w14:textId="77777777" w:rsidR="003E3F54" w:rsidRPr="00024B1D" w:rsidRDefault="003E3F54" w:rsidP="003E3F54">
            <w:pPr>
              <w:pStyle w:val="NoSpacing"/>
              <w:rPr>
                <w:rFonts w:ascii="Arial" w:hAnsi="Arial" w:cs="Arial"/>
                <w:b/>
              </w:rPr>
            </w:pPr>
          </w:p>
        </w:tc>
        <w:tc>
          <w:tcPr>
            <w:tcW w:w="7404" w:type="dxa"/>
            <w:tcBorders>
              <w:right w:val="single" w:sz="18" w:space="0" w:color="auto"/>
            </w:tcBorders>
            <w:vAlign w:val="center"/>
          </w:tcPr>
          <w:p w14:paraId="11A114A3" w14:textId="77777777" w:rsidR="003E3F54" w:rsidRPr="00024B1D" w:rsidRDefault="003E3F54" w:rsidP="003E3F54">
            <w:pPr>
              <w:pStyle w:val="NoSpacing"/>
              <w:rPr>
                <w:rFonts w:ascii="Arial" w:hAnsi="Arial" w:cs="Arial"/>
                <w:b/>
              </w:rPr>
            </w:pPr>
            <w:r w:rsidRPr="00024B1D">
              <w:rPr>
                <w:rFonts w:ascii="Arial" w:hAnsi="Arial" w:cs="Arial"/>
              </w:rPr>
              <w:t>Other</w:t>
            </w:r>
            <w:r w:rsidRPr="00024B1D">
              <w:rPr>
                <w:rFonts w:ascii="Arial" w:hAnsi="Arial" w:cs="Arial"/>
                <w:b/>
              </w:rPr>
              <w:t xml:space="preserve"> </w:t>
            </w:r>
            <w:sdt>
              <w:sdtPr>
                <w:rPr>
                  <w:rFonts w:ascii="Arial" w:hAnsi="Arial" w:cs="Arial"/>
                  <w:b/>
                </w:rPr>
                <w:id w:val="-655221690"/>
                <w14:checkbox>
                  <w14:checked w14:val="0"/>
                  <w14:checkedState w14:val="2612" w14:font="MS Gothic"/>
                  <w14:uncheckedState w14:val="2610" w14:font="MS Gothic"/>
                </w14:checkbox>
              </w:sdtPr>
              <w:sdtEndPr/>
              <w:sdtContent>
                <w:r w:rsidRPr="00024B1D">
                  <w:rPr>
                    <w:rFonts w:ascii="Segoe UI Symbol" w:eastAsia="MS Gothic" w:hAnsi="Segoe UI Symbol" w:cs="Segoe UI Symbol"/>
                    <w:b/>
                  </w:rPr>
                  <w:t>☐</w:t>
                </w:r>
              </w:sdtContent>
            </w:sdt>
          </w:p>
        </w:tc>
      </w:tr>
      <w:tr w:rsidR="003E3F54" w:rsidRPr="00024B1D" w14:paraId="42E7A98C" w14:textId="77777777" w:rsidTr="001126A5">
        <w:trPr>
          <w:trHeight w:val="231"/>
          <w:jc w:val="center"/>
        </w:trPr>
        <w:tc>
          <w:tcPr>
            <w:tcW w:w="3373" w:type="dxa"/>
            <w:vMerge w:val="restart"/>
            <w:tcBorders>
              <w:top w:val="single" w:sz="4" w:space="0" w:color="auto"/>
              <w:left w:val="single" w:sz="18" w:space="0" w:color="auto"/>
            </w:tcBorders>
            <w:vAlign w:val="center"/>
          </w:tcPr>
          <w:p w14:paraId="2B52B872" w14:textId="77777777" w:rsidR="003E3F54" w:rsidRPr="00024B1D" w:rsidRDefault="003E3F54" w:rsidP="003E3F54">
            <w:pPr>
              <w:pStyle w:val="NoSpacing"/>
              <w:rPr>
                <w:rFonts w:ascii="Arial" w:hAnsi="Arial" w:cs="Arial"/>
                <w:b/>
              </w:rPr>
            </w:pPr>
            <w:r w:rsidRPr="00024B1D">
              <w:rPr>
                <w:rFonts w:ascii="Arial" w:hAnsi="Arial" w:cs="Arial"/>
                <w:b/>
              </w:rPr>
              <w:t>Group 2</w:t>
            </w:r>
          </w:p>
        </w:tc>
        <w:tc>
          <w:tcPr>
            <w:tcW w:w="7404" w:type="dxa"/>
            <w:tcBorders>
              <w:right w:val="single" w:sz="18" w:space="0" w:color="auto"/>
            </w:tcBorders>
            <w:vAlign w:val="center"/>
          </w:tcPr>
          <w:p w14:paraId="1F7ABE6A" w14:textId="47A78EDE" w:rsidR="003E3F54" w:rsidRPr="00024B1D" w:rsidRDefault="008674B3" w:rsidP="003E3F54">
            <w:pPr>
              <w:pStyle w:val="NoSpacing"/>
              <w:rPr>
                <w:rFonts w:ascii="Arial" w:hAnsi="Arial" w:cs="Arial"/>
                <w:b/>
              </w:rPr>
            </w:pPr>
            <w:r w:rsidRPr="00024B1D">
              <w:rPr>
                <w:rFonts w:ascii="Arial" w:hAnsi="Arial" w:cs="Arial"/>
              </w:rPr>
              <w:t>Private C</w:t>
            </w:r>
            <w:r w:rsidR="003E3F54" w:rsidRPr="00024B1D">
              <w:rPr>
                <w:rFonts w:ascii="Arial" w:hAnsi="Arial" w:cs="Arial"/>
              </w:rPr>
              <w:t xml:space="preserve">ompany </w:t>
            </w:r>
            <w:sdt>
              <w:sdtPr>
                <w:rPr>
                  <w:rFonts w:ascii="Arial" w:hAnsi="Arial" w:cs="Arial"/>
                </w:rPr>
                <w:id w:val="2142069033"/>
                <w14:checkbox>
                  <w14:checked w14:val="0"/>
                  <w14:checkedState w14:val="2612" w14:font="MS Gothic"/>
                  <w14:uncheckedState w14:val="2610" w14:font="MS Gothic"/>
                </w14:checkbox>
              </w:sdtPr>
              <w:sdtEndPr/>
              <w:sdtContent>
                <w:r w:rsidR="003E3F54" w:rsidRPr="00024B1D">
                  <w:rPr>
                    <w:rFonts w:ascii="Segoe UI Symbol" w:hAnsi="Segoe UI Symbol" w:cs="Segoe UI Symbol"/>
                  </w:rPr>
                  <w:t>☐</w:t>
                </w:r>
              </w:sdtContent>
            </w:sdt>
          </w:p>
        </w:tc>
      </w:tr>
      <w:tr w:rsidR="003E3F54" w:rsidRPr="00024B1D" w14:paraId="4C38DC39" w14:textId="77777777" w:rsidTr="001126A5">
        <w:trPr>
          <w:trHeight w:val="230"/>
          <w:jc w:val="center"/>
        </w:trPr>
        <w:tc>
          <w:tcPr>
            <w:tcW w:w="3373" w:type="dxa"/>
            <w:vMerge/>
            <w:tcBorders>
              <w:left w:val="single" w:sz="18" w:space="0" w:color="auto"/>
            </w:tcBorders>
            <w:vAlign w:val="center"/>
          </w:tcPr>
          <w:p w14:paraId="4C602CCF" w14:textId="77777777" w:rsidR="003E3F54" w:rsidRPr="00024B1D" w:rsidRDefault="003E3F54" w:rsidP="003E3F54">
            <w:pPr>
              <w:pStyle w:val="NoSpacing"/>
              <w:rPr>
                <w:rFonts w:ascii="Arial" w:hAnsi="Arial" w:cs="Arial"/>
                <w:b/>
              </w:rPr>
            </w:pPr>
          </w:p>
        </w:tc>
        <w:tc>
          <w:tcPr>
            <w:tcW w:w="7404" w:type="dxa"/>
            <w:tcBorders>
              <w:right w:val="single" w:sz="18" w:space="0" w:color="auto"/>
            </w:tcBorders>
            <w:vAlign w:val="center"/>
          </w:tcPr>
          <w:p w14:paraId="20A3EFF2" w14:textId="40619577" w:rsidR="003E3F54" w:rsidRPr="00024B1D" w:rsidRDefault="008674B3" w:rsidP="003E3F54">
            <w:pPr>
              <w:pStyle w:val="NoSpacing"/>
              <w:rPr>
                <w:rFonts w:ascii="Arial" w:hAnsi="Arial" w:cs="Arial"/>
              </w:rPr>
            </w:pPr>
            <w:r w:rsidRPr="00024B1D">
              <w:rPr>
                <w:rFonts w:ascii="Arial" w:hAnsi="Arial" w:cs="Arial"/>
              </w:rPr>
              <w:t>National L</w:t>
            </w:r>
            <w:r w:rsidR="003E3F54" w:rsidRPr="00024B1D">
              <w:rPr>
                <w:rFonts w:ascii="Arial" w:hAnsi="Arial" w:cs="Arial"/>
              </w:rPr>
              <w:t xml:space="preserve">ab </w:t>
            </w:r>
            <w:sdt>
              <w:sdtPr>
                <w:rPr>
                  <w:rFonts w:ascii="Arial" w:hAnsi="Arial" w:cs="Arial"/>
                  <w:b/>
                </w:rPr>
                <w:id w:val="1692258833"/>
                <w14:checkbox>
                  <w14:checked w14:val="0"/>
                  <w14:checkedState w14:val="2612" w14:font="MS Gothic"/>
                  <w14:uncheckedState w14:val="2610" w14:font="MS Gothic"/>
                </w14:checkbox>
              </w:sdtPr>
              <w:sdtEndPr/>
              <w:sdtContent>
                <w:r w:rsidR="003E3F54" w:rsidRPr="00024B1D">
                  <w:rPr>
                    <w:rFonts w:ascii="Segoe UI Symbol" w:eastAsia="MS Gothic" w:hAnsi="Segoe UI Symbol" w:cs="Segoe UI Symbol"/>
                    <w:b/>
                  </w:rPr>
                  <w:t>☐</w:t>
                </w:r>
              </w:sdtContent>
            </w:sdt>
          </w:p>
        </w:tc>
      </w:tr>
      <w:tr w:rsidR="003E3F54" w:rsidRPr="00024B1D" w14:paraId="42C5DFD0" w14:textId="77777777" w:rsidTr="001126A5">
        <w:trPr>
          <w:trHeight w:val="230"/>
          <w:jc w:val="center"/>
        </w:trPr>
        <w:tc>
          <w:tcPr>
            <w:tcW w:w="3373" w:type="dxa"/>
            <w:vMerge/>
            <w:tcBorders>
              <w:left w:val="single" w:sz="18" w:space="0" w:color="auto"/>
            </w:tcBorders>
            <w:vAlign w:val="center"/>
          </w:tcPr>
          <w:p w14:paraId="3C655139" w14:textId="77777777" w:rsidR="003E3F54" w:rsidRPr="00024B1D" w:rsidRDefault="003E3F54" w:rsidP="003E3F54">
            <w:pPr>
              <w:pStyle w:val="NoSpacing"/>
              <w:rPr>
                <w:rFonts w:ascii="Arial" w:hAnsi="Arial" w:cs="Arial"/>
                <w:b/>
              </w:rPr>
            </w:pPr>
          </w:p>
        </w:tc>
        <w:tc>
          <w:tcPr>
            <w:tcW w:w="7404" w:type="dxa"/>
            <w:tcBorders>
              <w:right w:val="single" w:sz="18" w:space="0" w:color="auto"/>
            </w:tcBorders>
            <w:vAlign w:val="center"/>
          </w:tcPr>
          <w:p w14:paraId="15E9BB5F" w14:textId="77777777" w:rsidR="003E3F54" w:rsidRPr="00024B1D" w:rsidRDefault="003E3F54" w:rsidP="003E3F54">
            <w:pPr>
              <w:pStyle w:val="NoSpacing"/>
              <w:rPr>
                <w:rFonts w:ascii="Arial" w:hAnsi="Arial" w:cs="Arial"/>
              </w:rPr>
            </w:pPr>
            <w:r w:rsidRPr="00024B1D">
              <w:rPr>
                <w:rFonts w:ascii="Arial" w:hAnsi="Arial" w:cs="Arial"/>
              </w:rPr>
              <w:t xml:space="preserve">Established research institution </w:t>
            </w:r>
            <w:sdt>
              <w:sdtPr>
                <w:rPr>
                  <w:rFonts w:ascii="Arial" w:hAnsi="Arial" w:cs="Arial"/>
                  <w:b/>
                </w:rPr>
                <w:id w:val="-1152974365"/>
                <w14:checkbox>
                  <w14:checked w14:val="0"/>
                  <w14:checkedState w14:val="2612" w14:font="MS Gothic"/>
                  <w14:uncheckedState w14:val="2610" w14:font="MS Gothic"/>
                </w14:checkbox>
              </w:sdtPr>
              <w:sdtEndPr/>
              <w:sdtContent>
                <w:r w:rsidRPr="00024B1D">
                  <w:rPr>
                    <w:rFonts w:ascii="Segoe UI Symbol" w:eastAsia="MS Gothic" w:hAnsi="Segoe UI Symbol" w:cs="Segoe UI Symbol"/>
                    <w:b/>
                  </w:rPr>
                  <w:t>☐</w:t>
                </w:r>
              </w:sdtContent>
            </w:sdt>
          </w:p>
        </w:tc>
      </w:tr>
      <w:tr w:rsidR="003E3F54" w:rsidRPr="00024B1D" w14:paraId="050EB0C7" w14:textId="77777777" w:rsidTr="001126A5">
        <w:trPr>
          <w:trHeight w:val="188"/>
          <w:jc w:val="center"/>
        </w:trPr>
        <w:tc>
          <w:tcPr>
            <w:tcW w:w="3373" w:type="dxa"/>
            <w:vMerge/>
            <w:tcBorders>
              <w:left w:val="single" w:sz="18" w:space="0" w:color="auto"/>
              <w:bottom w:val="single" w:sz="18" w:space="0" w:color="auto"/>
            </w:tcBorders>
            <w:vAlign w:val="center"/>
          </w:tcPr>
          <w:p w14:paraId="3C280029" w14:textId="77777777" w:rsidR="003E3F54" w:rsidRPr="00024B1D" w:rsidRDefault="003E3F54" w:rsidP="003E3F54">
            <w:pPr>
              <w:pStyle w:val="NoSpacing"/>
              <w:rPr>
                <w:rFonts w:ascii="Arial" w:hAnsi="Arial" w:cs="Arial"/>
                <w:b/>
              </w:rPr>
            </w:pPr>
          </w:p>
        </w:tc>
        <w:tc>
          <w:tcPr>
            <w:tcW w:w="7404" w:type="dxa"/>
            <w:tcBorders>
              <w:bottom w:val="single" w:sz="18" w:space="0" w:color="auto"/>
              <w:right w:val="single" w:sz="18" w:space="0" w:color="auto"/>
            </w:tcBorders>
            <w:vAlign w:val="center"/>
          </w:tcPr>
          <w:p w14:paraId="659AF750" w14:textId="77777777" w:rsidR="003E3F54" w:rsidRPr="00024B1D" w:rsidRDefault="003E3F54" w:rsidP="003E3F54">
            <w:pPr>
              <w:pStyle w:val="NoSpacing"/>
              <w:rPr>
                <w:rFonts w:ascii="Arial" w:hAnsi="Arial" w:cs="Arial"/>
                <w:b/>
              </w:rPr>
            </w:pPr>
            <w:r w:rsidRPr="00024B1D">
              <w:rPr>
                <w:rFonts w:ascii="Arial" w:hAnsi="Arial" w:cs="Arial"/>
              </w:rPr>
              <w:t>Other</w:t>
            </w:r>
            <w:r w:rsidRPr="00024B1D">
              <w:rPr>
                <w:rFonts w:ascii="Arial" w:hAnsi="Arial" w:cs="Arial"/>
                <w:b/>
              </w:rPr>
              <w:t xml:space="preserve"> </w:t>
            </w:r>
            <w:sdt>
              <w:sdtPr>
                <w:rPr>
                  <w:rFonts w:ascii="Arial" w:hAnsi="Arial" w:cs="Arial"/>
                  <w:b/>
                </w:rPr>
                <w:id w:val="1761402864"/>
                <w14:checkbox>
                  <w14:checked w14:val="0"/>
                  <w14:checkedState w14:val="2612" w14:font="MS Gothic"/>
                  <w14:uncheckedState w14:val="2610" w14:font="MS Gothic"/>
                </w14:checkbox>
              </w:sdtPr>
              <w:sdtEndPr/>
              <w:sdtContent>
                <w:r w:rsidRPr="00024B1D">
                  <w:rPr>
                    <w:rFonts w:ascii="Segoe UI Symbol" w:eastAsia="MS Gothic" w:hAnsi="Segoe UI Symbol" w:cs="Segoe UI Symbol"/>
                    <w:b/>
                  </w:rPr>
                  <w:t>☐</w:t>
                </w:r>
              </w:sdtContent>
            </w:sdt>
          </w:p>
        </w:tc>
      </w:tr>
    </w:tbl>
    <w:tbl>
      <w:tblPr>
        <w:tblStyle w:val="TableGrid4"/>
        <w:tblW w:w="10777" w:type="dxa"/>
        <w:jc w:val="center"/>
        <w:tblLayout w:type="fixed"/>
        <w:tblLook w:val="04A0" w:firstRow="1" w:lastRow="0" w:firstColumn="1" w:lastColumn="0" w:noHBand="0" w:noVBand="1"/>
      </w:tblPr>
      <w:tblGrid>
        <w:gridCol w:w="3250"/>
        <w:gridCol w:w="3690"/>
        <w:gridCol w:w="3837"/>
      </w:tblGrid>
      <w:tr w:rsidR="00C910CE" w:rsidRPr="00024B1D" w14:paraId="6429EA08" w14:textId="77777777" w:rsidTr="001126A5">
        <w:trPr>
          <w:jc w:val="center"/>
        </w:trPr>
        <w:tc>
          <w:tcPr>
            <w:tcW w:w="10777" w:type="dxa"/>
            <w:gridSpan w:val="3"/>
            <w:tcBorders>
              <w:top w:val="single" w:sz="18" w:space="0" w:color="auto"/>
              <w:left w:val="single" w:sz="18" w:space="0" w:color="auto"/>
              <w:right w:val="single" w:sz="18" w:space="0" w:color="auto"/>
            </w:tcBorders>
            <w:vAlign w:val="center"/>
          </w:tcPr>
          <w:p w14:paraId="15E7440A" w14:textId="4884FF16" w:rsidR="00C910CE" w:rsidRPr="00024B1D" w:rsidRDefault="00C910CE" w:rsidP="00646E1E">
            <w:pPr>
              <w:rPr>
                <w:rFonts w:ascii="Arial" w:hAnsi="Arial" w:cs="Arial"/>
                <w:sz w:val="22"/>
                <w:szCs w:val="22"/>
              </w:rPr>
            </w:pPr>
            <w:r w:rsidRPr="00024B1D">
              <w:rPr>
                <w:rFonts w:ascii="Arial" w:hAnsi="Arial" w:cs="Arial"/>
                <w:sz w:val="22"/>
                <w:szCs w:val="22"/>
              </w:rPr>
              <w:t>The proposed project is primarily (select ONE that best fits)</w:t>
            </w:r>
          </w:p>
        </w:tc>
      </w:tr>
      <w:tr w:rsidR="00C910CE" w:rsidRPr="00024B1D" w14:paraId="47EC5C05" w14:textId="77777777" w:rsidTr="001126A5">
        <w:trPr>
          <w:jc w:val="center"/>
        </w:trPr>
        <w:tc>
          <w:tcPr>
            <w:tcW w:w="3250" w:type="dxa"/>
            <w:tcBorders>
              <w:left w:val="single" w:sz="18" w:space="0" w:color="auto"/>
            </w:tcBorders>
            <w:vAlign w:val="center"/>
          </w:tcPr>
          <w:p w14:paraId="3704154D" w14:textId="30409533" w:rsidR="00C910CE" w:rsidRPr="00024B1D" w:rsidRDefault="00C910CE" w:rsidP="00362324">
            <w:pPr>
              <w:rPr>
                <w:rFonts w:ascii="Arial" w:hAnsi="Arial" w:cs="Arial"/>
                <w:b w:val="0"/>
                <w:sz w:val="22"/>
                <w:szCs w:val="22"/>
              </w:rPr>
            </w:pPr>
            <w:r w:rsidRPr="00024B1D">
              <w:rPr>
                <w:rFonts w:ascii="Arial" w:hAnsi="Arial" w:cs="Arial"/>
                <w:sz w:val="22"/>
                <w:szCs w:val="22"/>
              </w:rPr>
              <w:t xml:space="preserve">Research     </w:t>
            </w:r>
            <w:sdt>
              <w:sdtPr>
                <w:rPr>
                  <w:rFonts w:ascii="Arial" w:hAnsi="Arial" w:cs="Arial"/>
                  <w:b w:val="0"/>
                  <w:sz w:val="22"/>
                  <w:szCs w:val="22"/>
                </w:rPr>
                <w:id w:val="1278137608"/>
                <w14:checkbox>
                  <w14:checked w14:val="0"/>
                  <w14:checkedState w14:val="2612" w14:font="MS Gothic"/>
                  <w14:uncheckedState w14:val="2610" w14:font="MS Gothic"/>
                </w14:checkbox>
              </w:sdtPr>
              <w:sdtEndPr/>
              <w:sdtContent>
                <w:r w:rsidRPr="00024B1D">
                  <w:rPr>
                    <w:rFonts w:ascii="Segoe UI Symbol" w:eastAsia="MS Gothic" w:hAnsi="Segoe UI Symbol" w:cs="Segoe UI Symbol"/>
                    <w:sz w:val="22"/>
                    <w:szCs w:val="22"/>
                  </w:rPr>
                  <w:t>☐</w:t>
                </w:r>
              </w:sdtContent>
            </w:sdt>
          </w:p>
        </w:tc>
        <w:tc>
          <w:tcPr>
            <w:tcW w:w="3690" w:type="dxa"/>
            <w:vAlign w:val="center"/>
          </w:tcPr>
          <w:p w14:paraId="32B20BC8" w14:textId="77777777" w:rsidR="00C910CE" w:rsidRPr="00024B1D" w:rsidRDefault="00C910CE" w:rsidP="00362324">
            <w:pPr>
              <w:rPr>
                <w:rFonts w:ascii="Arial" w:hAnsi="Arial" w:cs="Arial"/>
                <w:b w:val="0"/>
                <w:sz w:val="22"/>
                <w:szCs w:val="22"/>
              </w:rPr>
            </w:pPr>
            <w:r w:rsidRPr="00024B1D">
              <w:rPr>
                <w:rFonts w:ascii="Arial" w:hAnsi="Arial" w:cs="Arial"/>
                <w:sz w:val="22"/>
                <w:szCs w:val="22"/>
              </w:rPr>
              <w:t xml:space="preserve">Development     </w:t>
            </w:r>
            <w:sdt>
              <w:sdtPr>
                <w:rPr>
                  <w:rFonts w:ascii="Arial" w:hAnsi="Arial" w:cs="Arial"/>
                  <w:b w:val="0"/>
                  <w:sz w:val="22"/>
                  <w:szCs w:val="22"/>
                </w:rPr>
                <w:id w:val="-328523614"/>
                <w14:checkbox>
                  <w14:checked w14:val="0"/>
                  <w14:checkedState w14:val="2612" w14:font="MS Gothic"/>
                  <w14:uncheckedState w14:val="2610" w14:font="MS Gothic"/>
                </w14:checkbox>
              </w:sdtPr>
              <w:sdtEndPr/>
              <w:sdtContent>
                <w:r w:rsidRPr="00024B1D">
                  <w:rPr>
                    <w:rFonts w:ascii="Segoe UI Symbol" w:eastAsia="MS Gothic" w:hAnsi="Segoe UI Symbol" w:cs="Segoe UI Symbol"/>
                    <w:sz w:val="22"/>
                    <w:szCs w:val="22"/>
                  </w:rPr>
                  <w:t>☐</w:t>
                </w:r>
              </w:sdtContent>
            </w:sdt>
          </w:p>
        </w:tc>
        <w:tc>
          <w:tcPr>
            <w:tcW w:w="3837" w:type="dxa"/>
            <w:tcBorders>
              <w:right w:val="single" w:sz="18" w:space="0" w:color="auto"/>
            </w:tcBorders>
            <w:vAlign w:val="center"/>
          </w:tcPr>
          <w:p w14:paraId="737AC534" w14:textId="77777777" w:rsidR="00C910CE" w:rsidRPr="00024B1D" w:rsidRDefault="00C910CE" w:rsidP="00362324">
            <w:pPr>
              <w:rPr>
                <w:rFonts w:ascii="Arial" w:hAnsi="Arial" w:cs="Arial"/>
                <w:b w:val="0"/>
                <w:sz w:val="22"/>
                <w:szCs w:val="22"/>
              </w:rPr>
            </w:pPr>
            <w:r w:rsidRPr="00024B1D">
              <w:rPr>
                <w:rFonts w:ascii="Arial" w:hAnsi="Arial" w:cs="Arial"/>
                <w:sz w:val="22"/>
                <w:szCs w:val="22"/>
              </w:rPr>
              <w:t xml:space="preserve">Demonstration     </w:t>
            </w:r>
            <w:sdt>
              <w:sdtPr>
                <w:rPr>
                  <w:rFonts w:ascii="Arial" w:hAnsi="Arial" w:cs="Arial"/>
                  <w:b w:val="0"/>
                  <w:sz w:val="22"/>
                  <w:szCs w:val="22"/>
                </w:rPr>
                <w:id w:val="1289008527"/>
                <w14:checkbox>
                  <w14:checked w14:val="0"/>
                  <w14:checkedState w14:val="2612" w14:font="MS Gothic"/>
                  <w14:uncheckedState w14:val="2610" w14:font="MS Gothic"/>
                </w14:checkbox>
              </w:sdtPr>
              <w:sdtEndPr/>
              <w:sdtContent>
                <w:r w:rsidRPr="00024B1D">
                  <w:rPr>
                    <w:rFonts w:ascii="Segoe UI Symbol" w:eastAsia="MS Gothic" w:hAnsi="Segoe UI Symbol" w:cs="Segoe UI Symbol"/>
                    <w:sz w:val="22"/>
                    <w:szCs w:val="22"/>
                  </w:rPr>
                  <w:t>☐</w:t>
                </w:r>
              </w:sdtContent>
            </w:sdt>
          </w:p>
        </w:tc>
      </w:tr>
      <w:tr w:rsidR="00C910CE" w:rsidRPr="00024B1D" w14:paraId="0E0DE992" w14:textId="77777777" w:rsidTr="001126A5">
        <w:trPr>
          <w:jc w:val="center"/>
        </w:trPr>
        <w:tc>
          <w:tcPr>
            <w:tcW w:w="10777" w:type="dxa"/>
            <w:gridSpan w:val="3"/>
            <w:tcBorders>
              <w:left w:val="single" w:sz="18" w:space="0" w:color="auto"/>
              <w:bottom w:val="single" w:sz="18" w:space="0" w:color="auto"/>
              <w:right w:val="single" w:sz="18" w:space="0" w:color="auto"/>
            </w:tcBorders>
            <w:vAlign w:val="center"/>
          </w:tcPr>
          <w:p w14:paraId="5192F6AB" w14:textId="64D893BF" w:rsidR="00C910CE" w:rsidRPr="00024B1D" w:rsidRDefault="00C910CE" w:rsidP="00362324">
            <w:pPr>
              <w:rPr>
                <w:rFonts w:ascii="Arial" w:hAnsi="Arial" w:cs="Arial"/>
                <w:sz w:val="22"/>
                <w:szCs w:val="22"/>
              </w:rPr>
            </w:pPr>
            <w:r w:rsidRPr="00024B1D">
              <w:rPr>
                <w:rFonts w:ascii="Arial" w:hAnsi="Arial" w:cs="Arial"/>
                <w:sz w:val="22"/>
                <w:szCs w:val="22"/>
              </w:rPr>
              <w:t>Explain how the project best aligns with the selected category</w:t>
            </w:r>
          </w:p>
        </w:tc>
      </w:tr>
    </w:tbl>
    <w:p w14:paraId="5B62AFA1" w14:textId="60469A3C" w:rsidR="0044647A" w:rsidRPr="00024B1D" w:rsidRDefault="0044647A" w:rsidP="00E614F2">
      <w:pPr>
        <w:spacing w:after="160" w:line="259" w:lineRule="auto"/>
        <w:rPr>
          <w:rFonts w:ascii="Arial" w:hAnsi="Arial" w:cs="Arial"/>
          <w:sz w:val="22"/>
          <w:szCs w:val="22"/>
        </w:rPr>
      </w:pPr>
    </w:p>
    <w:tbl>
      <w:tblPr>
        <w:tblStyle w:val="TableGrid"/>
        <w:tblW w:w="10800" w:type="dxa"/>
        <w:tblInd w:w="-725" w:type="dxa"/>
        <w:tblLook w:val="04A0" w:firstRow="1" w:lastRow="0" w:firstColumn="1" w:lastColumn="0" w:noHBand="0" w:noVBand="1"/>
      </w:tblPr>
      <w:tblGrid>
        <w:gridCol w:w="990"/>
        <w:gridCol w:w="9810"/>
      </w:tblGrid>
      <w:tr w:rsidR="006F4B84" w:rsidRPr="00024B1D" w14:paraId="04140077" w14:textId="77777777" w:rsidTr="00F56946">
        <w:trPr>
          <w:trHeight w:val="170"/>
        </w:trPr>
        <w:tc>
          <w:tcPr>
            <w:tcW w:w="10800" w:type="dxa"/>
            <w:gridSpan w:val="2"/>
            <w:shd w:val="clear" w:color="auto" w:fill="D9D9D9" w:themeFill="background1" w:themeFillShade="D9"/>
            <w:vAlign w:val="center"/>
          </w:tcPr>
          <w:p w14:paraId="222F1A63" w14:textId="77777777" w:rsidR="006F4B84" w:rsidRPr="00024B1D" w:rsidRDefault="006F4B84" w:rsidP="006F4B84">
            <w:pPr>
              <w:rPr>
                <w:rFonts w:ascii="Arial" w:hAnsi="Arial" w:cs="Arial"/>
                <w:sz w:val="22"/>
                <w:szCs w:val="22"/>
              </w:rPr>
            </w:pPr>
          </w:p>
        </w:tc>
      </w:tr>
      <w:tr w:rsidR="006F4B84" w:rsidRPr="00024B1D" w14:paraId="47E6715A" w14:textId="77777777" w:rsidTr="00F56946">
        <w:trPr>
          <w:trHeight w:val="557"/>
        </w:trPr>
        <w:tc>
          <w:tcPr>
            <w:tcW w:w="10800" w:type="dxa"/>
            <w:gridSpan w:val="2"/>
            <w:vAlign w:val="center"/>
          </w:tcPr>
          <w:p w14:paraId="19A8E76A" w14:textId="6C181604" w:rsidR="006F4B84" w:rsidRPr="00024B1D" w:rsidRDefault="00DD3E7A" w:rsidP="006F4B84">
            <w:pPr>
              <w:jc w:val="center"/>
              <w:rPr>
                <w:rFonts w:ascii="Arial" w:hAnsi="Arial" w:cs="Arial"/>
                <w:sz w:val="22"/>
                <w:szCs w:val="22"/>
              </w:rPr>
            </w:pPr>
            <w:r>
              <w:rPr>
                <w:rFonts w:ascii="Arial" w:hAnsi="Arial" w:cs="Arial"/>
                <w:sz w:val="22"/>
                <w:szCs w:val="22"/>
              </w:rPr>
              <w:t xml:space="preserve">PHASE TWO: </w:t>
            </w:r>
            <w:r w:rsidR="00FB1C37" w:rsidRPr="00024B1D">
              <w:rPr>
                <w:rFonts w:ascii="Arial" w:hAnsi="Arial" w:cs="Arial"/>
                <w:sz w:val="22"/>
                <w:szCs w:val="22"/>
              </w:rPr>
              <w:t xml:space="preserve">Part </w:t>
            </w:r>
            <w:r>
              <w:rPr>
                <w:rFonts w:ascii="Arial" w:hAnsi="Arial" w:cs="Arial"/>
                <w:sz w:val="22"/>
                <w:szCs w:val="22"/>
              </w:rPr>
              <w:t>B</w:t>
            </w:r>
          </w:p>
          <w:p w14:paraId="048D9DAC" w14:textId="164C7A36" w:rsidR="006F4B84" w:rsidRPr="00024B1D" w:rsidRDefault="00253CA6" w:rsidP="00253CA6">
            <w:pPr>
              <w:jc w:val="center"/>
              <w:rPr>
                <w:rFonts w:ascii="Arial" w:hAnsi="Arial" w:cs="Arial"/>
                <w:sz w:val="22"/>
                <w:szCs w:val="22"/>
              </w:rPr>
            </w:pPr>
            <w:r w:rsidRPr="00024B1D">
              <w:rPr>
                <w:rFonts w:ascii="Arial" w:hAnsi="Arial" w:cs="Arial"/>
                <w:sz w:val="22"/>
                <w:szCs w:val="22"/>
              </w:rPr>
              <w:t>Intellec</w:t>
            </w:r>
            <w:r w:rsidR="008C41FC">
              <w:rPr>
                <w:rFonts w:ascii="Arial" w:hAnsi="Arial" w:cs="Arial"/>
                <w:sz w:val="22"/>
                <w:szCs w:val="22"/>
              </w:rPr>
              <w:t>tual Merit, Technical Proposal a</w:t>
            </w:r>
            <w:r w:rsidRPr="00024B1D">
              <w:rPr>
                <w:rFonts w:ascii="Arial" w:hAnsi="Arial" w:cs="Arial"/>
                <w:sz w:val="22"/>
                <w:szCs w:val="22"/>
              </w:rPr>
              <w:t xml:space="preserve">nd Cost Proposal </w:t>
            </w:r>
          </w:p>
        </w:tc>
      </w:tr>
      <w:tr w:rsidR="006F4B84" w:rsidRPr="00024B1D" w14:paraId="445A8A05" w14:textId="77777777" w:rsidTr="00F56946">
        <w:tc>
          <w:tcPr>
            <w:tcW w:w="10800" w:type="dxa"/>
            <w:gridSpan w:val="2"/>
            <w:tcBorders>
              <w:bottom w:val="single" w:sz="18" w:space="0" w:color="auto"/>
            </w:tcBorders>
            <w:shd w:val="clear" w:color="auto" w:fill="D9D9D9" w:themeFill="background1" w:themeFillShade="D9"/>
            <w:vAlign w:val="center"/>
          </w:tcPr>
          <w:p w14:paraId="6E656EDA" w14:textId="77777777" w:rsidR="006F4B84" w:rsidRPr="00024B1D" w:rsidRDefault="006F4B84" w:rsidP="006F4B84">
            <w:pPr>
              <w:rPr>
                <w:rFonts w:ascii="Arial" w:hAnsi="Arial" w:cs="Arial"/>
                <w:sz w:val="22"/>
                <w:szCs w:val="22"/>
              </w:rPr>
            </w:pPr>
          </w:p>
        </w:tc>
      </w:tr>
      <w:tr w:rsidR="00BA4790" w:rsidRPr="00024B1D" w14:paraId="77ED3223" w14:textId="77777777" w:rsidTr="00F56946">
        <w:tc>
          <w:tcPr>
            <w:tcW w:w="990" w:type="dxa"/>
            <w:vMerge w:val="restart"/>
            <w:tcBorders>
              <w:top w:val="single" w:sz="18" w:space="0" w:color="auto"/>
              <w:left w:val="single" w:sz="18" w:space="0" w:color="auto"/>
            </w:tcBorders>
            <w:vAlign w:val="center"/>
          </w:tcPr>
          <w:p w14:paraId="4592E5D1" w14:textId="259A84CF" w:rsidR="00BA4790" w:rsidRPr="00024B1D" w:rsidRDefault="00BA4790" w:rsidP="0044647A">
            <w:pPr>
              <w:spacing w:before="120" w:after="120"/>
              <w:jc w:val="center"/>
              <w:rPr>
                <w:rFonts w:ascii="Arial" w:hAnsi="Arial" w:cs="Arial"/>
                <w:sz w:val="22"/>
                <w:szCs w:val="22"/>
              </w:rPr>
            </w:pPr>
            <w:r w:rsidRPr="00024B1D">
              <w:rPr>
                <w:rFonts w:ascii="Arial" w:hAnsi="Arial" w:cs="Arial"/>
                <w:sz w:val="22"/>
                <w:szCs w:val="22"/>
              </w:rPr>
              <w:t>1.</w:t>
            </w:r>
          </w:p>
        </w:tc>
        <w:tc>
          <w:tcPr>
            <w:tcW w:w="9810" w:type="dxa"/>
            <w:tcBorders>
              <w:top w:val="single" w:sz="18" w:space="0" w:color="auto"/>
              <w:bottom w:val="single" w:sz="2" w:space="0" w:color="auto"/>
              <w:right w:val="single" w:sz="18" w:space="0" w:color="auto"/>
            </w:tcBorders>
            <w:vAlign w:val="center"/>
          </w:tcPr>
          <w:p w14:paraId="11F40C93" w14:textId="3D8F879D" w:rsidR="00A4780E" w:rsidRPr="00024B1D" w:rsidRDefault="00A4780E" w:rsidP="0044647A">
            <w:pPr>
              <w:spacing w:before="120" w:after="120"/>
              <w:rPr>
                <w:rFonts w:ascii="Arial" w:hAnsi="Arial" w:cs="Arial"/>
                <w:b w:val="0"/>
                <w:sz w:val="22"/>
                <w:szCs w:val="22"/>
              </w:rPr>
            </w:pPr>
            <w:r w:rsidRPr="00024B1D">
              <w:rPr>
                <w:rFonts w:ascii="Arial" w:hAnsi="Arial" w:cs="Arial"/>
                <w:sz w:val="22"/>
                <w:szCs w:val="22"/>
              </w:rPr>
              <w:t>Project Summary</w:t>
            </w:r>
            <w:r w:rsidR="000753C3">
              <w:rPr>
                <w:rFonts w:ascii="Arial" w:hAnsi="Arial" w:cs="Arial"/>
                <w:sz w:val="22"/>
                <w:szCs w:val="22"/>
              </w:rPr>
              <w:t>/Abstract</w:t>
            </w:r>
            <w:r w:rsidRPr="00024B1D">
              <w:rPr>
                <w:rFonts w:ascii="Arial" w:hAnsi="Arial" w:cs="Arial"/>
                <w:b w:val="0"/>
                <w:sz w:val="22"/>
                <w:szCs w:val="22"/>
              </w:rPr>
              <w:t xml:space="preserve"> </w:t>
            </w:r>
            <w:r w:rsidRPr="00024B1D">
              <w:rPr>
                <w:rFonts w:ascii="Arial" w:hAnsi="Arial" w:cs="Arial"/>
                <w:sz w:val="22"/>
                <w:szCs w:val="22"/>
              </w:rPr>
              <w:t>(</w:t>
            </w:r>
            <w:r w:rsidR="00A55BE4" w:rsidRPr="00024B1D">
              <w:rPr>
                <w:rFonts w:ascii="Arial" w:hAnsi="Arial" w:cs="Arial"/>
                <w:sz w:val="22"/>
                <w:szCs w:val="22"/>
              </w:rPr>
              <w:t>MANDATORY, SCORED)</w:t>
            </w:r>
          </w:p>
          <w:p w14:paraId="2F8762FC" w14:textId="740A8BA6" w:rsidR="00BA4790" w:rsidRPr="00024B1D" w:rsidRDefault="00BA4790" w:rsidP="0044647A">
            <w:pPr>
              <w:spacing w:before="120" w:after="120"/>
              <w:rPr>
                <w:rFonts w:ascii="Arial" w:hAnsi="Arial" w:cs="Arial"/>
                <w:b w:val="0"/>
                <w:sz w:val="22"/>
                <w:szCs w:val="22"/>
              </w:rPr>
            </w:pPr>
            <w:r w:rsidRPr="00024B1D">
              <w:rPr>
                <w:rFonts w:ascii="Arial" w:hAnsi="Arial" w:cs="Arial"/>
                <w:b w:val="0"/>
                <w:sz w:val="22"/>
                <w:szCs w:val="22"/>
              </w:rPr>
              <w:t xml:space="preserve">Provide an abstract that expands on the research you propose. Identify the new or expanded clean energy technology and explain why </w:t>
            </w:r>
            <w:r w:rsidR="00806565">
              <w:rPr>
                <w:rFonts w:ascii="Arial" w:hAnsi="Arial" w:cs="Arial"/>
                <w:b w:val="0"/>
                <w:sz w:val="22"/>
                <w:szCs w:val="22"/>
              </w:rPr>
              <w:t>t</w:t>
            </w:r>
            <w:r w:rsidRPr="00024B1D">
              <w:rPr>
                <w:rFonts w:ascii="Arial" w:hAnsi="Arial" w:cs="Arial"/>
                <w:b w:val="0"/>
                <w:sz w:val="22"/>
                <w:szCs w:val="22"/>
              </w:rPr>
              <w:t>his project is new or novel from the current state of the technology. Describe the impact this project will have to advance knowledge in the field, the current state of the project, areas that need further exploration and development and any other relevant project information.</w:t>
            </w:r>
          </w:p>
        </w:tc>
      </w:tr>
      <w:tr w:rsidR="00BA4790" w:rsidRPr="00024B1D" w14:paraId="0103F643" w14:textId="77777777" w:rsidTr="00F56946">
        <w:tc>
          <w:tcPr>
            <w:tcW w:w="990" w:type="dxa"/>
            <w:vMerge/>
            <w:tcBorders>
              <w:left w:val="single" w:sz="18" w:space="0" w:color="auto"/>
            </w:tcBorders>
            <w:vAlign w:val="center"/>
          </w:tcPr>
          <w:p w14:paraId="196684E2" w14:textId="77777777" w:rsidR="00BA4790" w:rsidRPr="00024B1D" w:rsidRDefault="00BA4790" w:rsidP="0044647A">
            <w:pPr>
              <w:spacing w:before="120" w:after="120"/>
              <w:jc w:val="center"/>
              <w:rPr>
                <w:rFonts w:ascii="Arial" w:hAnsi="Arial" w:cs="Arial"/>
                <w:sz w:val="22"/>
                <w:szCs w:val="22"/>
              </w:rPr>
            </w:pPr>
          </w:p>
        </w:tc>
        <w:sdt>
          <w:sdtPr>
            <w:rPr>
              <w:rFonts w:ascii="Arial" w:hAnsi="Arial" w:cs="Arial"/>
              <w:b w:val="0"/>
              <w:sz w:val="22"/>
              <w:szCs w:val="22"/>
            </w:rPr>
            <w:id w:val="-1795436145"/>
            <w:placeholder>
              <w:docPart w:val="A0646E1CF3E64BAAB8AC77BDD9D147A1"/>
            </w:placeholder>
            <w:showingPlcHdr/>
          </w:sdtPr>
          <w:sdtEndPr/>
          <w:sdtContent>
            <w:tc>
              <w:tcPr>
                <w:tcW w:w="9810" w:type="dxa"/>
                <w:tcBorders>
                  <w:top w:val="single" w:sz="2" w:space="0" w:color="auto"/>
                  <w:right w:val="single" w:sz="18" w:space="0" w:color="auto"/>
                </w:tcBorders>
                <w:vAlign w:val="center"/>
              </w:tcPr>
              <w:p w14:paraId="0D048235" w14:textId="634D358B" w:rsidR="00BA4790" w:rsidRPr="00024B1D" w:rsidRDefault="00BA4790" w:rsidP="0044647A">
                <w:pPr>
                  <w:spacing w:before="120" w:after="120"/>
                  <w:rPr>
                    <w:rFonts w:ascii="Arial" w:hAnsi="Arial" w:cs="Arial"/>
                    <w:b w:val="0"/>
                    <w:sz w:val="22"/>
                    <w:szCs w:val="22"/>
                  </w:rPr>
                </w:pPr>
                <w:r w:rsidRPr="00024B1D">
                  <w:rPr>
                    <w:rStyle w:val="PlaceholderText"/>
                    <w:rFonts w:ascii="Arial" w:hAnsi="Arial" w:cs="Arial"/>
                    <w:b w:val="0"/>
                    <w:sz w:val="22"/>
                    <w:szCs w:val="22"/>
                  </w:rPr>
                  <w:t>Click or tap here to enter text.</w:t>
                </w:r>
              </w:p>
            </w:tc>
          </w:sdtContent>
        </w:sdt>
      </w:tr>
      <w:tr w:rsidR="00BA4790" w:rsidRPr="00024B1D" w14:paraId="1889CC92" w14:textId="77777777" w:rsidTr="00F56946">
        <w:tc>
          <w:tcPr>
            <w:tcW w:w="990" w:type="dxa"/>
            <w:vMerge w:val="restart"/>
            <w:tcBorders>
              <w:top w:val="single" w:sz="18" w:space="0" w:color="auto"/>
              <w:left w:val="single" w:sz="18" w:space="0" w:color="auto"/>
            </w:tcBorders>
            <w:vAlign w:val="center"/>
          </w:tcPr>
          <w:p w14:paraId="37939ED4" w14:textId="1592F697" w:rsidR="00BA4790" w:rsidRPr="00024B1D" w:rsidRDefault="00BA4790" w:rsidP="0044647A">
            <w:pPr>
              <w:spacing w:before="120" w:after="120"/>
              <w:jc w:val="center"/>
              <w:rPr>
                <w:rFonts w:ascii="Arial" w:hAnsi="Arial" w:cs="Arial"/>
                <w:sz w:val="22"/>
                <w:szCs w:val="22"/>
              </w:rPr>
            </w:pPr>
            <w:r w:rsidRPr="00024B1D">
              <w:rPr>
                <w:rFonts w:ascii="Arial" w:hAnsi="Arial" w:cs="Arial"/>
                <w:sz w:val="22"/>
                <w:szCs w:val="22"/>
              </w:rPr>
              <w:t>2.</w:t>
            </w:r>
          </w:p>
        </w:tc>
        <w:tc>
          <w:tcPr>
            <w:tcW w:w="9810" w:type="dxa"/>
            <w:tcBorders>
              <w:top w:val="single" w:sz="18" w:space="0" w:color="auto"/>
              <w:bottom w:val="single" w:sz="2" w:space="0" w:color="auto"/>
              <w:right w:val="single" w:sz="18" w:space="0" w:color="auto"/>
            </w:tcBorders>
            <w:vAlign w:val="center"/>
          </w:tcPr>
          <w:p w14:paraId="42F4A2DB" w14:textId="5B82B7B5" w:rsidR="00A4780E" w:rsidRPr="00024B1D" w:rsidRDefault="00A4780E" w:rsidP="0044647A">
            <w:pPr>
              <w:spacing w:before="120" w:after="120"/>
              <w:rPr>
                <w:rFonts w:ascii="Arial" w:hAnsi="Arial" w:cs="Arial"/>
                <w:sz w:val="22"/>
                <w:szCs w:val="22"/>
              </w:rPr>
            </w:pPr>
            <w:r w:rsidRPr="00024B1D">
              <w:rPr>
                <w:rFonts w:ascii="Arial" w:hAnsi="Arial" w:cs="Arial"/>
                <w:sz w:val="22"/>
                <w:szCs w:val="22"/>
              </w:rPr>
              <w:t xml:space="preserve">Background </w:t>
            </w:r>
            <w:r w:rsidR="00A55BE4" w:rsidRPr="00024B1D">
              <w:rPr>
                <w:rFonts w:ascii="Arial" w:hAnsi="Arial" w:cs="Arial"/>
                <w:sz w:val="22"/>
                <w:szCs w:val="22"/>
              </w:rPr>
              <w:t>(MANDATORY, SCORED)</w:t>
            </w:r>
          </w:p>
          <w:p w14:paraId="3540F87E" w14:textId="0A56B88A" w:rsidR="00BA4790" w:rsidRPr="00024B1D" w:rsidRDefault="00BA4790" w:rsidP="0044647A">
            <w:pPr>
              <w:spacing w:before="120" w:after="120"/>
              <w:rPr>
                <w:rFonts w:ascii="Arial" w:hAnsi="Arial" w:cs="Arial"/>
                <w:b w:val="0"/>
                <w:sz w:val="22"/>
                <w:szCs w:val="22"/>
              </w:rPr>
            </w:pPr>
            <w:r w:rsidRPr="00024B1D">
              <w:rPr>
                <w:rFonts w:ascii="Arial" w:hAnsi="Arial" w:cs="Arial"/>
                <w:b w:val="0"/>
                <w:sz w:val="22"/>
                <w:szCs w:val="22"/>
              </w:rPr>
              <w:t>Provide a background discussion that focuses on the key issues and scope of the problem your research will address. Identify current research and efforts in this field, including a summary of any releva</w:t>
            </w:r>
            <w:r w:rsidR="00673E28">
              <w:rPr>
                <w:rFonts w:ascii="Arial" w:hAnsi="Arial" w:cs="Arial"/>
                <w:b w:val="0"/>
                <w:sz w:val="22"/>
                <w:szCs w:val="22"/>
              </w:rPr>
              <w:t>nt literature, trials or pilots</w:t>
            </w:r>
            <w:r w:rsidRPr="00024B1D">
              <w:rPr>
                <w:rFonts w:ascii="Arial" w:hAnsi="Arial" w:cs="Arial"/>
                <w:b w:val="0"/>
                <w:sz w:val="22"/>
                <w:szCs w:val="22"/>
              </w:rPr>
              <w:t xml:space="preserve"> that support the feasibility of the project and include any preliminary data to help support your work.  </w:t>
            </w:r>
          </w:p>
        </w:tc>
      </w:tr>
      <w:tr w:rsidR="00BA4790" w:rsidRPr="00024B1D" w14:paraId="05BA913D" w14:textId="77777777" w:rsidTr="00F56946">
        <w:tc>
          <w:tcPr>
            <w:tcW w:w="990" w:type="dxa"/>
            <w:vMerge/>
            <w:tcBorders>
              <w:left w:val="single" w:sz="18" w:space="0" w:color="auto"/>
            </w:tcBorders>
            <w:vAlign w:val="center"/>
          </w:tcPr>
          <w:p w14:paraId="24AC69D5" w14:textId="77777777" w:rsidR="00BA4790" w:rsidRPr="00024B1D" w:rsidRDefault="00BA4790" w:rsidP="0044647A">
            <w:pPr>
              <w:spacing w:before="120" w:after="120"/>
              <w:jc w:val="center"/>
              <w:rPr>
                <w:rFonts w:ascii="Arial" w:hAnsi="Arial" w:cs="Arial"/>
                <w:sz w:val="22"/>
                <w:szCs w:val="22"/>
              </w:rPr>
            </w:pPr>
          </w:p>
        </w:tc>
        <w:sdt>
          <w:sdtPr>
            <w:rPr>
              <w:rFonts w:ascii="Arial" w:hAnsi="Arial" w:cs="Arial"/>
              <w:b w:val="0"/>
              <w:sz w:val="22"/>
              <w:szCs w:val="22"/>
            </w:rPr>
            <w:id w:val="-1794050935"/>
            <w:placeholder>
              <w:docPart w:val="43E4EB2096F64D7C8BD9E41CBBF95B90"/>
            </w:placeholder>
            <w:showingPlcHdr/>
          </w:sdtPr>
          <w:sdtEndPr/>
          <w:sdtContent>
            <w:tc>
              <w:tcPr>
                <w:tcW w:w="9810" w:type="dxa"/>
                <w:tcBorders>
                  <w:top w:val="single" w:sz="2" w:space="0" w:color="auto"/>
                  <w:right w:val="single" w:sz="18" w:space="0" w:color="auto"/>
                </w:tcBorders>
                <w:vAlign w:val="center"/>
              </w:tcPr>
              <w:p w14:paraId="0564C3DC" w14:textId="4540D9A3" w:rsidR="00BA4790" w:rsidRPr="00024B1D" w:rsidRDefault="00E57DD7" w:rsidP="0044647A">
                <w:pPr>
                  <w:spacing w:before="120" w:after="120"/>
                  <w:rPr>
                    <w:rFonts w:ascii="Arial" w:hAnsi="Arial" w:cs="Arial"/>
                    <w:sz w:val="22"/>
                    <w:szCs w:val="22"/>
                  </w:rPr>
                </w:pPr>
                <w:r w:rsidRPr="00024B1D">
                  <w:rPr>
                    <w:rStyle w:val="PlaceholderText"/>
                    <w:rFonts w:ascii="Arial" w:hAnsi="Arial" w:cs="Arial"/>
                    <w:b w:val="0"/>
                    <w:sz w:val="22"/>
                    <w:szCs w:val="22"/>
                  </w:rPr>
                  <w:t>Click or tap here to enter text.</w:t>
                </w:r>
              </w:p>
            </w:tc>
          </w:sdtContent>
        </w:sdt>
      </w:tr>
      <w:tr w:rsidR="00BA4790" w:rsidRPr="00024B1D" w14:paraId="4F5C7F30" w14:textId="77777777" w:rsidTr="00F56946">
        <w:tc>
          <w:tcPr>
            <w:tcW w:w="990" w:type="dxa"/>
            <w:vMerge w:val="restart"/>
            <w:tcBorders>
              <w:top w:val="single" w:sz="18" w:space="0" w:color="auto"/>
              <w:left w:val="single" w:sz="18" w:space="0" w:color="auto"/>
            </w:tcBorders>
            <w:vAlign w:val="center"/>
          </w:tcPr>
          <w:p w14:paraId="236DCDFC" w14:textId="1F79A54C" w:rsidR="00BA4790" w:rsidRPr="00024B1D" w:rsidRDefault="00F8778A" w:rsidP="00F8778A">
            <w:pPr>
              <w:spacing w:before="120" w:after="120"/>
              <w:ind w:left="460"/>
              <w:jc w:val="center"/>
              <w:rPr>
                <w:rFonts w:ascii="Arial" w:hAnsi="Arial" w:cs="Arial"/>
                <w:sz w:val="22"/>
                <w:szCs w:val="22"/>
              </w:rPr>
            </w:pPr>
            <w:r w:rsidRPr="00024B1D">
              <w:rPr>
                <w:rFonts w:ascii="Arial" w:hAnsi="Arial" w:cs="Arial"/>
                <w:sz w:val="22"/>
                <w:szCs w:val="22"/>
              </w:rPr>
              <w:t>3.</w:t>
            </w:r>
          </w:p>
        </w:tc>
        <w:tc>
          <w:tcPr>
            <w:tcW w:w="9810" w:type="dxa"/>
            <w:tcBorders>
              <w:top w:val="single" w:sz="18" w:space="0" w:color="auto"/>
              <w:bottom w:val="single" w:sz="2" w:space="0" w:color="auto"/>
              <w:right w:val="single" w:sz="18" w:space="0" w:color="auto"/>
            </w:tcBorders>
            <w:vAlign w:val="center"/>
          </w:tcPr>
          <w:p w14:paraId="1A599330" w14:textId="3C7A1923" w:rsidR="00A4780E" w:rsidRPr="00024B1D" w:rsidRDefault="00A4780E" w:rsidP="00BA4790">
            <w:pPr>
              <w:spacing w:before="120" w:after="120"/>
              <w:rPr>
                <w:rFonts w:ascii="Arial" w:hAnsi="Arial" w:cs="Arial"/>
                <w:sz w:val="22"/>
                <w:szCs w:val="22"/>
              </w:rPr>
            </w:pPr>
            <w:r w:rsidRPr="00024B1D">
              <w:rPr>
                <w:rFonts w:ascii="Arial" w:hAnsi="Arial" w:cs="Arial"/>
                <w:sz w:val="22"/>
                <w:szCs w:val="22"/>
              </w:rPr>
              <w:t xml:space="preserve">Methodology </w:t>
            </w:r>
            <w:r w:rsidR="00A55BE4" w:rsidRPr="00024B1D">
              <w:rPr>
                <w:rFonts w:ascii="Arial" w:hAnsi="Arial" w:cs="Arial"/>
                <w:sz w:val="22"/>
                <w:szCs w:val="22"/>
              </w:rPr>
              <w:t>(MANDATORY, SCORED)</w:t>
            </w:r>
          </w:p>
          <w:p w14:paraId="4683F50B" w14:textId="53312E04" w:rsidR="00BA4790" w:rsidRPr="00024B1D" w:rsidRDefault="00BA4790" w:rsidP="00BA4790">
            <w:pPr>
              <w:spacing w:before="120" w:after="120"/>
              <w:rPr>
                <w:rFonts w:ascii="Arial" w:hAnsi="Arial" w:cs="Arial"/>
                <w:b w:val="0"/>
                <w:sz w:val="22"/>
                <w:szCs w:val="22"/>
              </w:rPr>
            </w:pPr>
            <w:r w:rsidRPr="00024B1D">
              <w:rPr>
                <w:rFonts w:ascii="Arial" w:hAnsi="Arial" w:cs="Arial"/>
                <w:b w:val="0"/>
                <w:sz w:val="22"/>
                <w:szCs w:val="22"/>
              </w:rPr>
              <w:t>Provide details on the research methodology of the project plan demonstrating that the proposed activities ar</w:t>
            </w:r>
            <w:r w:rsidR="00C8606A">
              <w:rPr>
                <w:rFonts w:ascii="Arial" w:hAnsi="Arial" w:cs="Arial"/>
                <w:b w:val="0"/>
                <w:sz w:val="22"/>
                <w:szCs w:val="22"/>
              </w:rPr>
              <w:t>e well-reasoned, well-organized</w:t>
            </w:r>
            <w:r w:rsidRPr="00024B1D">
              <w:rPr>
                <w:rFonts w:ascii="Arial" w:hAnsi="Arial" w:cs="Arial"/>
                <w:b w:val="0"/>
                <w:sz w:val="22"/>
                <w:szCs w:val="22"/>
              </w:rPr>
              <w:t xml:space="preserve"> and based on a sound scientific rationale. Explain why this methodology was chosen and any limitations or alternative methodologies considered, </w:t>
            </w:r>
            <w:r w:rsidR="00A4368F" w:rsidRPr="00024B1D">
              <w:rPr>
                <w:rFonts w:ascii="Arial" w:hAnsi="Arial" w:cs="Arial"/>
                <w:b w:val="0"/>
                <w:sz w:val="22"/>
                <w:szCs w:val="22"/>
              </w:rPr>
              <w:t>and data collection procedures.</w:t>
            </w:r>
          </w:p>
        </w:tc>
      </w:tr>
      <w:tr w:rsidR="00BA4790" w:rsidRPr="00024B1D" w14:paraId="56925E49" w14:textId="77777777" w:rsidTr="00F56946">
        <w:tc>
          <w:tcPr>
            <w:tcW w:w="990" w:type="dxa"/>
            <w:vMerge/>
            <w:tcBorders>
              <w:left w:val="single" w:sz="18" w:space="0" w:color="auto"/>
            </w:tcBorders>
            <w:vAlign w:val="center"/>
          </w:tcPr>
          <w:p w14:paraId="3BC39C39" w14:textId="77777777" w:rsidR="00BA4790" w:rsidRPr="00024B1D" w:rsidRDefault="00BA4790" w:rsidP="00BA4790">
            <w:pPr>
              <w:pStyle w:val="ListParagraph"/>
              <w:numPr>
                <w:ilvl w:val="0"/>
                <w:numId w:val="6"/>
              </w:numPr>
              <w:spacing w:before="120" w:after="120"/>
              <w:jc w:val="center"/>
              <w:rPr>
                <w:rFonts w:ascii="Arial" w:hAnsi="Arial" w:cs="Arial"/>
              </w:rPr>
            </w:pPr>
          </w:p>
        </w:tc>
        <w:sdt>
          <w:sdtPr>
            <w:rPr>
              <w:rFonts w:ascii="Arial" w:hAnsi="Arial" w:cs="Arial"/>
              <w:b w:val="0"/>
              <w:sz w:val="22"/>
              <w:szCs w:val="22"/>
            </w:rPr>
            <w:id w:val="654579980"/>
            <w:placeholder>
              <w:docPart w:val="14E2AB543B4D4E7E91BFF5FBDE618D5E"/>
            </w:placeholder>
            <w:showingPlcHdr/>
          </w:sdtPr>
          <w:sdtEndPr/>
          <w:sdtContent>
            <w:tc>
              <w:tcPr>
                <w:tcW w:w="9810" w:type="dxa"/>
                <w:tcBorders>
                  <w:top w:val="single" w:sz="2" w:space="0" w:color="auto"/>
                  <w:right w:val="single" w:sz="18" w:space="0" w:color="auto"/>
                </w:tcBorders>
                <w:vAlign w:val="center"/>
              </w:tcPr>
              <w:p w14:paraId="5A4CFCFD" w14:textId="1A160847" w:rsidR="00BA4790" w:rsidRPr="00024B1D" w:rsidRDefault="00BA4790" w:rsidP="00BA4790">
                <w:pPr>
                  <w:spacing w:before="120" w:after="120"/>
                  <w:rPr>
                    <w:rFonts w:ascii="Arial" w:hAnsi="Arial" w:cs="Arial"/>
                    <w:b w:val="0"/>
                    <w:sz w:val="22"/>
                    <w:szCs w:val="22"/>
                  </w:rPr>
                </w:pPr>
                <w:r w:rsidRPr="00024B1D">
                  <w:rPr>
                    <w:rStyle w:val="PlaceholderText"/>
                    <w:rFonts w:ascii="Arial" w:hAnsi="Arial" w:cs="Arial"/>
                    <w:b w:val="0"/>
                    <w:sz w:val="22"/>
                    <w:szCs w:val="22"/>
                  </w:rPr>
                  <w:t>Click or tap here to enter text.</w:t>
                </w:r>
              </w:p>
            </w:tc>
          </w:sdtContent>
        </w:sdt>
      </w:tr>
      <w:tr w:rsidR="00BA4790" w:rsidRPr="00024B1D" w14:paraId="32EC7ED1" w14:textId="77777777" w:rsidTr="00F56946">
        <w:tc>
          <w:tcPr>
            <w:tcW w:w="990" w:type="dxa"/>
            <w:vMerge w:val="restart"/>
            <w:tcBorders>
              <w:top w:val="single" w:sz="18" w:space="0" w:color="auto"/>
              <w:left w:val="single" w:sz="18" w:space="0" w:color="auto"/>
            </w:tcBorders>
            <w:vAlign w:val="center"/>
          </w:tcPr>
          <w:p w14:paraId="4DB876FA" w14:textId="3A844095" w:rsidR="00BA4790" w:rsidRPr="00024B1D" w:rsidRDefault="00BA4790" w:rsidP="00F8778A">
            <w:pPr>
              <w:spacing w:before="120" w:after="120"/>
              <w:ind w:left="460"/>
              <w:jc w:val="center"/>
              <w:rPr>
                <w:rFonts w:ascii="Arial" w:hAnsi="Arial" w:cs="Arial"/>
                <w:sz w:val="22"/>
                <w:szCs w:val="22"/>
              </w:rPr>
            </w:pPr>
            <w:r w:rsidRPr="00024B1D">
              <w:rPr>
                <w:rFonts w:ascii="Arial" w:hAnsi="Arial" w:cs="Arial"/>
                <w:sz w:val="22"/>
                <w:szCs w:val="22"/>
              </w:rPr>
              <w:t>4.</w:t>
            </w:r>
          </w:p>
        </w:tc>
        <w:tc>
          <w:tcPr>
            <w:tcW w:w="9810" w:type="dxa"/>
            <w:tcBorders>
              <w:top w:val="single" w:sz="18" w:space="0" w:color="auto"/>
              <w:bottom w:val="single" w:sz="2" w:space="0" w:color="auto"/>
              <w:right w:val="single" w:sz="18" w:space="0" w:color="auto"/>
            </w:tcBorders>
            <w:vAlign w:val="center"/>
          </w:tcPr>
          <w:p w14:paraId="33A58801" w14:textId="16311640" w:rsidR="00A4780E" w:rsidRPr="00024B1D" w:rsidRDefault="00A4368F" w:rsidP="0044647A">
            <w:pPr>
              <w:spacing w:before="120" w:after="120"/>
              <w:rPr>
                <w:rFonts w:ascii="Arial" w:hAnsi="Arial" w:cs="Arial"/>
                <w:sz w:val="22"/>
                <w:szCs w:val="22"/>
              </w:rPr>
            </w:pPr>
            <w:r w:rsidRPr="00024B1D">
              <w:rPr>
                <w:rFonts w:ascii="Arial" w:hAnsi="Arial" w:cs="Arial"/>
                <w:sz w:val="22"/>
                <w:szCs w:val="22"/>
              </w:rPr>
              <w:t>Outcomes</w:t>
            </w:r>
            <w:r w:rsidR="00A4780E" w:rsidRPr="00024B1D">
              <w:rPr>
                <w:rFonts w:ascii="Arial" w:hAnsi="Arial" w:cs="Arial"/>
                <w:sz w:val="22"/>
                <w:szCs w:val="22"/>
              </w:rPr>
              <w:t xml:space="preserve"> </w:t>
            </w:r>
            <w:r w:rsidR="00A55BE4" w:rsidRPr="00024B1D">
              <w:rPr>
                <w:rFonts w:ascii="Arial" w:hAnsi="Arial" w:cs="Arial"/>
                <w:sz w:val="22"/>
                <w:szCs w:val="22"/>
              </w:rPr>
              <w:t>(MANDATORY, SCORED)</w:t>
            </w:r>
          </w:p>
          <w:p w14:paraId="38B92C7D" w14:textId="0C214588" w:rsidR="00BA4790" w:rsidRPr="00024B1D" w:rsidRDefault="00BA4790" w:rsidP="0044647A">
            <w:pPr>
              <w:spacing w:before="120" w:after="120"/>
              <w:rPr>
                <w:rFonts w:ascii="Arial" w:hAnsi="Arial" w:cs="Arial"/>
                <w:b w:val="0"/>
                <w:sz w:val="22"/>
                <w:szCs w:val="22"/>
              </w:rPr>
            </w:pPr>
            <w:r w:rsidRPr="00024B1D">
              <w:rPr>
                <w:rFonts w:ascii="Arial" w:hAnsi="Arial" w:cs="Arial"/>
                <w:b w:val="0"/>
                <w:sz w:val="22"/>
                <w:szCs w:val="22"/>
              </w:rPr>
              <w:t xml:space="preserve">Address the end use or application of the research and your strategy for how the project will eventually reach commercialization and support clean energy in Washington. In addition to direct benefits from clean energy, include any broader impacts that will result from this work such as </w:t>
            </w:r>
            <w:r w:rsidR="00BA54C0">
              <w:rPr>
                <w:rFonts w:ascii="Arial" w:hAnsi="Arial" w:cs="Arial"/>
                <w:b w:val="0"/>
                <w:sz w:val="22"/>
                <w:szCs w:val="22"/>
              </w:rPr>
              <w:t xml:space="preserve">the </w:t>
            </w:r>
            <w:r w:rsidRPr="00024B1D">
              <w:rPr>
                <w:rFonts w:ascii="Arial" w:hAnsi="Arial" w:cs="Arial"/>
                <w:b w:val="0"/>
                <w:sz w:val="22"/>
                <w:szCs w:val="22"/>
              </w:rPr>
              <w:t>creation of new research opportunities, educational materials or opportunities for training/apprenticeships. Include how success will be defined and measured.</w:t>
            </w:r>
          </w:p>
        </w:tc>
      </w:tr>
      <w:tr w:rsidR="00BA4790" w:rsidRPr="00024B1D" w14:paraId="7BF2192F" w14:textId="77777777" w:rsidTr="00F56946">
        <w:tc>
          <w:tcPr>
            <w:tcW w:w="990" w:type="dxa"/>
            <w:vMerge/>
            <w:tcBorders>
              <w:left w:val="single" w:sz="18" w:space="0" w:color="auto"/>
            </w:tcBorders>
            <w:vAlign w:val="center"/>
          </w:tcPr>
          <w:p w14:paraId="2C0D3FEB" w14:textId="77777777" w:rsidR="00BA4790" w:rsidRPr="00024B1D" w:rsidRDefault="00BA4790" w:rsidP="0044647A">
            <w:pPr>
              <w:spacing w:before="120" w:after="120"/>
              <w:jc w:val="center"/>
              <w:rPr>
                <w:rFonts w:ascii="Arial" w:hAnsi="Arial" w:cs="Arial"/>
                <w:sz w:val="22"/>
                <w:szCs w:val="22"/>
              </w:rPr>
            </w:pPr>
          </w:p>
        </w:tc>
        <w:sdt>
          <w:sdtPr>
            <w:rPr>
              <w:rFonts w:ascii="Arial" w:hAnsi="Arial" w:cs="Arial"/>
              <w:b w:val="0"/>
              <w:sz w:val="22"/>
              <w:szCs w:val="22"/>
            </w:rPr>
            <w:id w:val="763342021"/>
            <w:placeholder>
              <w:docPart w:val="2788B6E8584D470F81FE5FE2A038596F"/>
            </w:placeholder>
            <w:showingPlcHdr/>
          </w:sdtPr>
          <w:sdtEndPr/>
          <w:sdtContent>
            <w:tc>
              <w:tcPr>
                <w:tcW w:w="9810" w:type="dxa"/>
                <w:tcBorders>
                  <w:top w:val="single" w:sz="2" w:space="0" w:color="auto"/>
                  <w:right w:val="single" w:sz="18" w:space="0" w:color="auto"/>
                </w:tcBorders>
                <w:vAlign w:val="center"/>
              </w:tcPr>
              <w:p w14:paraId="1359ED52" w14:textId="2DC73666" w:rsidR="00BA4790" w:rsidRPr="00024B1D" w:rsidRDefault="00BA4790" w:rsidP="0044647A">
                <w:pPr>
                  <w:spacing w:before="120" w:after="120"/>
                  <w:rPr>
                    <w:rFonts w:ascii="Arial" w:hAnsi="Arial" w:cs="Arial"/>
                    <w:b w:val="0"/>
                    <w:sz w:val="22"/>
                    <w:szCs w:val="22"/>
                  </w:rPr>
                </w:pPr>
                <w:r w:rsidRPr="00024B1D">
                  <w:rPr>
                    <w:rStyle w:val="PlaceholderText"/>
                    <w:rFonts w:ascii="Arial" w:hAnsi="Arial" w:cs="Arial"/>
                    <w:b w:val="0"/>
                    <w:sz w:val="22"/>
                    <w:szCs w:val="22"/>
                  </w:rPr>
                  <w:t>Click or tap here to enter text.</w:t>
                </w:r>
              </w:p>
            </w:tc>
          </w:sdtContent>
        </w:sdt>
      </w:tr>
      <w:tr w:rsidR="0044647A" w:rsidRPr="00024B1D" w14:paraId="7C6FF1F9" w14:textId="77777777" w:rsidTr="00F56946">
        <w:tc>
          <w:tcPr>
            <w:tcW w:w="990" w:type="dxa"/>
            <w:vMerge w:val="restart"/>
            <w:tcBorders>
              <w:top w:val="single" w:sz="18" w:space="0" w:color="auto"/>
              <w:left w:val="single" w:sz="18" w:space="0" w:color="auto"/>
            </w:tcBorders>
            <w:vAlign w:val="center"/>
          </w:tcPr>
          <w:p w14:paraId="4FBCDD8F" w14:textId="142DD601" w:rsidR="0044647A" w:rsidRPr="00024B1D" w:rsidRDefault="001A3854" w:rsidP="00A4780E">
            <w:pPr>
              <w:spacing w:before="120" w:after="120"/>
              <w:ind w:left="460"/>
              <w:rPr>
                <w:rFonts w:ascii="Arial" w:hAnsi="Arial" w:cs="Arial"/>
                <w:sz w:val="22"/>
                <w:szCs w:val="22"/>
              </w:rPr>
            </w:pPr>
            <w:r w:rsidRPr="00024B1D">
              <w:rPr>
                <w:rFonts w:ascii="Arial" w:hAnsi="Arial" w:cs="Arial"/>
                <w:sz w:val="22"/>
                <w:szCs w:val="22"/>
              </w:rPr>
              <w:t>5</w:t>
            </w:r>
            <w:r w:rsidR="001C63C0" w:rsidRPr="00024B1D">
              <w:rPr>
                <w:rFonts w:ascii="Arial" w:hAnsi="Arial" w:cs="Arial"/>
                <w:sz w:val="22"/>
                <w:szCs w:val="22"/>
              </w:rPr>
              <w:t>.</w:t>
            </w:r>
          </w:p>
        </w:tc>
        <w:tc>
          <w:tcPr>
            <w:tcW w:w="9810" w:type="dxa"/>
            <w:tcBorders>
              <w:top w:val="single" w:sz="18" w:space="0" w:color="auto"/>
              <w:right w:val="single" w:sz="18" w:space="0" w:color="auto"/>
            </w:tcBorders>
            <w:vAlign w:val="center"/>
          </w:tcPr>
          <w:p w14:paraId="7FA44422" w14:textId="44F928FE" w:rsidR="0044647A" w:rsidRPr="00024B1D" w:rsidRDefault="002619EE" w:rsidP="0044647A">
            <w:pPr>
              <w:spacing w:before="120" w:after="120"/>
              <w:rPr>
                <w:rFonts w:ascii="Arial" w:hAnsi="Arial" w:cs="Arial"/>
                <w:sz w:val="22"/>
                <w:szCs w:val="22"/>
              </w:rPr>
            </w:pPr>
            <w:r w:rsidRPr="00024B1D">
              <w:rPr>
                <w:rFonts w:ascii="Arial" w:hAnsi="Arial" w:cs="Arial"/>
                <w:sz w:val="22"/>
                <w:szCs w:val="22"/>
              </w:rPr>
              <w:t>Life Cycle Cost Analysis</w:t>
            </w:r>
            <w:r w:rsidR="00A0786D" w:rsidRPr="00024B1D">
              <w:rPr>
                <w:rFonts w:ascii="Arial" w:hAnsi="Arial" w:cs="Arial"/>
                <w:sz w:val="22"/>
                <w:szCs w:val="22"/>
              </w:rPr>
              <w:t xml:space="preserve"> </w:t>
            </w:r>
            <w:r w:rsidR="00A55BE4" w:rsidRPr="00024B1D">
              <w:rPr>
                <w:rFonts w:ascii="Arial" w:hAnsi="Arial" w:cs="Arial"/>
                <w:sz w:val="22"/>
                <w:szCs w:val="22"/>
              </w:rPr>
              <w:t>(MANDATORY, SCORED)</w:t>
            </w:r>
          </w:p>
          <w:p w14:paraId="1B8C9D01" w14:textId="6A78D5AA" w:rsidR="00FF4946" w:rsidRPr="00024B1D" w:rsidRDefault="00BA54C0" w:rsidP="0044647A">
            <w:pPr>
              <w:spacing w:before="120" w:after="120"/>
              <w:rPr>
                <w:rFonts w:ascii="Arial" w:hAnsi="Arial" w:cs="Arial"/>
                <w:b w:val="0"/>
                <w:sz w:val="22"/>
                <w:szCs w:val="22"/>
              </w:rPr>
            </w:pPr>
            <w:r>
              <w:rPr>
                <w:rFonts w:ascii="Arial" w:hAnsi="Arial" w:cs="Arial"/>
                <w:b w:val="0"/>
                <w:sz w:val="22"/>
                <w:szCs w:val="22"/>
              </w:rPr>
              <w:t>Include a life-</w:t>
            </w:r>
            <w:r w:rsidR="00FF4946" w:rsidRPr="00024B1D">
              <w:rPr>
                <w:rFonts w:ascii="Arial" w:hAnsi="Arial" w:cs="Arial"/>
                <w:b w:val="0"/>
                <w:sz w:val="22"/>
                <w:szCs w:val="22"/>
              </w:rPr>
              <w:t>cycle cost analysis in your application</w:t>
            </w:r>
            <w:r w:rsidR="00FF3DF5" w:rsidRPr="00024B1D">
              <w:rPr>
                <w:rFonts w:ascii="Arial" w:hAnsi="Arial" w:cs="Arial"/>
                <w:b w:val="0"/>
                <w:sz w:val="22"/>
                <w:szCs w:val="22"/>
              </w:rPr>
              <w:t>.</w:t>
            </w:r>
          </w:p>
        </w:tc>
      </w:tr>
      <w:tr w:rsidR="0044647A" w:rsidRPr="00024B1D" w14:paraId="5300EAD5" w14:textId="77777777" w:rsidTr="00F56946">
        <w:tc>
          <w:tcPr>
            <w:tcW w:w="990" w:type="dxa"/>
            <w:vMerge/>
            <w:tcBorders>
              <w:left w:val="single" w:sz="18" w:space="0" w:color="auto"/>
              <w:bottom w:val="single" w:sz="18" w:space="0" w:color="auto"/>
            </w:tcBorders>
            <w:vAlign w:val="center"/>
          </w:tcPr>
          <w:p w14:paraId="6DA2C9A7" w14:textId="77777777" w:rsidR="0044647A" w:rsidRPr="00024B1D" w:rsidRDefault="0044647A" w:rsidP="0044647A">
            <w:pPr>
              <w:spacing w:before="120" w:after="120"/>
              <w:jc w:val="center"/>
              <w:rPr>
                <w:rFonts w:ascii="Arial" w:hAnsi="Arial" w:cs="Arial"/>
                <w:b w:val="0"/>
                <w:sz w:val="22"/>
                <w:szCs w:val="22"/>
              </w:rPr>
            </w:pPr>
          </w:p>
        </w:tc>
        <w:sdt>
          <w:sdtPr>
            <w:rPr>
              <w:rFonts w:ascii="Arial" w:hAnsi="Arial" w:cs="Arial"/>
              <w:b w:val="0"/>
              <w:sz w:val="22"/>
              <w:szCs w:val="22"/>
            </w:rPr>
            <w:id w:val="391236141"/>
            <w:placeholder>
              <w:docPart w:val="F3DE9D02693D442A8088B40ACE990C3D"/>
            </w:placeholder>
            <w:showingPlcHdr/>
          </w:sdtPr>
          <w:sdtEndPr/>
          <w:sdtContent>
            <w:tc>
              <w:tcPr>
                <w:tcW w:w="9810" w:type="dxa"/>
                <w:tcBorders>
                  <w:bottom w:val="single" w:sz="18" w:space="0" w:color="auto"/>
                  <w:right w:val="single" w:sz="18" w:space="0" w:color="auto"/>
                </w:tcBorders>
                <w:vAlign w:val="center"/>
              </w:tcPr>
              <w:p w14:paraId="191EF099" w14:textId="3F479A44" w:rsidR="0044647A" w:rsidRPr="00024B1D" w:rsidRDefault="00BC0A57" w:rsidP="0044647A">
                <w:pPr>
                  <w:spacing w:before="120" w:after="120"/>
                  <w:rPr>
                    <w:rFonts w:ascii="Arial" w:hAnsi="Arial" w:cs="Arial"/>
                    <w:b w:val="0"/>
                    <w:sz w:val="22"/>
                    <w:szCs w:val="22"/>
                  </w:rPr>
                </w:pPr>
                <w:r w:rsidRPr="00024B1D">
                  <w:rPr>
                    <w:rStyle w:val="PlaceholderText"/>
                    <w:rFonts w:ascii="Arial" w:hAnsi="Arial" w:cs="Arial"/>
                    <w:b w:val="0"/>
                    <w:sz w:val="22"/>
                    <w:szCs w:val="22"/>
                  </w:rPr>
                  <w:t>Click or tap here to enter text.</w:t>
                </w:r>
              </w:p>
            </w:tc>
          </w:sdtContent>
        </w:sdt>
      </w:tr>
      <w:tr w:rsidR="00346022" w:rsidRPr="00024B1D" w14:paraId="051CA4C2" w14:textId="77777777" w:rsidTr="00F56946">
        <w:trPr>
          <w:trHeight w:val="593"/>
        </w:trPr>
        <w:tc>
          <w:tcPr>
            <w:tcW w:w="990" w:type="dxa"/>
            <w:vMerge w:val="restart"/>
            <w:tcBorders>
              <w:top w:val="single" w:sz="18" w:space="0" w:color="auto"/>
              <w:left w:val="single" w:sz="18" w:space="0" w:color="auto"/>
            </w:tcBorders>
            <w:vAlign w:val="center"/>
          </w:tcPr>
          <w:p w14:paraId="22F0B559" w14:textId="0B94C4F5" w:rsidR="00346022" w:rsidRPr="00024B1D" w:rsidRDefault="001A3854" w:rsidP="001B3A22">
            <w:pPr>
              <w:spacing w:before="120" w:after="120"/>
              <w:ind w:left="460"/>
              <w:rPr>
                <w:rFonts w:ascii="Arial" w:hAnsi="Arial" w:cs="Arial"/>
                <w:sz w:val="22"/>
                <w:szCs w:val="22"/>
              </w:rPr>
            </w:pPr>
            <w:r w:rsidRPr="00024B1D">
              <w:rPr>
                <w:rFonts w:ascii="Arial" w:hAnsi="Arial" w:cs="Arial"/>
                <w:sz w:val="22"/>
                <w:szCs w:val="22"/>
              </w:rPr>
              <w:t>6</w:t>
            </w:r>
            <w:r w:rsidR="00346022" w:rsidRPr="00024B1D">
              <w:rPr>
                <w:rFonts w:ascii="Arial" w:hAnsi="Arial" w:cs="Arial"/>
                <w:sz w:val="22"/>
                <w:szCs w:val="22"/>
              </w:rPr>
              <w:t>.</w:t>
            </w:r>
          </w:p>
        </w:tc>
        <w:tc>
          <w:tcPr>
            <w:tcW w:w="9810" w:type="dxa"/>
            <w:tcBorders>
              <w:top w:val="single" w:sz="18" w:space="0" w:color="auto"/>
              <w:right w:val="single" w:sz="18" w:space="0" w:color="auto"/>
            </w:tcBorders>
            <w:vAlign w:val="center"/>
          </w:tcPr>
          <w:p w14:paraId="4B4C563D" w14:textId="67EF1855" w:rsidR="001C63C0" w:rsidRPr="00024B1D" w:rsidRDefault="001C63C0" w:rsidP="001C63C0">
            <w:pPr>
              <w:spacing w:before="120" w:after="120"/>
              <w:rPr>
                <w:rFonts w:ascii="Arial" w:hAnsi="Arial" w:cs="Arial"/>
                <w:sz w:val="22"/>
                <w:szCs w:val="22"/>
              </w:rPr>
            </w:pPr>
            <w:r w:rsidRPr="00024B1D">
              <w:rPr>
                <w:rFonts w:ascii="Arial" w:hAnsi="Arial" w:cs="Arial"/>
                <w:sz w:val="22"/>
                <w:szCs w:val="22"/>
              </w:rPr>
              <w:t xml:space="preserve">Risks </w:t>
            </w:r>
            <w:r w:rsidR="006926E4">
              <w:rPr>
                <w:rFonts w:ascii="Arial" w:hAnsi="Arial" w:cs="Arial"/>
                <w:sz w:val="22"/>
                <w:szCs w:val="22"/>
              </w:rPr>
              <w:t>(</w:t>
            </w:r>
            <w:r w:rsidR="006926E4" w:rsidRPr="00024B1D">
              <w:rPr>
                <w:rFonts w:ascii="Arial" w:hAnsi="Arial" w:cs="Arial"/>
                <w:sz w:val="22"/>
                <w:szCs w:val="22"/>
              </w:rPr>
              <w:t>MANDATORY, SCORED</w:t>
            </w:r>
            <w:r w:rsidR="00A0786D" w:rsidRPr="00024B1D">
              <w:rPr>
                <w:rFonts w:ascii="Arial" w:hAnsi="Arial" w:cs="Arial"/>
                <w:sz w:val="22"/>
                <w:szCs w:val="22"/>
              </w:rPr>
              <w:t>)</w:t>
            </w:r>
          </w:p>
          <w:p w14:paraId="0769E902" w14:textId="690C924D" w:rsidR="00EA5D63" w:rsidRPr="00024B1D" w:rsidRDefault="001C63C0" w:rsidP="00EA5D63">
            <w:pPr>
              <w:pStyle w:val="NoSpacing"/>
              <w:rPr>
                <w:rFonts w:ascii="Arial" w:hAnsi="Arial" w:cs="Arial"/>
                <w:sz w:val="22"/>
                <w:szCs w:val="22"/>
              </w:rPr>
            </w:pPr>
            <w:r w:rsidRPr="00024B1D">
              <w:rPr>
                <w:rFonts w:ascii="Arial" w:hAnsi="Arial" w:cs="Arial"/>
                <w:sz w:val="22"/>
                <w:szCs w:val="22"/>
              </w:rPr>
              <w:t>Identify potential risks that are considered significant to the success of the project. Include how you would propose to effectively monitor and manage these risks, including reporting of risks to the COMMERCE contract manager</w:t>
            </w:r>
            <w:r w:rsidR="00FF3DF5" w:rsidRPr="00024B1D">
              <w:rPr>
                <w:rFonts w:ascii="Arial" w:hAnsi="Arial" w:cs="Arial"/>
                <w:sz w:val="22"/>
                <w:szCs w:val="22"/>
              </w:rPr>
              <w:t>.</w:t>
            </w:r>
          </w:p>
        </w:tc>
      </w:tr>
      <w:tr w:rsidR="00346022" w:rsidRPr="00024B1D" w14:paraId="4F87805F" w14:textId="77777777" w:rsidTr="00F56946">
        <w:tc>
          <w:tcPr>
            <w:tcW w:w="990" w:type="dxa"/>
            <w:vMerge/>
            <w:tcBorders>
              <w:left w:val="single" w:sz="18" w:space="0" w:color="auto"/>
              <w:bottom w:val="single" w:sz="18" w:space="0" w:color="auto"/>
            </w:tcBorders>
            <w:vAlign w:val="center"/>
          </w:tcPr>
          <w:p w14:paraId="4E1E8EFB" w14:textId="77777777" w:rsidR="00346022" w:rsidRPr="00024B1D" w:rsidRDefault="00346022" w:rsidP="00346022">
            <w:pPr>
              <w:spacing w:before="120" w:after="120"/>
              <w:jc w:val="center"/>
              <w:rPr>
                <w:rFonts w:ascii="Arial" w:hAnsi="Arial" w:cs="Arial"/>
                <w:b w:val="0"/>
                <w:sz w:val="22"/>
                <w:szCs w:val="22"/>
              </w:rPr>
            </w:pPr>
          </w:p>
        </w:tc>
        <w:sdt>
          <w:sdtPr>
            <w:rPr>
              <w:rFonts w:ascii="Arial" w:hAnsi="Arial" w:cs="Arial"/>
              <w:b w:val="0"/>
              <w:sz w:val="22"/>
              <w:szCs w:val="22"/>
            </w:rPr>
            <w:id w:val="-1951383915"/>
            <w:placeholder>
              <w:docPart w:val="A0A7362BA3CA491994B86C9220E3F340"/>
            </w:placeholder>
            <w:showingPlcHdr/>
          </w:sdtPr>
          <w:sdtEndPr/>
          <w:sdtContent>
            <w:tc>
              <w:tcPr>
                <w:tcW w:w="9810" w:type="dxa"/>
                <w:tcBorders>
                  <w:bottom w:val="single" w:sz="18" w:space="0" w:color="auto"/>
                  <w:right w:val="single" w:sz="18" w:space="0" w:color="auto"/>
                </w:tcBorders>
                <w:vAlign w:val="center"/>
              </w:tcPr>
              <w:p w14:paraId="05600409" w14:textId="35B74EFB" w:rsidR="00346022" w:rsidRPr="00024B1D" w:rsidRDefault="00346022" w:rsidP="00346022">
                <w:pPr>
                  <w:spacing w:before="120" w:after="120"/>
                  <w:rPr>
                    <w:rFonts w:ascii="Arial" w:hAnsi="Arial" w:cs="Arial"/>
                    <w:b w:val="0"/>
                    <w:sz w:val="22"/>
                    <w:szCs w:val="22"/>
                  </w:rPr>
                </w:pPr>
                <w:r w:rsidRPr="00024B1D">
                  <w:rPr>
                    <w:rStyle w:val="PlaceholderText"/>
                    <w:rFonts w:ascii="Arial" w:hAnsi="Arial" w:cs="Arial"/>
                    <w:b w:val="0"/>
                    <w:sz w:val="22"/>
                    <w:szCs w:val="22"/>
                  </w:rPr>
                  <w:t>Click or tap here to enter text.</w:t>
                </w:r>
              </w:p>
            </w:tc>
          </w:sdtContent>
        </w:sdt>
      </w:tr>
      <w:tr w:rsidR="000E2ECF" w:rsidRPr="00024B1D" w14:paraId="622F83E5" w14:textId="77777777" w:rsidTr="000E2ECF">
        <w:tc>
          <w:tcPr>
            <w:tcW w:w="990" w:type="dxa"/>
            <w:vMerge w:val="restart"/>
            <w:tcBorders>
              <w:top w:val="single" w:sz="18" w:space="0" w:color="auto"/>
              <w:left w:val="single" w:sz="18" w:space="0" w:color="auto"/>
            </w:tcBorders>
            <w:vAlign w:val="center"/>
          </w:tcPr>
          <w:p w14:paraId="1BC2FF3D" w14:textId="77777777" w:rsidR="000E2ECF" w:rsidRPr="00024B1D" w:rsidRDefault="000E2ECF" w:rsidP="00E93EE5">
            <w:pPr>
              <w:spacing w:before="120" w:after="120"/>
              <w:ind w:left="460"/>
              <w:rPr>
                <w:rFonts w:ascii="Arial" w:hAnsi="Arial" w:cs="Arial"/>
                <w:sz w:val="22"/>
                <w:szCs w:val="22"/>
              </w:rPr>
            </w:pPr>
            <w:r w:rsidRPr="00024B1D">
              <w:rPr>
                <w:rFonts w:ascii="Arial" w:hAnsi="Arial" w:cs="Arial"/>
                <w:sz w:val="22"/>
                <w:szCs w:val="22"/>
              </w:rPr>
              <w:t>7.</w:t>
            </w:r>
          </w:p>
        </w:tc>
        <w:tc>
          <w:tcPr>
            <w:tcW w:w="9810" w:type="dxa"/>
            <w:tcBorders>
              <w:top w:val="single" w:sz="18" w:space="0" w:color="auto"/>
              <w:bottom w:val="single" w:sz="4" w:space="0" w:color="auto"/>
              <w:right w:val="single" w:sz="18" w:space="0" w:color="auto"/>
            </w:tcBorders>
            <w:vAlign w:val="center"/>
          </w:tcPr>
          <w:p w14:paraId="22C68F2B" w14:textId="77777777" w:rsidR="000E2ECF" w:rsidRPr="00024B1D" w:rsidRDefault="000E2ECF" w:rsidP="00E93EE5">
            <w:pPr>
              <w:spacing w:before="120" w:after="120"/>
              <w:rPr>
                <w:rFonts w:ascii="Arial" w:hAnsi="Arial" w:cs="Arial"/>
                <w:b w:val="0"/>
                <w:sz w:val="22"/>
                <w:szCs w:val="22"/>
              </w:rPr>
            </w:pPr>
            <w:r w:rsidRPr="00024B1D">
              <w:rPr>
                <w:rFonts w:ascii="Arial" w:hAnsi="Arial" w:cs="Arial"/>
                <w:sz w:val="22"/>
                <w:szCs w:val="22"/>
              </w:rPr>
              <w:t>Schedule</w:t>
            </w:r>
            <w:r w:rsidRPr="00024B1D">
              <w:rPr>
                <w:rFonts w:ascii="Arial" w:hAnsi="Arial" w:cs="Arial"/>
                <w:b w:val="0"/>
                <w:sz w:val="22"/>
                <w:szCs w:val="22"/>
              </w:rPr>
              <w:t xml:space="preserve"> </w:t>
            </w:r>
            <w:r>
              <w:rPr>
                <w:rFonts w:ascii="Arial" w:hAnsi="Arial" w:cs="Arial"/>
                <w:sz w:val="22"/>
                <w:szCs w:val="22"/>
              </w:rPr>
              <w:t>(</w:t>
            </w:r>
            <w:r w:rsidRPr="00024B1D">
              <w:rPr>
                <w:rFonts w:ascii="Arial" w:hAnsi="Arial" w:cs="Arial"/>
                <w:sz w:val="22"/>
                <w:szCs w:val="22"/>
              </w:rPr>
              <w:t>MANDATORY, SCORED)</w:t>
            </w:r>
          </w:p>
          <w:p w14:paraId="366F2D74" w14:textId="5DE7A2D9" w:rsidR="000E2ECF" w:rsidRPr="00024B1D" w:rsidRDefault="000E2ECF" w:rsidP="00E93EE5">
            <w:pPr>
              <w:spacing w:before="120" w:after="120"/>
              <w:rPr>
                <w:rFonts w:ascii="Arial" w:hAnsi="Arial" w:cs="Arial"/>
                <w:b w:val="0"/>
                <w:sz w:val="22"/>
                <w:szCs w:val="22"/>
              </w:rPr>
            </w:pPr>
            <w:r w:rsidRPr="00024B1D">
              <w:rPr>
                <w:rFonts w:ascii="Arial" w:hAnsi="Arial" w:cs="Arial"/>
                <w:b w:val="0"/>
                <w:sz w:val="22"/>
                <w:szCs w:val="22"/>
              </w:rPr>
              <w:t xml:space="preserve">Include a project schedule indicating when the elements of the work will be completed. </w:t>
            </w:r>
            <w:r w:rsidR="005F32D4" w:rsidRPr="00831D05">
              <w:rPr>
                <w:rFonts w:ascii="Arial" w:hAnsi="Arial" w:cs="Arial"/>
                <w:b w:val="0"/>
                <w:sz w:val="22"/>
                <w:szCs w:val="22"/>
              </w:rPr>
              <w:t>The project schedule must ensure that deadlines for proposed deliverables are met.</w:t>
            </w:r>
            <w:r w:rsidR="005F32D4">
              <w:rPr>
                <w:rFonts w:ascii="Arial" w:hAnsi="Arial" w:cs="Arial"/>
                <w:b w:val="0"/>
                <w:sz w:val="22"/>
                <w:szCs w:val="22"/>
              </w:rPr>
              <w:t xml:space="preserve"> </w:t>
            </w:r>
            <w:r>
              <w:rPr>
                <w:rFonts w:ascii="Arial" w:hAnsi="Arial" w:cs="Arial"/>
                <w:b w:val="0"/>
                <w:sz w:val="22"/>
                <w:szCs w:val="22"/>
              </w:rPr>
              <w:t>Breakdown milestones, tasks and phases.</w:t>
            </w:r>
          </w:p>
        </w:tc>
      </w:tr>
      <w:tr w:rsidR="000E2ECF" w:rsidRPr="00024B1D" w14:paraId="2DCC199B" w14:textId="77777777" w:rsidTr="000E2ECF">
        <w:tc>
          <w:tcPr>
            <w:tcW w:w="990" w:type="dxa"/>
            <w:vMerge/>
            <w:tcBorders>
              <w:left w:val="single" w:sz="18" w:space="0" w:color="auto"/>
            </w:tcBorders>
            <w:vAlign w:val="center"/>
          </w:tcPr>
          <w:p w14:paraId="6A2E3B67" w14:textId="77777777" w:rsidR="000E2ECF" w:rsidRPr="00024B1D" w:rsidRDefault="000E2ECF" w:rsidP="00E93EE5">
            <w:pPr>
              <w:spacing w:before="120" w:after="120"/>
              <w:ind w:left="460"/>
              <w:rPr>
                <w:rFonts w:ascii="Arial" w:hAnsi="Arial" w:cs="Arial"/>
                <w:sz w:val="22"/>
                <w:szCs w:val="22"/>
              </w:rPr>
            </w:pPr>
          </w:p>
        </w:tc>
        <w:sdt>
          <w:sdtPr>
            <w:rPr>
              <w:rFonts w:ascii="Arial" w:hAnsi="Arial" w:cs="Arial"/>
              <w:b w:val="0"/>
              <w:sz w:val="22"/>
              <w:szCs w:val="22"/>
            </w:rPr>
            <w:id w:val="-1856570441"/>
            <w:placeholder>
              <w:docPart w:val="1FB4E80F916F4F0BB11D1ECCB6586F68"/>
            </w:placeholder>
            <w:showingPlcHdr/>
          </w:sdtPr>
          <w:sdtEndPr/>
          <w:sdtContent>
            <w:tc>
              <w:tcPr>
                <w:tcW w:w="9810" w:type="dxa"/>
                <w:tcBorders>
                  <w:top w:val="single" w:sz="4" w:space="0" w:color="auto"/>
                  <w:bottom w:val="single" w:sz="2" w:space="0" w:color="auto"/>
                  <w:right w:val="single" w:sz="18" w:space="0" w:color="auto"/>
                </w:tcBorders>
                <w:vAlign w:val="center"/>
              </w:tcPr>
              <w:p w14:paraId="0AA9C3E0" w14:textId="01F27819" w:rsidR="000E2ECF" w:rsidRPr="00024B1D" w:rsidRDefault="000E2ECF" w:rsidP="00E93EE5">
                <w:pPr>
                  <w:spacing w:before="120" w:after="120"/>
                  <w:rPr>
                    <w:rFonts w:ascii="Arial" w:hAnsi="Arial" w:cs="Arial"/>
                    <w:sz w:val="22"/>
                    <w:szCs w:val="22"/>
                  </w:rPr>
                </w:pPr>
                <w:r w:rsidRPr="00024B1D">
                  <w:rPr>
                    <w:rStyle w:val="PlaceholderText"/>
                    <w:rFonts w:ascii="Arial" w:hAnsi="Arial" w:cs="Arial"/>
                    <w:b w:val="0"/>
                    <w:sz w:val="22"/>
                    <w:szCs w:val="22"/>
                  </w:rPr>
                  <w:t>Click or tap here to enter text.</w:t>
                </w:r>
              </w:p>
            </w:tc>
          </w:sdtContent>
        </w:sdt>
      </w:tr>
      <w:tr w:rsidR="007E396A" w:rsidRPr="00024B1D" w14:paraId="2E5B1762" w14:textId="77777777" w:rsidTr="00F56946">
        <w:tc>
          <w:tcPr>
            <w:tcW w:w="990" w:type="dxa"/>
            <w:vMerge w:val="restart"/>
            <w:tcBorders>
              <w:top w:val="single" w:sz="18" w:space="0" w:color="auto"/>
              <w:left w:val="single" w:sz="18" w:space="0" w:color="auto"/>
            </w:tcBorders>
            <w:vAlign w:val="center"/>
          </w:tcPr>
          <w:p w14:paraId="09C2C356" w14:textId="272413A4" w:rsidR="007E396A" w:rsidRPr="00024B1D" w:rsidRDefault="00F8778A" w:rsidP="00F8778A">
            <w:pPr>
              <w:spacing w:before="120" w:after="120"/>
              <w:ind w:left="460"/>
              <w:rPr>
                <w:rFonts w:ascii="Arial" w:hAnsi="Arial" w:cs="Arial"/>
                <w:sz w:val="22"/>
                <w:szCs w:val="22"/>
              </w:rPr>
            </w:pPr>
            <w:r w:rsidRPr="00024B1D">
              <w:rPr>
                <w:rFonts w:ascii="Arial" w:hAnsi="Arial" w:cs="Arial"/>
                <w:sz w:val="22"/>
                <w:szCs w:val="22"/>
              </w:rPr>
              <w:t>8.</w:t>
            </w:r>
          </w:p>
        </w:tc>
        <w:tc>
          <w:tcPr>
            <w:tcW w:w="9810" w:type="dxa"/>
            <w:tcBorders>
              <w:top w:val="single" w:sz="18" w:space="0" w:color="auto"/>
              <w:bottom w:val="single" w:sz="2" w:space="0" w:color="auto"/>
              <w:right w:val="single" w:sz="18" w:space="0" w:color="auto"/>
            </w:tcBorders>
            <w:vAlign w:val="center"/>
          </w:tcPr>
          <w:p w14:paraId="5FB4DCF9" w14:textId="1FF6F94E" w:rsidR="007E396A" w:rsidRPr="00024B1D" w:rsidRDefault="007E396A" w:rsidP="00F607A3">
            <w:pPr>
              <w:spacing w:before="120" w:after="120"/>
              <w:rPr>
                <w:rFonts w:ascii="Arial" w:hAnsi="Arial" w:cs="Arial"/>
                <w:sz w:val="22"/>
                <w:szCs w:val="22"/>
              </w:rPr>
            </w:pPr>
            <w:r w:rsidRPr="00024B1D">
              <w:rPr>
                <w:rFonts w:ascii="Arial" w:hAnsi="Arial" w:cs="Arial"/>
                <w:sz w:val="22"/>
                <w:szCs w:val="22"/>
              </w:rPr>
              <w:t xml:space="preserve">Work Plan </w:t>
            </w:r>
            <w:r w:rsidR="006926E4">
              <w:rPr>
                <w:rFonts w:ascii="Arial" w:hAnsi="Arial" w:cs="Arial"/>
                <w:sz w:val="22"/>
                <w:szCs w:val="22"/>
              </w:rPr>
              <w:t>(</w:t>
            </w:r>
            <w:r w:rsidR="006926E4" w:rsidRPr="00024B1D">
              <w:rPr>
                <w:rFonts w:ascii="Arial" w:hAnsi="Arial" w:cs="Arial"/>
                <w:sz w:val="22"/>
                <w:szCs w:val="22"/>
              </w:rPr>
              <w:t>MANDATORY, SCORED)</w:t>
            </w:r>
          </w:p>
          <w:p w14:paraId="0FCC5EBC" w14:textId="0DBF9DD8" w:rsidR="007E396A" w:rsidRPr="00024B1D" w:rsidRDefault="007E396A" w:rsidP="00BA54C0">
            <w:pPr>
              <w:spacing w:before="120" w:after="120"/>
              <w:rPr>
                <w:rFonts w:ascii="Arial" w:hAnsi="Arial" w:cs="Arial"/>
                <w:b w:val="0"/>
                <w:sz w:val="22"/>
                <w:szCs w:val="22"/>
              </w:rPr>
            </w:pPr>
            <w:r w:rsidRPr="00024B1D">
              <w:rPr>
                <w:rFonts w:ascii="Arial" w:hAnsi="Arial" w:cs="Arial"/>
                <w:b w:val="0"/>
                <w:sz w:val="22"/>
                <w:szCs w:val="22"/>
              </w:rPr>
              <w:t>Include all project requirements and the proposed tasks, services, activities, etc. necessary to accomplish the scope of the project defined in the RFA. This section of the technical proposal must contain sufficient detail to convey to members of the evaluation team the applicant's knowledge of the subjects and skills necessary to successfully complete the project. Include any required involvement of COMMERCE staff</w:t>
            </w:r>
            <w:r w:rsidR="00673E28">
              <w:rPr>
                <w:rFonts w:ascii="Arial" w:hAnsi="Arial" w:cs="Arial"/>
                <w:b w:val="0"/>
                <w:sz w:val="22"/>
                <w:szCs w:val="22"/>
              </w:rPr>
              <w:t xml:space="preserve"> or third parties</w:t>
            </w:r>
            <w:r w:rsidRPr="00024B1D">
              <w:rPr>
                <w:rFonts w:ascii="Arial" w:hAnsi="Arial" w:cs="Arial"/>
                <w:b w:val="0"/>
                <w:sz w:val="22"/>
                <w:szCs w:val="22"/>
              </w:rPr>
              <w:t xml:space="preserve">. The Applicant may also present any creative approaches that might be appropriate and may provide any pertinent supporting documentation. Include mechanisms to assess success. Fully describe deliverables to be </w:t>
            </w:r>
            <w:r w:rsidRPr="00024B1D">
              <w:rPr>
                <w:rFonts w:ascii="Arial" w:hAnsi="Arial" w:cs="Arial"/>
                <w:b w:val="0"/>
                <w:sz w:val="22"/>
                <w:szCs w:val="22"/>
              </w:rPr>
              <w:lastRenderedPageBreak/>
              <w:t xml:space="preserve">submitted under the proposed contract. Deliverables must support the requirements </w:t>
            </w:r>
            <w:r w:rsidR="00BA54C0">
              <w:rPr>
                <w:rFonts w:ascii="Arial" w:hAnsi="Arial" w:cs="Arial"/>
                <w:b w:val="0"/>
                <w:sz w:val="22"/>
                <w:szCs w:val="22"/>
              </w:rPr>
              <w:t>outlined</w:t>
            </w:r>
            <w:r w:rsidRPr="00024B1D">
              <w:rPr>
                <w:rFonts w:ascii="Arial" w:hAnsi="Arial" w:cs="Arial"/>
                <w:b w:val="0"/>
                <w:sz w:val="22"/>
                <w:szCs w:val="22"/>
              </w:rPr>
              <w:t xml:space="preserve"> in</w:t>
            </w:r>
            <w:r w:rsidR="006926E4">
              <w:rPr>
                <w:rFonts w:ascii="Arial" w:hAnsi="Arial" w:cs="Arial"/>
                <w:b w:val="0"/>
                <w:sz w:val="22"/>
                <w:szCs w:val="22"/>
              </w:rPr>
              <w:t xml:space="preserve"> RFA</w:t>
            </w:r>
            <w:r w:rsidR="00351FF3">
              <w:rPr>
                <w:rFonts w:ascii="Arial" w:hAnsi="Arial" w:cs="Arial"/>
                <w:b w:val="0"/>
                <w:sz w:val="22"/>
                <w:szCs w:val="22"/>
              </w:rPr>
              <w:t xml:space="preserve"> Section 1.2 </w:t>
            </w:r>
            <w:r w:rsidR="006926E4" w:rsidRPr="00024B1D">
              <w:rPr>
                <w:rFonts w:ascii="Arial" w:hAnsi="Arial" w:cs="Arial"/>
                <w:b w:val="0"/>
                <w:sz w:val="22"/>
                <w:szCs w:val="22"/>
              </w:rPr>
              <w:t>OBJECTIVES AND SCOPE OF WORK</w:t>
            </w:r>
            <w:r w:rsidRPr="00024B1D">
              <w:rPr>
                <w:rFonts w:ascii="Arial" w:hAnsi="Arial" w:cs="Arial"/>
                <w:b w:val="0"/>
                <w:sz w:val="22"/>
                <w:szCs w:val="22"/>
              </w:rPr>
              <w:t>.</w:t>
            </w:r>
          </w:p>
        </w:tc>
      </w:tr>
      <w:tr w:rsidR="007E396A" w:rsidRPr="00024B1D" w14:paraId="59169340" w14:textId="77777777" w:rsidTr="00F56946">
        <w:tc>
          <w:tcPr>
            <w:tcW w:w="990" w:type="dxa"/>
            <w:vMerge/>
            <w:tcBorders>
              <w:left w:val="single" w:sz="18" w:space="0" w:color="auto"/>
              <w:bottom w:val="single" w:sz="18" w:space="0" w:color="auto"/>
            </w:tcBorders>
            <w:vAlign w:val="center"/>
          </w:tcPr>
          <w:p w14:paraId="75718042" w14:textId="77777777" w:rsidR="007E396A" w:rsidRPr="00024B1D" w:rsidRDefault="007E396A" w:rsidP="00E2128F">
            <w:pPr>
              <w:pStyle w:val="ListParagraph"/>
              <w:numPr>
                <w:ilvl w:val="0"/>
                <w:numId w:val="8"/>
              </w:numPr>
              <w:spacing w:before="120" w:after="120"/>
              <w:rPr>
                <w:rFonts w:ascii="Arial" w:hAnsi="Arial" w:cs="Arial"/>
              </w:rPr>
            </w:pPr>
          </w:p>
        </w:tc>
        <w:sdt>
          <w:sdtPr>
            <w:rPr>
              <w:rFonts w:ascii="Arial" w:hAnsi="Arial" w:cs="Arial"/>
              <w:b w:val="0"/>
              <w:sz w:val="22"/>
              <w:szCs w:val="22"/>
            </w:rPr>
            <w:id w:val="1583335883"/>
            <w:placeholder>
              <w:docPart w:val="E59294C024EC479A894AA459E36D94AB"/>
            </w:placeholder>
            <w:showingPlcHdr/>
          </w:sdtPr>
          <w:sdtEndPr/>
          <w:sdtContent>
            <w:tc>
              <w:tcPr>
                <w:tcW w:w="9810" w:type="dxa"/>
                <w:tcBorders>
                  <w:top w:val="single" w:sz="2" w:space="0" w:color="auto"/>
                  <w:bottom w:val="single" w:sz="18" w:space="0" w:color="auto"/>
                  <w:right w:val="single" w:sz="18" w:space="0" w:color="auto"/>
                </w:tcBorders>
                <w:vAlign w:val="center"/>
              </w:tcPr>
              <w:p w14:paraId="1E525F16" w14:textId="6CC594FB" w:rsidR="007E396A" w:rsidRPr="00024B1D" w:rsidRDefault="007E396A" w:rsidP="00F607A3">
                <w:pPr>
                  <w:spacing w:before="120" w:after="120"/>
                  <w:rPr>
                    <w:rFonts w:ascii="Arial" w:hAnsi="Arial" w:cs="Arial"/>
                    <w:sz w:val="22"/>
                    <w:szCs w:val="22"/>
                  </w:rPr>
                </w:pPr>
                <w:r w:rsidRPr="00024B1D">
                  <w:rPr>
                    <w:rStyle w:val="PlaceholderText"/>
                    <w:rFonts w:ascii="Arial" w:hAnsi="Arial" w:cs="Arial"/>
                    <w:b w:val="0"/>
                    <w:sz w:val="22"/>
                    <w:szCs w:val="22"/>
                  </w:rPr>
                  <w:t>Click or tap here to enter text.</w:t>
                </w:r>
              </w:p>
            </w:tc>
          </w:sdtContent>
        </w:sdt>
      </w:tr>
      <w:tr w:rsidR="007E396A" w:rsidRPr="00024B1D" w14:paraId="6C80952D" w14:textId="77777777" w:rsidTr="00F56946">
        <w:tc>
          <w:tcPr>
            <w:tcW w:w="990" w:type="dxa"/>
            <w:vMerge w:val="restart"/>
            <w:tcBorders>
              <w:top w:val="single" w:sz="18" w:space="0" w:color="auto"/>
              <w:left w:val="single" w:sz="18" w:space="0" w:color="auto"/>
            </w:tcBorders>
            <w:vAlign w:val="center"/>
          </w:tcPr>
          <w:p w14:paraId="3BF255FD" w14:textId="6AFC71EA" w:rsidR="007E396A" w:rsidRPr="00024B1D" w:rsidRDefault="000C547B" w:rsidP="000C547B">
            <w:pPr>
              <w:spacing w:before="120" w:after="120"/>
              <w:ind w:left="460"/>
              <w:rPr>
                <w:rFonts w:ascii="Arial" w:hAnsi="Arial" w:cs="Arial"/>
                <w:sz w:val="22"/>
                <w:szCs w:val="22"/>
              </w:rPr>
            </w:pPr>
            <w:r w:rsidRPr="00024B1D">
              <w:rPr>
                <w:rFonts w:ascii="Arial" w:hAnsi="Arial" w:cs="Arial"/>
                <w:sz w:val="22"/>
                <w:szCs w:val="22"/>
              </w:rPr>
              <w:t>9.</w:t>
            </w:r>
          </w:p>
        </w:tc>
        <w:tc>
          <w:tcPr>
            <w:tcW w:w="9810" w:type="dxa"/>
            <w:tcBorders>
              <w:top w:val="single" w:sz="18" w:space="0" w:color="auto"/>
              <w:bottom w:val="single" w:sz="2" w:space="0" w:color="auto"/>
              <w:right w:val="single" w:sz="18" w:space="0" w:color="auto"/>
            </w:tcBorders>
          </w:tcPr>
          <w:p w14:paraId="3C504279" w14:textId="37356859" w:rsidR="007E396A" w:rsidRPr="00024B1D" w:rsidRDefault="007E396A" w:rsidP="001A3854">
            <w:pPr>
              <w:spacing w:before="120" w:after="120"/>
              <w:rPr>
                <w:rFonts w:ascii="Arial" w:hAnsi="Arial" w:cs="Arial"/>
                <w:sz w:val="22"/>
                <w:szCs w:val="22"/>
              </w:rPr>
            </w:pPr>
            <w:r w:rsidRPr="00024B1D">
              <w:rPr>
                <w:rFonts w:ascii="Arial" w:hAnsi="Arial" w:cs="Arial"/>
                <w:sz w:val="22"/>
                <w:szCs w:val="22"/>
              </w:rPr>
              <w:t xml:space="preserve">Scalability </w:t>
            </w:r>
            <w:r w:rsidR="006926E4">
              <w:rPr>
                <w:rFonts w:ascii="Arial" w:hAnsi="Arial" w:cs="Arial"/>
                <w:sz w:val="22"/>
                <w:szCs w:val="22"/>
              </w:rPr>
              <w:t>(</w:t>
            </w:r>
            <w:r w:rsidR="006926E4" w:rsidRPr="00024B1D">
              <w:rPr>
                <w:rFonts w:ascii="Arial" w:hAnsi="Arial" w:cs="Arial"/>
                <w:sz w:val="22"/>
                <w:szCs w:val="22"/>
              </w:rPr>
              <w:t>MANDATORY, SCORED)</w:t>
            </w:r>
          </w:p>
          <w:p w14:paraId="5AD9B1A3" w14:textId="39418A62" w:rsidR="007E396A" w:rsidRPr="00024B1D" w:rsidRDefault="007E396A" w:rsidP="003E3F54">
            <w:pPr>
              <w:spacing w:before="120" w:after="120"/>
              <w:rPr>
                <w:rFonts w:ascii="Arial" w:hAnsi="Arial" w:cs="Arial"/>
                <w:sz w:val="22"/>
                <w:szCs w:val="22"/>
              </w:rPr>
            </w:pPr>
            <w:r w:rsidRPr="00024B1D">
              <w:rPr>
                <w:rFonts w:ascii="Arial" w:hAnsi="Arial" w:cs="Arial"/>
                <w:b w:val="0"/>
                <w:sz w:val="22"/>
                <w:szCs w:val="22"/>
              </w:rPr>
              <w:t>Commerce may not be able to provide the full amount of requested funding. If you are unable to provide gap funding, please detail how the project scope will change. If possible, please detail how your project can be separated into discrete parts with estimated levels of requested funding.</w:t>
            </w:r>
          </w:p>
        </w:tc>
      </w:tr>
      <w:tr w:rsidR="007E396A" w:rsidRPr="00024B1D" w14:paraId="5AED7C68" w14:textId="77777777" w:rsidTr="00F56946">
        <w:tc>
          <w:tcPr>
            <w:tcW w:w="990" w:type="dxa"/>
            <w:vMerge/>
            <w:tcBorders>
              <w:left w:val="single" w:sz="18" w:space="0" w:color="auto"/>
              <w:bottom w:val="single" w:sz="18" w:space="0" w:color="auto"/>
            </w:tcBorders>
          </w:tcPr>
          <w:p w14:paraId="6EDB0B45" w14:textId="77777777" w:rsidR="007E396A" w:rsidRPr="00024B1D" w:rsidRDefault="007E396A" w:rsidP="00E2128F">
            <w:pPr>
              <w:pStyle w:val="ListParagraph"/>
              <w:numPr>
                <w:ilvl w:val="0"/>
                <w:numId w:val="8"/>
              </w:numPr>
              <w:spacing w:before="120" w:after="120"/>
              <w:rPr>
                <w:rFonts w:ascii="Arial" w:hAnsi="Arial" w:cs="Arial"/>
              </w:rPr>
            </w:pPr>
          </w:p>
        </w:tc>
        <w:sdt>
          <w:sdtPr>
            <w:rPr>
              <w:rFonts w:ascii="Arial" w:hAnsi="Arial" w:cs="Arial"/>
              <w:b w:val="0"/>
              <w:sz w:val="22"/>
              <w:szCs w:val="22"/>
            </w:rPr>
            <w:id w:val="1167678101"/>
            <w:placeholder>
              <w:docPart w:val="99FE224439524705883804C2BC17C4FD"/>
            </w:placeholder>
            <w:showingPlcHdr/>
          </w:sdtPr>
          <w:sdtEndPr/>
          <w:sdtContent>
            <w:tc>
              <w:tcPr>
                <w:tcW w:w="9810" w:type="dxa"/>
                <w:tcBorders>
                  <w:top w:val="single" w:sz="2" w:space="0" w:color="auto"/>
                  <w:bottom w:val="single" w:sz="18" w:space="0" w:color="auto"/>
                  <w:right w:val="single" w:sz="18" w:space="0" w:color="auto"/>
                </w:tcBorders>
              </w:tcPr>
              <w:p w14:paraId="644C372C" w14:textId="302F9F22" w:rsidR="007E396A" w:rsidRPr="00024B1D" w:rsidRDefault="007E396A" w:rsidP="001A3854">
                <w:pPr>
                  <w:spacing w:before="120" w:after="120"/>
                  <w:rPr>
                    <w:rFonts w:ascii="Arial" w:hAnsi="Arial" w:cs="Arial"/>
                    <w:sz w:val="22"/>
                    <w:szCs w:val="22"/>
                  </w:rPr>
                </w:pPr>
                <w:r w:rsidRPr="00024B1D">
                  <w:rPr>
                    <w:rStyle w:val="PlaceholderText"/>
                    <w:rFonts w:ascii="Arial" w:hAnsi="Arial" w:cs="Arial"/>
                    <w:b w:val="0"/>
                    <w:sz w:val="22"/>
                    <w:szCs w:val="22"/>
                  </w:rPr>
                  <w:t>Click or tap here to enter text.</w:t>
                </w:r>
              </w:p>
            </w:tc>
          </w:sdtContent>
        </w:sdt>
      </w:tr>
    </w:tbl>
    <w:p w14:paraId="5BA3316C" w14:textId="6C22F061" w:rsidR="002F69CA" w:rsidRPr="00024B1D" w:rsidRDefault="002F69CA" w:rsidP="002F69CA">
      <w:pPr>
        <w:pStyle w:val="NoSpacing"/>
        <w:spacing w:line="480" w:lineRule="auto"/>
        <w:rPr>
          <w:rFonts w:ascii="Arial" w:hAnsi="Arial" w:cs="Arial"/>
        </w:rPr>
      </w:pPr>
    </w:p>
    <w:tbl>
      <w:tblPr>
        <w:tblStyle w:val="TableGrid"/>
        <w:tblW w:w="10800" w:type="dxa"/>
        <w:tblInd w:w="-743" w:type="dxa"/>
        <w:tblLook w:val="04A0" w:firstRow="1" w:lastRow="0" w:firstColumn="1" w:lastColumn="0" w:noHBand="0" w:noVBand="1"/>
      </w:tblPr>
      <w:tblGrid>
        <w:gridCol w:w="990"/>
        <w:gridCol w:w="1456"/>
        <w:gridCol w:w="175"/>
        <w:gridCol w:w="1988"/>
        <w:gridCol w:w="1022"/>
        <w:gridCol w:w="673"/>
        <w:gridCol w:w="1495"/>
        <w:gridCol w:w="3001"/>
      </w:tblGrid>
      <w:tr w:rsidR="001B3A22" w:rsidRPr="00024B1D" w14:paraId="2F163C56" w14:textId="77777777" w:rsidTr="000E2ECF">
        <w:tc>
          <w:tcPr>
            <w:tcW w:w="990" w:type="dxa"/>
            <w:tcBorders>
              <w:top w:val="single" w:sz="18" w:space="0" w:color="auto"/>
              <w:left w:val="single" w:sz="18" w:space="0" w:color="auto"/>
              <w:bottom w:val="single" w:sz="2" w:space="0" w:color="auto"/>
              <w:right w:val="single" w:sz="2" w:space="0" w:color="auto"/>
            </w:tcBorders>
            <w:vAlign w:val="center"/>
          </w:tcPr>
          <w:p w14:paraId="4DE0E52E" w14:textId="0E26E04B" w:rsidR="001B3A22" w:rsidRPr="00024B1D" w:rsidRDefault="00E614F2" w:rsidP="00E614F2">
            <w:pPr>
              <w:tabs>
                <w:tab w:val="left" w:pos="-720"/>
                <w:tab w:val="left" w:pos="360"/>
                <w:tab w:val="left" w:pos="720"/>
                <w:tab w:val="left" w:pos="1080"/>
                <w:tab w:val="left" w:pos="1440"/>
                <w:tab w:val="left" w:pos="1800"/>
                <w:tab w:val="left" w:pos="2160"/>
                <w:tab w:val="left" w:pos="2520"/>
                <w:tab w:val="left" w:pos="2880"/>
              </w:tabs>
              <w:jc w:val="center"/>
              <w:rPr>
                <w:rFonts w:ascii="Arial" w:hAnsi="Arial" w:cs="Arial"/>
                <w:sz w:val="22"/>
                <w:szCs w:val="22"/>
              </w:rPr>
            </w:pPr>
            <w:r w:rsidRPr="00024B1D">
              <w:rPr>
                <w:rFonts w:ascii="Arial" w:hAnsi="Arial" w:cs="Arial"/>
                <w:sz w:val="22"/>
                <w:szCs w:val="22"/>
              </w:rPr>
              <w:t>10.</w:t>
            </w:r>
          </w:p>
        </w:tc>
        <w:tc>
          <w:tcPr>
            <w:tcW w:w="9810" w:type="dxa"/>
            <w:gridSpan w:val="7"/>
            <w:tcBorders>
              <w:top w:val="single" w:sz="18" w:space="0" w:color="auto"/>
              <w:left w:val="single" w:sz="2" w:space="0" w:color="auto"/>
              <w:bottom w:val="single" w:sz="2" w:space="0" w:color="auto"/>
              <w:right w:val="single" w:sz="18" w:space="0" w:color="auto"/>
            </w:tcBorders>
            <w:vAlign w:val="center"/>
          </w:tcPr>
          <w:p w14:paraId="5FC1F664" w14:textId="5111518E" w:rsidR="001B3A22" w:rsidRPr="00024B1D" w:rsidRDefault="001B3A22" w:rsidP="00EF1B45">
            <w:pPr>
              <w:tabs>
                <w:tab w:val="left" w:pos="-720"/>
                <w:tab w:val="left" w:pos="360"/>
                <w:tab w:val="left" w:pos="720"/>
                <w:tab w:val="left" w:pos="1080"/>
                <w:tab w:val="left" w:pos="1440"/>
                <w:tab w:val="left" w:pos="1800"/>
                <w:tab w:val="left" w:pos="2160"/>
                <w:tab w:val="left" w:pos="2520"/>
                <w:tab w:val="left" w:pos="2880"/>
              </w:tabs>
              <w:rPr>
                <w:rFonts w:ascii="Arial" w:hAnsi="Arial" w:cs="Arial"/>
                <w:sz w:val="22"/>
                <w:szCs w:val="22"/>
              </w:rPr>
            </w:pPr>
            <w:r w:rsidRPr="00024B1D">
              <w:rPr>
                <w:rFonts w:ascii="Arial" w:hAnsi="Arial" w:cs="Arial"/>
                <w:sz w:val="22"/>
                <w:szCs w:val="22"/>
              </w:rPr>
              <w:t xml:space="preserve">Cost Proposal: Detailed Project Budget </w:t>
            </w:r>
            <w:r w:rsidR="006926E4">
              <w:rPr>
                <w:rFonts w:ascii="Arial" w:hAnsi="Arial" w:cs="Arial"/>
                <w:sz w:val="22"/>
                <w:szCs w:val="22"/>
              </w:rPr>
              <w:t>(</w:t>
            </w:r>
            <w:r w:rsidR="006926E4" w:rsidRPr="00024B1D">
              <w:rPr>
                <w:rFonts w:ascii="Arial" w:hAnsi="Arial" w:cs="Arial"/>
                <w:sz w:val="22"/>
                <w:szCs w:val="22"/>
              </w:rPr>
              <w:t>MANDATORY, SCORED)</w:t>
            </w:r>
          </w:p>
        </w:tc>
      </w:tr>
      <w:tr w:rsidR="001C63C0" w:rsidRPr="00024B1D" w14:paraId="31B3ACC7" w14:textId="77777777" w:rsidTr="000E2ECF">
        <w:tc>
          <w:tcPr>
            <w:tcW w:w="10800" w:type="dxa"/>
            <w:gridSpan w:val="8"/>
            <w:tcBorders>
              <w:top w:val="single" w:sz="2" w:space="0" w:color="auto"/>
              <w:left w:val="single" w:sz="18" w:space="0" w:color="auto"/>
              <w:bottom w:val="nil"/>
              <w:right w:val="single" w:sz="18" w:space="0" w:color="auto"/>
            </w:tcBorders>
            <w:vAlign w:val="center"/>
          </w:tcPr>
          <w:p w14:paraId="2CC11CF2" w14:textId="0FDA082F" w:rsidR="00EF1B45" w:rsidRPr="00C01312" w:rsidRDefault="00EF1B45" w:rsidP="00EF1B45">
            <w:pPr>
              <w:tabs>
                <w:tab w:val="left" w:pos="-720"/>
                <w:tab w:val="left" w:pos="360"/>
                <w:tab w:val="left" w:pos="720"/>
                <w:tab w:val="left" w:pos="1080"/>
                <w:tab w:val="left" w:pos="1440"/>
                <w:tab w:val="left" w:pos="1800"/>
                <w:tab w:val="left" w:pos="2160"/>
                <w:tab w:val="left" w:pos="2520"/>
                <w:tab w:val="left" w:pos="2880"/>
              </w:tabs>
              <w:rPr>
                <w:rFonts w:ascii="Arial" w:hAnsi="Arial" w:cs="Arial"/>
                <w:b w:val="0"/>
                <w:i/>
                <w:sz w:val="22"/>
                <w:szCs w:val="22"/>
              </w:rPr>
            </w:pPr>
            <w:r w:rsidRPr="00C01312">
              <w:rPr>
                <w:rFonts w:ascii="Arial" w:hAnsi="Arial" w:cs="Arial"/>
                <w:b w:val="0"/>
                <w:i/>
                <w:sz w:val="22"/>
                <w:szCs w:val="22"/>
              </w:rPr>
              <w:t xml:space="preserve">Note: The maximum project cost must not exceed the amount specified in </w:t>
            </w:r>
            <w:r w:rsidR="007756D7" w:rsidRPr="00C01312">
              <w:rPr>
                <w:rFonts w:ascii="Arial" w:hAnsi="Arial" w:cs="Arial"/>
                <w:b w:val="0"/>
                <w:i/>
                <w:sz w:val="22"/>
                <w:szCs w:val="22"/>
              </w:rPr>
              <w:t>SECTION</w:t>
            </w:r>
            <w:r w:rsidRPr="00C01312">
              <w:rPr>
                <w:rFonts w:ascii="Arial" w:hAnsi="Arial" w:cs="Arial"/>
                <w:b w:val="0"/>
                <w:i/>
                <w:sz w:val="22"/>
                <w:szCs w:val="22"/>
              </w:rPr>
              <w:t xml:space="preserve"> 1.4 of the RFA to be responsive. </w:t>
            </w:r>
          </w:p>
          <w:p w14:paraId="0D09FA86" w14:textId="6D82C1FD" w:rsidR="00EF1B45" w:rsidRPr="00024B1D" w:rsidRDefault="00EF1B45" w:rsidP="00EF1B45">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2"/>
                <w:szCs w:val="22"/>
                <w:highlight w:val="yellow"/>
              </w:rPr>
            </w:pPr>
          </w:p>
          <w:p w14:paraId="601BC7D5" w14:textId="529E4CAA" w:rsidR="004347EE" w:rsidRDefault="004347EE" w:rsidP="004347EE">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2"/>
                <w:szCs w:val="22"/>
              </w:rPr>
            </w:pPr>
            <w:r w:rsidRPr="00024B1D">
              <w:rPr>
                <w:rFonts w:ascii="Arial" w:hAnsi="Arial" w:cs="Arial"/>
                <w:b w:val="0"/>
                <w:sz w:val="22"/>
                <w:szCs w:val="22"/>
              </w:rPr>
              <w:t xml:space="preserve">Identify all costs in U.S. dollars including expenses to be charged for performing the services necessary to accomplish the objectives of the contract. </w:t>
            </w:r>
            <w:r w:rsidR="00673E28">
              <w:rPr>
                <w:rFonts w:ascii="Arial" w:hAnsi="Arial" w:cs="Arial"/>
                <w:b w:val="0"/>
                <w:sz w:val="22"/>
                <w:szCs w:val="22"/>
              </w:rPr>
              <w:t>Applicant</w:t>
            </w:r>
            <w:r w:rsidR="007C0FDF">
              <w:rPr>
                <w:rFonts w:ascii="Arial" w:hAnsi="Arial" w:cs="Arial"/>
                <w:b w:val="0"/>
                <w:sz w:val="22"/>
                <w:szCs w:val="22"/>
              </w:rPr>
              <w:t>s</w:t>
            </w:r>
            <w:r w:rsidRPr="00024B1D">
              <w:rPr>
                <w:rFonts w:ascii="Arial" w:hAnsi="Arial" w:cs="Arial"/>
                <w:b w:val="0"/>
                <w:sz w:val="22"/>
                <w:szCs w:val="22"/>
              </w:rPr>
              <w:t xml:space="preserve"> are required to collect and pay Washington state sales and use taxes, as applicable. Please note if any subcontractors are certified by the Office of Minority and Women’s Business Enterprises.  </w:t>
            </w:r>
          </w:p>
          <w:p w14:paraId="7785A541" w14:textId="2B61B143" w:rsidR="004347EE" w:rsidRPr="00024B1D" w:rsidRDefault="004347EE" w:rsidP="007E2C53">
            <w:pPr>
              <w:rPr>
                <w:rFonts w:ascii="Arial" w:hAnsi="Arial" w:cs="Arial"/>
                <w:b w:val="0"/>
                <w:sz w:val="22"/>
                <w:szCs w:val="22"/>
              </w:rPr>
            </w:pPr>
          </w:p>
          <w:p w14:paraId="6A52DE17" w14:textId="369079E0" w:rsidR="007C0FDF" w:rsidRDefault="001C63C0" w:rsidP="007E2C53">
            <w:pPr>
              <w:rPr>
                <w:rFonts w:ascii="Arial" w:hAnsi="Arial" w:cs="Arial"/>
                <w:b w:val="0"/>
                <w:sz w:val="22"/>
                <w:szCs w:val="22"/>
              </w:rPr>
            </w:pPr>
            <w:r w:rsidRPr="00024B1D">
              <w:rPr>
                <w:rFonts w:ascii="Arial" w:hAnsi="Arial" w:cs="Arial"/>
                <w:b w:val="0"/>
                <w:sz w:val="22"/>
                <w:szCs w:val="22"/>
              </w:rPr>
              <w:t xml:space="preserve">Please provide estimated budget expenditures for the categories as indicated below. </w:t>
            </w:r>
          </w:p>
          <w:p w14:paraId="5E67AF9C" w14:textId="20C1A236" w:rsidR="007C0FDF" w:rsidRPr="00880211" w:rsidRDefault="007C0FDF" w:rsidP="007C0FDF">
            <w:pPr>
              <w:rPr>
                <w:rFonts w:ascii="Arial" w:hAnsi="Arial" w:cs="Arial"/>
                <w:b w:val="0"/>
                <w:sz w:val="22"/>
                <w:szCs w:val="22"/>
              </w:rPr>
            </w:pPr>
            <w:r w:rsidRPr="003B569F">
              <w:rPr>
                <w:rFonts w:ascii="Arial" w:hAnsi="Arial" w:cs="Arial"/>
                <w:sz w:val="22"/>
                <w:szCs w:val="22"/>
              </w:rPr>
              <w:t>Budget Categories:</w:t>
            </w:r>
            <w:r w:rsidRPr="00880211">
              <w:rPr>
                <w:rFonts w:ascii="Arial" w:hAnsi="Arial" w:cs="Arial"/>
                <w:b w:val="0"/>
                <w:sz w:val="22"/>
                <w:szCs w:val="22"/>
              </w:rPr>
              <w:t xml:space="preserve"> Equipment, Salaries &amp; Benefits, Contractors, Consultants, Ad</w:t>
            </w:r>
            <w:r w:rsidR="00C8606A">
              <w:rPr>
                <w:rFonts w:ascii="Arial" w:hAnsi="Arial" w:cs="Arial"/>
                <w:b w:val="0"/>
                <w:sz w:val="22"/>
                <w:szCs w:val="22"/>
              </w:rPr>
              <w:t>ministration, Indirect/Overhead or</w:t>
            </w:r>
            <w:r w:rsidRPr="00880211">
              <w:rPr>
                <w:rFonts w:ascii="Arial" w:hAnsi="Arial" w:cs="Arial"/>
                <w:b w:val="0"/>
                <w:sz w:val="22"/>
                <w:szCs w:val="22"/>
              </w:rPr>
              <w:t xml:space="preserve"> Other (Specify in Description).</w:t>
            </w:r>
          </w:p>
          <w:p w14:paraId="4AC8EB68" w14:textId="635AEB3E" w:rsidR="007C0FDF" w:rsidRPr="00024B1D" w:rsidRDefault="007C0FDF" w:rsidP="007C0FDF">
            <w:pPr>
              <w:rPr>
                <w:rFonts w:ascii="Arial" w:hAnsi="Arial" w:cs="Arial"/>
                <w:b w:val="0"/>
                <w:sz w:val="22"/>
                <w:szCs w:val="22"/>
              </w:rPr>
            </w:pPr>
            <w:r w:rsidRPr="003B569F">
              <w:rPr>
                <w:rFonts w:ascii="Arial" w:hAnsi="Arial" w:cs="Arial"/>
                <w:sz w:val="22"/>
                <w:szCs w:val="22"/>
              </w:rPr>
              <w:t>Funding Sources:</w:t>
            </w:r>
            <w:r w:rsidRPr="00880211">
              <w:rPr>
                <w:rFonts w:ascii="Arial" w:hAnsi="Arial" w:cs="Arial"/>
                <w:b w:val="0"/>
                <w:sz w:val="22"/>
                <w:szCs w:val="22"/>
              </w:rPr>
              <w:t xml:space="preserve"> CEF4 RDD,</w:t>
            </w:r>
            <w:r w:rsidR="00351FF3">
              <w:rPr>
                <w:rFonts w:ascii="Arial" w:hAnsi="Arial" w:cs="Arial"/>
                <w:b w:val="0"/>
                <w:sz w:val="22"/>
                <w:szCs w:val="22"/>
              </w:rPr>
              <w:t xml:space="preserve"> Match F</w:t>
            </w:r>
            <w:r w:rsidRPr="00880211">
              <w:rPr>
                <w:rFonts w:ascii="Arial" w:hAnsi="Arial" w:cs="Arial"/>
                <w:b w:val="0"/>
                <w:sz w:val="22"/>
                <w:szCs w:val="22"/>
              </w:rPr>
              <w:t>unds (Specify in Description), Confirmed Federal Grant, Investors (Specify in Description), Private Loan, Applicant Funds</w:t>
            </w:r>
            <w:r w:rsidR="00C8606A">
              <w:rPr>
                <w:rFonts w:ascii="Arial" w:hAnsi="Arial" w:cs="Arial"/>
                <w:b w:val="0"/>
                <w:sz w:val="22"/>
                <w:szCs w:val="22"/>
              </w:rPr>
              <w:t xml:space="preserve"> or</w:t>
            </w:r>
            <w:r>
              <w:rPr>
                <w:rFonts w:ascii="Arial" w:hAnsi="Arial" w:cs="Arial"/>
                <w:b w:val="0"/>
                <w:sz w:val="22"/>
                <w:szCs w:val="22"/>
              </w:rPr>
              <w:t xml:space="preserve"> Other (Specify in Description)</w:t>
            </w:r>
            <w:r w:rsidRPr="00880211">
              <w:rPr>
                <w:rFonts w:ascii="Arial" w:hAnsi="Arial" w:cs="Arial"/>
                <w:b w:val="0"/>
                <w:sz w:val="22"/>
                <w:szCs w:val="22"/>
              </w:rPr>
              <w:t>.</w:t>
            </w:r>
          </w:p>
          <w:p w14:paraId="602E29B2" w14:textId="77777777" w:rsidR="007C0FDF" w:rsidRDefault="007C0FDF" w:rsidP="007E2C53">
            <w:pPr>
              <w:rPr>
                <w:rFonts w:ascii="Arial" w:hAnsi="Arial" w:cs="Arial"/>
                <w:b w:val="0"/>
                <w:sz w:val="22"/>
                <w:szCs w:val="22"/>
              </w:rPr>
            </w:pPr>
          </w:p>
          <w:p w14:paraId="5BB70646" w14:textId="1FA313F9" w:rsidR="001C63C0" w:rsidRPr="00024B1D" w:rsidRDefault="00545540" w:rsidP="007E2C53">
            <w:pPr>
              <w:rPr>
                <w:rFonts w:ascii="Arial" w:hAnsi="Arial" w:cs="Arial"/>
                <w:b w:val="0"/>
                <w:sz w:val="22"/>
                <w:szCs w:val="22"/>
              </w:rPr>
            </w:pPr>
            <w:r w:rsidRPr="00024B1D">
              <w:rPr>
                <w:rFonts w:ascii="Arial" w:hAnsi="Arial" w:cs="Arial"/>
                <w:b w:val="0"/>
                <w:sz w:val="22"/>
                <w:szCs w:val="22"/>
              </w:rPr>
              <w:t>Be sure to note match and cost</w:t>
            </w:r>
            <w:r w:rsidR="00BA54C0">
              <w:rPr>
                <w:rFonts w:ascii="Arial" w:hAnsi="Arial" w:cs="Arial"/>
                <w:b w:val="0"/>
                <w:sz w:val="22"/>
                <w:szCs w:val="22"/>
              </w:rPr>
              <w:t>-</w:t>
            </w:r>
            <w:r w:rsidRPr="00024B1D">
              <w:rPr>
                <w:rFonts w:ascii="Arial" w:hAnsi="Arial" w:cs="Arial"/>
                <w:b w:val="0"/>
                <w:sz w:val="22"/>
                <w:szCs w:val="22"/>
              </w:rPr>
              <w:t xml:space="preserve">sharing as well as the source. </w:t>
            </w:r>
            <w:r w:rsidR="007C0FDF">
              <w:rPr>
                <w:rFonts w:ascii="Arial" w:hAnsi="Arial" w:cs="Arial"/>
                <w:b w:val="0"/>
                <w:sz w:val="22"/>
                <w:szCs w:val="22"/>
              </w:rPr>
              <w:t>For items requesting “S</w:t>
            </w:r>
            <w:r w:rsidR="001C63C0" w:rsidRPr="00024B1D">
              <w:rPr>
                <w:rFonts w:ascii="Arial" w:hAnsi="Arial" w:cs="Arial"/>
                <w:b w:val="0"/>
                <w:sz w:val="22"/>
                <w:szCs w:val="22"/>
              </w:rPr>
              <w:t>pecify”, provide this information in the “Brief Description” box.</w:t>
            </w:r>
            <w:r w:rsidR="00583A95" w:rsidRPr="00024B1D">
              <w:rPr>
                <w:rFonts w:ascii="Arial" w:hAnsi="Arial" w:cs="Arial"/>
                <w:b w:val="0"/>
                <w:sz w:val="22"/>
                <w:szCs w:val="22"/>
              </w:rPr>
              <w:t xml:space="preserve"> You may add additional rows if needed.</w:t>
            </w:r>
          </w:p>
          <w:p w14:paraId="1C650601" w14:textId="77777777" w:rsidR="004347EE" w:rsidRPr="00024B1D" w:rsidRDefault="004347EE" w:rsidP="007E2C53">
            <w:pPr>
              <w:rPr>
                <w:rFonts w:ascii="Arial" w:hAnsi="Arial" w:cs="Arial"/>
                <w:b w:val="0"/>
                <w:sz w:val="22"/>
                <w:szCs w:val="22"/>
              </w:rPr>
            </w:pPr>
          </w:p>
          <w:p w14:paraId="2EA60251" w14:textId="647980ED" w:rsidR="004347EE" w:rsidRPr="00024B1D" w:rsidRDefault="004347EE" w:rsidP="007E2C53">
            <w:pPr>
              <w:rPr>
                <w:rFonts w:ascii="Arial" w:hAnsi="Arial" w:cs="Arial"/>
                <w:b w:val="0"/>
                <w:sz w:val="22"/>
                <w:szCs w:val="22"/>
                <w:highlight w:val="yellow"/>
              </w:rPr>
            </w:pPr>
            <w:r w:rsidRPr="00024B1D">
              <w:rPr>
                <w:rFonts w:ascii="Arial" w:hAnsi="Arial" w:cs="Arial"/>
                <w:b w:val="0"/>
                <w:sz w:val="22"/>
                <w:szCs w:val="22"/>
              </w:rPr>
              <w:t xml:space="preserve">Break down costs for subcontractors separately. </w:t>
            </w:r>
          </w:p>
        </w:tc>
      </w:tr>
      <w:tr w:rsidR="001C63C0" w:rsidRPr="00024B1D" w14:paraId="179DF80F" w14:textId="77777777" w:rsidTr="000E2ECF">
        <w:tc>
          <w:tcPr>
            <w:tcW w:w="2446" w:type="dxa"/>
            <w:gridSpan w:val="2"/>
            <w:tcBorders>
              <w:top w:val="single" w:sz="2" w:space="0" w:color="auto"/>
              <w:left w:val="single" w:sz="18" w:space="0" w:color="auto"/>
            </w:tcBorders>
            <w:vAlign w:val="center"/>
          </w:tcPr>
          <w:p w14:paraId="54F80F7B" w14:textId="77777777" w:rsidR="001C63C0" w:rsidRPr="00024B1D" w:rsidRDefault="001C63C0" w:rsidP="00C871DC">
            <w:pPr>
              <w:jc w:val="center"/>
              <w:rPr>
                <w:rFonts w:ascii="Arial" w:hAnsi="Arial" w:cs="Arial"/>
                <w:sz w:val="22"/>
                <w:szCs w:val="22"/>
              </w:rPr>
            </w:pPr>
            <w:r w:rsidRPr="00024B1D">
              <w:rPr>
                <w:rFonts w:ascii="Arial" w:hAnsi="Arial" w:cs="Arial"/>
                <w:sz w:val="22"/>
                <w:szCs w:val="22"/>
              </w:rPr>
              <w:t>Budget Amount</w:t>
            </w:r>
          </w:p>
        </w:tc>
        <w:tc>
          <w:tcPr>
            <w:tcW w:w="2163" w:type="dxa"/>
            <w:gridSpan w:val="2"/>
            <w:tcBorders>
              <w:top w:val="single" w:sz="2" w:space="0" w:color="auto"/>
            </w:tcBorders>
            <w:vAlign w:val="center"/>
          </w:tcPr>
          <w:p w14:paraId="4B76BC92" w14:textId="77777777" w:rsidR="001C63C0" w:rsidRPr="00024B1D" w:rsidRDefault="001C63C0" w:rsidP="00C871DC">
            <w:pPr>
              <w:jc w:val="center"/>
              <w:rPr>
                <w:rFonts w:ascii="Arial" w:hAnsi="Arial" w:cs="Arial"/>
                <w:sz w:val="22"/>
                <w:szCs w:val="22"/>
              </w:rPr>
            </w:pPr>
            <w:r w:rsidRPr="00024B1D">
              <w:rPr>
                <w:rFonts w:ascii="Arial" w:hAnsi="Arial" w:cs="Arial"/>
                <w:sz w:val="22"/>
                <w:szCs w:val="22"/>
              </w:rPr>
              <w:t>Budget Category</w:t>
            </w:r>
          </w:p>
        </w:tc>
        <w:tc>
          <w:tcPr>
            <w:tcW w:w="1695" w:type="dxa"/>
            <w:gridSpan w:val="2"/>
            <w:tcBorders>
              <w:top w:val="single" w:sz="2" w:space="0" w:color="auto"/>
            </w:tcBorders>
            <w:vAlign w:val="center"/>
          </w:tcPr>
          <w:p w14:paraId="252D138B" w14:textId="77777777" w:rsidR="001C63C0" w:rsidRPr="00024B1D" w:rsidRDefault="001C63C0" w:rsidP="00C871DC">
            <w:pPr>
              <w:jc w:val="center"/>
              <w:rPr>
                <w:rFonts w:ascii="Arial" w:hAnsi="Arial" w:cs="Arial"/>
                <w:sz w:val="22"/>
                <w:szCs w:val="22"/>
              </w:rPr>
            </w:pPr>
            <w:r w:rsidRPr="00024B1D">
              <w:rPr>
                <w:rFonts w:ascii="Arial" w:hAnsi="Arial" w:cs="Arial"/>
                <w:sz w:val="22"/>
                <w:szCs w:val="22"/>
              </w:rPr>
              <w:t>Funding Source</w:t>
            </w:r>
          </w:p>
        </w:tc>
        <w:tc>
          <w:tcPr>
            <w:tcW w:w="4496" w:type="dxa"/>
            <w:gridSpan w:val="2"/>
            <w:tcBorders>
              <w:top w:val="single" w:sz="2" w:space="0" w:color="auto"/>
              <w:right w:val="single" w:sz="18" w:space="0" w:color="auto"/>
            </w:tcBorders>
            <w:vAlign w:val="center"/>
          </w:tcPr>
          <w:p w14:paraId="4D53818E" w14:textId="77777777" w:rsidR="001C63C0" w:rsidRPr="00024B1D" w:rsidRDefault="001C63C0" w:rsidP="00C871DC">
            <w:pPr>
              <w:jc w:val="center"/>
              <w:rPr>
                <w:rFonts w:ascii="Arial" w:hAnsi="Arial" w:cs="Arial"/>
                <w:sz w:val="22"/>
                <w:szCs w:val="22"/>
              </w:rPr>
            </w:pPr>
            <w:r w:rsidRPr="00024B1D">
              <w:rPr>
                <w:rFonts w:ascii="Arial" w:hAnsi="Arial" w:cs="Arial"/>
                <w:sz w:val="22"/>
                <w:szCs w:val="22"/>
              </w:rPr>
              <w:t>Brief Description</w:t>
            </w:r>
          </w:p>
        </w:tc>
      </w:tr>
      <w:tr w:rsidR="001C63C0" w:rsidRPr="00024B1D" w14:paraId="72370937" w14:textId="77777777" w:rsidTr="000E2ECF">
        <w:tc>
          <w:tcPr>
            <w:tcW w:w="2446" w:type="dxa"/>
            <w:gridSpan w:val="2"/>
            <w:tcBorders>
              <w:left w:val="single" w:sz="18" w:space="0" w:color="auto"/>
            </w:tcBorders>
          </w:tcPr>
          <w:p w14:paraId="64E4A9BB" w14:textId="77777777" w:rsidR="001C63C0" w:rsidRPr="00024B1D" w:rsidRDefault="001C63C0" w:rsidP="00C871DC">
            <w:pPr>
              <w:rPr>
                <w:rFonts w:ascii="Arial" w:hAnsi="Arial" w:cs="Arial"/>
                <w:sz w:val="22"/>
                <w:szCs w:val="22"/>
              </w:rPr>
            </w:pPr>
            <w:r w:rsidRPr="00024B1D">
              <w:rPr>
                <w:rFonts w:ascii="Arial" w:hAnsi="Arial" w:cs="Arial"/>
                <w:sz w:val="22"/>
                <w:szCs w:val="22"/>
              </w:rPr>
              <w:t>$</w:t>
            </w:r>
          </w:p>
        </w:tc>
        <w:tc>
          <w:tcPr>
            <w:tcW w:w="2163" w:type="dxa"/>
            <w:gridSpan w:val="2"/>
          </w:tcPr>
          <w:p w14:paraId="33505E8D" w14:textId="544FB50C" w:rsidR="001C63C0" w:rsidRPr="00024B1D" w:rsidRDefault="001C63C0" w:rsidP="00C871DC">
            <w:pPr>
              <w:rPr>
                <w:rFonts w:ascii="Arial" w:hAnsi="Arial" w:cs="Arial"/>
                <w:b w:val="0"/>
                <w:sz w:val="22"/>
                <w:szCs w:val="22"/>
              </w:rPr>
            </w:pPr>
          </w:p>
        </w:tc>
        <w:tc>
          <w:tcPr>
            <w:tcW w:w="1695" w:type="dxa"/>
            <w:gridSpan w:val="2"/>
          </w:tcPr>
          <w:p w14:paraId="2D48051D" w14:textId="6C07EF1D" w:rsidR="001C63C0" w:rsidRPr="00024B1D" w:rsidRDefault="001C63C0" w:rsidP="00C871DC">
            <w:pPr>
              <w:rPr>
                <w:rFonts w:ascii="Arial" w:hAnsi="Arial" w:cs="Arial"/>
                <w:sz w:val="22"/>
                <w:szCs w:val="22"/>
              </w:rPr>
            </w:pPr>
          </w:p>
        </w:tc>
        <w:tc>
          <w:tcPr>
            <w:tcW w:w="4496" w:type="dxa"/>
            <w:gridSpan w:val="2"/>
            <w:tcBorders>
              <w:right w:val="single" w:sz="18" w:space="0" w:color="auto"/>
            </w:tcBorders>
            <w:vAlign w:val="center"/>
          </w:tcPr>
          <w:p w14:paraId="3EF904B9" w14:textId="77777777" w:rsidR="001C63C0" w:rsidRPr="00024B1D" w:rsidRDefault="001C63C0" w:rsidP="00C871DC">
            <w:pPr>
              <w:jc w:val="center"/>
              <w:rPr>
                <w:rFonts w:ascii="Arial" w:hAnsi="Arial" w:cs="Arial"/>
                <w:b w:val="0"/>
                <w:sz w:val="22"/>
                <w:szCs w:val="22"/>
              </w:rPr>
            </w:pPr>
          </w:p>
        </w:tc>
      </w:tr>
      <w:tr w:rsidR="001C63C0" w:rsidRPr="00024B1D" w14:paraId="3D366D9B" w14:textId="77777777" w:rsidTr="000E2ECF">
        <w:tc>
          <w:tcPr>
            <w:tcW w:w="2446" w:type="dxa"/>
            <w:gridSpan w:val="2"/>
            <w:tcBorders>
              <w:left w:val="single" w:sz="18" w:space="0" w:color="auto"/>
            </w:tcBorders>
          </w:tcPr>
          <w:p w14:paraId="3A231444" w14:textId="77777777" w:rsidR="001C63C0" w:rsidRPr="00024B1D" w:rsidRDefault="001C63C0" w:rsidP="00C871DC">
            <w:pPr>
              <w:rPr>
                <w:rFonts w:ascii="Arial" w:hAnsi="Arial" w:cs="Arial"/>
                <w:sz w:val="22"/>
                <w:szCs w:val="22"/>
              </w:rPr>
            </w:pPr>
            <w:r w:rsidRPr="00024B1D">
              <w:rPr>
                <w:rFonts w:ascii="Arial" w:hAnsi="Arial" w:cs="Arial"/>
                <w:sz w:val="22"/>
                <w:szCs w:val="22"/>
              </w:rPr>
              <w:t>$</w:t>
            </w:r>
          </w:p>
        </w:tc>
        <w:tc>
          <w:tcPr>
            <w:tcW w:w="2163" w:type="dxa"/>
            <w:gridSpan w:val="2"/>
          </w:tcPr>
          <w:p w14:paraId="6ECD4F10" w14:textId="002CC9F2" w:rsidR="001C63C0" w:rsidRPr="00024B1D" w:rsidRDefault="001C63C0" w:rsidP="00C871DC">
            <w:pPr>
              <w:rPr>
                <w:rFonts w:ascii="Arial" w:hAnsi="Arial" w:cs="Arial"/>
                <w:b w:val="0"/>
                <w:sz w:val="22"/>
                <w:szCs w:val="22"/>
              </w:rPr>
            </w:pPr>
          </w:p>
        </w:tc>
        <w:tc>
          <w:tcPr>
            <w:tcW w:w="1695" w:type="dxa"/>
            <w:gridSpan w:val="2"/>
          </w:tcPr>
          <w:p w14:paraId="555F1B43" w14:textId="327F2E86" w:rsidR="001C63C0" w:rsidRPr="00024B1D" w:rsidRDefault="001C63C0" w:rsidP="00C871DC">
            <w:pPr>
              <w:rPr>
                <w:rFonts w:ascii="Arial" w:hAnsi="Arial" w:cs="Arial"/>
                <w:sz w:val="22"/>
                <w:szCs w:val="22"/>
              </w:rPr>
            </w:pPr>
          </w:p>
        </w:tc>
        <w:tc>
          <w:tcPr>
            <w:tcW w:w="4496" w:type="dxa"/>
            <w:gridSpan w:val="2"/>
            <w:tcBorders>
              <w:right w:val="single" w:sz="18" w:space="0" w:color="auto"/>
            </w:tcBorders>
            <w:vAlign w:val="center"/>
          </w:tcPr>
          <w:p w14:paraId="3CA5BC52" w14:textId="77777777" w:rsidR="001C63C0" w:rsidRPr="00024B1D" w:rsidRDefault="001C63C0" w:rsidP="00C871DC">
            <w:pPr>
              <w:jc w:val="center"/>
              <w:rPr>
                <w:rFonts w:ascii="Arial" w:hAnsi="Arial" w:cs="Arial"/>
                <w:b w:val="0"/>
                <w:sz w:val="22"/>
                <w:szCs w:val="22"/>
              </w:rPr>
            </w:pPr>
          </w:p>
        </w:tc>
      </w:tr>
      <w:tr w:rsidR="001C63C0" w:rsidRPr="00024B1D" w14:paraId="7CED4E5C" w14:textId="77777777" w:rsidTr="000E2ECF">
        <w:tc>
          <w:tcPr>
            <w:tcW w:w="2446" w:type="dxa"/>
            <w:gridSpan w:val="2"/>
            <w:tcBorders>
              <w:left w:val="single" w:sz="18" w:space="0" w:color="auto"/>
            </w:tcBorders>
          </w:tcPr>
          <w:p w14:paraId="6C17A8A6" w14:textId="77777777" w:rsidR="001C63C0" w:rsidRPr="00024B1D" w:rsidRDefault="001C63C0" w:rsidP="00C871DC">
            <w:pPr>
              <w:rPr>
                <w:rFonts w:ascii="Arial" w:hAnsi="Arial" w:cs="Arial"/>
                <w:sz w:val="22"/>
                <w:szCs w:val="22"/>
              </w:rPr>
            </w:pPr>
            <w:r w:rsidRPr="00024B1D">
              <w:rPr>
                <w:rFonts w:ascii="Arial" w:hAnsi="Arial" w:cs="Arial"/>
                <w:sz w:val="22"/>
                <w:szCs w:val="22"/>
              </w:rPr>
              <w:t>$</w:t>
            </w:r>
          </w:p>
        </w:tc>
        <w:tc>
          <w:tcPr>
            <w:tcW w:w="2163" w:type="dxa"/>
            <w:gridSpan w:val="2"/>
          </w:tcPr>
          <w:p w14:paraId="62ADE43C" w14:textId="6E813504" w:rsidR="001C63C0" w:rsidRPr="00024B1D" w:rsidRDefault="001C63C0" w:rsidP="00C871DC">
            <w:pPr>
              <w:rPr>
                <w:rFonts w:ascii="Arial" w:hAnsi="Arial" w:cs="Arial"/>
                <w:b w:val="0"/>
                <w:sz w:val="22"/>
                <w:szCs w:val="22"/>
              </w:rPr>
            </w:pPr>
          </w:p>
        </w:tc>
        <w:tc>
          <w:tcPr>
            <w:tcW w:w="1695" w:type="dxa"/>
            <w:gridSpan w:val="2"/>
          </w:tcPr>
          <w:p w14:paraId="4419BC6B" w14:textId="6FC62849" w:rsidR="001C63C0" w:rsidRPr="00024B1D" w:rsidRDefault="001C63C0" w:rsidP="00C871DC">
            <w:pPr>
              <w:rPr>
                <w:rFonts w:ascii="Arial" w:hAnsi="Arial" w:cs="Arial"/>
                <w:sz w:val="22"/>
                <w:szCs w:val="22"/>
              </w:rPr>
            </w:pPr>
          </w:p>
        </w:tc>
        <w:tc>
          <w:tcPr>
            <w:tcW w:w="4496" w:type="dxa"/>
            <w:gridSpan w:val="2"/>
            <w:tcBorders>
              <w:right w:val="single" w:sz="18" w:space="0" w:color="auto"/>
            </w:tcBorders>
            <w:vAlign w:val="center"/>
          </w:tcPr>
          <w:p w14:paraId="2A5E40EB" w14:textId="77777777" w:rsidR="001C63C0" w:rsidRPr="00024B1D" w:rsidRDefault="001C63C0" w:rsidP="00C871DC">
            <w:pPr>
              <w:jc w:val="center"/>
              <w:rPr>
                <w:rFonts w:ascii="Arial" w:hAnsi="Arial" w:cs="Arial"/>
                <w:b w:val="0"/>
                <w:sz w:val="22"/>
                <w:szCs w:val="22"/>
              </w:rPr>
            </w:pPr>
          </w:p>
        </w:tc>
      </w:tr>
      <w:tr w:rsidR="001C63C0" w:rsidRPr="00024B1D" w14:paraId="7639DD8D" w14:textId="77777777" w:rsidTr="000E2ECF">
        <w:tc>
          <w:tcPr>
            <w:tcW w:w="2446" w:type="dxa"/>
            <w:gridSpan w:val="2"/>
            <w:tcBorders>
              <w:left w:val="single" w:sz="18" w:space="0" w:color="auto"/>
            </w:tcBorders>
          </w:tcPr>
          <w:p w14:paraId="36E41B34" w14:textId="77777777" w:rsidR="001C63C0" w:rsidRPr="00024B1D" w:rsidRDefault="001C63C0" w:rsidP="00C871DC">
            <w:pPr>
              <w:rPr>
                <w:rFonts w:ascii="Arial" w:hAnsi="Arial" w:cs="Arial"/>
                <w:sz w:val="22"/>
                <w:szCs w:val="22"/>
              </w:rPr>
            </w:pPr>
            <w:r w:rsidRPr="00024B1D">
              <w:rPr>
                <w:rFonts w:ascii="Arial" w:hAnsi="Arial" w:cs="Arial"/>
                <w:sz w:val="22"/>
                <w:szCs w:val="22"/>
              </w:rPr>
              <w:t>$</w:t>
            </w:r>
          </w:p>
        </w:tc>
        <w:tc>
          <w:tcPr>
            <w:tcW w:w="2163" w:type="dxa"/>
            <w:gridSpan w:val="2"/>
          </w:tcPr>
          <w:p w14:paraId="67F4766D" w14:textId="2546A2D8" w:rsidR="001C63C0" w:rsidRPr="00024B1D" w:rsidRDefault="001C63C0" w:rsidP="00C871DC">
            <w:pPr>
              <w:rPr>
                <w:rFonts w:ascii="Arial" w:hAnsi="Arial" w:cs="Arial"/>
                <w:b w:val="0"/>
                <w:sz w:val="22"/>
                <w:szCs w:val="22"/>
              </w:rPr>
            </w:pPr>
          </w:p>
        </w:tc>
        <w:tc>
          <w:tcPr>
            <w:tcW w:w="1695" w:type="dxa"/>
            <w:gridSpan w:val="2"/>
          </w:tcPr>
          <w:p w14:paraId="287019F4" w14:textId="48ED4479" w:rsidR="001C63C0" w:rsidRPr="00024B1D" w:rsidRDefault="001C63C0" w:rsidP="00C871DC">
            <w:pPr>
              <w:rPr>
                <w:rFonts w:ascii="Arial" w:hAnsi="Arial" w:cs="Arial"/>
                <w:sz w:val="22"/>
                <w:szCs w:val="22"/>
              </w:rPr>
            </w:pPr>
          </w:p>
        </w:tc>
        <w:tc>
          <w:tcPr>
            <w:tcW w:w="4496" w:type="dxa"/>
            <w:gridSpan w:val="2"/>
            <w:tcBorders>
              <w:right w:val="single" w:sz="18" w:space="0" w:color="auto"/>
            </w:tcBorders>
            <w:vAlign w:val="center"/>
          </w:tcPr>
          <w:p w14:paraId="6FA05DC2" w14:textId="77777777" w:rsidR="001C63C0" w:rsidRPr="00024B1D" w:rsidRDefault="001C63C0" w:rsidP="00C871DC">
            <w:pPr>
              <w:jc w:val="center"/>
              <w:rPr>
                <w:rFonts w:ascii="Arial" w:hAnsi="Arial" w:cs="Arial"/>
                <w:b w:val="0"/>
                <w:sz w:val="22"/>
                <w:szCs w:val="22"/>
              </w:rPr>
            </w:pPr>
          </w:p>
        </w:tc>
      </w:tr>
      <w:tr w:rsidR="001C63C0" w:rsidRPr="00024B1D" w14:paraId="61D2B5B2" w14:textId="77777777" w:rsidTr="000E2ECF">
        <w:tc>
          <w:tcPr>
            <w:tcW w:w="2446" w:type="dxa"/>
            <w:gridSpan w:val="2"/>
            <w:tcBorders>
              <w:left w:val="single" w:sz="18" w:space="0" w:color="auto"/>
              <w:bottom w:val="single" w:sz="4" w:space="0" w:color="auto"/>
            </w:tcBorders>
          </w:tcPr>
          <w:p w14:paraId="24F550A7" w14:textId="77777777" w:rsidR="001C63C0" w:rsidRPr="00024B1D" w:rsidRDefault="001C63C0" w:rsidP="00C871DC">
            <w:pPr>
              <w:rPr>
                <w:rFonts w:ascii="Arial" w:hAnsi="Arial" w:cs="Arial"/>
                <w:sz w:val="22"/>
                <w:szCs w:val="22"/>
              </w:rPr>
            </w:pPr>
            <w:r w:rsidRPr="00024B1D">
              <w:rPr>
                <w:rFonts w:ascii="Arial" w:hAnsi="Arial" w:cs="Arial"/>
                <w:sz w:val="22"/>
                <w:szCs w:val="22"/>
              </w:rPr>
              <w:t>$</w:t>
            </w:r>
          </w:p>
        </w:tc>
        <w:tc>
          <w:tcPr>
            <w:tcW w:w="2163" w:type="dxa"/>
            <w:gridSpan w:val="2"/>
            <w:tcBorders>
              <w:bottom w:val="single" w:sz="4" w:space="0" w:color="auto"/>
            </w:tcBorders>
          </w:tcPr>
          <w:p w14:paraId="7223D5D4" w14:textId="28D71EA8" w:rsidR="001C63C0" w:rsidRPr="00024B1D" w:rsidRDefault="001C63C0" w:rsidP="00C871DC">
            <w:pPr>
              <w:rPr>
                <w:rFonts w:ascii="Arial" w:hAnsi="Arial" w:cs="Arial"/>
                <w:b w:val="0"/>
                <w:sz w:val="22"/>
                <w:szCs w:val="22"/>
              </w:rPr>
            </w:pPr>
          </w:p>
        </w:tc>
        <w:tc>
          <w:tcPr>
            <w:tcW w:w="1695" w:type="dxa"/>
            <w:gridSpan w:val="2"/>
            <w:tcBorders>
              <w:bottom w:val="single" w:sz="4" w:space="0" w:color="auto"/>
            </w:tcBorders>
          </w:tcPr>
          <w:p w14:paraId="63CF2AF0" w14:textId="1568EE1C" w:rsidR="001C63C0" w:rsidRPr="00024B1D" w:rsidRDefault="001C63C0" w:rsidP="00C871DC">
            <w:pPr>
              <w:rPr>
                <w:rFonts w:ascii="Arial" w:hAnsi="Arial" w:cs="Arial"/>
                <w:sz w:val="22"/>
                <w:szCs w:val="22"/>
              </w:rPr>
            </w:pPr>
          </w:p>
        </w:tc>
        <w:tc>
          <w:tcPr>
            <w:tcW w:w="4496" w:type="dxa"/>
            <w:gridSpan w:val="2"/>
            <w:tcBorders>
              <w:bottom w:val="single" w:sz="4" w:space="0" w:color="auto"/>
              <w:right w:val="single" w:sz="18" w:space="0" w:color="auto"/>
            </w:tcBorders>
            <w:vAlign w:val="center"/>
          </w:tcPr>
          <w:p w14:paraId="1DAF1C05" w14:textId="77777777" w:rsidR="001C63C0" w:rsidRPr="00024B1D" w:rsidRDefault="001C63C0" w:rsidP="00C871DC">
            <w:pPr>
              <w:jc w:val="center"/>
              <w:rPr>
                <w:rFonts w:ascii="Arial" w:hAnsi="Arial" w:cs="Arial"/>
                <w:b w:val="0"/>
                <w:sz w:val="22"/>
                <w:szCs w:val="22"/>
              </w:rPr>
            </w:pPr>
          </w:p>
        </w:tc>
      </w:tr>
      <w:tr w:rsidR="001C63C0" w:rsidRPr="00024B1D" w14:paraId="4000AB12" w14:textId="77777777" w:rsidTr="000E2ECF">
        <w:tc>
          <w:tcPr>
            <w:tcW w:w="10800" w:type="dxa"/>
            <w:gridSpan w:val="8"/>
            <w:tcBorders>
              <w:left w:val="single" w:sz="18" w:space="0" w:color="auto"/>
              <w:right w:val="single" w:sz="18" w:space="0" w:color="auto"/>
            </w:tcBorders>
            <w:shd w:val="clear" w:color="auto" w:fill="000000" w:themeFill="text1"/>
          </w:tcPr>
          <w:p w14:paraId="6B914B3F" w14:textId="77777777" w:rsidR="001C63C0" w:rsidRPr="00024B1D" w:rsidRDefault="001C63C0" w:rsidP="00C871DC">
            <w:pPr>
              <w:jc w:val="center"/>
              <w:rPr>
                <w:rFonts w:ascii="Arial" w:hAnsi="Arial" w:cs="Arial"/>
                <w:b w:val="0"/>
                <w:sz w:val="22"/>
                <w:szCs w:val="22"/>
              </w:rPr>
            </w:pPr>
          </w:p>
        </w:tc>
      </w:tr>
      <w:tr w:rsidR="001C63C0" w:rsidRPr="00024B1D" w14:paraId="79BEA69C" w14:textId="77777777" w:rsidTr="000E2ECF">
        <w:tc>
          <w:tcPr>
            <w:tcW w:w="4609" w:type="dxa"/>
            <w:gridSpan w:val="4"/>
            <w:tcBorders>
              <w:left w:val="single" w:sz="18" w:space="0" w:color="auto"/>
            </w:tcBorders>
          </w:tcPr>
          <w:p w14:paraId="74AF9CB0" w14:textId="77777777" w:rsidR="001C63C0" w:rsidRPr="00024B1D" w:rsidRDefault="001C63C0" w:rsidP="00C871DC">
            <w:pPr>
              <w:rPr>
                <w:rFonts w:ascii="Arial" w:hAnsi="Arial" w:cs="Arial"/>
                <w:sz w:val="22"/>
                <w:szCs w:val="22"/>
              </w:rPr>
            </w:pPr>
            <w:r w:rsidRPr="00024B1D">
              <w:rPr>
                <w:rFonts w:ascii="Arial" w:hAnsi="Arial" w:cs="Arial"/>
                <w:sz w:val="22"/>
                <w:szCs w:val="22"/>
              </w:rPr>
              <w:t>Total Project Cost:</w:t>
            </w:r>
          </w:p>
        </w:tc>
        <w:tc>
          <w:tcPr>
            <w:tcW w:w="6191" w:type="dxa"/>
            <w:gridSpan w:val="4"/>
            <w:tcBorders>
              <w:right w:val="single" w:sz="18" w:space="0" w:color="auto"/>
            </w:tcBorders>
          </w:tcPr>
          <w:p w14:paraId="101B1343" w14:textId="77777777" w:rsidR="001C63C0" w:rsidRPr="00024B1D" w:rsidRDefault="001C63C0" w:rsidP="00C871DC">
            <w:pPr>
              <w:rPr>
                <w:rFonts w:ascii="Arial" w:hAnsi="Arial" w:cs="Arial"/>
                <w:sz w:val="22"/>
                <w:szCs w:val="22"/>
              </w:rPr>
            </w:pPr>
            <w:r w:rsidRPr="00024B1D">
              <w:rPr>
                <w:rFonts w:ascii="Arial" w:hAnsi="Arial" w:cs="Arial"/>
                <w:sz w:val="22"/>
                <w:szCs w:val="22"/>
              </w:rPr>
              <w:t>$</w:t>
            </w:r>
          </w:p>
        </w:tc>
      </w:tr>
      <w:tr w:rsidR="001C63C0" w:rsidRPr="00024B1D" w14:paraId="0FBB2F80" w14:textId="77777777" w:rsidTr="005F32D4">
        <w:trPr>
          <w:trHeight w:val="206"/>
        </w:trPr>
        <w:tc>
          <w:tcPr>
            <w:tcW w:w="10800" w:type="dxa"/>
            <w:gridSpan w:val="8"/>
            <w:tcBorders>
              <w:left w:val="single" w:sz="18" w:space="0" w:color="auto"/>
              <w:right w:val="single" w:sz="18" w:space="0" w:color="auto"/>
            </w:tcBorders>
            <w:shd w:val="clear" w:color="auto" w:fill="D9D9D9" w:themeFill="background1" w:themeFillShade="D9"/>
            <w:vAlign w:val="center"/>
          </w:tcPr>
          <w:p w14:paraId="220AB47F" w14:textId="77777777" w:rsidR="001C63C0" w:rsidRPr="006B36E7" w:rsidRDefault="001C63C0" w:rsidP="00C871DC">
            <w:pPr>
              <w:rPr>
                <w:rFonts w:ascii="Arial" w:hAnsi="Arial" w:cs="Arial"/>
                <w:sz w:val="4"/>
                <w:szCs w:val="22"/>
              </w:rPr>
            </w:pPr>
          </w:p>
        </w:tc>
      </w:tr>
      <w:tr w:rsidR="000E2ECF" w:rsidRPr="00024B1D" w14:paraId="069AE729" w14:textId="77777777" w:rsidTr="000E2ECF">
        <w:tc>
          <w:tcPr>
            <w:tcW w:w="10800" w:type="dxa"/>
            <w:gridSpan w:val="8"/>
            <w:tcBorders>
              <w:left w:val="single" w:sz="18" w:space="0" w:color="auto"/>
              <w:right w:val="single" w:sz="18" w:space="0" w:color="auto"/>
            </w:tcBorders>
            <w:vAlign w:val="center"/>
          </w:tcPr>
          <w:p w14:paraId="50C3E7A8" w14:textId="4EA773DC" w:rsidR="000E2ECF" w:rsidRPr="00024B1D" w:rsidRDefault="000E2ECF" w:rsidP="000E2ECF">
            <w:pPr>
              <w:rPr>
                <w:rFonts w:ascii="Arial" w:hAnsi="Arial" w:cs="Arial"/>
                <w:b w:val="0"/>
                <w:sz w:val="22"/>
                <w:szCs w:val="22"/>
              </w:rPr>
            </w:pPr>
            <w:r w:rsidRPr="00024B1D">
              <w:rPr>
                <w:rFonts w:ascii="Arial" w:hAnsi="Arial" w:cs="Arial"/>
                <w:b w:val="0"/>
                <w:sz w:val="22"/>
                <w:szCs w:val="22"/>
              </w:rPr>
              <w:t xml:space="preserve">Please provide </w:t>
            </w:r>
            <w:r>
              <w:rPr>
                <w:rFonts w:ascii="Arial" w:hAnsi="Arial" w:cs="Arial"/>
                <w:b w:val="0"/>
                <w:sz w:val="22"/>
                <w:szCs w:val="22"/>
              </w:rPr>
              <w:t xml:space="preserve">a </w:t>
            </w:r>
            <w:r w:rsidRPr="00024B1D">
              <w:rPr>
                <w:rFonts w:ascii="Arial" w:hAnsi="Arial" w:cs="Arial"/>
                <w:b w:val="0"/>
                <w:sz w:val="22"/>
                <w:szCs w:val="22"/>
              </w:rPr>
              <w:t>proposed list of tasks/milestones/phase description, along with estimated costs and start/end dates as indicated below. You may add additional rows if needed.</w:t>
            </w:r>
            <w:r w:rsidRPr="00024B1D">
              <w:rPr>
                <w:rFonts w:ascii="Arial" w:hAnsi="Arial" w:cs="Arial"/>
                <w:b w:val="0"/>
                <w:sz w:val="22"/>
                <w:szCs w:val="22"/>
              </w:rPr>
              <w:br/>
              <w:t xml:space="preserve">Totals from this section must match the Detailed Project Budget </w:t>
            </w:r>
            <w:r>
              <w:rPr>
                <w:rFonts w:ascii="Arial" w:hAnsi="Arial" w:cs="Arial"/>
                <w:b w:val="0"/>
                <w:sz w:val="22"/>
                <w:szCs w:val="22"/>
              </w:rPr>
              <w:t>above</w:t>
            </w:r>
            <w:r w:rsidRPr="00024B1D">
              <w:rPr>
                <w:rFonts w:ascii="Arial" w:hAnsi="Arial" w:cs="Arial"/>
                <w:b w:val="0"/>
                <w:sz w:val="22"/>
                <w:szCs w:val="22"/>
              </w:rPr>
              <w:t>.</w:t>
            </w:r>
          </w:p>
        </w:tc>
      </w:tr>
      <w:tr w:rsidR="000E2ECF" w:rsidRPr="00024B1D" w14:paraId="3BB1F0BB" w14:textId="77777777" w:rsidTr="000E2ECF">
        <w:tc>
          <w:tcPr>
            <w:tcW w:w="5631" w:type="dxa"/>
            <w:gridSpan w:val="5"/>
            <w:tcBorders>
              <w:left w:val="single" w:sz="18" w:space="0" w:color="auto"/>
            </w:tcBorders>
            <w:vAlign w:val="center"/>
          </w:tcPr>
          <w:p w14:paraId="7FA2BC2C" w14:textId="77777777" w:rsidR="000E2ECF" w:rsidRPr="00024B1D" w:rsidRDefault="000E2ECF" w:rsidP="00401E01">
            <w:pPr>
              <w:jc w:val="center"/>
              <w:rPr>
                <w:rFonts w:ascii="Arial" w:hAnsi="Arial" w:cs="Arial"/>
                <w:sz w:val="22"/>
                <w:szCs w:val="22"/>
              </w:rPr>
            </w:pPr>
            <w:r w:rsidRPr="00024B1D">
              <w:rPr>
                <w:rFonts w:ascii="Arial" w:hAnsi="Arial" w:cs="Arial"/>
                <w:sz w:val="22"/>
                <w:szCs w:val="22"/>
              </w:rPr>
              <w:t>Task/Milestone/Phase Description</w:t>
            </w:r>
          </w:p>
        </w:tc>
        <w:tc>
          <w:tcPr>
            <w:tcW w:w="2168" w:type="dxa"/>
            <w:gridSpan w:val="2"/>
            <w:vAlign w:val="center"/>
          </w:tcPr>
          <w:p w14:paraId="2119F19A" w14:textId="77777777" w:rsidR="000E2ECF" w:rsidRPr="00024B1D" w:rsidRDefault="000E2ECF" w:rsidP="00401E01">
            <w:pPr>
              <w:jc w:val="center"/>
              <w:rPr>
                <w:rFonts w:ascii="Arial" w:hAnsi="Arial" w:cs="Arial"/>
                <w:sz w:val="22"/>
                <w:szCs w:val="22"/>
              </w:rPr>
            </w:pPr>
            <w:r w:rsidRPr="00024B1D">
              <w:rPr>
                <w:rFonts w:ascii="Arial" w:hAnsi="Arial" w:cs="Arial"/>
                <w:sz w:val="22"/>
                <w:szCs w:val="22"/>
              </w:rPr>
              <w:t>Estimated Cost to Complete</w:t>
            </w:r>
          </w:p>
        </w:tc>
        <w:tc>
          <w:tcPr>
            <w:tcW w:w="3001" w:type="dxa"/>
            <w:tcBorders>
              <w:right w:val="single" w:sz="18" w:space="0" w:color="auto"/>
            </w:tcBorders>
            <w:vAlign w:val="center"/>
          </w:tcPr>
          <w:p w14:paraId="7B56601B" w14:textId="77777777" w:rsidR="000E2ECF" w:rsidRPr="00024B1D" w:rsidRDefault="000E2ECF" w:rsidP="00401E01">
            <w:pPr>
              <w:jc w:val="center"/>
              <w:rPr>
                <w:rFonts w:ascii="Arial" w:hAnsi="Arial" w:cs="Arial"/>
                <w:sz w:val="22"/>
                <w:szCs w:val="22"/>
              </w:rPr>
            </w:pPr>
            <w:r w:rsidRPr="00024B1D">
              <w:rPr>
                <w:rFonts w:ascii="Arial" w:hAnsi="Arial" w:cs="Arial"/>
                <w:sz w:val="22"/>
                <w:szCs w:val="22"/>
              </w:rPr>
              <w:t>Estimated Start/End Dates</w:t>
            </w:r>
          </w:p>
        </w:tc>
      </w:tr>
      <w:tr w:rsidR="000E2ECF" w:rsidRPr="00024B1D" w14:paraId="6498D2CC" w14:textId="77777777" w:rsidTr="000E2ECF">
        <w:tc>
          <w:tcPr>
            <w:tcW w:w="5631" w:type="dxa"/>
            <w:gridSpan w:val="5"/>
            <w:tcBorders>
              <w:left w:val="single" w:sz="18" w:space="0" w:color="auto"/>
            </w:tcBorders>
            <w:vAlign w:val="center"/>
          </w:tcPr>
          <w:p w14:paraId="346D18C4" w14:textId="77777777" w:rsidR="000E2ECF" w:rsidRPr="00024B1D" w:rsidRDefault="000E2ECF" w:rsidP="00401E01">
            <w:pPr>
              <w:rPr>
                <w:rFonts w:ascii="Arial" w:hAnsi="Arial" w:cs="Arial"/>
                <w:b w:val="0"/>
                <w:sz w:val="22"/>
                <w:szCs w:val="22"/>
              </w:rPr>
            </w:pPr>
          </w:p>
        </w:tc>
        <w:tc>
          <w:tcPr>
            <w:tcW w:w="2168" w:type="dxa"/>
            <w:gridSpan w:val="2"/>
            <w:vAlign w:val="center"/>
          </w:tcPr>
          <w:p w14:paraId="585BE115" w14:textId="77777777" w:rsidR="000E2ECF" w:rsidRPr="00024B1D" w:rsidRDefault="000E2ECF" w:rsidP="00401E01">
            <w:pPr>
              <w:rPr>
                <w:rFonts w:ascii="Arial" w:hAnsi="Arial" w:cs="Arial"/>
                <w:b w:val="0"/>
                <w:sz w:val="22"/>
                <w:szCs w:val="22"/>
              </w:rPr>
            </w:pPr>
            <w:r w:rsidRPr="00024B1D">
              <w:rPr>
                <w:rFonts w:ascii="Arial" w:hAnsi="Arial" w:cs="Arial"/>
                <w:b w:val="0"/>
                <w:sz w:val="22"/>
                <w:szCs w:val="22"/>
              </w:rPr>
              <w:t>$</w:t>
            </w:r>
          </w:p>
        </w:tc>
        <w:tc>
          <w:tcPr>
            <w:tcW w:w="3001" w:type="dxa"/>
            <w:tcBorders>
              <w:right w:val="single" w:sz="18" w:space="0" w:color="auto"/>
            </w:tcBorders>
            <w:vAlign w:val="center"/>
          </w:tcPr>
          <w:p w14:paraId="57D6C037" w14:textId="77777777" w:rsidR="000E2ECF" w:rsidRPr="00024B1D" w:rsidRDefault="000E2ECF" w:rsidP="00401E01">
            <w:pPr>
              <w:rPr>
                <w:rFonts w:ascii="Arial" w:hAnsi="Arial" w:cs="Arial"/>
                <w:b w:val="0"/>
                <w:sz w:val="22"/>
                <w:szCs w:val="22"/>
              </w:rPr>
            </w:pPr>
          </w:p>
        </w:tc>
      </w:tr>
      <w:tr w:rsidR="000E2ECF" w:rsidRPr="00024B1D" w14:paraId="1719A180" w14:textId="77777777" w:rsidTr="000E2ECF">
        <w:tc>
          <w:tcPr>
            <w:tcW w:w="5631" w:type="dxa"/>
            <w:gridSpan w:val="5"/>
            <w:tcBorders>
              <w:left w:val="single" w:sz="18" w:space="0" w:color="auto"/>
            </w:tcBorders>
            <w:vAlign w:val="center"/>
          </w:tcPr>
          <w:p w14:paraId="55DBCDA0" w14:textId="77777777" w:rsidR="000E2ECF" w:rsidRPr="00024B1D" w:rsidRDefault="000E2ECF" w:rsidP="00401E01">
            <w:pPr>
              <w:rPr>
                <w:rFonts w:ascii="Arial" w:hAnsi="Arial" w:cs="Arial"/>
                <w:b w:val="0"/>
                <w:sz w:val="22"/>
                <w:szCs w:val="22"/>
              </w:rPr>
            </w:pPr>
          </w:p>
        </w:tc>
        <w:tc>
          <w:tcPr>
            <w:tcW w:w="2168" w:type="dxa"/>
            <w:gridSpan w:val="2"/>
            <w:vAlign w:val="center"/>
          </w:tcPr>
          <w:p w14:paraId="6C6C5414" w14:textId="77777777" w:rsidR="000E2ECF" w:rsidRPr="00024B1D" w:rsidRDefault="000E2ECF" w:rsidP="00401E01">
            <w:pPr>
              <w:rPr>
                <w:rFonts w:ascii="Arial" w:hAnsi="Arial" w:cs="Arial"/>
                <w:b w:val="0"/>
                <w:sz w:val="22"/>
                <w:szCs w:val="22"/>
              </w:rPr>
            </w:pPr>
            <w:r w:rsidRPr="00024B1D">
              <w:rPr>
                <w:rFonts w:ascii="Arial" w:hAnsi="Arial" w:cs="Arial"/>
                <w:b w:val="0"/>
                <w:sz w:val="22"/>
                <w:szCs w:val="22"/>
              </w:rPr>
              <w:t>$</w:t>
            </w:r>
          </w:p>
        </w:tc>
        <w:tc>
          <w:tcPr>
            <w:tcW w:w="3001" w:type="dxa"/>
            <w:tcBorders>
              <w:right w:val="single" w:sz="18" w:space="0" w:color="auto"/>
            </w:tcBorders>
            <w:vAlign w:val="center"/>
          </w:tcPr>
          <w:p w14:paraId="12E2851F" w14:textId="77777777" w:rsidR="000E2ECF" w:rsidRPr="00024B1D" w:rsidRDefault="000E2ECF" w:rsidP="00401E01">
            <w:pPr>
              <w:rPr>
                <w:rFonts w:ascii="Arial" w:hAnsi="Arial" w:cs="Arial"/>
                <w:b w:val="0"/>
                <w:sz w:val="22"/>
                <w:szCs w:val="22"/>
              </w:rPr>
            </w:pPr>
          </w:p>
        </w:tc>
      </w:tr>
      <w:tr w:rsidR="000E2ECF" w:rsidRPr="00024B1D" w14:paraId="44966269" w14:textId="77777777" w:rsidTr="000E2ECF">
        <w:tc>
          <w:tcPr>
            <w:tcW w:w="5631" w:type="dxa"/>
            <w:gridSpan w:val="5"/>
            <w:tcBorders>
              <w:left w:val="single" w:sz="18" w:space="0" w:color="auto"/>
            </w:tcBorders>
            <w:vAlign w:val="center"/>
          </w:tcPr>
          <w:p w14:paraId="4D55578F" w14:textId="77777777" w:rsidR="000E2ECF" w:rsidRPr="00024B1D" w:rsidRDefault="000E2ECF" w:rsidP="00401E01">
            <w:pPr>
              <w:rPr>
                <w:rFonts w:ascii="Arial" w:hAnsi="Arial" w:cs="Arial"/>
                <w:b w:val="0"/>
                <w:sz w:val="22"/>
                <w:szCs w:val="22"/>
              </w:rPr>
            </w:pPr>
          </w:p>
        </w:tc>
        <w:tc>
          <w:tcPr>
            <w:tcW w:w="2168" w:type="dxa"/>
            <w:gridSpan w:val="2"/>
            <w:vAlign w:val="center"/>
          </w:tcPr>
          <w:p w14:paraId="5E0CDB4B" w14:textId="77777777" w:rsidR="000E2ECF" w:rsidRPr="00024B1D" w:rsidRDefault="000E2ECF" w:rsidP="00401E01">
            <w:pPr>
              <w:rPr>
                <w:rFonts w:ascii="Arial" w:hAnsi="Arial" w:cs="Arial"/>
                <w:b w:val="0"/>
                <w:sz w:val="22"/>
                <w:szCs w:val="22"/>
              </w:rPr>
            </w:pPr>
            <w:r w:rsidRPr="00024B1D">
              <w:rPr>
                <w:rFonts w:ascii="Arial" w:hAnsi="Arial" w:cs="Arial"/>
                <w:b w:val="0"/>
                <w:sz w:val="22"/>
                <w:szCs w:val="22"/>
              </w:rPr>
              <w:t>$</w:t>
            </w:r>
          </w:p>
        </w:tc>
        <w:tc>
          <w:tcPr>
            <w:tcW w:w="3001" w:type="dxa"/>
            <w:tcBorders>
              <w:right w:val="single" w:sz="18" w:space="0" w:color="auto"/>
            </w:tcBorders>
            <w:vAlign w:val="center"/>
          </w:tcPr>
          <w:p w14:paraId="2E45BDFD" w14:textId="77777777" w:rsidR="000E2ECF" w:rsidRPr="00024B1D" w:rsidRDefault="000E2ECF" w:rsidP="00401E01">
            <w:pPr>
              <w:rPr>
                <w:rFonts w:ascii="Arial" w:hAnsi="Arial" w:cs="Arial"/>
                <w:b w:val="0"/>
                <w:sz w:val="22"/>
                <w:szCs w:val="22"/>
              </w:rPr>
            </w:pPr>
          </w:p>
        </w:tc>
      </w:tr>
      <w:tr w:rsidR="000E2ECF" w:rsidRPr="00024B1D" w14:paraId="0A303E88" w14:textId="77777777" w:rsidTr="000E2ECF">
        <w:tc>
          <w:tcPr>
            <w:tcW w:w="5631" w:type="dxa"/>
            <w:gridSpan w:val="5"/>
            <w:tcBorders>
              <w:left w:val="single" w:sz="18" w:space="0" w:color="auto"/>
            </w:tcBorders>
            <w:vAlign w:val="center"/>
          </w:tcPr>
          <w:p w14:paraId="584A2545" w14:textId="77777777" w:rsidR="000E2ECF" w:rsidRPr="00024B1D" w:rsidRDefault="000E2ECF" w:rsidP="00401E01">
            <w:pPr>
              <w:rPr>
                <w:rFonts w:ascii="Arial" w:hAnsi="Arial" w:cs="Arial"/>
                <w:b w:val="0"/>
                <w:sz w:val="22"/>
                <w:szCs w:val="22"/>
              </w:rPr>
            </w:pPr>
          </w:p>
        </w:tc>
        <w:tc>
          <w:tcPr>
            <w:tcW w:w="2168" w:type="dxa"/>
            <w:gridSpan w:val="2"/>
            <w:vAlign w:val="center"/>
          </w:tcPr>
          <w:p w14:paraId="2F849AB7" w14:textId="77777777" w:rsidR="000E2ECF" w:rsidRPr="00024B1D" w:rsidRDefault="000E2ECF" w:rsidP="00401E01">
            <w:pPr>
              <w:rPr>
                <w:rFonts w:ascii="Arial" w:hAnsi="Arial" w:cs="Arial"/>
                <w:b w:val="0"/>
                <w:sz w:val="22"/>
                <w:szCs w:val="22"/>
              </w:rPr>
            </w:pPr>
            <w:r w:rsidRPr="00024B1D">
              <w:rPr>
                <w:rFonts w:ascii="Arial" w:hAnsi="Arial" w:cs="Arial"/>
                <w:b w:val="0"/>
                <w:sz w:val="22"/>
                <w:szCs w:val="22"/>
              </w:rPr>
              <w:t>$</w:t>
            </w:r>
          </w:p>
        </w:tc>
        <w:tc>
          <w:tcPr>
            <w:tcW w:w="3001" w:type="dxa"/>
            <w:tcBorders>
              <w:right w:val="single" w:sz="18" w:space="0" w:color="auto"/>
            </w:tcBorders>
            <w:vAlign w:val="center"/>
          </w:tcPr>
          <w:p w14:paraId="0D301F5F" w14:textId="77777777" w:rsidR="000E2ECF" w:rsidRPr="00024B1D" w:rsidRDefault="000E2ECF" w:rsidP="00401E01">
            <w:pPr>
              <w:rPr>
                <w:rFonts w:ascii="Arial" w:hAnsi="Arial" w:cs="Arial"/>
                <w:b w:val="0"/>
                <w:sz w:val="22"/>
                <w:szCs w:val="22"/>
              </w:rPr>
            </w:pPr>
          </w:p>
        </w:tc>
      </w:tr>
      <w:tr w:rsidR="000E2ECF" w:rsidRPr="00024B1D" w14:paraId="691628F1" w14:textId="77777777" w:rsidTr="000E2ECF">
        <w:tc>
          <w:tcPr>
            <w:tcW w:w="5631" w:type="dxa"/>
            <w:gridSpan w:val="5"/>
            <w:tcBorders>
              <w:left w:val="single" w:sz="18" w:space="0" w:color="auto"/>
            </w:tcBorders>
            <w:vAlign w:val="center"/>
          </w:tcPr>
          <w:p w14:paraId="77DB91AA" w14:textId="77777777" w:rsidR="000E2ECF" w:rsidRPr="00024B1D" w:rsidRDefault="000E2ECF" w:rsidP="00401E01">
            <w:pPr>
              <w:rPr>
                <w:rFonts w:ascii="Arial" w:hAnsi="Arial" w:cs="Arial"/>
                <w:b w:val="0"/>
                <w:sz w:val="22"/>
                <w:szCs w:val="22"/>
              </w:rPr>
            </w:pPr>
          </w:p>
        </w:tc>
        <w:tc>
          <w:tcPr>
            <w:tcW w:w="2168" w:type="dxa"/>
            <w:gridSpan w:val="2"/>
            <w:vAlign w:val="center"/>
          </w:tcPr>
          <w:p w14:paraId="3D7011AE" w14:textId="77777777" w:rsidR="000E2ECF" w:rsidRPr="00024B1D" w:rsidRDefault="000E2ECF" w:rsidP="00401E01">
            <w:pPr>
              <w:rPr>
                <w:rFonts w:ascii="Arial" w:hAnsi="Arial" w:cs="Arial"/>
                <w:b w:val="0"/>
                <w:sz w:val="22"/>
                <w:szCs w:val="22"/>
              </w:rPr>
            </w:pPr>
            <w:r w:rsidRPr="00024B1D">
              <w:rPr>
                <w:rFonts w:ascii="Arial" w:hAnsi="Arial" w:cs="Arial"/>
                <w:b w:val="0"/>
                <w:sz w:val="22"/>
                <w:szCs w:val="22"/>
              </w:rPr>
              <w:t>$</w:t>
            </w:r>
          </w:p>
        </w:tc>
        <w:tc>
          <w:tcPr>
            <w:tcW w:w="3001" w:type="dxa"/>
            <w:tcBorders>
              <w:right w:val="single" w:sz="18" w:space="0" w:color="auto"/>
            </w:tcBorders>
            <w:vAlign w:val="center"/>
          </w:tcPr>
          <w:p w14:paraId="0F6321D9" w14:textId="77777777" w:rsidR="000E2ECF" w:rsidRPr="00024B1D" w:rsidRDefault="000E2ECF" w:rsidP="00401E01">
            <w:pPr>
              <w:rPr>
                <w:rFonts w:ascii="Arial" w:hAnsi="Arial" w:cs="Arial"/>
                <w:b w:val="0"/>
                <w:sz w:val="22"/>
                <w:szCs w:val="22"/>
              </w:rPr>
            </w:pPr>
          </w:p>
        </w:tc>
      </w:tr>
      <w:tr w:rsidR="000E2ECF" w:rsidRPr="00024B1D" w14:paraId="4E9DCD62" w14:textId="77777777" w:rsidTr="000E2ECF">
        <w:tc>
          <w:tcPr>
            <w:tcW w:w="5631" w:type="dxa"/>
            <w:gridSpan w:val="5"/>
            <w:tcBorders>
              <w:left w:val="single" w:sz="18" w:space="0" w:color="auto"/>
              <w:bottom w:val="single" w:sz="4" w:space="0" w:color="auto"/>
            </w:tcBorders>
            <w:vAlign w:val="center"/>
          </w:tcPr>
          <w:p w14:paraId="122D9EB7" w14:textId="77777777" w:rsidR="000E2ECF" w:rsidRPr="00024B1D" w:rsidRDefault="000E2ECF" w:rsidP="00401E01">
            <w:pPr>
              <w:rPr>
                <w:rFonts w:ascii="Arial" w:hAnsi="Arial" w:cs="Arial"/>
                <w:b w:val="0"/>
                <w:sz w:val="22"/>
                <w:szCs w:val="22"/>
              </w:rPr>
            </w:pPr>
          </w:p>
        </w:tc>
        <w:tc>
          <w:tcPr>
            <w:tcW w:w="2168" w:type="dxa"/>
            <w:gridSpan w:val="2"/>
            <w:tcBorders>
              <w:bottom w:val="single" w:sz="4" w:space="0" w:color="auto"/>
            </w:tcBorders>
            <w:vAlign w:val="center"/>
          </w:tcPr>
          <w:p w14:paraId="7B2E7AF0" w14:textId="77777777" w:rsidR="000E2ECF" w:rsidRPr="00024B1D" w:rsidRDefault="000E2ECF" w:rsidP="00401E01">
            <w:pPr>
              <w:rPr>
                <w:rFonts w:ascii="Arial" w:hAnsi="Arial" w:cs="Arial"/>
                <w:b w:val="0"/>
                <w:sz w:val="22"/>
                <w:szCs w:val="22"/>
              </w:rPr>
            </w:pPr>
            <w:r w:rsidRPr="00024B1D">
              <w:rPr>
                <w:rFonts w:ascii="Arial" w:hAnsi="Arial" w:cs="Arial"/>
                <w:b w:val="0"/>
                <w:sz w:val="22"/>
                <w:szCs w:val="22"/>
              </w:rPr>
              <w:t>$</w:t>
            </w:r>
          </w:p>
        </w:tc>
        <w:tc>
          <w:tcPr>
            <w:tcW w:w="3001" w:type="dxa"/>
            <w:tcBorders>
              <w:bottom w:val="single" w:sz="4" w:space="0" w:color="auto"/>
              <w:right w:val="single" w:sz="18" w:space="0" w:color="auto"/>
            </w:tcBorders>
            <w:vAlign w:val="center"/>
          </w:tcPr>
          <w:p w14:paraId="412F4CB0" w14:textId="77777777" w:rsidR="000E2ECF" w:rsidRPr="00024B1D" w:rsidRDefault="000E2ECF" w:rsidP="00401E01">
            <w:pPr>
              <w:rPr>
                <w:rFonts w:ascii="Arial" w:hAnsi="Arial" w:cs="Arial"/>
                <w:b w:val="0"/>
                <w:sz w:val="22"/>
                <w:szCs w:val="22"/>
              </w:rPr>
            </w:pPr>
          </w:p>
        </w:tc>
      </w:tr>
      <w:tr w:rsidR="000E2ECF" w:rsidRPr="00024B1D" w14:paraId="3A3FFD5E" w14:textId="77777777" w:rsidTr="000E2ECF">
        <w:tc>
          <w:tcPr>
            <w:tcW w:w="10800" w:type="dxa"/>
            <w:gridSpan w:val="8"/>
            <w:tcBorders>
              <w:left w:val="single" w:sz="18" w:space="0" w:color="auto"/>
              <w:right w:val="single" w:sz="18" w:space="0" w:color="auto"/>
            </w:tcBorders>
            <w:shd w:val="clear" w:color="auto" w:fill="000000" w:themeFill="text1"/>
            <w:vAlign w:val="center"/>
          </w:tcPr>
          <w:p w14:paraId="16DD1374" w14:textId="77777777" w:rsidR="000E2ECF" w:rsidRPr="00024B1D" w:rsidRDefault="000E2ECF" w:rsidP="00401E01">
            <w:pPr>
              <w:rPr>
                <w:rFonts w:ascii="Arial" w:hAnsi="Arial" w:cs="Arial"/>
                <w:sz w:val="22"/>
                <w:szCs w:val="22"/>
              </w:rPr>
            </w:pPr>
          </w:p>
        </w:tc>
      </w:tr>
      <w:tr w:rsidR="000E2ECF" w:rsidRPr="00024B1D" w14:paraId="6D7F7857" w14:textId="77777777" w:rsidTr="000E2ECF">
        <w:tc>
          <w:tcPr>
            <w:tcW w:w="2621" w:type="dxa"/>
            <w:gridSpan w:val="3"/>
            <w:tcBorders>
              <w:left w:val="single" w:sz="18" w:space="0" w:color="auto"/>
              <w:bottom w:val="single" w:sz="18" w:space="0" w:color="auto"/>
            </w:tcBorders>
            <w:vAlign w:val="center"/>
          </w:tcPr>
          <w:p w14:paraId="43E7C9C7" w14:textId="77777777" w:rsidR="000E2ECF" w:rsidRPr="00024B1D" w:rsidRDefault="000E2ECF" w:rsidP="00401E01">
            <w:pPr>
              <w:rPr>
                <w:rFonts w:ascii="Arial" w:hAnsi="Arial" w:cs="Arial"/>
                <w:sz w:val="22"/>
                <w:szCs w:val="22"/>
              </w:rPr>
            </w:pPr>
            <w:r w:rsidRPr="00024B1D">
              <w:rPr>
                <w:rFonts w:ascii="Arial" w:hAnsi="Arial" w:cs="Arial"/>
                <w:sz w:val="22"/>
                <w:szCs w:val="22"/>
              </w:rPr>
              <w:t>Project Total</w:t>
            </w:r>
          </w:p>
        </w:tc>
        <w:tc>
          <w:tcPr>
            <w:tcW w:w="3010" w:type="dxa"/>
            <w:gridSpan w:val="2"/>
            <w:tcBorders>
              <w:bottom w:val="single" w:sz="18" w:space="0" w:color="auto"/>
            </w:tcBorders>
            <w:vAlign w:val="center"/>
          </w:tcPr>
          <w:p w14:paraId="2E34ADD6" w14:textId="77777777" w:rsidR="000E2ECF" w:rsidRPr="00024B1D" w:rsidRDefault="000E2ECF" w:rsidP="00401E01">
            <w:pPr>
              <w:rPr>
                <w:rFonts w:ascii="Arial" w:hAnsi="Arial" w:cs="Arial"/>
                <w:sz w:val="22"/>
                <w:szCs w:val="22"/>
              </w:rPr>
            </w:pPr>
            <w:r w:rsidRPr="00024B1D">
              <w:rPr>
                <w:rFonts w:ascii="Arial" w:hAnsi="Arial" w:cs="Arial"/>
                <w:sz w:val="22"/>
                <w:szCs w:val="22"/>
              </w:rPr>
              <w:t>$</w:t>
            </w:r>
          </w:p>
        </w:tc>
        <w:tc>
          <w:tcPr>
            <w:tcW w:w="2168" w:type="dxa"/>
            <w:gridSpan w:val="2"/>
            <w:tcBorders>
              <w:bottom w:val="single" w:sz="18" w:space="0" w:color="auto"/>
            </w:tcBorders>
            <w:vAlign w:val="center"/>
          </w:tcPr>
          <w:p w14:paraId="35FDBCB7" w14:textId="77777777" w:rsidR="000E2ECF" w:rsidRPr="00024B1D" w:rsidRDefault="000E2ECF" w:rsidP="00401E01">
            <w:pPr>
              <w:rPr>
                <w:rFonts w:ascii="Arial" w:hAnsi="Arial" w:cs="Arial"/>
                <w:sz w:val="22"/>
                <w:szCs w:val="22"/>
              </w:rPr>
            </w:pPr>
            <w:r w:rsidRPr="00024B1D">
              <w:rPr>
                <w:rFonts w:ascii="Arial" w:hAnsi="Arial" w:cs="Arial"/>
                <w:sz w:val="22"/>
                <w:szCs w:val="22"/>
              </w:rPr>
              <w:t>Project End Date</w:t>
            </w:r>
          </w:p>
        </w:tc>
        <w:tc>
          <w:tcPr>
            <w:tcW w:w="3001" w:type="dxa"/>
            <w:tcBorders>
              <w:bottom w:val="single" w:sz="18" w:space="0" w:color="auto"/>
              <w:right w:val="single" w:sz="18" w:space="0" w:color="auto"/>
            </w:tcBorders>
            <w:vAlign w:val="center"/>
          </w:tcPr>
          <w:p w14:paraId="623D8761" w14:textId="77777777" w:rsidR="000E2ECF" w:rsidRPr="00024B1D" w:rsidRDefault="000E2ECF" w:rsidP="00401E01">
            <w:pPr>
              <w:rPr>
                <w:rFonts w:ascii="Arial" w:hAnsi="Arial" w:cs="Arial"/>
                <w:sz w:val="22"/>
                <w:szCs w:val="22"/>
              </w:rPr>
            </w:pPr>
          </w:p>
        </w:tc>
      </w:tr>
    </w:tbl>
    <w:p w14:paraId="3BFA0758" w14:textId="77777777" w:rsidR="008A29C0" w:rsidRPr="00024B1D" w:rsidRDefault="008A29C0">
      <w:pPr>
        <w:rPr>
          <w:rFonts w:ascii="Arial" w:hAnsi="Arial" w:cs="Arial"/>
          <w:sz w:val="22"/>
          <w:szCs w:val="22"/>
        </w:rPr>
      </w:pPr>
    </w:p>
    <w:tbl>
      <w:tblPr>
        <w:tblStyle w:val="TableGrid"/>
        <w:tblW w:w="10800" w:type="dxa"/>
        <w:tblInd w:w="-743" w:type="dxa"/>
        <w:tblLook w:val="04A0" w:firstRow="1" w:lastRow="0" w:firstColumn="1" w:lastColumn="0" w:noHBand="0" w:noVBand="1"/>
      </w:tblPr>
      <w:tblGrid>
        <w:gridCol w:w="10800"/>
      </w:tblGrid>
      <w:tr w:rsidR="008A29C0" w:rsidRPr="00024B1D" w14:paraId="76FCB6A0" w14:textId="77777777" w:rsidTr="00D63B04">
        <w:tc>
          <w:tcPr>
            <w:tcW w:w="10800" w:type="dxa"/>
            <w:tcBorders>
              <w:top w:val="single" w:sz="18" w:space="0" w:color="auto"/>
              <w:left w:val="single" w:sz="18" w:space="0" w:color="auto"/>
              <w:bottom w:val="single" w:sz="2" w:space="0" w:color="auto"/>
              <w:right w:val="single" w:sz="18" w:space="0" w:color="auto"/>
            </w:tcBorders>
            <w:vAlign w:val="center"/>
          </w:tcPr>
          <w:p w14:paraId="7641CD27" w14:textId="650ADA26" w:rsidR="008A29C0" w:rsidRPr="00024B1D" w:rsidRDefault="008A29C0" w:rsidP="00C871DC">
            <w:pPr>
              <w:rPr>
                <w:rFonts w:ascii="Arial" w:hAnsi="Arial" w:cs="Arial"/>
                <w:b w:val="0"/>
                <w:sz w:val="22"/>
                <w:szCs w:val="22"/>
              </w:rPr>
            </w:pPr>
            <w:r w:rsidRPr="00024B1D">
              <w:rPr>
                <w:rFonts w:ascii="Arial" w:hAnsi="Arial" w:cs="Arial"/>
                <w:sz w:val="22"/>
                <w:szCs w:val="22"/>
              </w:rPr>
              <w:t>Bibliography and References Cited (</w:t>
            </w:r>
            <w:r w:rsidR="00004FCF" w:rsidRPr="00024B1D">
              <w:rPr>
                <w:rFonts w:ascii="Arial" w:hAnsi="Arial" w:cs="Arial"/>
                <w:sz w:val="22"/>
                <w:szCs w:val="22"/>
              </w:rPr>
              <w:t>NOT SCORED</w:t>
            </w:r>
            <w:r w:rsidRPr="00024B1D">
              <w:rPr>
                <w:rFonts w:ascii="Arial" w:hAnsi="Arial" w:cs="Arial"/>
                <w:sz w:val="22"/>
                <w:szCs w:val="22"/>
              </w:rPr>
              <w:t>)</w:t>
            </w:r>
            <w:r w:rsidRPr="00024B1D">
              <w:rPr>
                <w:rFonts w:ascii="Arial" w:hAnsi="Arial" w:cs="Arial"/>
                <w:b w:val="0"/>
                <w:sz w:val="22"/>
                <w:szCs w:val="22"/>
              </w:rPr>
              <w:t xml:space="preserve"> </w:t>
            </w:r>
          </w:p>
          <w:p w14:paraId="50A8CE3C" w14:textId="5AED8EFB" w:rsidR="008A29C0" w:rsidRPr="00024B1D" w:rsidRDefault="008A29C0" w:rsidP="005F32D4">
            <w:pPr>
              <w:rPr>
                <w:rFonts w:ascii="Arial" w:hAnsi="Arial" w:cs="Arial"/>
                <w:sz w:val="22"/>
                <w:szCs w:val="22"/>
              </w:rPr>
            </w:pPr>
            <w:r w:rsidRPr="00024B1D">
              <w:rPr>
                <w:rFonts w:ascii="Arial" w:hAnsi="Arial" w:cs="Arial"/>
                <w:b w:val="0"/>
                <w:sz w:val="22"/>
                <w:szCs w:val="22"/>
              </w:rPr>
              <w:t>Provide a bibliography of any references cited.</w:t>
            </w:r>
          </w:p>
        </w:tc>
      </w:tr>
      <w:tr w:rsidR="008A29C0" w:rsidRPr="00024B1D" w14:paraId="062DD605" w14:textId="77777777" w:rsidTr="00352E8B">
        <w:tc>
          <w:tcPr>
            <w:tcW w:w="10800" w:type="dxa"/>
            <w:tcBorders>
              <w:top w:val="single" w:sz="2" w:space="0" w:color="auto"/>
              <w:left w:val="single" w:sz="18" w:space="0" w:color="auto"/>
              <w:bottom w:val="single" w:sz="18" w:space="0" w:color="auto"/>
              <w:right w:val="single" w:sz="18" w:space="0" w:color="auto"/>
            </w:tcBorders>
            <w:vAlign w:val="center"/>
          </w:tcPr>
          <w:sdt>
            <w:sdtPr>
              <w:rPr>
                <w:rFonts w:ascii="Arial" w:hAnsi="Arial" w:cs="Arial"/>
                <w:b w:val="0"/>
                <w:sz w:val="22"/>
                <w:szCs w:val="22"/>
              </w:rPr>
              <w:id w:val="677396797"/>
              <w:placeholder>
                <w:docPart w:val="80B3A3836B144890A62973C96E64FAF9"/>
              </w:placeholder>
              <w:showingPlcHdr/>
            </w:sdtPr>
            <w:sdtEndPr/>
            <w:sdtContent>
              <w:p w14:paraId="37691E2E" w14:textId="1348AD15" w:rsidR="008A29C0" w:rsidRPr="00024B1D" w:rsidRDefault="00F60167" w:rsidP="00C871DC">
                <w:pPr>
                  <w:rPr>
                    <w:rFonts w:ascii="Arial" w:hAnsi="Arial" w:cs="Arial"/>
                    <w:sz w:val="22"/>
                    <w:szCs w:val="22"/>
                  </w:rPr>
                </w:pPr>
                <w:r w:rsidRPr="00024B1D">
                  <w:rPr>
                    <w:rStyle w:val="PlaceholderText"/>
                    <w:rFonts w:ascii="Arial" w:hAnsi="Arial" w:cs="Arial"/>
                    <w:b w:val="0"/>
                    <w:sz w:val="22"/>
                    <w:szCs w:val="22"/>
                  </w:rPr>
                  <w:t>Click or tap here to enter text.</w:t>
                </w:r>
              </w:p>
            </w:sdtContent>
          </w:sdt>
          <w:p w14:paraId="64149F3D" w14:textId="585B08B0" w:rsidR="008A29C0" w:rsidRPr="00024B1D" w:rsidRDefault="008A29C0" w:rsidP="00C871DC">
            <w:pPr>
              <w:rPr>
                <w:rFonts w:ascii="Arial" w:hAnsi="Arial" w:cs="Arial"/>
                <w:sz w:val="22"/>
                <w:szCs w:val="22"/>
              </w:rPr>
            </w:pPr>
          </w:p>
        </w:tc>
      </w:tr>
      <w:tr w:rsidR="00FB1C37" w:rsidRPr="00024B1D" w14:paraId="35F3E2FE" w14:textId="77777777" w:rsidTr="00352E8B">
        <w:tc>
          <w:tcPr>
            <w:tcW w:w="10800" w:type="dxa"/>
            <w:tcBorders>
              <w:top w:val="single" w:sz="18" w:space="0" w:color="auto"/>
              <w:left w:val="single" w:sz="18" w:space="0" w:color="auto"/>
              <w:bottom w:val="single" w:sz="2" w:space="0" w:color="auto"/>
              <w:right w:val="single" w:sz="18" w:space="0" w:color="auto"/>
            </w:tcBorders>
            <w:shd w:val="clear" w:color="auto" w:fill="D9D9D9" w:themeFill="background1" w:themeFillShade="D9"/>
            <w:vAlign w:val="center"/>
          </w:tcPr>
          <w:p w14:paraId="011C4E48" w14:textId="77777777" w:rsidR="00FB1C37" w:rsidRPr="00024B1D" w:rsidRDefault="00FB1C37" w:rsidP="00C871DC">
            <w:pPr>
              <w:rPr>
                <w:rFonts w:ascii="Arial" w:hAnsi="Arial" w:cs="Arial"/>
                <w:sz w:val="22"/>
                <w:szCs w:val="22"/>
              </w:rPr>
            </w:pPr>
          </w:p>
        </w:tc>
      </w:tr>
      <w:tr w:rsidR="00FB1C37" w:rsidRPr="00024B1D" w14:paraId="32C3A044" w14:textId="77777777" w:rsidTr="00352E8B">
        <w:tc>
          <w:tcPr>
            <w:tcW w:w="10800" w:type="dxa"/>
            <w:tcBorders>
              <w:top w:val="single" w:sz="2" w:space="0" w:color="auto"/>
              <w:left w:val="single" w:sz="18" w:space="0" w:color="auto"/>
              <w:bottom w:val="single" w:sz="2" w:space="0" w:color="auto"/>
              <w:right w:val="single" w:sz="18" w:space="0" w:color="auto"/>
            </w:tcBorders>
            <w:vAlign w:val="center"/>
          </w:tcPr>
          <w:p w14:paraId="2323E2E1" w14:textId="0E8BFBAE" w:rsidR="00FB1C37" w:rsidRPr="00024B1D" w:rsidRDefault="00FB1C37" w:rsidP="007756D7">
            <w:pPr>
              <w:jc w:val="center"/>
              <w:rPr>
                <w:rFonts w:ascii="Arial" w:hAnsi="Arial" w:cs="Arial"/>
                <w:b w:val="0"/>
                <w:i/>
                <w:sz w:val="22"/>
                <w:szCs w:val="22"/>
              </w:rPr>
            </w:pPr>
            <w:r w:rsidRPr="00024B1D">
              <w:rPr>
                <w:rFonts w:ascii="Arial" w:hAnsi="Arial" w:cs="Arial"/>
                <w:b w:val="0"/>
                <w:i/>
                <w:sz w:val="22"/>
                <w:szCs w:val="22"/>
              </w:rPr>
              <w:t xml:space="preserve">End of </w:t>
            </w:r>
            <w:r w:rsidR="007756D7">
              <w:rPr>
                <w:rFonts w:ascii="Arial" w:hAnsi="Arial" w:cs="Arial"/>
                <w:b w:val="0"/>
                <w:i/>
                <w:sz w:val="22"/>
                <w:szCs w:val="22"/>
              </w:rPr>
              <w:t xml:space="preserve">Phase Two: Part </w:t>
            </w:r>
            <w:r w:rsidRPr="00024B1D">
              <w:rPr>
                <w:rFonts w:ascii="Arial" w:hAnsi="Arial" w:cs="Arial"/>
                <w:b w:val="0"/>
                <w:i/>
                <w:sz w:val="22"/>
                <w:szCs w:val="22"/>
              </w:rPr>
              <w:t>B</w:t>
            </w:r>
          </w:p>
        </w:tc>
      </w:tr>
      <w:tr w:rsidR="00FB1C37" w:rsidRPr="00024B1D" w14:paraId="4FBF6A10" w14:textId="77777777" w:rsidTr="00352E8B">
        <w:tc>
          <w:tcPr>
            <w:tcW w:w="10800" w:type="dxa"/>
            <w:tcBorders>
              <w:top w:val="single" w:sz="2" w:space="0" w:color="auto"/>
              <w:left w:val="single" w:sz="18" w:space="0" w:color="auto"/>
              <w:bottom w:val="single" w:sz="18" w:space="0" w:color="auto"/>
              <w:right w:val="single" w:sz="18" w:space="0" w:color="auto"/>
            </w:tcBorders>
            <w:shd w:val="clear" w:color="auto" w:fill="D9D9D9" w:themeFill="background1" w:themeFillShade="D9"/>
            <w:vAlign w:val="center"/>
          </w:tcPr>
          <w:p w14:paraId="7294C110" w14:textId="77777777" w:rsidR="00FB1C37" w:rsidRPr="00024B1D" w:rsidRDefault="00FB1C37" w:rsidP="00FB1C37">
            <w:pPr>
              <w:jc w:val="center"/>
              <w:rPr>
                <w:rFonts w:ascii="Arial" w:hAnsi="Arial" w:cs="Arial"/>
                <w:b w:val="0"/>
                <w:i/>
                <w:sz w:val="22"/>
                <w:szCs w:val="22"/>
              </w:rPr>
            </w:pPr>
          </w:p>
        </w:tc>
      </w:tr>
    </w:tbl>
    <w:p w14:paraId="60565014" w14:textId="77777777" w:rsidR="007D736A" w:rsidRPr="00024B1D" w:rsidRDefault="007D736A" w:rsidP="00D63B04">
      <w:pPr>
        <w:spacing w:before="120" w:after="120"/>
        <w:rPr>
          <w:rFonts w:ascii="Arial" w:hAnsi="Arial" w:cs="Arial"/>
          <w:sz w:val="22"/>
          <w:szCs w:val="22"/>
        </w:rPr>
      </w:pPr>
    </w:p>
    <w:sectPr w:rsidR="007D736A" w:rsidRPr="00024B1D" w:rsidSect="0003528B">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CB8489" w14:textId="77777777" w:rsidR="00181D4C" w:rsidRDefault="00181D4C" w:rsidP="009F1CFC">
      <w:r>
        <w:separator/>
      </w:r>
    </w:p>
  </w:endnote>
  <w:endnote w:type="continuationSeparator" w:id="0">
    <w:p w14:paraId="74CC2920" w14:textId="77777777" w:rsidR="00181D4C" w:rsidRDefault="00181D4C" w:rsidP="009F1C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WN)">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B61E29" w14:textId="57A24410" w:rsidR="00181D4C" w:rsidRPr="00DD3E7A" w:rsidRDefault="00DD3E7A" w:rsidP="00DD3E7A">
    <w:pPr>
      <w:pStyle w:val="Footer"/>
      <w:rPr>
        <w:rFonts w:ascii="Arial" w:hAnsi="Arial" w:cs="Arial"/>
        <w:b w:val="0"/>
      </w:rPr>
    </w:pPr>
    <w:r>
      <w:rPr>
        <w:rFonts w:ascii="Arial" w:hAnsi="Arial" w:cs="Arial"/>
        <w:b w:val="0"/>
      </w:rPr>
      <w:t>PHASE TWO: PART B</w:t>
    </w:r>
    <w:r w:rsidRPr="009854C4">
      <w:rPr>
        <w:rFonts w:ascii="Arial" w:hAnsi="Arial" w:cs="Arial"/>
        <w:b w:val="0"/>
      </w:rPr>
      <w:t xml:space="preserve"> INSTRUCTION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50442546"/>
      <w:docPartObj>
        <w:docPartGallery w:val="Page Numbers (Bottom of Page)"/>
        <w:docPartUnique/>
      </w:docPartObj>
    </w:sdtPr>
    <w:sdtEndPr>
      <w:rPr>
        <w:noProof/>
      </w:rPr>
    </w:sdtEndPr>
    <w:sdtContent>
      <w:p w14:paraId="692CCD10" w14:textId="673C12A8" w:rsidR="00D63B04" w:rsidRDefault="00D63B04">
        <w:pPr>
          <w:pStyle w:val="Footer"/>
          <w:jc w:val="right"/>
        </w:pPr>
        <w:r w:rsidRPr="00D63B04">
          <w:rPr>
            <w:rFonts w:ascii="Arial" w:hAnsi="Arial" w:cs="Arial"/>
          </w:rPr>
          <w:fldChar w:fldCharType="begin"/>
        </w:r>
        <w:r w:rsidRPr="00D63B04">
          <w:rPr>
            <w:rFonts w:ascii="Arial" w:hAnsi="Arial" w:cs="Arial"/>
          </w:rPr>
          <w:instrText xml:space="preserve"> PAGE   \* MERGEFORMAT </w:instrText>
        </w:r>
        <w:r w:rsidRPr="00D63B04">
          <w:rPr>
            <w:rFonts w:ascii="Arial" w:hAnsi="Arial" w:cs="Arial"/>
          </w:rPr>
          <w:fldChar w:fldCharType="separate"/>
        </w:r>
        <w:r w:rsidR="00486398">
          <w:rPr>
            <w:rFonts w:ascii="Arial" w:hAnsi="Arial" w:cs="Arial"/>
            <w:noProof/>
          </w:rPr>
          <w:t>3</w:t>
        </w:r>
        <w:r w:rsidRPr="00D63B04">
          <w:rPr>
            <w:rFonts w:ascii="Arial" w:hAnsi="Arial" w:cs="Arial"/>
            <w:noProof/>
          </w:rPr>
          <w:fldChar w:fldCharType="end"/>
        </w:r>
      </w:p>
    </w:sdtContent>
  </w:sdt>
  <w:p w14:paraId="35193214" w14:textId="0E48DA83" w:rsidR="00D63B04" w:rsidRPr="007756D7" w:rsidRDefault="006C0832">
    <w:pPr>
      <w:pStyle w:val="Footer"/>
      <w:rPr>
        <w:rFonts w:ascii="Arial" w:hAnsi="Arial" w:cs="Arial"/>
        <w:b w:val="0"/>
      </w:rPr>
    </w:pPr>
    <w:r w:rsidRPr="007756D7">
      <w:rPr>
        <w:rFonts w:ascii="Arial" w:hAnsi="Arial" w:cs="Arial"/>
        <w:b w:val="0"/>
      </w:rPr>
      <w:t>PHASE TWO: Part B</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E1B9D3" w14:textId="77777777" w:rsidR="00181D4C" w:rsidRDefault="00181D4C" w:rsidP="009F1CFC">
      <w:r>
        <w:separator/>
      </w:r>
    </w:p>
  </w:footnote>
  <w:footnote w:type="continuationSeparator" w:id="0">
    <w:p w14:paraId="693428F4" w14:textId="77777777" w:rsidR="00181D4C" w:rsidRDefault="00181D4C" w:rsidP="009F1C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E679B0" w14:textId="722E5741" w:rsidR="00181D4C" w:rsidRDefault="00181D4C">
    <w:pPr>
      <w:pStyle w:val="Header"/>
    </w:pPr>
    <w:r>
      <w:rPr>
        <w:noProof/>
      </w:rPr>
      <w:drawing>
        <wp:anchor distT="0" distB="0" distL="114300" distR="114300" simplePos="0" relativeHeight="251659264" behindDoc="0" locked="0" layoutInCell="1" allowOverlap="1" wp14:anchorId="76D64D20" wp14:editId="5F805F53">
          <wp:simplePos x="0" y="0"/>
          <wp:positionH relativeFrom="column">
            <wp:posOffset>1987550</wp:posOffset>
          </wp:positionH>
          <wp:positionV relativeFrom="paragraph">
            <wp:posOffset>-167640</wp:posOffset>
          </wp:positionV>
          <wp:extent cx="1881725" cy="677181"/>
          <wp:effectExtent l="0" t="0" r="0" b="0"/>
          <wp:wrapNone/>
          <wp:docPr id="1" name="Picture 1" descr="Washington State Department of Comme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shington State Department of Commer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1725" cy="677181"/>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B37447" w14:textId="6DE06FDB" w:rsidR="00C36636" w:rsidRDefault="00C366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83D41"/>
    <w:multiLevelType w:val="hybridMultilevel"/>
    <w:tmpl w:val="42C02410"/>
    <w:lvl w:ilvl="0" w:tplc="02887A78">
      <w:start w:val="1"/>
      <w:numFmt w:val="decimal"/>
      <w:lvlText w:val="%1."/>
      <w:lvlJc w:val="left"/>
      <w:pPr>
        <w:ind w:left="820" w:hanging="360"/>
      </w:pPr>
      <w:rPr>
        <w:rFonts w:hint="default"/>
        <w:b/>
      </w:rPr>
    </w:lvl>
    <w:lvl w:ilvl="1" w:tplc="04090001">
      <w:start w:val="1"/>
      <w:numFmt w:val="bullet"/>
      <w:lvlText w:val=""/>
      <w:lvlJc w:val="left"/>
      <w:pPr>
        <w:ind w:left="1540" w:hanging="360"/>
      </w:pPr>
      <w:rPr>
        <w:rFonts w:ascii="Symbol" w:hAnsi="Symbol"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 w15:restartNumberingAfterBreak="0">
    <w:nsid w:val="0F0317AD"/>
    <w:multiLevelType w:val="hybridMultilevel"/>
    <w:tmpl w:val="E3CC8F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E4566C"/>
    <w:multiLevelType w:val="hybridMultilevel"/>
    <w:tmpl w:val="8DC8D1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64447F"/>
    <w:multiLevelType w:val="hybridMultilevel"/>
    <w:tmpl w:val="55D8BA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63D62CE"/>
    <w:multiLevelType w:val="hybridMultilevel"/>
    <w:tmpl w:val="89BC5A54"/>
    <w:lvl w:ilvl="0" w:tplc="9B881FC8">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360"/>
        </w:tabs>
        <w:ind w:left="360" w:hanging="360"/>
      </w:pPr>
    </w:lvl>
    <w:lvl w:ilvl="2" w:tplc="0409001B" w:tentative="1">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5" w15:restartNumberingAfterBreak="0">
    <w:nsid w:val="1C203509"/>
    <w:multiLevelType w:val="hybridMultilevel"/>
    <w:tmpl w:val="B6B8240E"/>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6" w15:restartNumberingAfterBreak="0">
    <w:nsid w:val="1C326DEA"/>
    <w:multiLevelType w:val="hybridMultilevel"/>
    <w:tmpl w:val="F1281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A94D5F"/>
    <w:multiLevelType w:val="hybridMultilevel"/>
    <w:tmpl w:val="E6DAF7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5B0784F"/>
    <w:multiLevelType w:val="hybridMultilevel"/>
    <w:tmpl w:val="89BC5A54"/>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FD42171"/>
    <w:multiLevelType w:val="hybridMultilevel"/>
    <w:tmpl w:val="A2B200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2801E81"/>
    <w:multiLevelType w:val="hybridMultilevel"/>
    <w:tmpl w:val="DD70C2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82825B0"/>
    <w:multiLevelType w:val="multilevel"/>
    <w:tmpl w:val="D1D0A7DA"/>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7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2" w15:restartNumberingAfterBreak="0">
    <w:nsid w:val="3FED15F7"/>
    <w:multiLevelType w:val="hybridMultilevel"/>
    <w:tmpl w:val="B2EA4FBA"/>
    <w:lvl w:ilvl="0" w:tplc="02887A78">
      <w:start w:val="1"/>
      <w:numFmt w:val="decimal"/>
      <w:lvlText w:val="%1."/>
      <w:lvlJc w:val="left"/>
      <w:pPr>
        <w:ind w:left="820" w:hanging="360"/>
      </w:pPr>
      <w:rPr>
        <w:rFonts w:hint="default"/>
        <w:b/>
      </w:rPr>
    </w:lvl>
    <w:lvl w:ilvl="1" w:tplc="0409000F">
      <w:start w:val="1"/>
      <w:numFmt w:val="decimal"/>
      <w:lvlText w:val="%2."/>
      <w:lvlJc w:val="left"/>
      <w:pPr>
        <w:ind w:left="1540" w:hanging="360"/>
      </w:pPr>
      <w:rPr>
        <w:rFonts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3" w15:restartNumberingAfterBreak="0">
    <w:nsid w:val="44C0493F"/>
    <w:multiLevelType w:val="multilevel"/>
    <w:tmpl w:val="F0268E8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4" w15:restartNumberingAfterBreak="0">
    <w:nsid w:val="4D4F129B"/>
    <w:multiLevelType w:val="hybridMultilevel"/>
    <w:tmpl w:val="F23C6A8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5AD31AAF"/>
    <w:multiLevelType w:val="hybridMultilevel"/>
    <w:tmpl w:val="90FA4648"/>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6C613BD"/>
    <w:multiLevelType w:val="hybridMultilevel"/>
    <w:tmpl w:val="D2E6718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95121C6"/>
    <w:multiLevelType w:val="hybridMultilevel"/>
    <w:tmpl w:val="B5EA67CE"/>
    <w:lvl w:ilvl="0" w:tplc="93B88D90">
      <w:start w:val="7"/>
      <w:numFmt w:val="decimal"/>
      <w:lvlText w:val="%1."/>
      <w:lvlJc w:val="left"/>
      <w:pPr>
        <w:ind w:left="820" w:hanging="360"/>
      </w:pPr>
      <w:rPr>
        <w:rFonts w:hint="default"/>
        <w:b/>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num w:numId="1">
    <w:abstractNumId w:val="13"/>
  </w:num>
  <w:num w:numId="2">
    <w:abstractNumId w:val="1"/>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6"/>
  </w:num>
  <w:num w:numId="6">
    <w:abstractNumId w:val="0"/>
  </w:num>
  <w:num w:numId="7">
    <w:abstractNumId w:val="5"/>
  </w:num>
  <w:num w:numId="8">
    <w:abstractNumId w:val="17"/>
  </w:num>
  <w:num w:numId="9">
    <w:abstractNumId w:val="8"/>
  </w:num>
  <w:num w:numId="10">
    <w:abstractNumId w:val="4"/>
  </w:num>
  <w:num w:numId="11">
    <w:abstractNumId w:val="11"/>
  </w:num>
  <w:num w:numId="12">
    <w:abstractNumId w:val="15"/>
  </w:num>
  <w:num w:numId="13">
    <w:abstractNumId w:val="2"/>
  </w:num>
  <w:num w:numId="14">
    <w:abstractNumId w:val="3"/>
  </w:num>
  <w:num w:numId="15">
    <w:abstractNumId w:val="9"/>
  </w:num>
  <w:num w:numId="16">
    <w:abstractNumId w:val="7"/>
  </w:num>
  <w:num w:numId="17">
    <w:abstractNumId w:val="6"/>
  </w:num>
  <w:num w:numId="18">
    <w:abstractNumId w:val="12"/>
  </w:num>
  <w:num w:numId="19">
    <w:abstractNumId w:val="0"/>
    <w:lvlOverride w:ilvl="0">
      <w:startOverride w:val="1"/>
    </w:lvlOverride>
    <w:lvlOverride w:ilvl="1"/>
    <w:lvlOverride w:ilvl="2"/>
    <w:lvlOverride w:ilvl="3"/>
    <w:lvlOverride w:ilvl="4"/>
    <w:lvlOverride w:ilvl="5"/>
    <w:lvlOverride w:ilvl="6"/>
    <w:lvlOverride w:ilvl="7"/>
    <w:lvlOverride w:ilv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defaultTabStop w:val="720"/>
  <w:characterSpacingControl w:val="doNotCompress"/>
  <w:hdrShapeDefaults>
    <o:shapedefaults v:ext="edit" spidmax="1269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yMDU3NDQ0Nza2sDRU0lEKTi0uzszPAykwqgUARuWkUywAAAA="/>
  </w:docVars>
  <w:rsids>
    <w:rsidRoot w:val="001712FD"/>
    <w:rsid w:val="00002D89"/>
    <w:rsid w:val="00004FCF"/>
    <w:rsid w:val="00005C0B"/>
    <w:rsid w:val="00012C18"/>
    <w:rsid w:val="0001321B"/>
    <w:rsid w:val="000156FA"/>
    <w:rsid w:val="00024B1D"/>
    <w:rsid w:val="000257E0"/>
    <w:rsid w:val="00027289"/>
    <w:rsid w:val="0003528B"/>
    <w:rsid w:val="00036043"/>
    <w:rsid w:val="00041A0A"/>
    <w:rsid w:val="00043EF9"/>
    <w:rsid w:val="00046427"/>
    <w:rsid w:val="0005235A"/>
    <w:rsid w:val="00065398"/>
    <w:rsid w:val="00066146"/>
    <w:rsid w:val="00072D10"/>
    <w:rsid w:val="000753C3"/>
    <w:rsid w:val="00084979"/>
    <w:rsid w:val="000862DB"/>
    <w:rsid w:val="00090702"/>
    <w:rsid w:val="0009124B"/>
    <w:rsid w:val="00091D6B"/>
    <w:rsid w:val="000A13C7"/>
    <w:rsid w:val="000A4262"/>
    <w:rsid w:val="000B1FFA"/>
    <w:rsid w:val="000C1F00"/>
    <w:rsid w:val="000C288D"/>
    <w:rsid w:val="000C4EB4"/>
    <w:rsid w:val="000C547B"/>
    <w:rsid w:val="000C5E15"/>
    <w:rsid w:val="000D4C1E"/>
    <w:rsid w:val="000D65DE"/>
    <w:rsid w:val="000E052D"/>
    <w:rsid w:val="000E1A85"/>
    <w:rsid w:val="000E2B74"/>
    <w:rsid w:val="000E2ECF"/>
    <w:rsid w:val="000E44F2"/>
    <w:rsid w:val="000F76CE"/>
    <w:rsid w:val="001126A5"/>
    <w:rsid w:val="00120854"/>
    <w:rsid w:val="00126BFF"/>
    <w:rsid w:val="00127285"/>
    <w:rsid w:val="00127356"/>
    <w:rsid w:val="00141773"/>
    <w:rsid w:val="00146A07"/>
    <w:rsid w:val="00155D40"/>
    <w:rsid w:val="00163714"/>
    <w:rsid w:val="001712FD"/>
    <w:rsid w:val="00175EBD"/>
    <w:rsid w:val="00177B8D"/>
    <w:rsid w:val="00181368"/>
    <w:rsid w:val="00181D4C"/>
    <w:rsid w:val="00184E43"/>
    <w:rsid w:val="00192E8E"/>
    <w:rsid w:val="001965B6"/>
    <w:rsid w:val="001A3854"/>
    <w:rsid w:val="001A4767"/>
    <w:rsid w:val="001B3A22"/>
    <w:rsid w:val="001B4073"/>
    <w:rsid w:val="001B46D0"/>
    <w:rsid w:val="001C3E2F"/>
    <w:rsid w:val="001C5AD5"/>
    <w:rsid w:val="001C63C0"/>
    <w:rsid w:val="001D0024"/>
    <w:rsid w:val="001D3504"/>
    <w:rsid w:val="001D4600"/>
    <w:rsid w:val="001D522A"/>
    <w:rsid w:val="001E17F9"/>
    <w:rsid w:val="001F260B"/>
    <w:rsid w:val="001F2CAF"/>
    <w:rsid w:val="001F5A11"/>
    <w:rsid w:val="001F6D71"/>
    <w:rsid w:val="0020183A"/>
    <w:rsid w:val="00205965"/>
    <w:rsid w:val="0021280D"/>
    <w:rsid w:val="00215F51"/>
    <w:rsid w:val="002246F0"/>
    <w:rsid w:val="00232914"/>
    <w:rsid w:val="00235C86"/>
    <w:rsid w:val="00236E60"/>
    <w:rsid w:val="00247FFC"/>
    <w:rsid w:val="0025143D"/>
    <w:rsid w:val="00253CA6"/>
    <w:rsid w:val="002619EE"/>
    <w:rsid w:val="002628F0"/>
    <w:rsid w:val="0027100F"/>
    <w:rsid w:val="00283916"/>
    <w:rsid w:val="00284D9D"/>
    <w:rsid w:val="00286BE3"/>
    <w:rsid w:val="00295C61"/>
    <w:rsid w:val="002A287E"/>
    <w:rsid w:val="002A37F9"/>
    <w:rsid w:val="002A5481"/>
    <w:rsid w:val="002A7659"/>
    <w:rsid w:val="002D109D"/>
    <w:rsid w:val="002D2A07"/>
    <w:rsid w:val="002E24ED"/>
    <w:rsid w:val="002E39B5"/>
    <w:rsid w:val="002E45F7"/>
    <w:rsid w:val="002E4EF0"/>
    <w:rsid w:val="002F69CA"/>
    <w:rsid w:val="00302F65"/>
    <w:rsid w:val="00305B06"/>
    <w:rsid w:val="003166A9"/>
    <w:rsid w:val="00316DC4"/>
    <w:rsid w:val="00325B31"/>
    <w:rsid w:val="00332625"/>
    <w:rsid w:val="00336575"/>
    <w:rsid w:val="0033751F"/>
    <w:rsid w:val="0034410C"/>
    <w:rsid w:val="003445D1"/>
    <w:rsid w:val="00346022"/>
    <w:rsid w:val="0035018B"/>
    <w:rsid w:val="00351FF3"/>
    <w:rsid w:val="003521EA"/>
    <w:rsid w:val="00352E8B"/>
    <w:rsid w:val="003531CF"/>
    <w:rsid w:val="00360292"/>
    <w:rsid w:val="00361D9E"/>
    <w:rsid w:val="00362324"/>
    <w:rsid w:val="003650CA"/>
    <w:rsid w:val="00367DE4"/>
    <w:rsid w:val="00373797"/>
    <w:rsid w:val="003777DE"/>
    <w:rsid w:val="00384B70"/>
    <w:rsid w:val="00393A4D"/>
    <w:rsid w:val="00395ADA"/>
    <w:rsid w:val="003962EC"/>
    <w:rsid w:val="003A7650"/>
    <w:rsid w:val="003B53F1"/>
    <w:rsid w:val="003B569F"/>
    <w:rsid w:val="003B56D0"/>
    <w:rsid w:val="003C35D8"/>
    <w:rsid w:val="003D4A3D"/>
    <w:rsid w:val="003D5C68"/>
    <w:rsid w:val="003D7A3C"/>
    <w:rsid w:val="003E3F54"/>
    <w:rsid w:val="003E5D6E"/>
    <w:rsid w:val="003F0DEE"/>
    <w:rsid w:val="003F3BC5"/>
    <w:rsid w:val="003F616B"/>
    <w:rsid w:val="00401304"/>
    <w:rsid w:val="0040498C"/>
    <w:rsid w:val="0040592B"/>
    <w:rsid w:val="0040618B"/>
    <w:rsid w:val="00407E8D"/>
    <w:rsid w:val="00412CFB"/>
    <w:rsid w:val="00413E43"/>
    <w:rsid w:val="00415AD2"/>
    <w:rsid w:val="004347EE"/>
    <w:rsid w:val="00434D35"/>
    <w:rsid w:val="00434D8E"/>
    <w:rsid w:val="00440CF3"/>
    <w:rsid w:val="00442AD5"/>
    <w:rsid w:val="00445C73"/>
    <w:rsid w:val="0044647A"/>
    <w:rsid w:val="004470B7"/>
    <w:rsid w:val="0046245E"/>
    <w:rsid w:val="004676BA"/>
    <w:rsid w:val="00473A68"/>
    <w:rsid w:val="004766E6"/>
    <w:rsid w:val="00482845"/>
    <w:rsid w:val="00486398"/>
    <w:rsid w:val="00487874"/>
    <w:rsid w:val="0049359D"/>
    <w:rsid w:val="00495CCA"/>
    <w:rsid w:val="004A00BC"/>
    <w:rsid w:val="004A2939"/>
    <w:rsid w:val="004A2FB7"/>
    <w:rsid w:val="004A3470"/>
    <w:rsid w:val="004A5CE1"/>
    <w:rsid w:val="004B70D6"/>
    <w:rsid w:val="004B7EC3"/>
    <w:rsid w:val="004C14BD"/>
    <w:rsid w:val="004C1EBC"/>
    <w:rsid w:val="004D1A78"/>
    <w:rsid w:val="004D72B1"/>
    <w:rsid w:val="004E182D"/>
    <w:rsid w:val="004E6756"/>
    <w:rsid w:val="004E6F17"/>
    <w:rsid w:val="00501C2C"/>
    <w:rsid w:val="00505E91"/>
    <w:rsid w:val="0050706F"/>
    <w:rsid w:val="00512B9C"/>
    <w:rsid w:val="00527E36"/>
    <w:rsid w:val="005316E1"/>
    <w:rsid w:val="00532FC0"/>
    <w:rsid w:val="00544260"/>
    <w:rsid w:val="005449F8"/>
    <w:rsid w:val="00545540"/>
    <w:rsid w:val="00545BC3"/>
    <w:rsid w:val="0055472C"/>
    <w:rsid w:val="0056475B"/>
    <w:rsid w:val="00565AA6"/>
    <w:rsid w:val="00567DF3"/>
    <w:rsid w:val="00570429"/>
    <w:rsid w:val="00577839"/>
    <w:rsid w:val="00577A4F"/>
    <w:rsid w:val="00583A95"/>
    <w:rsid w:val="00587AA0"/>
    <w:rsid w:val="005910FF"/>
    <w:rsid w:val="00592BE5"/>
    <w:rsid w:val="005A3042"/>
    <w:rsid w:val="005B3926"/>
    <w:rsid w:val="005B5892"/>
    <w:rsid w:val="005B71F8"/>
    <w:rsid w:val="005C4577"/>
    <w:rsid w:val="005C5023"/>
    <w:rsid w:val="005C59E4"/>
    <w:rsid w:val="005D1446"/>
    <w:rsid w:val="005D40ED"/>
    <w:rsid w:val="005D4273"/>
    <w:rsid w:val="005E10AD"/>
    <w:rsid w:val="005E2FCD"/>
    <w:rsid w:val="005E40D9"/>
    <w:rsid w:val="005E4F72"/>
    <w:rsid w:val="005E5058"/>
    <w:rsid w:val="005F120D"/>
    <w:rsid w:val="005F32D4"/>
    <w:rsid w:val="005F42D5"/>
    <w:rsid w:val="005F4AC8"/>
    <w:rsid w:val="00603DCB"/>
    <w:rsid w:val="0060508C"/>
    <w:rsid w:val="00606D97"/>
    <w:rsid w:val="0061468B"/>
    <w:rsid w:val="00621ED2"/>
    <w:rsid w:val="00621F56"/>
    <w:rsid w:val="006301C7"/>
    <w:rsid w:val="00633442"/>
    <w:rsid w:val="00642087"/>
    <w:rsid w:val="006425FE"/>
    <w:rsid w:val="00646E1E"/>
    <w:rsid w:val="006511A4"/>
    <w:rsid w:val="00653359"/>
    <w:rsid w:val="006639C3"/>
    <w:rsid w:val="00663F5A"/>
    <w:rsid w:val="00665A47"/>
    <w:rsid w:val="00673B03"/>
    <w:rsid w:val="00673E28"/>
    <w:rsid w:val="00680198"/>
    <w:rsid w:val="0068492B"/>
    <w:rsid w:val="00691BF0"/>
    <w:rsid w:val="006926E4"/>
    <w:rsid w:val="00693248"/>
    <w:rsid w:val="00693FC9"/>
    <w:rsid w:val="006A42D6"/>
    <w:rsid w:val="006B36E7"/>
    <w:rsid w:val="006B6823"/>
    <w:rsid w:val="006C0370"/>
    <w:rsid w:val="006C0832"/>
    <w:rsid w:val="006C45C3"/>
    <w:rsid w:val="006C6018"/>
    <w:rsid w:val="006D0749"/>
    <w:rsid w:val="006D24C8"/>
    <w:rsid w:val="006D5A52"/>
    <w:rsid w:val="006E682A"/>
    <w:rsid w:val="006F0F90"/>
    <w:rsid w:val="006F2132"/>
    <w:rsid w:val="006F24BD"/>
    <w:rsid w:val="006F376D"/>
    <w:rsid w:val="006F4B84"/>
    <w:rsid w:val="0070739E"/>
    <w:rsid w:val="0071034D"/>
    <w:rsid w:val="00710BFF"/>
    <w:rsid w:val="007110FD"/>
    <w:rsid w:val="00724491"/>
    <w:rsid w:val="0072729E"/>
    <w:rsid w:val="0073403C"/>
    <w:rsid w:val="00740F46"/>
    <w:rsid w:val="007525E7"/>
    <w:rsid w:val="007541F8"/>
    <w:rsid w:val="00755918"/>
    <w:rsid w:val="00756030"/>
    <w:rsid w:val="007631C4"/>
    <w:rsid w:val="00767662"/>
    <w:rsid w:val="007756D7"/>
    <w:rsid w:val="00776F0C"/>
    <w:rsid w:val="0078083E"/>
    <w:rsid w:val="00781611"/>
    <w:rsid w:val="00795785"/>
    <w:rsid w:val="007A5E7D"/>
    <w:rsid w:val="007A6DF8"/>
    <w:rsid w:val="007B53EC"/>
    <w:rsid w:val="007C0FDF"/>
    <w:rsid w:val="007C48F1"/>
    <w:rsid w:val="007C4F81"/>
    <w:rsid w:val="007C5735"/>
    <w:rsid w:val="007C77AB"/>
    <w:rsid w:val="007C7CC0"/>
    <w:rsid w:val="007D6BA3"/>
    <w:rsid w:val="007D736A"/>
    <w:rsid w:val="007E2C53"/>
    <w:rsid w:val="007E396A"/>
    <w:rsid w:val="007F20A2"/>
    <w:rsid w:val="007F2F88"/>
    <w:rsid w:val="007F3FBF"/>
    <w:rsid w:val="007F667E"/>
    <w:rsid w:val="007F7537"/>
    <w:rsid w:val="00800963"/>
    <w:rsid w:val="00804182"/>
    <w:rsid w:val="008060E0"/>
    <w:rsid w:val="00806565"/>
    <w:rsid w:val="00807DD1"/>
    <w:rsid w:val="00812639"/>
    <w:rsid w:val="008126CD"/>
    <w:rsid w:val="00820161"/>
    <w:rsid w:val="00822251"/>
    <w:rsid w:val="008222C9"/>
    <w:rsid w:val="00826813"/>
    <w:rsid w:val="00830379"/>
    <w:rsid w:val="00846B34"/>
    <w:rsid w:val="008473DF"/>
    <w:rsid w:val="008478F8"/>
    <w:rsid w:val="008479F4"/>
    <w:rsid w:val="00855115"/>
    <w:rsid w:val="00866F73"/>
    <w:rsid w:val="008674B3"/>
    <w:rsid w:val="00870710"/>
    <w:rsid w:val="00873646"/>
    <w:rsid w:val="0087432E"/>
    <w:rsid w:val="00874964"/>
    <w:rsid w:val="00877241"/>
    <w:rsid w:val="00880211"/>
    <w:rsid w:val="008829BA"/>
    <w:rsid w:val="00883FC1"/>
    <w:rsid w:val="00884087"/>
    <w:rsid w:val="008840A8"/>
    <w:rsid w:val="0089005C"/>
    <w:rsid w:val="008905E1"/>
    <w:rsid w:val="00892451"/>
    <w:rsid w:val="008941C4"/>
    <w:rsid w:val="008A29C0"/>
    <w:rsid w:val="008A31EA"/>
    <w:rsid w:val="008A4112"/>
    <w:rsid w:val="008A4184"/>
    <w:rsid w:val="008A4B17"/>
    <w:rsid w:val="008B37B1"/>
    <w:rsid w:val="008B3B65"/>
    <w:rsid w:val="008C12D2"/>
    <w:rsid w:val="008C1A17"/>
    <w:rsid w:val="008C41FC"/>
    <w:rsid w:val="008C7392"/>
    <w:rsid w:val="008D3020"/>
    <w:rsid w:val="008F1D5B"/>
    <w:rsid w:val="009078EC"/>
    <w:rsid w:val="00912677"/>
    <w:rsid w:val="00915725"/>
    <w:rsid w:val="0091736A"/>
    <w:rsid w:val="00920D4B"/>
    <w:rsid w:val="009250AA"/>
    <w:rsid w:val="00930EB5"/>
    <w:rsid w:val="00932775"/>
    <w:rsid w:val="0093277A"/>
    <w:rsid w:val="00941ADC"/>
    <w:rsid w:val="009438FD"/>
    <w:rsid w:val="00950651"/>
    <w:rsid w:val="00954B70"/>
    <w:rsid w:val="009565B8"/>
    <w:rsid w:val="009657E9"/>
    <w:rsid w:val="00966623"/>
    <w:rsid w:val="00967269"/>
    <w:rsid w:val="009777D7"/>
    <w:rsid w:val="00985580"/>
    <w:rsid w:val="00990436"/>
    <w:rsid w:val="00993423"/>
    <w:rsid w:val="0099531D"/>
    <w:rsid w:val="009A3DFA"/>
    <w:rsid w:val="009A7D7F"/>
    <w:rsid w:val="009B14AB"/>
    <w:rsid w:val="009C15BC"/>
    <w:rsid w:val="009C274D"/>
    <w:rsid w:val="009C3EA3"/>
    <w:rsid w:val="009C7AAF"/>
    <w:rsid w:val="009D6D72"/>
    <w:rsid w:val="009E04C0"/>
    <w:rsid w:val="009E4929"/>
    <w:rsid w:val="009E52A6"/>
    <w:rsid w:val="009F1CFC"/>
    <w:rsid w:val="00A0786D"/>
    <w:rsid w:val="00A15783"/>
    <w:rsid w:val="00A240B8"/>
    <w:rsid w:val="00A25CFB"/>
    <w:rsid w:val="00A2691A"/>
    <w:rsid w:val="00A3283D"/>
    <w:rsid w:val="00A33954"/>
    <w:rsid w:val="00A42E56"/>
    <w:rsid w:val="00A4368F"/>
    <w:rsid w:val="00A45CBF"/>
    <w:rsid w:val="00A47389"/>
    <w:rsid w:val="00A4780E"/>
    <w:rsid w:val="00A53984"/>
    <w:rsid w:val="00A55BE4"/>
    <w:rsid w:val="00A57AFA"/>
    <w:rsid w:val="00A65702"/>
    <w:rsid w:val="00A659A6"/>
    <w:rsid w:val="00A65D4C"/>
    <w:rsid w:val="00A7216C"/>
    <w:rsid w:val="00A7406A"/>
    <w:rsid w:val="00A771DF"/>
    <w:rsid w:val="00A803F3"/>
    <w:rsid w:val="00A85FA1"/>
    <w:rsid w:val="00A87167"/>
    <w:rsid w:val="00A90EB3"/>
    <w:rsid w:val="00A90FC9"/>
    <w:rsid w:val="00A9244E"/>
    <w:rsid w:val="00A94D41"/>
    <w:rsid w:val="00AA2CFF"/>
    <w:rsid w:val="00AA3C52"/>
    <w:rsid w:val="00AA4389"/>
    <w:rsid w:val="00AA7D5C"/>
    <w:rsid w:val="00AB0FDB"/>
    <w:rsid w:val="00AB5DFA"/>
    <w:rsid w:val="00AC0385"/>
    <w:rsid w:val="00AC24F3"/>
    <w:rsid w:val="00AC36EF"/>
    <w:rsid w:val="00AC4C42"/>
    <w:rsid w:val="00AD3260"/>
    <w:rsid w:val="00AE0B43"/>
    <w:rsid w:val="00AE22FE"/>
    <w:rsid w:val="00AE2A6D"/>
    <w:rsid w:val="00AF388A"/>
    <w:rsid w:val="00B014EE"/>
    <w:rsid w:val="00B12126"/>
    <w:rsid w:val="00B14FFB"/>
    <w:rsid w:val="00B20265"/>
    <w:rsid w:val="00B35BF1"/>
    <w:rsid w:val="00B464C6"/>
    <w:rsid w:val="00B53D6A"/>
    <w:rsid w:val="00B54D6C"/>
    <w:rsid w:val="00B628F2"/>
    <w:rsid w:val="00B65F81"/>
    <w:rsid w:val="00B661DF"/>
    <w:rsid w:val="00B7099F"/>
    <w:rsid w:val="00B71ECC"/>
    <w:rsid w:val="00B72E1A"/>
    <w:rsid w:val="00B81833"/>
    <w:rsid w:val="00B81A4E"/>
    <w:rsid w:val="00B822D8"/>
    <w:rsid w:val="00B83496"/>
    <w:rsid w:val="00B91D84"/>
    <w:rsid w:val="00B94C10"/>
    <w:rsid w:val="00B95E2D"/>
    <w:rsid w:val="00B95F00"/>
    <w:rsid w:val="00BA278A"/>
    <w:rsid w:val="00BA4790"/>
    <w:rsid w:val="00BA5017"/>
    <w:rsid w:val="00BA54C0"/>
    <w:rsid w:val="00BA6399"/>
    <w:rsid w:val="00BA73C3"/>
    <w:rsid w:val="00BB49AF"/>
    <w:rsid w:val="00BB5013"/>
    <w:rsid w:val="00BB58DD"/>
    <w:rsid w:val="00BB7F04"/>
    <w:rsid w:val="00BC0A57"/>
    <w:rsid w:val="00BC1CEE"/>
    <w:rsid w:val="00BC44A1"/>
    <w:rsid w:val="00BC6D16"/>
    <w:rsid w:val="00BD080D"/>
    <w:rsid w:val="00BD52DB"/>
    <w:rsid w:val="00BE1DF4"/>
    <w:rsid w:val="00BE37C9"/>
    <w:rsid w:val="00BE4648"/>
    <w:rsid w:val="00BE6C15"/>
    <w:rsid w:val="00BE730B"/>
    <w:rsid w:val="00BF6704"/>
    <w:rsid w:val="00C01312"/>
    <w:rsid w:val="00C050EC"/>
    <w:rsid w:val="00C14672"/>
    <w:rsid w:val="00C147C9"/>
    <w:rsid w:val="00C147E8"/>
    <w:rsid w:val="00C30E12"/>
    <w:rsid w:val="00C358A6"/>
    <w:rsid w:val="00C358CC"/>
    <w:rsid w:val="00C36636"/>
    <w:rsid w:val="00C3739D"/>
    <w:rsid w:val="00C41E7A"/>
    <w:rsid w:val="00C543DB"/>
    <w:rsid w:val="00C56099"/>
    <w:rsid w:val="00C562A8"/>
    <w:rsid w:val="00C56712"/>
    <w:rsid w:val="00C56A03"/>
    <w:rsid w:val="00C75ACF"/>
    <w:rsid w:val="00C75BF8"/>
    <w:rsid w:val="00C76F9D"/>
    <w:rsid w:val="00C8606A"/>
    <w:rsid w:val="00C871DC"/>
    <w:rsid w:val="00C872EF"/>
    <w:rsid w:val="00C910CE"/>
    <w:rsid w:val="00C94F40"/>
    <w:rsid w:val="00C96FC2"/>
    <w:rsid w:val="00CA7885"/>
    <w:rsid w:val="00CB1292"/>
    <w:rsid w:val="00CB1AD4"/>
    <w:rsid w:val="00CB1BC6"/>
    <w:rsid w:val="00CB6090"/>
    <w:rsid w:val="00CF3E70"/>
    <w:rsid w:val="00CF5A5C"/>
    <w:rsid w:val="00D05D4B"/>
    <w:rsid w:val="00D066B2"/>
    <w:rsid w:val="00D10C04"/>
    <w:rsid w:val="00D13E5D"/>
    <w:rsid w:val="00D22A88"/>
    <w:rsid w:val="00D27BCC"/>
    <w:rsid w:val="00D3165E"/>
    <w:rsid w:val="00D3558A"/>
    <w:rsid w:val="00D36955"/>
    <w:rsid w:val="00D403C3"/>
    <w:rsid w:val="00D44841"/>
    <w:rsid w:val="00D45966"/>
    <w:rsid w:val="00D522EE"/>
    <w:rsid w:val="00D528E4"/>
    <w:rsid w:val="00D63B04"/>
    <w:rsid w:val="00D65DB0"/>
    <w:rsid w:val="00D71611"/>
    <w:rsid w:val="00D723EB"/>
    <w:rsid w:val="00D7283F"/>
    <w:rsid w:val="00D80F0D"/>
    <w:rsid w:val="00D8207A"/>
    <w:rsid w:val="00D97194"/>
    <w:rsid w:val="00DA5484"/>
    <w:rsid w:val="00DA5C95"/>
    <w:rsid w:val="00DA7044"/>
    <w:rsid w:val="00DB0036"/>
    <w:rsid w:val="00DB4A1E"/>
    <w:rsid w:val="00DB6CD4"/>
    <w:rsid w:val="00DB7DFD"/>
    <w:rsid w:val="00DD3E7A"/>
    <w:rsid w:val="00DD7803"/>
    <w:rsid w:val="00DD7963"/>
    <w:rsid w:val="00DF5AB4"/>
    <w:rsid w:val="00E02300"/>
    <w:rsid w:val="00E06BC4"/>
    <w:rsid w:val="00E12D3D"/>
    <w:rsid w:val="00E2128F"/>
    <w:rsid w:val="00E25C52"/>
    <w:rsid w:val="00E27AFF"/>
    <w:rsid w:val="00E33CCC"/>
    <w:rsid w:val="00E4090F"/>
    <w:rsid w:val="00E450E9"/>
    <w:rsid w:val="00E557DB"/>
    <w:rsid w:val="00E55CC9"/>
    <w:rsid w:val="00E57DD7"/>
    <w:rsid w:val="00E60B9F"/>
    <w:rsid w:val="00E614F2"/>
    <w:rsid w:val="00E618F8"/>
    <w:rsid w:val="00E71ADB"/>
    <w:rsid w:val="00E77203"/>
    <w:rsid w:val="00E86D22"/>
    <w:rsid w:val="00E90767"/>
    <w:rsid w:val="00E9110E"/>
    <w:rsid w:val="00E91A4A"/>
    <w:rsid w:val="00E9373D"/>
    <w:rsid w:val="00E9560E"/>
    <w:rsid w:val="00EA01E0"/>
    <w:rsid w:val="00EA5D63"/>
    <w:rsid w:val="00EB4A57"/>
    <w:rsid w:val="00EB6AC9"/>
    <w:rsid w:val="00EC24EF"/>
    <w:rsid w:val="00EC4E14"/>
    <w:rsid w:val="00ED05D9"/>
    <w:rsid w:val="00ED4A55"/>
    <w:rsid w:val="00ED52DD"/>
    <w:rsid w:val="00ED7673"/>
    <w:rsid w:val="00EE14E4"/>
    <w:rsid w:val="00EE1D64"/>
    <w:rsid w:val="00EF1B45"/>
    <w:rsid w:val="00EF4544"/>
    <w:rsid w:val="00EF5C2A"/>
    <w:rsid w:val="00EF6226"/>
    <w:rsid w:val="00EF66B8"/>
    <w:rsid w:val="00F0628F"/>
    <w:rsid w:val="00F17213"/>
    <w:rsid w:val="00F243A3"/>
    <w:rsid w:val="00F2608B"/>
    <w:rsid w:val="00F33714"/>
    <w:rsid w:val="00F431DA"/>
    <w:rsid w:val="00F443DA"/>
    <w:rsid w:val="00F44B1A"/>
    <w:rsid w:val="00F47670"/>
    <w:rsid w:val="00F55448"/>
    <w:rsid w:val="00F559A9"/>
    <w:rsid w:val="00F56946"/>
    <w:rsid w:val="00F56CBA"/>
    <w:rsid w:val="00F56E7B"/>
    <w:rsid w:val="00F60167"/>
    <w:rsid w:val="00F607A3"/>
    <w:rsid w:val="00F60FCB"/>
    <w:rsid w:val="00F60FEE"/>
    <w:rsid w:val="00F624A1"/>
    <w:rsid w:val="00F63D12"/>
    <w:rsid w:val="00F65738"/>
    <w:rsid w:val="00F66CCF"/>
    <w:rsid w:val="00F71672"/>
    <w:rsid w:val="00F72BB4"/>
    <w:rsid w:val="00F7307B"/>
    <w:rsid w:val="00F76B5B"/>
    <w:rsid w:val="00F82663"/>
    <w:rsid w:val="00F8778A"/>
    <w:rsid w:val="00FB1C37"/>
    <w:rsid w:val="00FC3479"/>
    <w:rsid w:val="00FE0189"/>
    <w:rsid w:val="00FE373C"/>
    <w:rsid w:val="00FF0B2F"/>
    <w:rsid w:val="00FF3DF5"/>
    <w:rsid w:val="00FF4946"/>
    <w:rsid w:val="00FF4A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6977"/>
    <o:shapelayout v:ext="edit">
      <o:idmap v:ext="edit" data="1"/>
    </o:shapelayout>
  </w:shapeDefaults>
  <w:decimalSymbol w:val="."/>
  <w:listSeparator w:val=","/>
  <w14:docId w14:val="2C1B3641"/>
  <w15:chartTrackingRefBased/>
  <w15:docId w15:val="{D4D8D28C-49D4-42EE-9127-D80189E0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66B2"/>
    <w:pPr>
      <w:spacing w:after="0" w:line="240" w:lineRule="auto"/>
    </w:pPr>
    <w:rPr>
      <w:rFonts w:ascii="Univers (WN)" w:eastAsia="SimSun" w:hAnsi="Univers (WN)" w:cs="Times New Roman"/>
      <w:b/>
      <w:sz w:val="24"/>
      <w:szCs w:val="20"/>
    </w:rPr>
  </w:style>
  <w:style w:type="paragraph" w:styleId="Heading1">
    <w:name w:val="heading 1"/>
    <w:basedOn w:val="Normal"/>
    <w:next w:val="Normal"/>
    <w:link w:val="Heading1Char"/>
    <w:qFormat/>
    <w:rsid w:val="00A9244E"/>
    <w:pPr>
      <w:keepNext/>
      <w:numPr>
        <w:numId w:val="1"/>
      </w:numPr>
      <w:spacing w:before="240" w:after="60"/>
      <w:outlineLvl w:val="0"/>
    </w:pPr>
    <w:rPr>
      <w:rFonts w:ascii="Arial" w:hAnsi="Arial"/>
      <w:kern w:val="28"/>
      <w:sz w:val="28"/>
    </w:rPr>
  </w:style>
  <w:style w:type="paragraph" w:styleId="Heading2">
    <w:name w:val="heading 2"/>
    <w:basedOn w:val="Normal"/>
    <w:next w:val="Normal"/>
    <w:link w:val="Heading2Char"/>
    <w:qFormat/>
    <w:rsid w:val="00A9244E"/>
    <w:pPr>
      <w:keepNext/>
      <w:numPr>
        <w:ilvl w:val="1"/>
        <w:numId w:val="1"/>
      </w:numPr>
      <w:spacing w:before="240" w:after="60"/>
      <w:outlineLvl w:val="1"/>
    </w:pPr>
    <w:rPr>
      <w:rFonts w:ascii="Arial" w:hAnsi="Arial"/>
      <w:i/>
    </w:rPr>
  </w:style>
  <w:style w:type="paragraph" w:styleId="Heading3">
    <w:name w:val="heading 3"/>
    <w:basedOn w:val="Normal"/>
    <w:next w:val="Normal"/>
    <w:link w:val="Heading3Char"/>
    <w:qFormat/>
    <w:rsid w:val="00A9244E"/>
    <w:pPr>
      <w:keepNext/>
      <w:numPr>
        <w:ilvl w:val="2"/>
        <w:numId w:val="1"/>
      </w:numPr>
      <w:spacing w:before="240" w:after="60"/>
      <w:outlineLvl w:val="2"/>
    </w:pPr>
    <w:rPr>
      <w:rFonts w:ascii="Times New Roman" w:hAnsi="Times New Roman"/>
    </w:rPr>
  </w:style>
  <w:style w:type="paragraph" w:styleId="Heading4">
    <w:name w:val="heading 4"/>
    <w:basedOn w:val="Normal"/>
    <w:next w:val="Normal"/>
    <w:link w:val="Heading4Char"/>
    <w:qFormat/>
    <w:rsid w:val="00A9244E"/>
    <w:pPr>
      <w:keepNext/>
      <w:numPr>
        <w:ilvl w:val="3"/>
        <w:numId w:val="1"/>
      </w:numPr>
      <w:spacing w:before="240" w:after="60"/>
      <w:outlineLvl w:val="3"/>
    </w:pPr>
    <w:rPr>
      <w:rFonts w:ascii="Times New Roman" w:hAnsi="Times New Roman"/>
      <w:i/>
    </w:rPr>
  </w:style>
  <w:style w:type="paragraph" w:styleId="Heading5">
    <w:name w:val="heading 5"/>
    <w:basedOn w:val="Normal"/>
    <w:next w:val="Normal"/>
    <w:link w:val="Heading5Char"/>
    <w:qFormat/>
    <w:rsid w:val="00A9244E"/>
    <w:pPr>
      <w:numPr>
        <w:ilvl w:val="4"/>
        <w:numId w:val="1"/>
      </w:numPr>
      <w:spacing w:before="240" w:after="60"/>
      <w:outlineLvl w:val="4"/>
    </w:pPr>
    <w:rPr>
      <w:rFonts w:ascii="Arial" w:hAnsi="Arial"/>
      <w:sz w:val="22"/>
    </w:rPr>
  </w:style>
  <w:style w:type="paragraph" w:styleId="Heading6">
    <w:name w:val="heading 6"/>
    <w:basedOn w:val="Normal"/>
    <w:next w:val="Normal"/>
    <w:link w:val="Heading6Char"/>
    <w:qFormat/>
    <w:rsid w:val="00A9244E"/>
    <w:pPr>
      <w:numPr>
        <w:ilvl w:val="5"/>
        <w:numId w:val="1"/>
      </w:numPr>
      <w:spacing w:before="240" w:after="60"/>
      <w:outlineLvl w:val="5"/>
    </w:pPr>
    <w:rPr>
      <w:rFonts w:ascii="Arial" w:hAnsi="Arial"/>
      <w:i/>
      <w:sz w:val="22"/>
    </w:rPr>
  </w:style>
  <w:style w:type="paragraph" w:styleId="Heading7">
    <w:name w:val="heading 7"/>
    <w:basedOn w:val="Normal"/>
    <w:next w:val="Normal"/>
    <w:link w:val="Heading7Char"/>
    <w:qFormat/>
    <w:rsid w:val="00A9244E"/>
    <w:pPr>
      <w:numPr>
        <w:ilvl w:val="6"/>
        <w:numId w:val="1"/>
      </w:numPr>
      <w:spacing w:before="240" w:after="60"/>
      <w:outlineLvl w:val="6"/>
    </w:pPr>
    <w:rPr>
      <w:rFonts w:ascii="Arial" w:hAnsi="Arial"/>
      <w:sz w:val="20"/>
    </w:rPr>
  </w:style>
  <w:style w:type="paragraph" w:styleId="Heading8">
    <w:name w:val="heading 8"/>
    <w:basedOn w:val="Normal"/>
    <w:next w:val="Normal"/>
    <w:link w:val="Heading8Char"/>
    <w:qFormat/>
    <w:rsid w:val="00A9244E"/>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qFormat/>
    <w:rsid w:val="00A9244E"/>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712FD"/>
    <w:p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jc w:val="both"/>
    </w:pPr>
    <w:rPr>
      <w:rFonts w:ascii="Arial" w:hAnsi="Arial"/>
      <w:b w:val="0"/>
      <w:sz w:val="20"/>
    </w:rPr>
  </w:style>
  <w:style w:type="character" w:customStyle="1" w:styleId="BodyTextChar">
    <w:name w:val="Body Text Char"/>
    <w:basedOn w:val="DefaultParagraphFont"/>
    <w:link w:val="BodyText"/>
    <w:rsid w:val="001712FD"/>
    <w:rPr>
      <w:rFonts w:ascii="Arial" w:eastAsia="SimSun" w:hAnsi="Arial" w:cs="Times New Roman"/>
      <w:sz w:val="20"/>
      <w:szCs w:val="20"/>
    </w:rPr>
  </w:style>
  <w:style w:type="character" w:styleId="Hyperlink">
    <w:name w:val="Hyperlink"/>
    <w:uiPriority w:val="99"/>
    <w:rsid w:val="001712FD"/>
    <w:rPr>
      <w:color w:val="0000FF"/>
      <w:u w:val="single"/>
    </w:rPr>
  </w:style>
  <w:style w:type="paragraph" w:styleId="ListParagraph">
    <w:name w:val="List Paragraph"/>
    <w:basedOn w:val="Normal"/>
    <w:link w:val="ListParagraphChar"/>
    <w:uiPriority w:val="34"/>
    <w:qFormat/>
    <w:rsid w:val="001712FD"/>
    <w:pPr>
      <w:spacing w:after="200" w:line="276" w:lineRule="auto"/>
      <w:ind w:left="720"/>
      <w:contextualSpacing/>
    </w:pPr>
    <w:rPr>
      <w:rFonts w:asciiTheme="minorHAnsi" w:eastAsiaTheme="minorHAnsi" w:hAnsiTheme="minorHAnsi" w:cstheme="minorBidi"/>
      <w:b w:val="0"/>
      <w:sz w:val="22"/>
      <w:szCs w:val="22"/>
    </w:rPr>
  </w:style>
  <w:style w:type="table" w:styleId="TableGrid">
    <w:name w:val="Table Grid"/>
    <w:basedOn w:val="TableNormal"/>
    <w:uiPriority w:val="39"/>
    <w:rsid w:val="001712FD"/>
    <w:pPr>
      <w:spacing w:after="0" w:line="240" w:lineRule="auto"/>
    </w:pPr>
    <w:rPr>
      <w:rFonts w:ascii="CG Times (WN)" w:eastAsia="SimSun"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67"/>
    <w:rsid w:val="001712FD"/>
    <w:rPr>
      <w:color w:val="808080"/>
    </w:rPr>
  </w:style>
  <w:style w:type="paragraph" w:styleId="Header">
    <w:name w:val="header"/>
    <w:basedOn w:val="Normal"/>
    <w:link w:val="HeaderChar"/>
    <w:uiPriority w:val="99"/>
    <w:unhideWhenUsed/>
    <w:rsid w:val="009F1CFC"/>
    <w:pPr>
      <w:tabs>
        <w:tab w:val="center" w:pos="4680"/>
        <w:tab w:val="right" w:pos="9360"/>
      </w:tabs>
    </w:pPr>
  </w:style>
  <w:style w:type="character" w:customStyle="1" w:styleId="HeaderChar">
    <w:name w:val="Header Char"/>
    <w:basedOn w:val="DefaultParagraphFont"/>
    <w:link w:val="Header"/>
    <w:uiPriority w:val="99"/>
    <w:rsid w:val="009F1CFC"/>
    <w:rPr>
      <w:rFonts w:ascii="Univers (WN)" w:eastAsia="SimSun" w:hAnsi="Univers (WN)" w:cs="Times New Roman"/>
      <w:b/>
      <w:sz w:val="24"/>
      <w:szCs w:val="20"/>
    </w:rPr>
  </w:style>
  <w:style w:type="paragraph" w:styleId="Footer">
    <w:name w:val="footer"/>
    <w:basedOn w:val="Normal"/>
    <w:link w:val="FooterChar"/>
    <w:uiPriority w:val="99"/>
    <w:unhideWhenUsed/>
    <w:rsid w:val="009F1CFC"/>
    <w:pPr>
      <w:tabs>
        <w:tab w:val="center" w:pos="4680"/>
        <w:tab w:val="right" w:pos="9360"/>
      </w:tabs>
    </w:pPr>
  </w:style>
  <w:style w:type="character" w:customStyle="1" w:styleId="FooterChar">
    <w:name w:val="Footer Char"/>
    <w:basedOn w:val="DefaultParagraphFont"/>
    <w:link w:val="Footer"/>
    <w:uiPriority w:val="99"/>
    <w:rsid w:val="009F1CFC"/>
    <w:rPr>
      <w:rFonts w:ascii="Univers (WN)" w:eastAsia="SimSun" w:hAnsi="Univers (WN)" w:cs="Times New Roman"/>
      <w:b/>
      <w:sz w:val="24"/>
      <w:szCs w:val="20"/>
    </w:rPr>
  </w:style>
  <w:style w:type="paragraph" w:styleId="BalloonText">
    <w:name w:val="Balloon Text"/>
    <w:basedOn w:val="Normal"/>
    <w:link w:val="BalloonTextChar"/>
    <w:uiPriority w:val="99"/>
    <w:semiHidden/>
    <w:unhideWhenUsed/>
    <w:rsid w:val="00434D8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4D8E"/>
    <w:rPr>
      <w:rFonts w:ascii="Segoe UI" w:eastAsia="SimSun" w:hAnsi="Segoe UI" w:cs="Segoe UI"/>
      <w:b/>
      <w:sz w:val="18"/>
      <w:szCs w:val="18"/>
    </w:rPr>
  </w:style>
  <w:style w:type="character" w:customStyle="1" w:styleId="Heading1Char">
    <w:name w:val="Heading 1 Char"/>
    <w:basedOn w:val="DefaultParagraphFont"/>
    <w:link w:val="Heading1"/>
    <w:rsid w:val="00A9244E"/>
    <w:rPr>
      <w:rFonts w:ascii="Arial" w:eastAsia="SimSun" w:hAnsi="Arial" w:cs="Times New Roman"/>
      <w:b/>
      <w:kern w:val="28"/>
      <w:sz w:val="28"/>
      <w:szCs w:val="20"/>
    </w:rPr>
  </w:style>
  <w:style w:type="character" w:customStyle="1" w:styleId="Heading2Char">
    <w:name w:val="Heading 2 Char"/>
    <w:basedOn w:val="DefaultParagraphFont"/>
    <w:link w:val="Heading2"/>
    <w:rsid w:val="00A9244E"/>
    <w:rPr>
      <w:rFonts w:ascii="Arial" w:eastAsia="SimSun" w:hAnsi="Arial" w:cs="Times New Roman"/>
      <w:b/>
      <w:i/>
      <w:sz w:val="24"/>
      <w:szCs w:val="20"/>
    </w:rPr>
  </w:style>
  <w:style w:type="character" w:customStyle="1" w:styleId="Heading3Char">
    <w:name w:val="Heading 3 Char"/>
    <w:basedOn w:val="DefaultParagraphFont"/>
    <w:link w:val="Heading3"/>
    <w:rsid w:val="00A9244E"/>
    <w:rPr>
      <w:rFonts w:ascii="Times New Roman" w:eastAsia="SimSun" w:hAnsi="Times New Roman" w:cs="Times New Roman"/>
      <w:b/>
      <w:sz w:val="24"/>
      <w:szCs w:val="20"/>
    </w:rPr>
  </w:style>
  <w:style w:type="character" w:customStyle="1" w:styleId="Heading4Char">
    <w:name w:val="Heading 4 Char"/>
    <w:basedOn w:val="DefaultParagraphFont"/>
    <w:link w:val="Heading4"/>
    <w:rsid w:val="00A9244E"/>
    <w:rPr>
      <w:rFonts w:ascii="Times New Roman" w:eastAsia="SimSun" w:hAnsi="Times New Roman" w:cs="Times New Roman"/>
      <w:b/>
      <w:i/>
      <w:sz w:val="24"/>
      <w:szCs w:val="20"/>
    </w:rPr>
  </w:style>
  <w:style w:type="character" w:customStyle="1" w:styleId="Heading5Char">
    <w:name w:val="Heading 5 Char"/>
    <w:basedOn w:val="DefaultParagraphFont"/>
    <w:link w:val="Heading5"/>
    <w:rsid w:val="00A9244E"/>
    <w:rPr>
      <w:rFonts w:ascii="Arial" w:eastAsia="SimSun" w:hAnsi="Arial" w:cs="Times New Roman"/>
      <w:b/>
      <w:szCs w:val="20"/>
    </w:rPr>
  </w:style>
  <w:style w:type="character" w:customStyle="1" w:styleId="Heading6Char">
    <w:name w:val="Heading 6 Char"/>
    <w:basedOn w:val="DefaultParagraphFont"/>
    <w:link w:val="Heading6"/>
    <w:rsid w:val="00A9244E"/>
    <w:rPr>
      <w:rFonts w:ascii="Arial" w:eastAsia="SimSun" w:hAnsi="Arial" w:cs="Times New Roman"/>
      <w:b/>
      <w:i/>
      <w:szCs w:val="20"/>
    </w:rPr>
  </w:style>
  <w:style w:type="character" w:customStyle="1" w:styleId="Heading7Char">
    <w:name w:val="Heading 7 Char"/>
    <w:basedOn w:val="DefaultParagraphFont"/>
    <w:link w:val="Heading7"/>
    <w:rsid w:val="00A9244E"/>
    <w:rPr>
      <w:rFonts w:ascii="Arial" w:eastAsia="SimSun" w:hAnsi="Arial" w:cs="Times New Roman"/>
      <w:b/>
      <w:sz w:val="20"/>
      <w:szCs w:val="20"/>
    </w:rPr>
  </w:style>
  <w:style w:type="character" w:customStyle="1" w:styleId="Heading8Char">
    <w:name w:val="Heading 8 Char"/>
    <w:basedOn w:val="DefaultParagraphFont"/>
    <w:link w:val="Heading8"/>
    <w:rsid w:val="00A9244E"/>
    <w:rPr>
      <w:rFonts w:ascii="Arial" w:eastAsia="SimSun" w:hAnsi="Arial" w:cs="Times New Roman"/>
      <w:b/>
      <w:i/>
      <w:sz w:val="20"/>
      <w:szCs w:val="20"/>
    </w:rPr>
  </w:style>
  <w:style w:type="character" w:customStyle="1" w:styleId="Heading9Char">
    <w:name w:val="Heading 9 Char"/>
    <w:basedOn w:val="DefaultParagraphFont"/>
    <w:link w:val="Heading9"/>
    <w:rsid w:val="00A9244E"/>
    <w:rPr>
      <w:rFonts w:ascii="Arial" w:eastAsia="SimSun" w:hAnsi="Arial" w:cs="Times New Roman"/>
      <w:b/>
      <w:i/>
      <w:sz w:val="18"/>
      <w:szCs w:val="20"/>
    </w:rPr>
  </w:style>
  <w:style w:type="character" w:styleId="CommentReference">
    <w:name w:val="annotation reference"/>
    <w:basedOn w:val="DefaultParagraphFont"/>
    <w:uiPriority w:val="99"/>
    <w:unhideWhenUsed/>
    <w:rsid w:val="00EB4A57"/>
    <w:rPr>
      <w:sz w:val="16"/>
      <w:szCs w:val="16"/>
    </w:rPr>
  </w:style>
  <w:style w:type="paragraph" w:styleId="CommentText">
    <w:name w:val="annotation text"/>
    <w:basedOn w:val="Normal"/>
    <w:link w:val="CommentTextChar"/>
    <w:uiPriority w:val="99"/>
    <w:unhideWhenUsed/>
    <w:rsid w:val="00EB4A57"/>
    <w:rPr>
      <w:sz w:val="20"/>
    </w:rPr>
  </w:style>
  <w:style w:type="character" w:customStyle="1" w:styleId="CommentTextChar">
    <w:name w:val="Comment Text Char"/>
    <w:basedOn w:val="DefaultParagraphFont"/>
    <w:link w:val="CommentText"/>
    <w:uiPriority w:val="99"/>
    <w:rsid w:val="00EB4A57"/>
    <w:rPr>
      <w:rFonts w:ascii="Univers (WN)" w:eastAsia="SimSun" w:hAnsi="Univers (WN)" w:cs="Times New Roman"/>
      <w:b/>
      <w:sz w:val="20"/>
      <w:szCs w:val="20"/>
    </w:rPr>
  </w:style>
  <w:style w:type="paragraph" w:styleId="CommentSubject">
    <w:name w:val="annotation subject"/>
    <w:basedOn w:val="CommentText"/>
    <w:next w:val="CommentText"/>
    <w:link w:val="CommentSubjectChar"/>
    <w:uiPriority w:val="99"/>
    <w:semiHidden/>
    <w:unhideWhenUsed/>
    <w:rsid w:val="00EB4A57"/>
    <w:rPr>
      <w:bCs/>
    </w:rPr>
  </w:style>
  <w:style w:type="character" w:customStyle="1" w:styleId="CommentSubjectChar">
    <w:name w:val="Comment Subject Char"/>
    <w:basedOn w:val="CommentTextChar"/>
    <w:link w:val="CommentSubject"/>
    <w:uiPriority w:val="99"/>
    <w:semiHidden/>
    <w:rsid w:val="00EB4A57"/>
    <w:rPr>
      <w:rFonts w:ascii="Univers (WN)" w:eastAsia="SimSun" w:hAnsi="Univers (WN)" w:cs="Times New Roman"/>
      <w:b/>
      <w:bCs/>
      <w:sz w:val="20"/>
      <w:szCs w:val="20"/>
    </w:rPr>
  </w:style>
  <w:style w:type="paragraph" w:styleId="Revision">
    <w:name w:val="Revision"/>
    <w:hidden/>
    <w:uiPriority w:val="99"/>
    <w:semiHidden/>
    <w:rsid w:val="00A25CFB"/>
    <w:pPr>
      <w:spacing w:after="0" w:line="240" w:lineRule="auto"/>
    </w:pPr>
    <w:rPr>
      <w:rFonts w:ascii="Univers (WN)" w:eastAsia="SimSun" w:hAnsi="Univers (WN)" w:cs="Times New Roman"/>
      <w:b/>
      <w:sz w:val="24"/>
      <w:szCs w:val="20"/>
    </w:rPr>
  </w:style>
  <w:style w:type="paragraph" w:styleId="NoSpacing">
    <w:name w:val="No Spacing"/>
    <w:uiPriority w:val="1"/>
    <w:qFormat/>
    <w:rsid w:val="007C48F1"/>
    <w:pPr>
      <w:spacing w:after="0" w:line="240" w:lineRule="auto"/>
    </w:pPr>
  </w:style>
  <w:style w:type="paragraph" w:styleId="BodyTextIndent3">
    <w:name w:val="Body Text Indent 3"/>
    <w:basedOn w:val="Normal"/>
    <w:link w:val="BodyTextIndent3Char"/>
    <w:uiPriority w:val="99"/>
    <w:semiHidden/>
    <w:unhideWhenUsed/>
    <w:rsid w:val="00AC038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AC0385"/>
    <w:rPr>
      <w:rFonts w:ascii="Univers (WN)" w:eastAsia="SimSun" w:hAnsi="Univers (WN)" w:cs="Times New Roman"/>
      <w:b/>
      <w:sz w:val="16"/>
      <w:szCs w:val="16"/>
    </w:rPr>
  </w:style>
  <w:style w:type="table" w:customStyle="1" w:styleId="TableGrid1">
    <w:name w:val="Table Grid1"/>
    <w:basedOn w:val="TableNormal"/>
    <w:next w:val="TableGrid"/>
    <w:uiPriority w:val="39"/>
    <w:rsid w:val="00C146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C14672"/>
  </w:style>
  <w:style w:type="table" w:customStyle="1" w:styleId="TableGrid2">
    <w:name w:val="Table Grid2"/>
    <w:basedOn w:val="TableNormal"/>
    <w:next w:val="TableGrid"/>
    <w:uiPriority w:val="39"/>
    <w:rsid w:val="00C146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9565B8"/>
    <w:pPr>
      <w:spacing w:after="120"/>
      <w:ind w:left="360"/>
    </w:pPr>
  </w:style>
  <w:style w:type="character" w:customStyle="1" w:styleId="BodyTextIndentChar">
    <w:name w:val="Body Text Indent Char"/>
    <w:basedOn w:val="DefaultParagraphFont"/>
    <w:link w:val="BodyTextIndent"/>
    <w:uiPriority w:val="99"/>
    <w:rsid w:val="009565B8"/>
    <w:rPr>
      <w:rFonts w:ascii="Univers (WN)" w:eastAsia="SimSun" w:hAnsi="Univers (WN)" w:cs="Times New Roman"/>
      <w:b/>
      <w:sz w:val="24"/>
      <w:szCs w:val="20"/>
    </w:rPr>
  </w:style>
  <w:style w:type="paragraph" w:styleId="BodyTextIndent2">
    <w:name w:val="Body Text Indent 2"/>
    <w:basedOn w:val="Normal"/>
    <w:link w:val="BodyTextIndent2Char"/>
    <w:uiPriority w:val="99"/>
    <w:semiHidden/>
    <w:unhideWhenUsed/>
    <w:rsid w:val="00E2128F"/>
    <w:pPr>
      <w:spacing w:after="120" w:line="480" w:lineRule="auto"/>
      <w:ind w:left="360"/>
    </w:pPr>
  </w:style>
  <w:style w:type="character" w:customStyle="1" w:styleId="BodyTextIndent2Char">
    <w:name w:val="Body Text Indent 2 Char"/>
    <w:basedOn w:val="DefaultParagraphFont"/>
    <w:link w:val="BodyTextIndent2"/>
    <w:uiPriority w:val="99"/>
    <w:semiHidden/>
    <w:rsid w:val="00E2128F"/>
    <w:rPr>
      <w:rFonts w:ascii="Univers (WN)" w:eastAsia="SimSun" w:hAnsi="Univers (WN)" w:cs="Times New Roman"/>
      <w:b/>
      <w:sz w:val="24"/>
      <w:szCs w:val="20"/>
    </w:rPr>
  </w:style>
  <w:style w:type="table" w:customStyle="1" w:styleId="TableGrid3">
    <w:name w:val="Table Grid3"/>
    <w:basedOn w:val="TableNormal"/>
    <w:next w:val="TableGrid"/>
    <w:uiPriority w:val="39"/>
    <w:rsid w:val="003E3F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910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910C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6751114">
      <w:bodyDiv w:val="1"/>
      <w:marLeft w:val="0"/>
      <w:marRight w:val="0"/>
      <w:marTop w:val="0"/>
      <w:marBottom w:val="0"/>
      <w:divBdr>
        <w:top w:val="none" w:sz="0" w:space="0" w:color="auto"/>
        <w:left w:val="none" w:sz="0" w:space="0" w:color="auto"/>
        <w:bottom w:val="none" w:sz="0" w:space="0" w:color="auto"/>
        <w:right w:val="none" w:sz="0" w:space="0" w:color="auto"/>
      </w:divBdr>
    </w:div>
    <w:div w:id="469251249">
      <w:bodyDiv w:val="1"/>
      <w:marLeft w:val="0"/>
      <w:marRight w:val="0"/>
      <w:marTop w:val="0"/>
      <w:marBottom w:val="0"/>
      <w:divBdr>
        <w:top w:val="none" w:sz="0" w:space="0" w:color="auto"/>
        <w:left w:val="none" w:sz="0" w:space="0" w:color="auto"/>
        <w:bottom w:val="none" w:sz="0" w:space="0" w:color="auto"/>
        <w:right w:val="none" w:sz="0" w:space="0" w:color="auto"/>
      </w:divBdr>
    </w:div>
    <w:div w:id="1269191268">
      <w:bodyDiv w:val="1"/>
      <w:marLeft w:val="0"/>
      <w:marRight w:val="0"/>
      <w:marTop w:val="0"/>
      <w:marBottom w:val="0"/>
      <w:divBdr>
        <w:top w:val="none" w:sz="0" w:space="0" w:color="auto"/>
        <w:left w:val="none" w:sz="0" w:space="0" w:color="auto"/>
        <w:bottom w:val="none" w:sz="0" w:space="0" w:color="auto"/>
        <w:right w:val="none" w:sz="0" w:space="0" w:color="auto"/>
      </w:divBdr>
    </w:div>
    <w:div w:id="1574703736">
      <w:bodyDiv w:val="1"/>
      <w:marLeft w:val="0"/>
      <w:marRight w:val="0"/>
      <w:marTop w:val="0"/>
      <w:marBottom w:val="0"/>
      <w:divBdr>
        <w:top w:val="none" w:sz="0" w:space="0" w:color="auto"/>
        <w:left w:val="none" w:sz="0" w:space="0" w:color="auto"/>
        <w:bottom w:val="none" w:sz="0" w:space="0" w:color="auto"/>
        <w:right w:val="none" w:sz="0" w:space="0" w:color="auto"/>
      </w:divBdr>
    </w:div>
    <w:div w:id="1597858123">
      <w:bodyDiv w:val="1"/>
      <w:marLeft w:val="0"/>
      <w:marRight w:val="0"/>
      <w:marTop w:val="0"/>
      <w:marBottom w:val="0"/>
      <w:divBdr>
        <w:top w:val="none" w:sz="0" w:space="0" w:color="auto"/>
        <w:left w:val="none" w:sz="0" w:space="0" w:color="auto"/>
        <w:bottom w:val="none" w:sz="0" w:space="0" w:color="auto"/>
        <w:right w:val="none" w:sz="0" w:space="0" w:color="auto"/>
      </w:divBdr>
    </w:div>
    <w:div w:id="1634795787">
      <w:bodyDiv w:val="1"/>
      <w:marLeft w:val="0"/>
      <w:marRight w:val="0"/>
      <w:marTop w:val="0"/>
      <w:marBottom w:val="0"/>
      <w:divBdr>
        <w:top w:val="none" w:sz="0" w:space="0" w:color="auto"/>
        <w:left w:val="none" w:sz="0" w:space="0" w:color="auto"/>
        <w:bottom w:val="none" w:sz="0" w:space="0" w:color="auto"/>
        <w:right w:val="none" w:sz="0" w:space="0" w:color="auto"/>
      </w:divBdr>
    </w:div>
    <w:div w:id="1755471207">
      <w:bodyDiv w:val="1"/>
      <w:marLeft w:val="0"/>
      <w:marRight w:val="0"/>
      <w:marTop w:val="0"/>
      <w:marBottom w:val="0"/>
      <w:divBdr>
        <w:top w:val="none" w:sz="0" w:space="0" w:color="auto"/>
        <w:left w:val="none" w:sz="0" w:space="0" w:color="auto"/>
        <w:bottom w:val="none" w:sz="0" w:space="0" w:color="auto"/>
        <w:right w:val="none" w:sz="0" w:space="0" w:color="auto"/>
      </w:divBdr>
    </w:div>
    <w:div w:id="1770274172">
      <w:bodyDiv w:val="1"/>
      <w:marLeft w:val="0"/>
      <w:marRight w:val="0"/>
      <w:marTop w:val="0"/>
      <w:marBottom w:val="0"/>
      <w:divBdr>
        <w:top w:val="none" w:sz="0" w:space="0" w:color="auto"/>
        <w:left w:val="none" w:sz="0" w:space="0" w:color="auto"/>
        <w:bottom w:val="none" w:sz="0" w:space="0" w:color="auto"/>
        <w:right w:val="none" w:sz="0" w:space="0" w:color="auto"/>
      </w:divBdr>
    </w:div>
    <w:div w:id="1872526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F@COMMERCE.wa.gov"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EF@commerce.wa.gov"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commerce.wa.gov/growing-the-economy/energy/clean-energy-fund/energy-rdd-clean-energy-fund/" TargetMode="External"/><Relationship Id="rId4" Type="http://schemas.openxmlformats.org/officeDocument/2006/relationships/settings" Target="settings.xml"/><Relationship Id="rId9" Type="http://schemas.openxmlformats.org/officeDocument/2006/relationships/hyperlink" Target="https://www.commerce.wa.gov/growing-the-economy/energy/clean-energy-fund/energy-rdd-clean-energy-fund/"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3DE9D02693D442A8088B40ACE990C3D"/>
        <w:category>
          <w:name w:val="General"/>
          <w:gallery w:val="placeholder"/>
        </w:category>
        <w:types>
          <w:type w:val="bbPlcHdr"/>
        </w:types>
        <w:behaviors>
          <w:behavior w:val="content"/>
        </w:behaviors>
        <w:guid w:val="{91723635-73D1-449A-95FC-420E83C5ED5F}"/>
      </w:docPartPr>
      <w:docPartBody>
        <w:p w:rsidR="00BD5FBE" w:rsidRDefault="00122422" w:rsidP="00122422">
          <w:pPr>
            <w:pStyle w:val="F3DE9D02693D442A8088B40ACE990C3D"/>
          </w:pPr>
          <w:r w:rsidRPr="006D7E1E">
            <w:rPr>
              <w:rStyle w:val="PlaceholderText"/>
            </w:rPr>
            <w:t>Click or tap here to enter text.</w:t>
          </w:r>
        </w:p>
      </w:docPartBody>
    </w:docPart>
    <w:docPart>
      <w:docPartPr>
        <w:name w:val="A0A7362BA3CA491994B86C9220E3F340"/>
        <w:category>
          <w:name w:val="General"/>
          <w:gallery w:val="placeholder"/>
        </w:category>
        <w:types>
          <w:type w:val="bbPlcHdr"/>
        </w:types>
        <w:behaviors>
          <w:behavior w:val="content"/>
        </w:behaviors>
        <w:guid w:val="{08C83836-0F70-443A-907E-1016B0A96058}"/>
      </w:docPartPr>
      <w:docPartBody>
        <w:p w:rsidR="00946B4F" w:rsidRDefault="00D32A9F" w:rsidP="00D32A9F">
          <w:pPr>
            <w:pStyle w:val="A0A7362BA3CA491994B86C9220E3F340"/>
          </w:pPr>
          <w:r w:rsidRPr="006D7E1E">
            <w:rPr>
              <w:rStyle w:val="PlaceholderText"/>
            </w:rPr>
            <w:t>Click or tap here to enter text.</w:t>
          </w:r>
        </w:p>
      </w:docPartBody>
    </w:docPart>
    <w:docPart>
      <w:docPartPr>
        <w:name w:val="2788B6E8584D470F81FE5FE2A038596F"/>
        <w:category>
          <w:name w:val="General"/>
          <w:gallery w:val="placeholder"/>
        </w:category>
        <w:types>
          <w:type w:val="bbPlcHdr"/>
        </w:types>
        <w:behaviors>
          <w:behavior w:val="content"/>
        </w:behaviors>
        <w:guid w:val="{467F3BE2-254E-4141-B6B0-5F8EA700189D}"/>
      </w:docPartPr>
      <w:docPartBody>
        <w:p w:rsidR="007A6DC0" w:rsidRDefault="007A6DC0" w:rsidP="007A6DC0">
          <w:pPr>
            <w:pStyle w:val="2788B6E8584D470F81FE5FE2A038596F"/>
          </w:pPr>
          <w:r w:rsidRPr="006D7E1E">
            <w:rPr>
              <w:rStyle w:val="PlaceholderText"/>
            </w:rPr>
            <w:t>Click or tap here to enter text.</w:t>
          </w:r>
        </w:p>
      </w:docPartBody>
    </w:docPart>
    <w:docPart>
      <w:docPartPr>
        <w:name w:val="14E2AB543B4D4E7E91BFF5FBDE618D5E"/>
        <w:category>
          <w:name w:val="General"/>
          <w:gallery w:val="placeholder"/>
        </w:category>
        <w:types>
          <w:type w:val="bbPlcHdr"/>
        </w:types>
        <w:behaviors>
          <w:behavior w:val="content"/>
        </w:behaviors>
        <w:guid w:val="{FBF14C7B-4793-4676-B60C-3318DE2FB75A}"/>
      </w:docPartPr>
      <w:docPartBody>
        <w:p w:rsidR="007A6DC0" w:rsidRDefault="007A6DC0" w:rsidP="007A6DC0">
          <w:pPr>
            <w:pStyle w:val="14E2AB543B4D4E7E91BFF5FBDE618D5E"/>
          </w:pPr>
          <w:r w:rsidRPr="006D7E1E">
            <w:rPr>
              <w:rStyle w:val="PlaceholderText"/>
            </w:rPr>
            <w:t>Click or tap here to enter text.</w:t>
          </w:r>
        </w:p>
      </w:docPartBody>
    </w:docPart>
    <w:docPart>
      <w:docPartPr>
        <w:name w:val="A0646E1CF3E64BAAB8AC77BDD9D147A1"/>
        <w:category>
          <w:name w:val="General"/>
          <w:gallery w:val="placeholder"/>
        </w:category>
        <w:types>
          <w:type w:val="bbPlcHdr"/>
        </w:types>
        <w:behaviors>
          <w:behavior w:val="content"/>
        </w:behaviors>
        <w:guid w:val="{0A72EE89-6A42-4F19-A045-AA04F095C216}"/>
      </w:docPartPr>
      <w:docPartBody>
        <w:p w:rsidR="007A6DC0" w:rsidRDefault="007A6DC0" w:rsidP="007A6DC0">
          <w:pPr>
            <w:pStyle w:val="A0646E1CF3E64BAAB8AC77BDD9D147A1"/>
          </w:pPr>
          <w:r w:rsidRPr="006D7E1E">
            <w:rPr>
              <w:rStyle w:val="PlaceholderText"/>
            </w:rPr>
            <w:t>Click or tap here to enter text.</w:t>
          </w:r>
        </w:p>
      </w:docPartBody>
    </w:docPart>
    <w:docPart>
      <w:docPartPr>
        <w:name w:val="E59294C024EC479A894AA459E36D94AB"/>
        <w:category>
          <w:name w:val="General"/>
          <w:gallery w:val="placeholder"/>
        </w:category>
        <w:types>
          <w:type w:val="bbPlcHdr"/>
        </w:types>
        <w:behaviors>
          <w:behavior w:val="content"/>
        </w:behaviors>
        <w:guid w:val="{CF257CA6-6094-4B71-AA0E-EDA91B540DC7}"/>
      </w:docPartPr>
      <w:docPartBody>
        <w:p w:rsidR="00AF70F9" w:rsidRDefault="007A6DC0" w:rsidP="007A6DC0">
          <w:pPr>
            <w:pStyle w:val="E59294C024EC479A894AA459E36D94AB"/>
          </w:pPr>
          <w:r w:rsidRPr="006D7E1E">
            <w:rPr>
              <w:rStyle w:val="PlaceholderText"/>
            </w:rPr>
            <w:t>Click or tap here to enter text.</w:t>
          </w:r>
        </w:p>
      </w:docPartBody>
    </w:docPart>
    <w:docPart>
      <w:docPartPr>
        <w:name w:val="99FE224439524705883804C2BC17C4FD"/>
        <w:category>
          <w:name w:val="General"/>
          <w:gallery w:val="placeholder"/>
        </w:category>
        <w:types>
          <w:type w:val="bbPlcHdr"/>
        </w:types>
        <w:behaviors>
          <w:behavior w:val="content"/>
        </w:behaviors>
        <w:guid w:val="{5DE9D022-DEAE-4C72-9015-3E2560453459}"/>
      </w:docPartPr>
      <w:docPartBody>
        <w:p w:rsidR="00AF70F9" w:rsidRDefault="007A6DC0" w:rsidP="007A6DC0">
          <w:pPr>
            <w:pStyle w:val="99FE224439524705883804C2BC17C4FD"/>
          </w:pPr>
          <w:r w:rsidRPr="006D7E1E">
            <w:rPr>
              <w:rStyle w:val="PlaceholderText"/>
            </w:rPr>
            <w:t>Click or tap here to enter text.</w:t>
          </w:r>
        </w:p>
      </w:docPartBody>
    </w:docPart>
    <w:docPart>
      <w:docPartPr>
        <w:name w:val="80B3A3836B144890A62973C96E64FAF9"/>
        <w:category>
          <w:name w:val="General"/>
          <w:gallery w:val="placeholder"/>
        </w:category>
        <w:types>
          <w:type w:val="bbPlcHdr"/>
        </w:types>
        <w:behaviors>
          <w:behavior w:val="content"/>
        </w:behaviors>
        <w:guid w:val="{5D0AED1B-C986-490E-BABB-A3210ECD607A}"/>
      </w:docPartPr>
      <w:docPartBody>
        <w:p w:rsidR="00AF70F9" w:rsidRDefault="007A6DC0" w:rsidP="007A6DC0">
          <w:pPr>
            <w:pStyle w:val="80B3A3836B144890A62973C96E64FAF9"/>
          </w:pPr>
          <w:r w:rsidRPr="006D7E1E">
            <w:rPr>
              <w:rStyle w:val="PlaceholderText"/>
            </w:rPr>
            <w:t>Click or tap here to enter text.</w:t>
          </w:r>
        </w:p>
      </w:docPartBody>
    </w:docPart>
    <w:docPart>
      <w:docPartPr>
        <w:name w:val="43E4EB2096F64D7C8BD9E41CBBF95B90"/>
        <w:category>
          <w:name w:val="General"/>
          <w:gallery w:val="placeholder"/>
        </w:category>
        <w:types>
          <w:type w:val="bbPlcHdr"/>
        </w:types>
        <w:behaviors>
          <w:behavior w:val="content"/>
        </w:behaviors>
        <w:guid w:val="{9AE23991-2BE9-4FA8-A571-01D3B8521E91}"/>
      </w:docPartPr>
      <w:docPartBody>
        <w:p w:rsidR="00AF70F9" w:rsidRDefault="007A6DC0" w:rsidP="007A6DC0">
          <w:pPr>
            <w:pStyle w:val="43E4EB2096F64D7C8BD9E41CBBF95B90"/>
          </w:pPr>
          <w:r w:rsidRPr="006D7E1E">
            <w:rPr>
              <w:rStyle w:val="PlaceholderText"/>
            </w:rPr>
            <w:t>Click or tap here to enter text.</w:t>
          </w:r>
        </w:p>
      </w:docPartBody>
    </w:docPart>
    <w:docPart>
      <w:docPartPr>
        <w:name w:val="1FB4E80F916F4F0BB11D1ECCB6586F68"/>
        <w:category>
          <w:name w:val="General"/>
          <w:gallery w:val="placeholder"/>
        </w:category>
        <w:types>
          <w:type w:val="bbPlcHdr"/>
        </w:types>
        <w:behaviors>
          <w:behavior w:val="content"/>
        </w:behaviors>
        <w:guid w:val="{843D0DA6-FA5A-4393-945B-2E43B2D952CD}"/>
      </w:docPartPr>
      <w:docPartBody>
        <w:p w:rsidR="008A472B" w:rsidRDefault="00045FA8" w:rsidP="00045FA8">
          <w:pPr>
            <w:pStyle w:val="1FB4E80F916F4F0BB11D1ECCB6586F68"/>
          </w:pPr>
          <w:r w:rsidRPr="006D7E1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WN)">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15479"/>
    <w:rsid w:val="00045FA8"/>
    <w:rsid w:val="00105445"/>
    <w:rsid w:val="0011455A"/>
    <w:rsid w:val="00122422"/>
    <w:rsid w:val="00133EA5"/>
    <w:rsid w:val="0014634E"/>
    <w:rsid w:val="001B11C6"/>
    <w:rsid w:val="001F085F"/>
    <w:rsid w:val="00217F62"/>
    <w:rsid w:val="00244BC3"/>
    <w:rsid w:val="002926BD"/>
    <w:rsid w:val="00385C3C"/>
    <w:rsid w:val="0038752F"/>
    <w:rsid w:val="004806F8"/>
    <w:rsid w:val="00484C51"/>
    <w:rsid w:val="004E6814"/>
    <w:rsid w:val="00721F87"/>
    <w:rsid w:val="007A6DC0"/>
    <w:rsid w:val="008055C0"/>
    <w:rsid w:val="008A472B"/>
    <w:rsid w:val="008D4E36"/>
    <w:rsid w:val="00946B4F"/>
    <w:rsid w:val="00993B6D"/>
    <w:rsid w:val="009D4C9E"/>
    <w:rsid w:val="00A677EA"/>
    <w:rsid w:val="00A85241"/>
    <w:rsid w:val="00AA44F5"/>
    <w:rsid w:val="00AC38AA"/>
    <w:rsid w:val="00AF70F9"/>
    <w:rsid w:val="00B15479"/>
    <w:rsid w:val="00BD5FBE"/>
    <w:rsid w:val="00CD7985"/>
    <w:rsid w:val="00CE3244"/>
    <w:rsid w:val="00CF5B75"/>
    <w:rsid w:val="00D32A9F"/>
    <w:rsid w:val="00D50EB2"/>
    <w:rsid w:val="00DA2B39"/>
    <w:rsid w:val="00DD4E55"/>
    <w:rsid w:val="00E97815"/>
    <w:rsid w:val="00F46B18"/>
    <w:rsid w:val="00F72EEF"/>
    <w:rsid w:val="00F95D46"/>
    <w:rsid w:val="00FA0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045FA8"/>
    <w:rPr>
      <w:color w:val="808080"/>
    </w:rPr>
  </w:style>
  <w:style w:type="paragraph" w:customStyle="1" w:styleId="33E043A8A68C4D1C8F3D96BC97E04D50">
    <w:name w:val="33E043A8A68C4D1C8F3D96BC97E04D50"/>
    <w:rsid w:val="00B15479"/>
  </w:style>
  <w:style w:type="paragraph" w:customStyle="1" w:styleId="DCFE45E97F064BABB15E7998C4608BDF">
    <w:name w:val="DCFE45E97F064BABB15E7998C4608BDF"/>
    <w:rsid w:val="00B15479"/>
  </w:style>
  <w:style w:type="paragraph" w:customStyle="1" w:styleId="C7072F523A71419FB45EECDBF9D9EA89">
    <w:name w:val="C7072F523A71419FB45EECDBF9D9EA89"/>
    <w:rsid w:val="00B15479"/>
  </w:style>
  <w:style w:type="paragraph" w:customStyle="1" w:styleId="E1AF73F8F8F74C92A5210AC5DC71EB7E">
    <w:name w:val="E1AF73F8F8F74C92A5210AC5DC71EB7E"/>
    <w:rsid w:val="00B15479"/>
  </w:style>
  <w:style w:type="paragraph" w:customStyle="1" w:styleId="006B3F94ED5D4A62A65E9CC9DCF02E67">
    <w:name w:val="006B3F94ED5D4A62A65E9CC9DCF02E67"/>
    <w:rsid w:val="00B15479"/>
  </w:style>
  <w:style w:type="paragraph" w:customStyle="1" w:styleId="CE0C0AF65E874346BCB762E064B57397">
    <w:name w:val="CE0C0AF65E874346BCB762E064B57397"/>
    <w:rsid w:val="00B15479"/>
  </w:style>
  <w:style w:type="paragraph" w:customStyle="1" w:styleId="2D43DB32ACAA45DDB600973F8DBE67B9">
    <w:name w:val="2D43DB32ACAA45DDB600973F8DBE67B9"/>
    <w:rsid w:val="00B15479"/>
  </w:style>
  <w:style w:type="paragraph" w:customStyle="1" w:styleId="78F31953501E44309CF5F64ED463A1E8">
    <w:name w:val="78F31953501E44309CF5F64ED463A1E8"/>
    <w:rsid w:val="00B15479"/>
  </w:style>
  <w:style w:type="paragraph" w:customStyle="1" w:styleId="0E8F824B4F4F4EA2BD0B73581E00526D">
    <w:name w:val="0E8F824B4F4F4EA2BD0B73581E00526D"/>
    <w:rsid w:val="00B15479"/>
  </w:style>
  <w:style w:type="paragraph" w:customStyle="1" w:styleId="0A2B0A6547964A5798F6E5429F24B725">
    <w:name w:val="0A2B0A6547964A5798F6E5429F24B725"/>
    <w:rsid w:val="00B15479"/>
  </w:style>
  <w:style w:type="paragraph" w:customStyle="1" w:styleId="491496C1C0694930A904EB5EA665C894">
    <w:name w:val="491496C1C0694930A904EB5EA665C894"/>
    <w:rsid w:val="00B15479"/>
  </w:style>
  <w:style w:type="paragraph" w:customStyle="1" w:styleId="E029C89494884B23930059BD2DE37934">
    <w:name w:val="E029C89494884B23930059BD2DE37934"/>
    <w:rsid w:val="00B15479"/>
  </w:style>
  <w:style w:type="paragraph" w:customStyle="1" w:styleId="789966C06B074A16905EE41169983808">
    <w:name w:val="789966C06B074A16905EE41169983808"/>
    <w:rsid w:val="00B15479"/>
  </w:style>
  <w:style w:type="paragraph" w:customStyle="1" w:styleId="DFCB40F9FC0D4F2F968862C9EF108285">
    <w:name w:val="DFCB40F9FC0D4F2F968862C9EF108285"/>
    <w:rsid w:val="00B15479"/>
  </w:style>
  <w:style w:type="paragraph" w:customStyle="1" w:styleId="FE22E68F3CEA4DC6AE12E83E7A6A6BC5">
    <w:name w:val="FE22E68F3CEA4DC6AE12E83E7A6A6BC5"/>
    <w:rsid w:val="00B15479"/>
  </w:style>
  <w:style w:type="paragraph" w:customStyle="1" w:styleId="D2AC4A368DD04C4581C006B54C0B4A1B">
    <w:name w:val="D2AC4A368DD04C4581C006B54C0B4A1B"/>
    <w:rsid w:val="00B15479"/>
  </w:style>
  <w:style w:type="paragraph" w:customStyle="1" w:styleId="794CC2721E364E04A34895A479D322DD">
    <w:name w:val="794CC2721E364E04A34895A479D322DD"/>
    <w:rsid w:val="00B15479"/>
  </w:style>
  <w:style w:type="paragraph" w:customStyle="1" w:styleId="F4B2E97C1D4A485ABD222273343F3B8B">
    <w:name w:val="F4B2E97C1D4A485ABD222273343F3B8B"/>
    <w:rsid w:val="00B15479"/>
  </w:style>
  <w:style w:type="paragraph" w:customStyle="1" w:styleId="0C6A9FC76CFF4ADAA423508E4298210C">
    <w:name w:val="0C6A9FC76CFF4ADAA423508E4298210C"/>
    <w:rsid w:val="00B15479"/>
  </w:style>
  <w:style w:type="paragraph" w:customStyle="1" w:styleId="634C090FD3F74BFDB91169C535628AF7">
    <w:name w:val="634C090FD3F74BFDB91169C535628AF7"/>
    <w:rsid w:val="00B15479"/>
  </w:style>
  <w:style w:type="paragraph" w:customStyle="1" w:styleId="4423C2AF6A78499B8AD18633EEA7951E">
    <w:name w:val="4423C2AF6A78499B8AD18633EEA7951E"/>
    <w:rsid w:val="00B15479"/>
  </w:style>
  <w:style w:type="paragraph" w:customStyle="1" w:styleId="A0802193F0A84A04ACFCF1B4C3533221">
    <w:name w:val="A0802193F0A84A04ACFCF1B4C3533221"/>
    <w:rsid w:val="00B15479"/>
  </w:style>
  <w:style w:type="paragraph" w:customStyle="1" w:styleId="210323EBA1D8466FB5F0D2DCDF9F558E">
    <w:name w:val="210323EBA1D8466FB5F0D2DCDF9F558E"/>
    <w:rsid w:val="00B15479"/>
  </w:style>
  <w:style w:type="paragraph" w:customStyle="1" w:styleId="2DE9C2B319774941BBAF30180C80476A">
    <w:name w:val="2DE9C2B319774941BBAF30180C80476A"/>
    <w:rsid w:val="00B15479"/>
  </w:style>
  <w:style w:type="paragraph" w:customStyle="1" w:styleId="87BBAD59C7534EC58EBA4C0AC50000E0">
    <w:name w:val="87BBAD59C7534EC58EBA4C0AC50000E0"/>
    <w:rsid w:val="00B15479"/>
  </w:style>
  <w:style w:type="paragraph" w:customStyle="1" w:styleId="FD651CB04EFC410D998A52C5F953F614">
    <w:name w:val="FD651CB04EFC410D998A52C5F953F614"/>
    <w:rsid w:val="00B15479"/>
  </w:style>
  <w:style w:type="paragraph" w:customStyle="1" w:styleId="22E20B952D1C4FCB86AD9727F3356DF2">
    <w:name w:val="22E20B952D1C4FCB86AD9727F3356DF2"/>
    <w:rsid w:val="00B15479"/>
  </w:style>
  <w:style w:type="paragraph" w:customStyle="1" w:styleId="A24524FCDF0D47C287E02664B0D76012">
    <w:name w:val="A24524FCDF0D47C287E02664B0D76012"/>
    <w:rsid w:val="00B15479"/>
  </w:style>
  <w:style w:type="paragraph" w:customStyle="1" w:styleId="7C4EF2FB364E493480F718F5A4EF009C">
    <w:name w:val="7C4EF2FB364E493480F718F5A4EF009C"/>
    <w:rsid w:val="00B15479"/>
  </w:style>
  <w:style w:type="paragraph" w:customStyle="1" w:styleId="2B0D0757031D4CE09FD0312946C2D9F9">
    <w:name w:val="2B0D0757031D4CE09FD0312946C2D9F9"/>
    <w:rsid w:val="00B15479"/>
  </w:style>
  <w:style w:type="paragraph" w:customStyle="1" w:styleId="72D6095F34AC4BDBA197B1874B854DDC">
    <w:name w:val="72D6095F34AC4BDBA197B1874B854DDC"/>
    <w:rsid w:val="00B15479"/>
  </w:style>
  <w:style w:type="paragraph" w:customStyle="1" w:styleId="F0FC616DF476486BB77F61D6DC395DFD">
    <w:name w:val="F0FC616DF476486BB77F61D6DC395DFD"/>
    <w:rsid w:val="00B15479"/>
  </w:style>
  <w:style w:type="paragraph" w:customStyle="1" w:styleId="E130C8081149479D89EE013D0232CC3A">
    <w:name w:val="E130C8081149479D89EE013D0232CC3A"/>
    <w:rsid w:val="00B15479"/>
  </w:style>
  <w:style w:type="paragraph" w:customStyle="1" w:styleId="1C55588F3D8E4D9B92FBDC5779398AA0">
    <w:name w:val="1C55588F3D8E4D9B92FBDC5779398AA0"/>
    <w:rsid w:val="00B15479"/>
  </w:style>
  <w:style w:type="paragraph" w:customStyle="1" w:styleId="B12E5D5F8D424726BEFC2273357F8CE4">
    <w:name w:val="B12E5D5F8D424726BEFC2273357F8CE4"/>
    <w:rsid w:val="00B15479"/>
  </w:style>
  <w:style w:type="paragraph" w:customStyle="1" w:styleId="BE11866D42924F7FA159A926A44EC2F7">
    <w:name w:val="BE11866D42924F7FA159A926A44EC2F7"/>
    <w:rsid w:val="00B15479"/>
  </w:style>
  <w:style w:type="paragraph" w:customStyle="1" w:styleId="237178C76CF740B6A6EE83A710A66838">
    <w:name w:val="237178C76CF740B6A6EE83A710A66838"/>
    <w:rsid w:val="00B15479"/>
  </w:style>
  <w:style w:type="paragraph" w:customStyle="1" w:styleId="1BD9734BC353464EBEF3CCD3272BE347">
    <w:name w:val="1BD9734BC353464EBEF3CCD3272BE347"/>
    <w:rsid w:val="00B15479"/>
  </w:style>
  <w:style w:type="paragraph" w:customStyle="1" w:styleId="7ADEB8E9DEC744399EFAE5CE3D6A6CAF">
    <w:name w:val="7ADEB8E9DEC744399EFAE5CE3D6A6CAF"/>
    <w:rsid w:val="004E6814"/>
  </w:style>
  <w:style w:type="paragraph" w:customStyle="1" w:styleId="2853A8354D264D678EC62B6B8EB085E8">
    <w:name w:val="2853A8354D264D678EC62B6B8EB085E8"/>
    <w:rsid w:val="009D4C9E"/>
  </w:style>
  <w:style w:type="paragraph" w:customStyle="1" w:styleId="FDAAF9D98E7248A89036A24C317A2D49">
    <w:name w:val="FDAAF9D98E7248A89036A24C317A2D49"/>
    <w:rsid w:val="009D4C9E"/>
  </w:style>
  <w:style w:type="paragraph" w:customStyle="1" w:styleId="471E1E6BEAE7458FAD52C9D4BB83D69D">
    <w:name w:val="471E1E6BEAE7458FAD52C9D4BB83D69D"/>
    <w:rsid w:val="009D4C9E"/>
  </w:style>
  <w:style w:type="paragraph" w:customStyle="1" w:styleId="7D768F1AE3DA4E3C872D8CC5913E2440">
    <w:name w:val="7D768F1AE3DA4E3C872D8CC5913E2440"/>
    <w:rsid w:val="009D4C9E"/>
  </w:style>
  <w:style w:type="paragraph" w:customStyle="1" w:styleId="C937CB5778BD472990B020F59C28F5BE">
    <w:name w:val="C937CB5778BD472990B020F59C28F5BE"/>
    <w:rsid w:val="009D4C9E"/>
  </w:style>
  <w:style w:type="paragraph" w:customStyle="1" w:styleId="C71137C0C13B41D5856B77D89AB11624">
    <w:name w:val="C71137C0C13B41D5856B77D89AB11624"/>
    <w:rsid w:val="009D4C9E"/>
  </w:style>
  <w:style w:type="paragraph" w:customStyle="1" w:styleId="6559908B5798403CB3A24868643A3AF8">
    <w:name w:val="6559908B5798403CB3A24868643A3AF8"/>
    <w:rsid w:val="009D4C9E"/>
  </w:style>
  <w:style w:type="paragraph" w:customStyle="1" w:styleId="40E6EBAC71BA4EB4A94C8BD2E3EF6D2E">
    <w:name w:val="40E6EBAC71BA4EB4A94C8BD2E3EF6D2E"/>
    <w:rsid w:val="009D4C9E"/>
  </w:style>
  <w:style w:type="paragraph" w:customStyle="1" w:styleId="CEF74E7E63C84CAC9D53663EB303FB44">
    <w:name w:val="CEF74E7E63C84CAC9D53663EB303FB44"/>
    <w:rsid w:val="009D4C9E"/>
  </w:style>
  <w:style w:type="paragraph" w:customStyle="1" w:styleId="F61F23AEB4DE401A8185500F89C2F5CB">
    <w:name w:val="F61F23AEB4DE401A8185500F89C2F5CB"/>
    <w:rsid w:val="009D4C9E"/>
  </w:style>
  <w:style w:type="paragraph" w:customStyle="1" w:styleId="374F0D7FAD7E4E0C8A41CBF17D9C1452">
    <w:name w:val="374F0D7FAD7E4E0C8A41CBF17D9C1452"/>
    <w:rsid w:val="009D4C9E"/>
  </w:style>
  <w:style w:type="paragraph" w:customStyle="1" w:styleId="F4841393D79140398406276C180E27F6">
    <w:name w:val="F4841393D79140398406276C180E27F6"/>
    <w:rsid w:val="009D4C9E"/>
  </w:style>
  <w:style w:type="paragraph" w:customStyle="1" w:styleId="344940F855C44BA889E62EF5E5F85808">
    <w:name w:val="344940F855C44BA889E62EF5E5F85808"/>
    <w:rsid w:val="009D4C9E"/>
  </w:style>
  <w:style w:type="paragraph" w:customStyle="1" w:styleId="78241C35223C4D7982740C1EE14991A3">
    <w:name w:val="78241C35223C4D7982740C1EE14991A3"/>
    <w:rsid w:val="009D4C9E"/>
  </w:style>
  <w:style w:type="paragraph" w:customStyle="1" w:styleId="C43978C674D24931BB56D4EE1F251249">
    <w:name w:val="C43978C674D24931BB56D4EE1F251249"/>
    <w:rsid w:val="009D4C9E"/>
  </w:style>
  <w:style w:type="paragraph" w:customStyle="1" w:styleId="E4B4DD8DB882409380B5DFDBA62E6A90">
    <w:name w:val="E4B4DD8DB882409380B5DFDBA62E6A90"/>
    <w:rsid w:val="009D4C9E"/>
  </w:style>
  <w:style w:type="paragraph" w:customStyle="1" w:styleId="232F0434F6D040E898272018C40D69F2">
    <w:name w:val="232F0434F6D040E898272018C40D69F2"/>
    <w:rsid w:val="009D4C9E"/>
  </w:style>
  <w:style w:type="paragraph" w:customStyle="1" w:styleId="1A97CC43F26541E8A563D7DEAB0D03E3">
    <w:name w:val="1A97CC43F26541E8A563D7DEAB0D03E3"/>
    <w:rsid w:val="009D4C9E"/>
  </w:style>
  <w:style w:type="paragraph" w:customStyle="1" w:styleId="3C60E1AC0DCA436489C6F27C76B5011B">
    <w:name w:val="3C60E1AC0DCA436489C6F27C76B5011B"/>
    <w:rsid w:val="009D4C9E"/>
  </w:style>
  <w:style w:type="paragraph" w:customStyle="1" w:styleId="610CD5272B344453B3F79A1770325BC2">
    <w:name w:val="610CD5272B344453B3F79A1770325BC2"/>
    <w:rsid w:val="009D4C9E"/>
  </w:style>
  <w:style w:type="paragraph" w:customStyle="1" w:styleId="F0EF2BB4310C44ED88D173A52BF6CE04">
    <w:name w:val="F0EF2BB4310C44ED88D173A52BF6CE04"/>
    <w:rsid w:val="009D4C9E"/>
  </w:style>
  <w:style w:type="paragraph" w:customStyle="1" w:styleId="7DDA2F9F3A2F4A2183F0928CEFD98059">
    <w:name w:val="7DDA2F9F3A2F4A2183F0928CEFD98059"/>
    <w:rsid w:val="009D4C9E"/>
  </w:style>
  <w:style w:type="paragraph" w:customStyle="1" w:styleId="E61EB1B710844CF2976AB847156A183A">
    <w:name w:val="E61EB1B710844CF2976AB847156A183A"/>
    <w:rsid w:val="009D4C9E"/>
  </w:style>
  <w:style w:type="paragraph" w:customStyle="1" w:styleId="C0CB6782786A4F0E86D067EEF5B8B0A5">
    <w:name w:val="C0CB6782786A4F0E86D067EEF5B8B0A5"/>
    <w:rsid w:val="009D4C9E"/>
  </w:style>
  <w:style w:type="paragraph" w:customStyle="1" w:styleId="49B23BC5F7984AFFA1B78D338007BF3B">
    <w:name w:val="49B23BC5F7984AFFA1B78D338007BF3B"/>
    <w:rsid w:val="009D4C9E"/>
  </w:style>
  <w:style w:type="paragraph" w:customStyle="1" w:styleId="93B89B933DB74C3FAE59C3E68F29FE5A">
    <w:name w:val="93B89B933DB74C3FAE59C3E68F29FE5A"/>
    <w:rsid w:val="009D4C9E"/>
  </w:style>
  <w:style w:type="paragraph" w:customStyle="1" w:styleId="AF3D5A9F11D64B0C883A760C6C0794C7">
    <w:name w:val="AF3D5A9F11D64B0C883A760C6C0794C7"/>
    <w:rsid w:val="009D4C9E"/>
  </w:style>
  <w:style w:type="paragraph" w:customStyle="1" w:styleId="4C3867CA578140CC814F9EC389FDB0D8">
    <w:name w:val="4C3867CA578140CC814F9EC389FDB0D8"/>
    <w:rsid w:val="009D4C9E"/>
  </w:style>
  <w:style w:type="paragraph" w:customStyle="1" w:styleId="CC83EBDA72F74493BA689B4CAEA2F495">
    <w:name w:val="CC83EBDA72F74493BA689B4CAEA2F495"/>
    <w:rsid w:val="009D4C9E"/>
  </w:style>
  <w:style w:type="paragraph" w:customStyle="1" w:styleId="4C264D25A55948059EEC459F92348C8C">
    <w:name w:val="4C264D25A55948059EEC459F92348C8C"/>
    <w:rsid w:val="009D4C9E"/>
  </w:style>
  <w:style w:type="paragraph" w:customStyle="1" w:styleId="3F672707789A4BD2B2138386BB9A72E6">
    <w:name w:val="3F672707789A4BD2B2138386BB9A72E6"/>
    <w:rsid w:val="009D4C9E"/>
  </w:style>
  <w:style w:type="paragraph" w:customStyle="1" w:styleId="C93C40AD4ABF4D768D818FFF5055BEE0">
    <w:name w:val="C93C40AD4ABF4D768D818FFF5055BEE0"/>
    <w:rsid w:val="009D4C9E"/>
  </w:style>
  <w:style w:type="paragraph" w:customStyle="1" w:styleId="1A22201F89BD48B2BDFDA2877A158315">
    <w:name w:val="1A22201F89BD48B2BDFDA2877A158315"/>
    <w:rsid w:val="009D4C9E"/>
  </w:style>
  <w:style w:type="paragraph" w:customStyle="1" w:styleId="B1E07A61FB664CDB814E3C3453D0F26C">
    <w:name w:val="B1E07A61FB664CDB814E3C3453D0F26C"/>
    <w:rsid w:val="009D4C9E"/>
  </w:style>
  <w:style w:type="paragraph" w:customStyle="1" w:styleId="C6EA021E71384003B0ABAA6D2F108A7E">
    <w:name w:val="C6EA021E71384003B0ABAA6D2F108A7E"/>
    <w:rsid w:val="009D4C9E"/>
  </w:style>
  <w:style w:type="paragraph" w:customStyle="1" w:styleId="DAA9D76B2AFE4AB4AD725D4730F0A4F6">
    <w:name w:val="DAA9D76B2AFE4AB4AD725D4730F0A4F6"/>
    <w:rsid w:val="009D4C9E"/>
  </w:style>
  <w:style w:type="paragraph" w:customStyle="1" w:styleId="4BC4DB6819C749F59E6A878E7A55301A">
    <w:name w:val="4BC4DB6819C749F59E6A878E7A55301A"/>
    <w:rsid w:val="009D4C9E"/>
  </w:style>
  <w:style w:type="paragraph" w:customStyle="1" w:styleId="4201A415D1C140ACB11A4BEFE584FD89">
    <w:name w:val="4201A415D1C140ACB11A4BEFE584FD89"/>
    <w:rsid w:val="009D4C9E"/>
  </w:style>
  <w:style w:type="paragraph" w:customStyle="1" w:styleId="11DEA302D1B947F99EE3C4E76D0B4E7C">
    <w:name w:val="11DEA302D1B947F99EE3C4E76D0B4E7C"/>
    <w:rsid w:val="009D4C9E"/>
  </w:style>
  <w:style w:type="paragraph" w:customStyle="1" w:styleId="5C4F32376849443193AFBAF5A158E830">
    <w:name w:val="5C4F32376849443193AFBAF5A158E830"/>
    <w:rsid w:val="009D4C9E"/>
  </w:style>
  <w:style w:type="paragraph" w:customStyle="1" w:styleId="464D36A143D040119C9045CA5132646F">
    <w:name w:val="464D36A143D040119C9045CA5132646F"/>
    <w:rsid w:val="009D4C9E"/>
  </w:style>
  <w:style w:type="paragraph" w:customStyle="1" w:styleId="743402B3A26848F59AEA47F891A14EC2">
    <w:name w:val="743402B3A26848F59AEA47F891A14EC2"/>
    <w:rsid w:val="009D4C9E"/>
  </w:style>
  <w:style w:type="paragraph" w:customStyle="1" w:styleId="AFA3A9DB7AF14704ACF38349FDB98EDA">
    <w:name w:val="AFA3A9DB7AF14704ACF38349FDB98EDA"/>
    <w:rsid w:val="009D4C9E"/>
  </w:style>
  <w:style w:type="paragraph" w:customStyle="1" w:styleId="010386849DE3485698D9D44E0E353A07">
    <w:name w:val="010386849DE3485698D9D44E0E353A07"/>
    <w:rsid w:val="009D4C9E"/>
  </w:style>
  <w:style w:type="paragraph" w:customStyle="1" w:styleId="D35A075A152A44EC9A976C594DFE43D4">
    <w:name w:val="D35A075A152A44EC9A976C594DFE43D4"/>
    <w:rsid w:val="009D4C9E"/>
  </w:style>
  <w:style w:type="paragraph" w:customStyle="1" w:styleId="74CF52BA2E7E442A9172FC5786518872">
    <w:name w:val="74CF52BA2E7E442A9172FC5786518872"/>
    <w:rsid w:val="009D4C9E"/>
  </w:style>
  <w:style w:type="paragraph" w:customStyle="1" w:styleId="F0192747640B4477861D0C461220ED3F">
    <w:name w:val="F0192747640B4477861D0C461220ED3F"/>
    <w:rsid w:val="009D4C9E"/>
  </w:style>
  <w:style w:type="paragraph" w:customStyle="1" w:styleId="4E3C1752A68548D1A0240B30D9C2DBD1">
    <w:name w:val="4E3C1752A68548D1A0240B30D9C2DBD1"/>
    <w:rsid w:val="009D4C9E"/>
  </w:style>
  <w:style w:type="paragraph" w:customStyle="1" w:styleId="4EF6B72F9A584A5FAC425507AF7C2FB2">
    <w:name w:val="4EF6B72F9A584A5FAC425507AF7C2FB2"/>
    <w:rsid w:val="009D4C9E"/>
  </w:style>
  <w:style w:type="paragraph" w:customStyle="1" w:styleId="FEB7167E11824A5AB1AA43AF97C23E50">
    <w:name w:val="FEB7167E11824A5AB1AA43AF97C23E50"/>
    <w:rsid w:val="009D4C9E"/>
  </w:style>
  <w:style w:type="paragraph" w:customStyle="1" w:styleId="DAF46D2D3E134CE594B6A58AF4A7AA27">
    <w:name w:val="DAF46D2D3E134CE594B6A58AF4A7AA27"/>
    <w:rsid w:val="009D4C9E"/>
  </w:style>
  <w:style w:type="paragraph" w:customStyle="1" w:styleId="0331D371A51A464C9AE3CDDEA977BCB7">
    <w:name w:val="0331D371A51A464C9AE3CDDEA977BCB7"/>
    <w:rsid w:val="009D4C9E"/>
  </w:style>
  <w:style w:type="paragraph" w:customStyle="1" w:styleId="18A44180B82A40C59C24F6913998C50B">
    <w:name w:val="18A44180B82A40C59C24F6913998C50B"/>
    <w:rsid w:val="009D4C9E"/>
  </w:style>
  <w:style w:type="paragraph" w:customStyle="1" w:styleId="AC52FD32A2B24B88AB7598726A4CD9FA">
    <w:name w:val="AC52FD32A2B24B88AB7598726A4CD9FA"/>
    <w:rsid w:val="009D4C9E"/>
  </w:style>
  <w:style w:type="paragraph" w:customStyle="1" w:styleId="7CD834383ABC4841A43B7A4017EE984B">
    <w:name w:val="7CD834383ABC4841A43B7A4017EE984B"/>
    <w:rsid w:val="009D4C9E"/>
  </w:style>
  <w:style w:type="paragraph" w:customStyle="1" w:styleId="0E28C7F17DBF4AA099C3CBE262E114BF">
    <w:name w:val="0E28C7F17DBF4AA099C3CBE262E114BF"/>
    <w:rsid w:val="009D4C9E"/>
  </w:style>
  <w:style w:type="paragraph" w:customStyle="1" w:styleId="E0D526A1B0C54B2498FBC1450753079B">
    <w:name w:val="E0D526A1B0C54B2498FBC1450753079B"/>
    <w:rsid w:val="009D4C9E"/>
  </w:style>
  <w:style w:type="paragraph" w:customStyle="1" w:styleId="9B868CA47705460AB8E2081F9F79ABDF">
    <w:name w:val="9B868CA47705460AB8E2081F9F79ABDF"/>
    <w:rsid w:val="009D4C9E"/>
  </w:style>
  <w:style w:type="paragraph" w:customStyle="1" w:styleId="108208D499D14A719E059F548FFFF0E4">
    <w:name w:val="108208D499D14A719E059F548FFFF0E4"/>
    <w:rsid w:val="009D4C9E"/>
  </w:style>
  <w:style w:type="paragraph" w:customStyle="1" w:styleId="69419227D32C4943B10B26DBE1DF0A3E">
    <w:name w:val="69419227D32C4943B10B26DBE1DF0A3E"/>
    <w:rsid w:val="009D4C9E"/>
  </w:style>
  <w:style w:type="paragraph" w:customStyle="1" w:styleId="27C2666A7EF746D08E7E3C52A7DA94F9">
    <w:name w:val="27C2666A7EF746D08E7E3C52A7DA94F9"/>
    <w:rsid w:val="009D4C9E"/>
  </w:style>
  <w:style w:type="paragraph" w:customStyle="1" w:styleId="D98063A856134BA1940CE2D91627EDF7">
    <w:name w:val="D98063A856134BA1940CE2D91627EDF7"/>
    <w:rsid w:val="009D4C9E"/>
  </w:style>
  <w:style w:type="paragraph" w:customStyle="1" w:styleId="5153DD03568B4585A9F1DE08CD88123B">
    <w:name w:val="5153DD03568B4585A9F1DE08CD88123B"/>
    <w:rsid w:val="009D4C9E"/>
  </w:style>
  <w:style w:type="paragraph" w:customStyle="1" w:styleId="D8460CB81C04480BA4759A823A6DF4B8">
    <w:name w:val="D8460CB81C04480BA4759A823A6DF4B8"/>
    <w:rsid w:val="009D4C9E"/>
  </w:style>
  <w:style w:type="paragraph" w:customStyle="1" w:styleId="2A21E2B4718146BAB4367541CDCE71F0">
    <w:name w:val="2A21E2B4718146BAB4367541CDCE71F0"/>
    <w:rsid w:val="009D4C9E"/>
  </w:style>
  <w:style w:type="paragraph" w:customStyle="1" w:styleId="EFE66E09DDC244198D7830AE6DBDC9DF">
    <w:name w:val="EFE66E09DDC244198D7830AE6DBDC9DF"/>
    <w:rsid w:val="009D4C9E"/>
  </w:style>
  <w:style w:type="paragraph" w:customStyle="1" w:styleId="92FEE904242147ECBCDAEA3478CC8B6E">
    <w:name w:val="92FEE904242147ECBCDAEA3478CC8B6E"/>
    <w:rsid w:val="009D4C9E"/>
  </w:style>
  <w:style w:type="paragraph" w:customStyle="1" w:styleId="E98CBD2C8D394975B31AD89022C86AE5">
    <w:name w:val="E98CBD2C8D394975B31AD89022C86AE5"/>
    <w:rsid w:val="009D4C9E"/>
  </w:style>
  <w:style w:type="paragraph" w:customStyle="1" w:styleId="33E043A8A68C4D1C8F3D96BC97E04D501">
    <w:name w:val="33E043A8A68C4D1C8F3D96BC97E04D501"/>
    <w:rsid w:val="009D4C9E"/>
    <w:pPr>
      <w:spacing w:after="0" w:line="240" w:lineRule="auto"/>
    </w:pPr>
    <w:rPr>
      <w:rFonts w:ascii="Univers (WN)" w:eastAsia="SimSun" w:hAnsi="Univers (WN)" w:cs="Times New Roman"/>
      <w:b/>
      <w:sz w:val="24"/>
      <w:szCs w:val="20"/>
    </w:rPr>
  </w:style>
  <w:style w:type="paragraph" w:customStyle="1" w:styleId="DCFE45E97F064BABB15E7998C4608BDF1">
    <w:name w:val="DCFE45E97F064BABB15E7998C4608BDF1"/>
    <w:rsid w:val="009D4C9E"/>
    <w:pPr>
      <w:spacing w:after="0" w:line="240" w:lineRule="auto"/>
    </w:pPr>
    <w:rPr>
      <w:rFonts w:ascii="Univers (WN)" w:eastAsia="SimSun" w:hAnsi="Univers (WN)" w:cs="Times New Roman"/>
      <w:b/>
      <w:sz w:val="24"/>
      <w:szCs w:val="20"/>
    </w:rPr>
  </w:style>
  <w:style w:type="paragraph" w:customStyle="1" w:styleId="7ADEB8E9DEC744399EFAE5CE3D6A6CAF1">
    <w:name w:val="7ADEB8E9DEC744399EFAE5CE3D6A6CAF1"/>
    <w:rsid w:val="009D4C9E"/>
    <w:pPr>
      <w:spacing w:after="0" w:line="240" w:lineRule="auto"/>
    </w:pPr>
    <w:rPr>
      <w:rFonts w:ascii="Univers (WN)" w:eastAsia="SimSun" w:hAnsi="Univers (WN)" w:cs="Times New Roman"/>
      <w:b/>
      <w:sz w:val="24"/>
      <w:szCs w:val="20"/>
    </w:rPr>
  </w:style>
  <w:style w:type="paragraph" w:customStyle="1" w:styleId="C7072F523A71419FB45EECDBF9D9EA891">
    <w:name w:val="C7072F523A71419FB45EECDBF9D9EA891"/>
    <w:rsid w:val="009D4C9E"/>
    <w:pPr>
      <w:spacing w:after="0" w:line="240" w:lineRule="auto"/>
    </w:pPr>
    <w:rPr>
      <w:rFonts w:ascii="Univers (WN)" w:eastAsia="SimSun" w:hAnsi="Univers (WN)" w:cs="Times New Roman"/>
      <w:b/>
      <w:sz w:val="24"/>
      <w:szCs w:val="20"/>
    </w:rPr>
  </w:style>
  <w:style w:type="paragraph" w:customStyle="1" w:styleId="E1AF73F8F8F74C92A5210AC5DC71EB7E1">
    <w:name w:val="E1AF73F8F8F74C92A5210AC5DC71EB7E1"/>
    <w:rsid w:val="009D4C9E"/>
    <w:pPr>
      <w:spacing w:after="0" w:line="240" w:lineRule="auto"/>
    </w:pPr>
    <w:rPr>
      <w:rFonts w:ascii="Univers (WN)" w:eastAsia="SimSun" w:hAnsi="Univers (WN)" w:cs="Times New Roman"/>
      <w:b/>
      <w:sz w:val="24"/>
      <w:szCs w:val="20"/>
    </w:rPr>
  </w:style>
  <w:style w:type="paragraph" w:customStyle="1" w:styleId="006B3F94ED5D4A62A65E9CC9DCF02E671">
    <w:name w:val="006B3F94ED5D4A62A65E9CC9DCF02E671"/>
    <w:rsid w:val="009D4C9E"/>
    <w:pPr>
      <w:spacing w:after="0" w:line="240" w:lineRule="auto"/>
    </w:pPr>
    <w:rPr>
      <w:rFonts w:ascii="Univers (WN)" w:eastAsia="SimSun" w:hAnsi="Univers (WN)" w:cs="Times New Roman"/>
      <w:b/>
      <w:sz w:val="24"/>
      <w:szCs w:val="20"/>
    </w:rPr>
  </w:style>
  <w:style w:type="paragraph" w:customStyle="1" w:styleId="CE0C0AF65E874346BCB762E064B573971">
    <w:name w:val="CE0C0AF65E874346BCB762E064B573971"/>
    <w:rsid w:val="009D4C9E"/>
    <w:pPr>
      <w:spacing w:after="0" w:line="240" w:lineRule="auto"/>
    </w:pPr>
    <w:rPr>
      <w:rFonts w:ascii="Univers (WN)" w:eastAsia="SimSun" w:hAnsi="Univers (WN)" w:cs="Times New Roman"/>
      <w:b/>
      <w:sz w:val="24"/>
      <w:szCs w:val="20"/>
    </w:rPr>
  </w:style>
  <w:style w:type="paragraph" w:customStyle="1" w:styleId="2D43DB32ACAA45DDB600973F8DBE67B91">
    <w:name w:val="2D43DB32ACAA45DDB600973F8DBE67B91"/>
    <w:rsid w:val="009D4C9E"/>
    <w:pPr>
      <w:spacing w:after="0" w:line="240" w:lineRule="auto"/>
    </w:pPr>
    <w:rPr>
      <w:rFonts w:ascii="Univers (WN)" w:eastAsia="SimSun" w:hAnsi="Univers (WN)" w:cs="Times New Roman"/>
      <w:b/>
      <w:sz w:val="24"/>
      <w:szCs w:val="20"/>
    </w:rPr>
  </w:style>
  <w:style w:type="paragraph" w:customStyle="1" w:styleId="78F31953501E44309CF5F64ED463A1E81">
    <w:name w:val="78F31953501E44309CF5F64ED463A1E81"/>
    <w:rsid w:val="009D4C9E"/>
    <w:pPr>
      <w:spacing w:after="0" w:line="240" w:lineRule="auto"/>
    </w:pPr>
    <w:rPr>
      <w:rFonts w:ascii="Univers (WN)" w:eastAsia="SimSun" w:hAnsi="Univers (WN)" w:cs="Times New Roman"/>
      <w:b/>
      <w:sz w:val="24"/>
      <w:szCs w:val="20"/>
    </w:rPr>
  </w:style>
  <w:style w:type="paragraph" w:customStyle="1" w:styleId="0E8F824B4F4F4EA2BD0B73581E00526D1">
    <w:name w:val="0E8F824B4F4F4EA2BD0B73581E00526D1"/>
    <w:rsid w:val="009D4C9E"/>
    <w:pPr>
      <w:spacing w:after="0" w:line="240" w:lineRule="auto"/>
    </w:pPr>
    <w:rPr>
      <w:rFonts w:ascii="Univers (WN)" w:eastAsia="SimSun" w:hAnsi="Univers (WN)" w:cs="Times New Roman"/>
      <w:b/>
      <w:sz w:val="24"/>
      <w:szCs w:val="20"/>
    </w:rPr>
  </w:style>
  <w:style w:type="paragraph" w:customStyle="1" w:styleId="491496C1C0694930A904EB5EA665C8941">
    <w:name w:val="491496C1C0694930A904EB5EA665C8941"/>
    <w:rsid w:val="009D4C9E"/>
    <w:pPr>
      <w:spacing w:after="0" w:line="240" w:lineRule="auto"/>
    </w:pPr>
    <w:rPr>
      <w:rFonts w:ascii="Univers (WN)" w:eastAsia="SimSun" w:hAnsi="Univers (WN)" w:cs="Times New Roman"/>
      <w:b/>
      <w:sz w:val="24"/>
      <w:szCs w:val="20"/>
    </w:rPr>
  </w:style>
  <w:style w:type="paragraph" w:customStyle="1" w:styleId="E029C89494884B23930059BD2DE379341">
    <w:name w:val="E029C89494884B23930059BD2DE379341"/>
    <w:rsid w:val="009D4C9E"/>
    <w:pPr>
      <w:spacing w:after="0" w:line="240" w:lineRule="auto"/>
    </w:pPr>
    <w:rPr>
      <w:rFonts w:ascii="Univers (WN)" w:eastAsia="SimSun" w:hAnsi="Univers (WN)" w:cs="Times New Roman"/>
      <w:b/>
      <w:sz w:val="24"/>
      <w:szCs w:val="20"/>
    </w:rPr>
  </w:style>
  <w:style w:type="paragraph" w:customStyle="1" w:styleId="789966C06B074A16905EE411699838081">
    <w:name w:val="789966C06B074A16905EE411699838081"/>
    <w:rsid w:val="009D4C9E"/>
    <w:pPr>
      <w:spacing w:after="0" w:line="240" w:lineRule="auto"/>
    </w:pPr>
    <w:rPr>
      <w:rFonts w:ascii="Univers (WN)" w:eastAsia="SimSun" w:hAnsi="Univers (WN)" w:cs="Times New Roman"/>
      <w:b/>
      <w:sz w:val="24"/>
      <w:szCs w:val="20"/>
    </w:rPr>
  </w:style>
  <w:style w:type="paragraph" w:customStyle="1" w:styleId="DFCB40F9FC0D4F2F968862C9EF1082851">
    <w:name w:val="DFCB40F9FC0D4F2F968862C9EF1082851"/>
    <w:rsid w:val="009D4C9E"/>
    <w:pPr>
      <w:spacing w:after="0" w:line="240" w:lineRule="auto"/>
    </w:pPr>
    <w:rPr>
      <w:rFonts w:ascii="Univers (WN)" w:eastAsia="SimSun" w:hAnsi="Univers (WN)" w:cs="Times New Roman"/>
      <w:b/>
      <w:sz w:val="24"/>
      <w:szCs w:val="20"/>
    </w:rPr>
  </w:style>
  <w:style w:type="paragraph" w:customStyle="1" w:styleId="FE22E68F3CEA4DC6AE12E83E7A6A6BC51">
    <w:name w:val="FE22E68F3CEA4DC6AE12E83E7A6A6BC51"/>
    <w:rsid w:val="009D4C9E"/>
    <w:pPr>
      <w:spacing w:after="0" w:line="240" w:lineRule="auto"/>
    </w:pPr>
    <w:rPr>
      <w:rFonts w:ascii="Univers (WN)" w:eastAsia="SimSun" w:hAnsi="Univers (WN)" w:cs="Times New Roman"/>
      <w:b/>
      <w:sz w:val="24"/>
      <w:szCs w:val="20"/>
    </w:rPr>
  </w:style>
  <w:style w:type="paragraph" w:customStyle="1" w:styleId="D2AC4A368DD04C4581C006B54C0B4A1B1">
    <w:name w:val="D2AC4A368DD04C4581C006B54C0B4A1B1"/>
    <w:rsid w:val="009D4C9E"/>
    <w:pPr>
      <w:spacing w:after="0" w:line="240" w:lineRule="auto"/>
    </w:pPr>
    <w:rPr>
      <w:rFonts w:ascii="Univers (WN)" w:eastAsia="SimSun" w:hAnsi="Univers (WN)" w:cs="Times New Roman"/>
      <w:b/>
      <w:sz w:val="24"/>
      <w:szCs w:val="20"/>
    </w:rPr>
  </w:style>
  <w:style w:type="paragraph" w:customStyle="1" w:styleId="794CC2721E364E04A34895A479D322DD1">
    <w:name w:val="794CC2721E364E04A34895A479D322DD1"/>
    <w:rsid w:val="009D4C9E"/>
    <w:pPr>
      <w:spacing w:after="0" w:line="240" w:lineRule="auto"/>
    </w:pPr>
    <w:rPr>
      <w:rFonts w:ascii="Univers (WN)" w:eastAsia="SimSun" w:hAnsi="Univers (WN)" w:cs="Times New Roman"/>
      <w:b/>
      <w:sz w:val="24"/>
      <w:szCs w:val="20"/>
    </w:rPr>
  </w:style>
  <w:style w:type="paragraph" w:customStyle="1" w:styleId="F4B2E97C1D4A485ABD222273343F3B8B1">
    <w:name w:val="F4B2E97C1D4A485ABD222273343F3B8B1"/>
    <w:rsid w:val="009D4C9E"/>
    <w:pPr>
      <w:spacing w:after="0" w:line="240" w:lineRule="auto"/>
    </w:pPr>
    <w:rPr>
      <w:rFonts w:ascii="Univers (WN)" w:eastAsia="SimSun" w:hAnsi="Univers (WN)" w:cs="Times New Roman"/>
      <w:b/>
      <w:sz w:val="24"/>
      <w:szCs w:val="20"/>
    </w:rPr>
  </w:style>
  <w:style w:type="paragraph" w:customStyle="1" w:styleId="0C6A9FC76CFF4ADAA423508E4298210C1">
    <w:name w:val="0C6A9FC76CFF4ADAA423508E4298210C1"/>
    <w:rsid w:val="009D4C9E"/>
    <w:pPr>
      <w:spacing w:after="0" w:line="240" w:lineRule="auto"/>
    </w:pPr>
    <w:rPr>
      <w:rFonts w:ascii="Univers (WN)" w:eastAsia="SimSun" w:hAnsi="Univers (WN)" w:cs="Times New Roman"/>
      <w:b/>
      <w:sz w:val="24"/>
      <w:szCs w:val="20"/>
    </w:rPr>
  </w:style>
  <w:style w:type="paragraph" w:customStyle="1" w:styleId="634C090FD3F74BFDB91169C535628AF71">
    <w:name w:val="634C090FD3F74BFDB91169C535628AF71"/>
    <w:rsid w:val="009D4C9E"/>
    <w:pPr>
      <w:spacing w:after="0" w:line="240" w:lineRule="auto"/>
    </w:pPr>
    <w:rPr>
      <w:rFonts w:ascii="Univers (WN)" w:eastAsia="SimSun" w:hAnsi="Univers (WN)" w:cs="Times New Roman"/>
      <w:b/>
      <w:sz w:val="24"/>
      <w:szCs w:val="20"/>
    </w:rPr>
  </w:style>
  <w:style w:type="paragraph" w:customStyle="1" w:styleId="4423C2AF6A78499B8AD18633EEA7951E1">
    <w:name w:val="4423C2AF6A78499B8AD18633EEA7951E1"/>
    <w:rsid w:val="009D4C9E"/>
    <w:pPr>
      <w:spacing w:after="0" w:line="240" w:lineRule="auto"/>
    </w:pPr>
    <w:rPr>
      <w:rFonts w:ascii="Univers (WN)" w:eastAsia="SimSun" w:hAnsi="Univers (WN)" w:cs="Times New Roman"/>
      <w:b/>
      <w:sz w:val="24"/>
      <w:szCs w:val="20"/>
    </w:rPr>
  </w:style>
  <w:style w:type="paragraph" w:customStyle="1" w:styleId="A0802193F0A84A04ACFCF1B4C35332211">
    <w:name w:val="A0802193F0A84A04ACFCF1B4C35332211"/>
    <w:rsid w:val="009D4C9E"/>
    <w:pPr>
      <w:spacing w:after="0" w:line="240" w:lineRule="auto"/>
    </w:pPr>
    <w:rPr>
      <w:rFonts w:ascii="Univers (WN)" w:eastAsia="SimSun" w:hAnsi="Univers (WN)" w:cs="Times New Roman"/>
      <w:b/>
      <w:sz w:val="24"/>
      <w:szCs w:val="20"/>
    </w:rPr>
  </w:style>
  <w:style w:type="paragraph" w:customStyle="1" w:styleId="210323EBA1D8466FB5F0D2DCDF9F558E1">
    <w:name w:val="210323EBA1D8466FB5F0D2DCDF9F558E1"/>
    <w:rsid w:val="009D4C9E"/>
    <w:pPr>
      <w:spacing w:after="0" w:line="240" w:lineRule="auto"/>
    </w:pPr>
    <w:rPr>
      <w:rFonts w:ascii="Univers (WN)" w:eastAsia="SimSun" w:hAnsi="Univers (WN)" w:cs="Times New Roman"/>
      <w:b/>
      <w:sz w:val="24"/>
      <w:szCs w:val="20"/>
    </w:rPr>
  </w:style>
  <w:style w:type="paragraph" w:customStyle="1" w:styleId="2DE9C2B319774941BBAF30180C80476A1">
    <w:name w:val="2DE9C2B319774941BBAF30180C80476A1"/>
    <w:rsid w:val="009D4C9E"/>
    <w:pPr>
      <w:spacing w:after="0" w:line="240" w:lineRule="auto"/>
    </w:pPr>
    <w:rPr>
      <w:rFonts w:ascii="Univers (WN)" w:eastAsia="SimSun" w:hAnsi="Univers (WN)" w:cs="Times New Roman"/>
      <w:b/>
      <w:sz w:val="24"/>
      <w:szCs w:val="20"/>
    </w:rPr>
  </w:style>
  <w:style w:type="paragraph" w:customStyle="1" w:styleId="87BBAD59C7534EC58EBA4C0AC50000E01">
    <w:name w:val="87BBAD59C7534EC58EBA4C0AC50000E01"/>
    <w:rsid w:val="009D4C9E"/>
    <w:pPr>
      <w:spacing w:after="0" w:line="240" w:lineRule="auto"/>
    </w:pPr>
    <w:rPr>
      <w:rFonts w:ascii="Univers (WN)" w:eastAsia="SimSun" w:hAnsi="Univers (WN)" w:cs="Times New Roman"/>
      <w:b/>
      <w:sz w:val="24"/>
      <w:szCs w:val="20"/>
    </w:rPr>
  </w:style>
  <w:style w:type="paragraph" w:customStyle="1" w:styleId="FD651CB04EFC410D998A52C5F953F6141">
    <w:name w:val="FD651CB04EFC410D998A52C5F953F6141"/>
    <w:rsid w:val="009D4C9E"/>
    <w:pPr>
      <w:spacing w:after="0" w:line="240" w:lineRule="auto"/>
    </w:pPr>
    <w:rPr>
      <w:rFonts w:ascii="Univers (WN)" w:eastAsia="SimSun" w:hAnsi="Univers (WN)" w:cs="Times New Roman"/>
      <w:b/>
      <w:sz w:val="24"/>
      <w:szCs w:val="20"/>
    </w:rPr>
  </w:style>
  <w:style w:type="paragraph" w:customStyle="1" w:styleId="22E20B952D1C4FCB86AD9727F3356DF21">
    <w:name w:val="22E20B952D1C4FCB86AD9727F3356DF21"/>
    <w:rsid w:val="009D4C9E"/>
    <w:pPr>
      <w:spacing w:after="0" w:line="240" w:lineRule="auto"/>
    </w:pPr>
    <w:rPr>
      <w:rFonts w:ascii="Univers (WN)" w:eastAsia="SimSun" w:hAnsi="Univers (WN)" w:cs="Times New Roman"/>
      <w:b/>
      <w:sz w:val="24"/>
      <w:szCs w:val="20"/>
    </w:rPr>
  </w:style>
  <w:style w:type="paragraph" w:customStyle="1" w:styleId="A24524FCDF0D47C287E02664B0D760121">
    <w:name w:val="A24524FCDF0D47C287E02664B0D760121"/>
    <w:rsid w:val="009D4C9E"/>
    <w:pPr>
      <w:spacing w:after="0" w:line="240" w:lineRule="auto"/>
    </w:pPr>
    <w:rPr>
      <w:rFonts w:ascii="Univers (WN)" w:eastAsia="SimSun" w:hAnsi="Univers (WN)" w:cs="Times New Roman"/>
      <w:b/>
      <w:sz w:val="24"/>
      <w:szCs w:val="20"/>
    </w:rPr>
  </w:style>
  <w:style w:type="paragraph" w:customStyle="1" w:styleId="7C4EF2FB364E493480F718F5A4EF009C1">
    <w:name w:val="7C4EF2FB364E493480F718F5A4EF009C1"/>
    <w:rsid w:val="009D4C9E"/>
    <w:pPr>
      <w:spacing w:after="0" w:line="240" w:lineRule="auto"/>
    </w:pPr>
    <w:rPr>
      <w:rFonts w:ascii="Univers (WN)" w:eastAsia="SimSun" w:hAnsi="Univers (WN)" w:cs="Times New Roman"/>
      <w:b/>
      <w:sz w:val="24"/>
      <w:szCs w:val="20"/>
    </w:rPr>
  </w:style>
  <w:style w:type="paragraph" w:customStyle="1" w:styleId="FDAAF9D98E7248A89036A24C317A2D491">
    <w:name w:val="FDAAF9D98E7248A89036A24C317A2D491"/>
    <w:rsid w:val="009D4C9E"/>
    <w:pPr>
      <w:spacing w:after="0" w:line="240" w:lineRule="auto"/>
    </w:pPr>
    <w:rPr>
      <w:rFonts w:ascii="Univers (WN)" w:eastAsia="SimSun" w:hAnsi="Univers (WN)" w:cs="Times New Roman"/>
      <w:b/>
      <w:sz w:val="24"/>
      <w:szCs w:val="20"/>
    </w:rPr>
  </w:style>
  <w:style w:type="paragraph" w:customStyle="1" w:styleId="471E1E6BEAE7458FAD52C9D4BB83D69D1">
    <w:name w:val="471E1E6BEAE7458FAD52C9D4BB83D69D1"/>
    <w:rsid w:val="009D4C9E"/>
    <w:pPr>
      <w:spacing w:after="0" w:line="240" w:lineRule="auto"/>
    </w:pPr>
    <w:rPr>
      <w:rFonts w:ascii="Univers (WN)" w:eastAsia="SimSun" w:hAnsi="Univers (WN)" w:cs="Times New Roman"/>
      <w:b/>
      <w:sz w:val="24"/>
      <w:szCs w:val="20"/>
    </w:rPr>
  </w:style>
  <w:style w:type="paragraph" w:customStyle="1" w:styleId="7D768F1AE3DA4E3C872D8CC5913E24401">
    <w:name w:val="7D768F1AE3DA4E3C872D8CC5913E24401"/>
    <w:rsid w:val="009D4C9E"/>
    <w:pPr>
      <w:spacing w:after="0" w:line="240" w:lineRule="auto"/>
    </w:pPr>
    <w:rPr>
      <w:rFonts w:ascii="Univers (WN)" w:eastAsia="SimSun" w:hAnsi="Univers (WN)" w:cs="Times New Roman"/>
      <w:b/>
      <w:sz w:val="24"/>
      <w:szCs w:val="20"/>
    </w:rPr>
  </w:style>
  <w:style w:type="paragraph" w:customStyle="1" w:styleId="C937CB5778BD472990B020F59C28F5BE1">
    <w:name w:val="C937CB5778BD472990B020F59C28F5BE1"/>
    <w:rsid w:val="009D4C9E"/>
    <w:pPr>
      <w:spacing w:after="0" w:line="240" w:lineRule="auto"/>
    </w:pPr>
    <w:rPr>
      <w:rFonts w:ascii="Univers (WN)" w:eastAsia="SimSun" w:hAnsi="Univers (WN)" w:cs="Times New Roman"/>
      <w:b/>
      <w:sz w:val="24"/>
      <w:szCs w:val="20"/>
    </w:rPr>
  </w:style>
  <w:style w:type="paragraph" w:customStyle="1" w:styleId="C71137C0C13B41D5856B77D89AB116241">
    <w:name w:val="C71137C0C13B41D5856B77D89AB116241"/>
    <w:rsid w:val="009D4C9E"/>
    <w:pPr>
      <w:spacing w:after="0" w:line="240" w:lineRule="auto"/>
    </w:pPr>
    <w:rPr>
      <w:rFonts w:ascii="Univers (WN)" w:eastAsia="SimSun" w:hAnsi="Univers (WN)" w:cs="Times New Roman"/>
      <w:b/>
      <w:sz w:val="24"/>
      <w:szCs w:val="20"/>
    </w:rPr>
  </w:style>
  <w:style w:type="paragraph" w:customStyle="1" w:styleId="6559908B5798403CB3A24868643A3AF81">
    <w:name w:val="6559908B5798403CB3A24868643A3AF81"/>
    <w:rsid w:val="009D4C9E"/>
    <w:pPr>
      <w:spacing w:after="0" w:line="240" w:lineRule="auto"/>
    </w:pPr>
    <w:rPr>
      <w:rFonts w:ascii="Univers (WN)" w:eastAsia="SimSun" w:hAnsi="Univers (WN)" w:cs="Times New Roman"/>
      <w:b/>
      <w:sz w:val="24"/>
      <w:szCs w:val="20"/>
    </w:rPr>
  </w:style>
  <w:style w:type="paragraph" w:customStyle="1" w:styleId="020DAA9BF90F4C06ADDF2440365F61AD">
    <w:name w:val="020DAA9BF90F4C06ADDF2440365F61AD"/>
    <w:rsid w:val="009D4C9E"/>
    <w:pPr>
      <w:spacing w:after="0" w:line="240" w:lineRule="auto"/>
    </w:pPr>
    <w:rPr>
      <w:rFonts w:ascii="Univers (WN)" w:eastAsia="SimSun" w:hAnsi="Univers (WN)" w:cs="Times New Roman"/>
      <w:b/>
      <w:sz w:val="24"/>
      <w:szCs w:val="20"/>
    </w:rPr>
  </w:style>
  <w:style w:type="paragraph" w:customStyle="1" w:styleId="1BD9734BC353464EBEF3CCD3272BE3471">
    <w:name w:val="1BD9734BC353464EBEF3CCD3272BE3471"/>
    <w:rsid w:val="009D4C9E"/>
    <w:pPr>
      <w:spacing w:after="0" w:line="240" w:lineRule="auto"/>
    </w:pPr>
    <w:rPr>
      <w:rFonts w:ascii="Univers (WN)" w:eastAsia="SimSun" w:hAnsi="Univers (WN)" w:cs="Times New Roman"/>
      <w:b/>
      <w:sz w:val="24"/>
      <w:szCs w:val="20"/>
    </w:rPr>
  </w:style>
  <w:style w:type="paragraph" w:customStyle="1" w:styleId="2853A8354D264D678EC62B6B8EB085E81">
    <w:name w:val="2853A8354D264D678EC62B6B8EB085E81"/>
    <w:rsid w:val="009D4C9E"/>
    <w:pPr>
      <w:spacing w:after="0" w:line="240" w:lineRule="auto"/>
    </w:pPr>
    <w:rPr>
      <w:rFonts w:ascii="Univers (WN)" w:eastAsia="SimSun" w:hAnsi="Univers (WN)" w:cs="Times New Roman"/>
      <w:b/>
      <w:sz w:val="24"/>
      <w:szCs w:val="20"/>
    </w:rPr>
  </w:style>
  <w:style w:type="paragraph" w:customStyle="1" w:styleId="5EE28176DAE34D61B80ED3A71D2307BF">
    <w:name w:val="5EE28176DAE34D61B80ED3A71D2307BF"/>
    <w:rsid w:val="009D4C9E"/>
  </w:style>
  <w:style w:type="paragraph" w:customStyle="1" w:styleId="CE51D5995D3246A8904E1B2588C23D83">
    <w:name w:val="CE51D5995D3246A8904E1B2588C23D83"/>
    <w:rsid w:val="009D4C9E"/>
  </w:style>
  <w:style w:type="paragraph" w:customStyle="1" w:styleId="36B3FFBEA51C49F3BA22BACE413DEC4C">
    <w:name w:val="36B3FFBEA51C49F3BA22BACE413DEC4C"/>
    <w:rsid w:val="009D4C9E"/>
  </w:style>
  <w:style w:type="paragraph" w:customStyle="1" w:styleId="26BE0C5BEB6C497DA3A17D54D89DCAA7">
    <w:name w:val="26BE0C5BEB6C497DA3A17D54D89DCAA7"/>
    <w:rsid w:val="009D4C9E"/>
  </w:style>
  <w:style w:type="paragraph" w:customStyle="1" w:styleId="6D5C31E481134352BF5A98F46EA9753F">
    <w:name w:val="6D5C31E481134352BF5A98F46EA9753F"/>
    <w:rsid w:val="009D4C9E"/>
  </w:style>
  <w:style w:type="paragraph" w:customStyle="1" w:styleId="A46E19C659244527BD317AC0180E92EC">
    <w:name w:val="A46E19C659244527BD317AC0180E92EC"/>
    <w:rsid w:val="009D4C9E"/>
  </w:style>
  <w:style w:type="paragraph" w:customStyle="1" w:styleId="8D655854CE6F4B5C9B44CC2541FF8450">
    <w:name w:val="8D655854CE6F4B5C9B44CC2541FF8450"/>
    <w:rsid w:val="009D4C9E"/>
  </w:style>
  <w:style w:type="paragraph" w:customStyle="1" w:styleId="33E043A8A68C4D1C8F3D96BC97E04D502">
    <w:name w:val="33E043A8A68C4D1C8F3D96BC97E04D502"/>
    <w:rsid w:val="009D4C9E"/>
    <w:pPr>
      <w:spacing w:after="0" w:line="240" w:lineRule="auto"/>
    </w:pPr>
    <w:rPr>
      <w:rFonts w:ascii="Univers (WN)" w:eastAsia="SimSun" w:hAnsi="Univers (WN)" w:cs="Times New Roman"/>
      <w:b/>
      <w:sz w:val="24"/>
      <w:szCs w:val="20"/>
    </w:rPr>
  </w:style>
  <w:style w:type="paragraph" w:customStyle="1" w:styleId="DCFE45E97F064BABB15E7998C4608BDF2">
    <w:name w:val="DCFE45E97F064BABB15E7998C4608BDF2"/>
    <w:rsid w:val="009D4C9E"/>
    <w:pPr>
      <w:spacing w:after="0" w:line="240" w:lineRule="auto"/>
    </w:pPr>
    <w:rPr>
      <w:rFonts w:ascii="Univers (WN)" w:eastAsia="SimSun" w:hAnsi="Univers (WN)" w:cs="Times New Roman"/>
      <w:b/>
      <w:sz w:val="24"/>
      <w:szCs w:val="20"/>
    </w:rPr>
  </w:style>
  <w:style w:type="paragraph" w:customStyle="1" w:styleId="7ADEB8E9DEC744399EFAE5CE3D6A6CAF2">
    <w:name w:val="7ADEB8E9DEC744399EFAE5CE3D6A6CAF2"/>
    <w:rsid w:val="009D4C9E"/>
    <w:pPr>
      <w:spacing w:after="0" w:line="240" w:lineRule="auto"/>
    </w:pPr>
    <w:rPr>
      <w:rFonts w:ascii="Univers (WN)" w:eastAsia="SimSun" w:hAnsi="Univers (WN)" w:cs="Times New Roman"/>
      <w:b/>
      <w:sz w:val="24"/>
      <w:szCs w:val="20"/>
    </w:rPr>
  </w:style>
  <w:style w:type="paragraph" w:customStyle="1" w:styleId="C7072F523A71419FB45EECDBF9D9EA892">
    <w:name w:val="C7072F523A71419FB45EECDBF9D9EA892"/>
    <w:rsid w:val="009D4C9E"/>
    <w:pPr>
      <w:spacing w:after="0" w:line="240" w:lineRule="auto"/>
    </w:pPr>
    <w:rPr>
      <w:rFonts w:ascii="Univers (WN)" w:eastAsia="SimSun" w:hAnsi="Univers (WN)" w:cs="Times New Roman"/>
      <w:b/>
      <w:sz w:val="24"/>
      <w:szCs w:val="20"/>
    </w:rPr>
  </w:style>
  <w:style w:type="paragraph" w:customStyle="1" w:styleId="E1AF73F8F8F74C92A5210AC5DC71EB7E2">
    <w:name w:val="E1AF73F8F8F74C92A5210AC5DC71EB7E2"/>
    <w:rsid w:val="009D4C9E"/>
    <w:pPr>
      <w:spacing w:after="0" w:line="240" w:lineRule="auto"/>
    </w:pPr>
    <w:rPr>
      <w:rFonts w:ascii="Univers (WN)" w:eastAsia="SimSun" w:hAnsi="Univers (WN)" w:cs="Times New Roman"/>
      <w:b/>
      <w:sz w:val="24"/>
      <w:szCs w:val="20"/>
    </w:rPr>
  </w:style>
  <w:style w:type="paragraph" w:customStyle="1" w:styleId="006B3F94ED5D4A62A65E9CC9DCF02E672">
    <w:name w:val="006B3F94ED5D4A62A65E9CC9DCF02E672"/>
    <w:rsid w:val="009D4C9E"/>
    <w:pPr>
      <w:spacing w:after="0" w:line="240" w:lineRule="auto"/>
    </w:pPr>
    <w:rPr>
      <w:rFonts w:ascii="Univers (WN)" w:eastAsia="SimSun" w:hAnsi="Univers (WN)" w:cs="Times New Roman"/>
      <w:b/>
      <w:sz w:val="24"/>
      <w:szCs w:val="20"/>
    </w:rPr>
  </w:style>
  <w:style w:type="paragraph" w:customStyle="1" w:styleId="CE0C0AF65E874346BCB762E064B573972">
    <w:name w:val="CE0C0AF65E874346BCB762E064B573972"/>
    <w:rsid w:val="009D4C9E"/>
    <w:pPr>
      <w:spacing w:after="0" w:line="240" w:lineRule="auto"/>
    </w:pPr>
    <w:rPr>
      <w:rFonts w:ascii="Univers (WN)" w:eastAsia="SimSun" w:hAnsi="Univers (WN)" w:cs="Times New Roman"/>
      <w:b/>
      <w:sz w:val="24"/>
      <w:szCs w:val="20"/>
    </w:rPr>
  </w:style>
  <w:style w:type="paragraph" w:customStyle="1" w:styleId="2D43DB32ACAA45DDB600973F8DBE67B92">
    <w:name w:val="2D43DB32ACAA45DDB600973F8DBE67B92"/>
    <w:rsid w:val="009D4C9E"/>
    <w:pPr>
      <w:spacing w:after="0" w:line="240" w:lineRule="auto"/>
    </w:pPr>
    <w:rPr>
      <w:rFonts w:ascii="Univers (WN)" w:eastAsia="SimSun" w:hAnsi="Univers (WN)" w:cs="Times New Roman"/>
      <w:b/>
      <w:sz w:val="24"/>
      <w:szCs w:val="20"/>
    </w:rPr>
  </w:style>
  <w:style w:type="paragraph" w:customStyle="1" w:styleId="78F31953501E44309CF5F64ED463A1E82">
    <w:name w:val="78F31953501E44309CF5F64ED463A1E82"/>
    <w:rsid w:val="009D4C9E"/>
    <w:pPr>
      <w:spacing w:after="0" w:line="240" w:lineRule="auto"/>
    </w:pPr>
    <w:rPr>
      <w:rFonts w:ascii="Univers (WN)" w:eastAsia="SimSun" w:hAnsi="Univers (WN)" w:cs="Times New Roman"/>
      <w:b/>
      <w:sz w:val="24"/>
      <w:szCs w:val="20"/>
    </w:rPr>
  </w:style>
  <w:style w:type="paragraph" w:customStyle="1" w:styleId="0E8F824B4F4F4EA2BD0B73581E00526D2">
    <w:name w:val="0E8F824B4F4F4EA2BD0B73581E00526D2"/>
    <w:rsid w:val="009D4C9E"/>
    <w:pPr>
      <w:spacing w:after="0" w:line="240" w:lineRule="auto"/>
    </w:pPr>
    <w:rPr>
      <w:rFonts w:ascii="Univers (WN)" w:eastAsia="SimSun" w:hAnsi="Univers (WN)" w:cs="Times New Roman"/>
      <w:b/>
      <w:sz w:val="24"/>
      <w:szCs w:val="20"/>
    </w:rPr>
  </w:style>
  <w:style w:type="paragraph" w:customStyle="1" w:styleId="491496C1C0694930A904EB5EA665C8942">
    <w:name w:val="491496C1C0694930A904EB5EA665C8942"/>
    <w:rsid w:val="009D4C9E"/>
    <w:pPr>
      <w:spacing w:after="0" w:line="240" w:lineRule="auto"/>
    </w:pPr>
    <w:rPr>
      <w:rFonts w:ascii="Univers (WN)" w:eastAsia="SimSun" w:hAnsi="Univers (WN)" w:cs="Times New Roman"/>
      <w:b/>
      <w:sz w:val="24"/>
      <w:szCs w:val="20"/>
    </w:rPr>
  </w:style>
  <w:style w:type="paragraph" w:customStyle="1" w:styleId="E029C89494884B23930059BD2DE379342">
    <w:name w:val="E029C89494884B23930059BD2DE379342"/>
    <w:rsid w:val="009D4C9E"/>
    <w:pPr>
      <w:spacing w:after="0" w:line="240" w:lineRule="auto"/>
    </w:pPr>
    <w:rPr>
      <w:rFonts w:ascii="Univers (WN)" w:eastAsia="SimSun" w:hAnsi="Univers (WN)" w:cs="Times New Roman"/>
      <w:b/>
      <w:sz w:val="24"/>
      <w:szCs w:val="20"/>
    </w:rPr>
  </w:style>
  <w:style w:type="paragraph" w:customStyle="1" w:styleId="789966C06B074A16905EE411699838082">
    <w:name w:val="789966C06B074A16905EE411699838082"/>
    <w:rsid w:val="009D4C9E"/>
    <w:pPr>
      <w:spacing w:after="0" w:line="240" w:lineRule="auto"/>
    </w:pPr>
    <w:rPr>
      <w:rFonts w:ascii="Univers (WN)" w:eastAsia="SimSun" w:hAnsi="Univers (WN)" w:cs="Times New Roman"/>
      <w:b/>
      <w:sz w:val="24"/>
      <w:szCs w:val="20"/>
    </w:rPr>
  </w:style>
  <w:style w:type="paragraph" w:customStyle="1" w:styleId="DFCB40F9FC0D4F2F968862C9EF1082852">
    <w:name w:val="DFCB40F9FC0D4F2F968862C9EF1082852"/>
    <w:rsid w:val="009D4C9E"/>
    <w:pPr>
      <w:spacing w:after="0" w:line="240" w:lineRule="auto"/>
    </w:pPr>
    <w:rPr>
      <w:rFonts w:ascii="Univers (WN)" w:eastAsia="SimSun" w:hAnsi="Univers (WN)" w:cs="Times New Roman"/>
      <w:b/>
      <w:sz w:val="24"/>
      <w:szCs w:val="20"/>
    </w:rPr>
  </w:style>
  <w:style w:type="paragraph" w:customStyle="1" w:styleId="FE22E68F3CEA4DC6AE12E83E7A6A6BC52">
    <w:name w:val="FE22E68F3CEA4DC6AE12E83E7A6A6BC52"/>
    <w:rsid w:val="009D4C9E"/>
    <w:pPr>
      <w:spacing w:after="0" w:line="240" w:lineRule="auto"/>
    </w:pPr>
    <w:rPr>
      <w:rFonts w:ascii="Univers (WN)" w:eastAsia="SimSun" w:hAnsi="Univers (WN)" w:cs="Times New Roman"/>
      <w:b/>
      <w:sz w:val="24"/>
      <w:szCs w:val="20"/>
    </w:rPr>
  </w:style>
  <w:style w:type="paragraph" w:customStyle="1" w:styleId="D2AC4A368DD04C4581C006B54C0B4A1B2">
    <w:name w:val="D2AC4A368DD04C4581C006B54C0B4A1B2"/>
    <w:rsid w:val="009D4C9E"/>
    <w:pPr>
      <w:spacing w:after="0" w:line="240" w:lineRule="auto"/>
    </w:pPr>
    <w:rPr>
      <w:rFonts w:ascii="Univers (WN)" w:eastAsia="SimSun" w:hAnsi="Univers (WN)" w:cs="Times New Roman"/>
      <w:b/>
      <w:sz w:val="24"/>
      <w:szCs w:val="20"/>
    </w:rPr>
  </w:style>
  <w:style w:type="paragraph" w:customStyle="1" w:styleId="794CC2721E364E04A34895A479D322DD2">
    <w:name w:val="794CC2721E364E04A34895A479D322DD2"/>
    <w:rsid w:val="009D4C9E"/>
    <w:pPr>
      <w:spacing w:after="0" w:line="240" w:lineRule="auto"/>
    </w:pPr>
    <w:rPr>
      <w:rFonts w:ascii="Univers (WN)" w:eastAsia="SimSun" w:hAnsi="Univers (WN)" w:cs="Times New Roman"/>
      <w:b/>
      <w:sz w:val="24"/>
      <w:szCs w:val="20"/>
    </w:rPr>
  </w:style>
  <w:style w:type="paragraph" w:customStyle="1" w:styleId="F4B2E97C1D4A485ABD222273343F3B8B2">
    <w:name w:val="F4B2E97C1D4A485ABD222273343F3B8B2"/>
    <w:rsid w:val="009D4C9E"/>
    <w:pPr>
      <w:spacing w:after="0" w:line="240" w:lineRule="auto"/>
    </w:pPr>
    <w:rPr>
      <w:rFonts w:ascii="Univers (WN)" w:eastAsia="SimSun" w:hAnsi="Univers (WN)" w:cs="Times New Roman"/>
      <w:b/>
      <w:sz w:val="24"/>
      <w:szCs w:val="20"/>
    </w:rPr>
  </w:style>
  <w:style w:type="paragraph" w:customStyle="1" w:styleId="0C6A9FC76CFF4ADAA423508E4298210C2">
    <w:name w:val="0C6A9FC76CFF4ADAA423508E4298210C2"/>
    <w:rsid w:val="009D4C9E"/>
    <w:pPr>
      <w:spacing w:after="0" w:line="240" w:lineRule="auto"/>
    </w:pPr>
    <w:rPr>
      <w:rFonts w:ascii="Univers (WN)" w:eastAsia="SimSun" w:hAnsi="Univers (WN)" w:cs="Times New Roman"/>
      <w:b/>
      <w:sz w:val="24"/>
      <w:szCs w:val="20"/>
    </w:rPr>
  </w:style>
  <w:style w:type="paragraph" w:customStyle="1" w:styleId="634C090FD3F74BFDB91169C535628AF72">
    <w:name w:val="634C090FD3F74BFDB91169C535628AF72"/>
    <w:rsid w:val="009D4C9E"/>
    <w:pPr>
      <w:spacing w:after="0" w:line="240" w:lineRule="auto"/>
    </w:pPr>
    <w:rPr>
      <w:rFonts w:ascii="Univers (WN)" w:eastAsia="SimSun" w:hAnsi="Univers (WN)" w:cs="Times New Roman"/>
      <w:b/>
      <w:sz w:val="24"/>
      <w:szCs w:val="20"/>
    </w:rPr>
  </w:style>
  <w:style w:type="paragraph" w:customStyle="1" w:styleId="4423C2AF6A78499B8AD18633EEA7951E2">
    <w:name w:val="4423C2AF6A78499B8AD18633EEA7951E2"/>
    <w:rsid w:val="009D4C9E"/>
    <w:pPr>
      <w:spacing w:after="0" w:line="240" w:lineRule="auto"/>
    </w:pPr>
    <w:rPr>
      <w:rFonts w:ascii="Univers (WN)" w:eastAsia="SimSun" w:hAnsi="Univers (WN)" w:cs="Times New Roman"/>
      <w:b/>
      <w:sz w:val="24"/>
      <w:szCs w:val="20"/>
    </w:rPr>
  </w:style>
  <w:style w:type="paragraph" w:customStyle="1" w:styleId="A0802193F0A84A04ACFCF1B4C35332212">
    <w:name w:val="A0802193F0A84A04ACFCF1B4C35332212"/>
    <w:rsid w:val="009D4C9E"/>
    <w:pPr>
      <w:spacing w:after="0" w:line="240" w:lineRule="auto"/>
    </w:pPr>
    <w:rPr>
      <w:rFonts w:ascii="Univers (WN)" w:eastAsia="SimSun" w:hAnsi="Univers (WN)" w:cs="Times New Roman"/>
      <w:b/>
      <w:sz w:val="24"/>
      <w:szCs w:val="20"/>
    </w:rPr>
  </w:style>
  <w:style w:type="paragraph" w:customStyle="1" w:styleId="210323EBA1D8466FB5F0D2DCDF9F558E2">
    <w:name w:val="210323EBA1D8466FB5F0D2DCDF9F558E2"/>
    <w:rsid w:val="009D4C9E"/>
    <w:pPr>
      <w:spacing w:after="0" w:line="240" w:lineRule="auto"/>
    </w:pPr>
    <w:rPr>
      <w:rFonts w:ascii="Univers (WN)" w:eastAsia="SimSun" w:hAnsi="Univers (WN)" w:cs="Times New Roman"/>
      <w:b/>
      <w:sz w:val="24"/>
      <w:szCs w:val="20"/>
    </w:rPr>
  </w:style>
  <w:style w:type="paragraph" w:customStyle="1" w:styleId="2DE9C2B319774941BBAF30180C80476A2">
    <w:name w:val="2DE9C2B319774941BBAF30180C80476A2"/>
    <w:rsid w:val="009D4C9E"/>
    <w:pPr>
      <w:spacing w:after="0" w:line="240" w:lineRule="auto"/>
    </w:pPr>
    <w:rPr>
      <w:rFonts w:ascii="Univers (WN)" w:eastAsia="SimSun" w:hAnsi="Univers (WN)" w:cs="Times New Roman"/>
      <w:b/>
      <w:sz w:val="24"/>
      <w:szCs w:val="20"/>
    </w:rPr>
  </w:style>
  <w:style w:type="paragraph" w:customStyle="1" w:styleId="87BBAD59C7534EC58EBA4C0AC50000E02">
    <w:name w:val="87BBAD59C7534EC58EBA4C0AC50000E02"/>
    <w:rsid w:val="009D4C9E"/>
    <w:pPr>
      <w:spacing w:after="0" w:line="240" w:lineRule="auto"/>
    </w:pPr>
    <w:rPr>
      <w:rFonts w:ascii="Univers (WN)" w:eastAsia="SimSun" w:hAnsi="Univers (WN)" w:cs="Times New Roman"/>
      <w:b/>
      <w:sz w:val="24"/>
      <w:szCs w:val="20"/>
    </w:rPr>
  </w:style>
  <w:style w:type="paragraph" w:customStyle="1" w:styleId="FD651CB04EFC410D998A52C5F953F6142">
    <w:name w:val="FD651CB04EFC410D998A52C5F953F6142"/>
    <w:rsid w:val="009D4C9E"/>
    <w:pPr>
      <w:spacing w:after="0" w:line="240" w:lineRule="auto"/>
    </w:pPr>
    <w:rPr>
      <w:rFonts w:ascii="Univers (WN)" w:eastAsia="SimSun" w:hAnsi="Univers (WN)" w:cs="Times New Roman"/>
      <w:b/>
      <w:sz w:val="24"/>
      <w:szCs w:val="20"/>
    </w:rPr>
  </w:style>
  <w:style w:type="paragraph" w:customStyle="1" w:styleId="22E20B952D1C4FCB86AD9727F3356DF22">
    <w:name w:val="22E20B952D1C4FCB86AD9727F3356DF22"/>
    <w:rsid w:val="009D4C9E"/>
    <w:pPr>
      <w:spacing w:after="0" w:line="240" w:lineRule="auto"/>
    </w:pPr>
    <w:rPr>
      <w:rFonts w:ascii="Univers (WN)" w:eastAsia="SimSun" w:hAnsi="Univers (WN)" w:cs="Times New Roman"/>
      <w:b/>
      <w:sz w:val="24"/>
      <w:szCs w:val="20"/>
    </w:rPr>
  </w:style>
  <w:style w:type="paragraph" w:customStyle="1" w:styleId="A24524FCDF0D47C287E02664B0D760122">
    <w:name w:val="A24524FCDF0D47C287E02664B0D760122"/>
    <w:rsid w:val="009D4C9E"/>
    <w:pPr>
      <w:spacing w:after="0" w:line="240" w:lineRule="auto"/>
    </w:pPr>
    <w:rPr>
      <w:rFonts w:ascii="Univers (WN)" w:eastAsia="SimSun" w:hAnsi="Univers (WN)" w:cs="Times New Roman"/>
      <w:b/>
      <w:sz w:val="24"/>
      <w:szCs w:val="20"/>
    </w:rPr>
  </w:style>
  <w:style w:type="paragraph" w:customStyle="1" w:styleId="7C4EF2FB364E493480F718F5A4EF009C2">
    <w:name w:val="7C4EF2FB364E493480F718F5A4EF009C2"/>
    <w:rsid w:val="009D4C9E"/>
    <w:pPr>
      <w:spacing w:after="0" w:line="240" w:lineRule="auto"/>
    </w:pPr>
    <w:rPr>
      <w:rFonts w:ascii="Univers (WN)" w:eastAsia="SimSun" w:hAnsi="Univers (WN)" w:cs="Times New Roman"/>
      <w:b/>
      <w:sz w:val="24"/>
      <w:szCs w:val="20"/>
    </w:rPr>
  </w:style>
  <w:style w:type="paragraph" w:customStyle="1" w:styleId="FDAAF9D98E7248A89036A24C317A2D492">
    <w:name w:val="FDAAF9D98E7248A89036A24C317A2D492"/>
    <w:rsid w:val="009D4C9E"/>
    <w:pPr>
      <w:spacing w:after="0" w:line="240" w:lineRule="auto"/>
    </w:pPr>
    <w:rPr>
      <w:rFonts w:ascii="Univers (WN)" w:eastAsia="SimSun" w:hAnsi="Univers (WN)" w:cs="Times New Roman"/>
      <w:b/>
      <w:sz w:val="24"/>
      <w:szCs w:val="20"/>
    </w:rPr>
  </w:style>
  <w:style w:type="paragraph" w:customStyle="1" w:styleId="471E1E6BEAE7458FAD52C9D4BB83D69D2">
    <w:name w:val="471E1E6BEAE7458FAD52C9D4BB83D69D2"/>
    <w:rsid w:val="009D4C9E"/>
    <w:pPr>
      <w:spacing w:after="0" w:line="240" w:lineRule="auto"/>
    </w:pPr>
    <w:rPr>
      <w:rFonts w:ascii="Univers (WN)" w:eastAsia="SimSun" w:hAnsi="Univers (WN)" w:cs="Times New Roman"/>
      <w:b/>
      <w:sz w:val="24"/>
      <w:szCs w:val="20"/>
    </w:rPr>
  </w:style>
  <w:style w:type="paragraph" w:customStyle="1" w:styleId="7D768F1AE3DA4E3C872D8CC5913E24402">
    <w:name w:val="7D768F1AE3DA4E3C872D8CC5913E24402"/>
    <w:rsid w:val="009D4C9E"/>
    <w:pPr>
      <w:spacing w:after="0" w:line="240" w:lineRule="auto"/>
    </w:pPr>
    <w:rPr>
      <w:rFonts w:ascii="Univers (WN)" w:eastAsia="SimSun" w:hAnsi="Univers (WN)" w:cs="Times New Roman"/>
      <w:b/>
      <w:sz w:val="24"/>
      <w:szCs w:val="20"/>
    </w:rPr>
  </w:style>
  <w:style w:type="paragraph" w:customStyle="1" w:styleId="C937CB5778BD472990B020F59C28F5BE2">
    <w:name w:val="C937CB5778BD472990B020F59C28F5BE2"/>
    <w:rsid w:val="009D4C9E"/>
    <w:pPr>
      <w:spacing w:after="0" w:line="240" w:lineRule="auto"/>
    </w:pPr>
    <w:rPr>
      <w:rFonts w:ascii="Univers (WN)" w:eastAsia="SimSun" w:hAnsi="Univers (WN)" w:cs="Times New Roman"/>
      <w:b/>
      <w:sz w:val="24"/>
      <w:szCs w:val="20"/>
    </w:rPr>
  </w:style>
  <w:style w:type="paragraph" w:customStyle="1" w:styleId="C71137C0C13B41D5856B77D89AB116242">
    <w:name w:val="C71137C0C13B41D5856B77D89AB116242"/>
    <w:rsid w:val="009D4C9E"/>
    <w:pPr>
      <w:spacing w:after="0" w:line="240" w:lineRule="auto"/>
    </w:pPr>
    <w:rPr>
      <w:rFonts w:ascii="Univers (WN)" w:eastAsia="SimSun" w:hAnsi="Univers (WN)" w:cs="Times New Roman"/>
      <w:b/>
      <w:sz w:val="24"/>
      <w:szCs w:val="20"/>
    </w:rPr>
  </w:style>
  <w:style w:type="paragraph" w:customStyle="1" w:styleId="6559908B5798403CB3A24868643A3AF82">
    <w:name w:val="6559908B5798403CB3A24868643A3AF82"/>
    <w:rsid w:val="009D4C9E"/>
    <w:pPr>
      <w:spacing w:after="0" w:line="240" w:lineRule="auto"/>
    </w:pPr>
    <w:rPr>
      <w:rFonts w:ascii="Univers (WN)" w:eastAsia="SimSun" w:hAnsi="Univers (WN)" w:cs="Times New Roman"/>
      <w:b/>
      <w:sz w:val="24"/>
      <w:szCs w:val="20"/>
    </w:rPr>
  </w:style>
  <w:style w:type="paragraph" w:customStyle="1" w:styleId="020DAA9BF90F4C06ADDF2440365F61AD1">
    <w:name w:val="020DAA9BF90F4C06ADDF2440365F61AD1"/>
    <w:rsid w:val="009D4C9E"/>
    <w:pPr>
      <w:spacing w:after="0" w:line="240" w:lineRule="auto"/>
    </w:pPr>
    <w:rPr>
      <w:rFonts w:ascii="Univers (WN)" w:eastAsia="SimSun" w:hAnsi="Univers (WN)" w:cs="Times New Roman"/>
      <w:b/>
      <w:sz w:val="24"/>
      <w:szCs w:val="20"/>
    </w:rPr>
  </w:style>
  <w:style w:type="paragraph" w:customStyle="1" w:styleId="5EE28176DAE34D61B80ED3A71D2307BF1">
    <w:name w:val="5EE28176DAE34D61B80ED3A71D2307BF1"/>
    <w:rsid w:val="009D4C9E"/>
    <w:pPr>
      <w:spacing w:after="0" w:line="240" w:lineRule="auto"/>
    </w:pPr>
    <w:rPr>
      <w:rFonts w:ascii="Univers (WN)" w:eastAsia="SimSun" w:hAnsi="Univers (WN)" w:cs="Times New Roman"/>
      <w:b/>
      <w:sz w:val="24"/>
      <w:szCs w:val="20"/>
    </w:rPr>
  </w:style>
  <w:style w:type="paragraph" w:customStyle="1" w:styleId="CE51D5995D3246A8904E1B2588C23D831">
    <w:name w:val="CE51D5995D3246A8904E1B2588C23D831"/>
    <w:rsid w:val="009D4C9E"/>
    <w:pPr>
      <w:spacing w:after="0" w:line="240" w:lineRule="auto"/>
    </w:pPr>
    <w:rPr>
      <w:rFonts w:ascii="Univers (WN)" w:eastAsia="SimSun" w:hAnsi="Univers (WN)" w:cs="Times New Roman"/>
      <w:b/>
      <w:sz w:val="24"/>
      <w:szCs w:val="20"/>
    </w:rPr>
  </w:style>
  <w:style w:type="paragraph" w:customStyle="1" w:styleId="36B3FFBEA51C49F3BA22BACE413DEC4C1">
    <w:name w:val="36B3FFBEA51C49F3BA22BACE413DEC4C1"/>
    <w:rsid w:val="009D4C9E"/>
    <w:pPr>
      <w:spacing w:after="0" w:line="240" w:lineRule="auto"/>
    </w:pPr>
    <w:rPr>
      <w:rFonts w:ascii="Univers (WN)" w:eastAsia="SimSun" w:hAnsi="Univers (WN)" w:cs="Times New Roman"/>
      <w:b/>
      <w:sz w:val="24"/>
      <w:szCs w:val="20"/>
    </w:rPr>
  </w:style>
  <w:style w:type="paragraph" w:customStyle="1" w:styleId="26BE0C5BEB6C497DA3A17D54D89DCAA71">
    <w:name w:val="26BE0C5BEB6C497DA3A17D54D89DCAA71"/>
    <w:rsid w:val="009D4C9E"/>
    <w:pPr>
      <w:spacing w:after="0" w:line="240" w:lineRule="auto"/>
    </w:pPr>
    <w:rPr>
      <w:rFonts w:ascii="Univers (WN)" w:eastAsia="SimSun" w:hAnsi="Univers (WN)" w:cs="Times New Roman"/>
      <w:b/>
      <w:sz w:val="24"/>
      <w:szCs w:val="20"/>
    </w:rPr>
  </w:style>
  <w:style w:type="paragraph" w:customStyle="1" w:styleId="6D5C31E481134352BF5A98F46EA9753F1">
    <w:name w:val="6D5C31E481134352BF5A98F46EA9753F1"/>
    <w:rsid w:val="009D4C9E"/>
    <w:pPr>
      <w:spacing w:after="0" w:line="240" w:lineRule="auto"/>
    </w:pPr>
    <w:rPr>
      <w:rFonts w:ascii="Univers (WN)" w:eastAsia="SimSun" w:hAnsi="Univers (WN)" w:cs="Times New Roman"/>
      <w:b/>
      <w:sz w:val="24"/>
      <w:szCs w:val="20"/>
    </w:rPr>
  </w:style>
  <w:style w:type="paragraph" w:customStyle="1" w:styleId="A46E19C659244527BD317AC0180E92EC1">
    <w:name w:val="A46E19C659244527BD317AC0180E92EC1"/>
    <w:rsid w:val="009D4C9E"/>
    <w:pPr>
      <w:spacing w:after="0" w:line="240" w:lineRule="auto"/>
    </w:pPr>
    <w:rPr>
      <w:rFonts w:ascii="Univers (WN)" w:eastAsia="SimSun" w:hAnsi="Univers (WN)" w:cs="Times New Roman"/>
      <w:b/>
      <w:sz w:val="24"/>
      <w:szCs w:val="20"/>
    </w:rPr>
  </w:style>
  <w:style w:type="paragraph" w:customStyle="1" w:styleId="8D655854CE6F4B5C9B44CC2541FF84501">
    <w:name w:val="8D655854CE6F4B5C9B44CC2541FF84501"/>
    <w:rsid w:val="009D4C9E"/>
    <w:pPr>
      <w:spacing w:after="0" w:line="240" w:lineRule="auto"/>
    </w:pPr>
    <w:rPr>
      <w:rFonts w:ascii="Univers (WN)" w:eastAsia="SimSun" w:hAnsi="Univers (WN)" w:cs="Times New Roman"/>
      <w:b/>
      <w:sz w:val="24"/>
      <w:szCs w:val="20"/>
    </w:rPr>
  </w:style>
  <w:style w:type="paragraph" w:customStyle="1" w:styleId="1BD9734BC353464EBEF3CCD3272BE3472">
    <w:name w:val="1BD9734BC353464EBEF3CCD3272BE3472"/>
    <w:rsid w:val="009D4C9E"/>
    <w:pPr>
      <w:spacing w:after="0" w:line="240" w:lineRule="auto"/>
    </w:pPr>
    <w:rPr>
      <w:rFonts w:ascii="Univers (WN)" w:eastAsia="SimSun" w:hAnsi="Univers (WN)" w:cs="Times New Roman"/>
      <w:b/>
      <w:sz w:val="24"/>
      <w:szCs w:val="20"/>
    </w:rPr>
  </w:style>
  <w:style w:type="paragraph" w:customStyle="1" w:styleId="2853A8354D264D678EC62B6B8EB085E82">
    <w:name w:val="2853A8354D264D678EC62B6B8EB085E82"/>
    <w:rsid w:val="009D4C9E"/>
    <w:pPr>
      <w:spacing w:after="0" w:line="240" w:lineRule="auto"/>
    </w:pPr>
    <w:rPr>
      <w:rFonts w:ascii="Univers (WN)" w:eastAsia="SimSun" w:hAnsi="Univers (WN)" w:cs="Times New Roman"/>
      <w:b/>
      <w:sz w:val="24"/>
      <w:szCs w:val="20"/>
    </w:rPr>
  </w:style>
  <w:style w:type="paragraph" w:customStyle="1" w:styleId="8B606C775D0D4E2AAE61978B57E77475">
    <w:name w:val="8B606C775D0D4E2AAE61978B57E77475"/>
    <w:rsid w:val="009D4C9E"/>
  </w:style>
  <w:style w:type="paragraph" w:customStyle="1" w:styleId="91D58D63466A40EDB893A6D782241F8F">
    <w:name w:val="91D58D63466A40EDB893A6D782241F8F"/>
    <w:rsid w:val="009D4C9E"/>
  </w:style>
  <w:style w:type="paragraph" w:customStyle="1" w:styleId="50E77B2F5CF1488994C92AB3E1BD7E09">
    <w:name w:val="50E77B2F5CF1488994C92AB3E1BD7E09"/>
    <w:rsid w:val="009D4C9E"/>
  </w:style>
  <w:style w:type="paragraph" w:customStyle="1" w:styleId="95D8C697CFBB49E6A43A923AE0D39689">
    <w:name w:val="95D8C697CFBB49E6A43A923AE0D39689"/>
    <w:rsid w:val="009D4C9E"/>
  </w:style>
  <w:style w:type="paragraph" w:customStyle="1" w:styleId="53C976E131444E7085C3D1752AB5D12F">
    <w:name w:val="53C976E131444E7085C3D1752AB5D12F"/>
    <w:rsid w:val="009D4C9E"/>
  </w:style>
  <w:style w:type="paragraph" w:customStyle="1" w:styleId="73092E9E437A47878A6C0B7ABEAF0EE7">
    <w:name w:val="73092E9E437A47878A6C0B7ABEAF0EE7"/>
    <w:rsid w:val="009D4C9E"/>
  </w:style>
  <w:style w:type="paragraph" w:customStyle="1" w:styleId="CAD951F5B2E34269A5C5570EBD659919">
    <w:name w:val="CAD951F5B2E34269A5C5570EBD659919"/>
    <w:rsid w:val="009D4C9E"/>
  </w:style>
  <w:style w:type="paragraph" w:customStyle="1" w:styleId="684BA3345BAF4F5D844AE453236346DD">
    <w:name w:val="684BA3345BAF4F5D844AE453236346DD"/>
    <w:rsid w:val="009D4C9E"/>
  </w:style>
  <w:style w:type="paragraph" w:customStyle="1" w:styleId="6F887D69F8A64703B37D22837982C3D8">
    <w:name w:val="6F887D69F8A64703B37D22837982C3D8"/>
    <w:rsid w:val="009D4C9E"/>
  </w:style>
  <w:style w:type="paragraph" w:customStyle="1" w:styleId="C0799AEDF52F48F58824D60473B00FC5">
    <w:name w:val="C0799AEDF52F48F58824D60473B00FC5"/>
    <w:rsid w:val="009D4C9E"/>
  </w:style>
  <w:style w:type="paragraph" w:customStyle="1" w:styleId="52D4881838AD4BB5AB0F36E92D2F177D">
    <w:name w:val="52D4881838AD4BB5AB0F36E92D2F177D"/>
    <w:rsid w:val="009D4C9E"/>
  </w:style>
  <w:style w:type="paragraph" w:customStyle="1" w:styleId="5165E5FE0F1F45C19C932380B1435331">
    <w:name w:val="5165E5FE0F1F45C19C932380B1435331"/>
    <w:rsid w:val="009D4C9E"/>
  </w:style>
  <w:style w:type="paragraph" w:customStyle="1" w:styleId="00E4CBE21B8C40E481635C62D365C09E">
    <w:name w:val="00E4CBE21B8C40E481635C62D365C09E"/>
    <w:rsid w:val="009D4C9E"/>
  </w:style>
  <w:style w:type="paragraph" w:customStyle="1" w:styleId="22CFA656F5C64F1182CE868C17371B24">
    <w:name w:val="22CFA656F5C64F1182CE868C17371B24"/>
    <w:rsid w:val="009D4C9E"/>
  </w:style>
  <w:style w:type="paragraph" w:customStyle="1" w:styleId="E2EB1BB349D644D0A670351B0B54A147">
    <w:name w:val="E2EB1BB349D644D0A670351B0B54A147"/>
    <w:rsid w:val="009D4C9E"/>
  </w:style>
  <w:style w:type="paragraph" w:customStyle="1" w:styleId="7E34CBC8CC184300A316B2F813DA1DFC">
    <w:name w:val="7E34CBC8CC184300A316B2F813DA1DFC"/>
    <w:rsid w:val="009D4C9E"/>
  </w:style>
  <w:style w:type="paragraph" w:customStyle="1" w:styleId="FCB7585FE85C4261AEE1651B0DF60E1F">
    <w:name w:val="FCB7585FE85C4261AEE1651B0DF60E1F"/>
    <w:rsid w:val="009D4C9E"/>
  </w:style>
  <w:style w:type="paragraph" w:customStyle="1" w:styleId="5423190163D447EBA9C460A7E5D100F3">
    <w:name w:val="5423190163D447EBA9C460A7E5D100F3"/>
    <w:rsid w:val="009D4C9E"/>
  </w:style>
  <w:style w:type="paragraph" w:customStyle="1" w:styleId="B7CB3A8B0A5648D1B2B330BDD102C582">
    <w:name w:val="B7CB3A8B0A5648D1B2B330BDD102C582"/>
    <w:rsid w:val="009D4C9E"/>
  </w:style>
  <w:style w:type="paragraph" w:customStyle="1" w:styleId="A16FCB527A46470AACB328291D74F17F">
    <w:name w:val="A16FCB527A46470AACB328291D74F17F"/>
    <w:rsid w:val="009D4C9E"/>
  </w:style>
  <w:style w:type="paragraph" w:customStyle="1" w:styleId="D0775B889B944840AAA9273651C6D7F2">
    <w:name w:val="D0775B889B944840AAA9273651C6D7F2"/>
    <w:rsid w:val="009D4C9E"/>
  </w:style>
  <w:style w:type="paragraph" w:customStyle="1" w:styleId="1584C95C094544AA8C84C1C7383C731D">
    <w:name w:val="1584C95C094544AA8C84C1C7383C731D"/>
    <w:rsid w:val="009D4C9E"/>
  </w:style>
  <w:style w:type="paragraph" w:customStyle="1" w:styleId="51A29CAC22134BEEA194CBB49C142F8D">
    <w:name w:val="51A29CAC22134BEEA194CBB49C142F8D"/>
    <w:rsid w:val="009D4C9E"/>
  </w:style>
  <w:style w:type="paragraph" w:customStyle="1" w:styleId="34EF7EAD53694E4F9DA7494A9A15B01C">
    <w:name w:val="34EF7EAD53694E4F9DA7494A9A15B01C"/>
    <w:rsid w:val="009D4C9E"/>
  </w:style>
  <w:style w:type="paragraph" w:customStyle="1" w:styleId="67B690044CA64B23B67B0E95785604D5">
    <w:name w:val="67B690044CA64B23B67B0E95785604D5"/>
    <w:rsid w:val="009D4C9E"/>
  </w:style>
  <w:style w:type="paragraph" w:customStyle="1" w:styleId="54F3BD7074B54E95BD451B0ABDA69A89">
    <w:name w:val="54F3BD7074B54E95BD451B0ABDA69A89"/>
    <w:rsid w:val="009D4C9E"/>
  </w:style>
  <w:style w:type="paragraph" w:customStyle="1" w:styleId="CD87C10D816E4FD1B57A5A2CB204DD1E">
    <w:name w:val="CD87C10D816E4FD1B57A5A2CB204DD1E"/>
    <w:rsid w:val="009D4C9E"/>
  </w:style>
  <w:style w:type="paragraph" w:customStyle="1" w:styleId="52B93781598C4624A71D801C6EF39D16">
    <w:name w:val="52B93781598C4624A71D801C6EF39D16"/>
    <w:rsid w:val="009D4C9E"/>
  </w:style>
  <w:style w:type="paragraph" w:customStyle="1" w:styleId="6BB6A0C24D77411486F1FDCF1D50D3DD">
    <w:name w:val="6BB6A0C24D77411486F1FDCF1D50D3DD"/>
    <w:rsid w:val="009D4C9E"/>
  </w:style>
  <w:style w:type="paragraph" w:customStyle="1" w:styleId="F41B8995950940909E0C5080BBA9445B">
    <w:name w:val="F41B8995950940909E0C5080BBA9445B"/>
    <w:rsid w:val="009D4C9E"/>
  </w:style>
  <w:style w:type="paragraph" w:customStyle="1" w:styleId="1E23C02199BF4FDF9DB2A9635E250429">
    <w:name w:val="1E23C02199BF4FDF9DB2A9635E250429"/>
    <w:rsid w:val="009D4C9E"/>
  </w:style>
  <w:style w:type="paragraph" w:customStyle="1" w:styleId="FD4AD50B363B4C48A4DD497C344A3079">
    <w:name w:val="FD4AD50B363B4C48A4DD497C344A3079"/>
    <w:rsid w:val="009D4C9E"/>
  </w:style>
  <w:style w:type="paragraph" w:customStyle="1" w:styleId="20C6B4D1C2BB48A4BC43544C9F6194A9">
    <w:name w:val="20C6B4D1C2BB48A4BC43544C9F6194A9"/>
    <w:rsid w:val="009D4C9E"/>
  </w:style>
  <w:style w:type="paragraph" w:customStyle="1" w:styleId="BFC243CD882F45C78AA2C6F325E3AF82">
    <w:name w:val="BFC243CD882F45C78AA2C6F325E3AF82"/>
    <w:rsid w:val="009D4C9E"/>
  </w:style>
  <w:style w:type="paragraph" w:customStyle="1" w:styleId="1AFAF098A55D4608BFDB1B401FE28B16">
    <w:name w:val="1AFAF098A55D4608BFDB1B401FE28B16"/>
    <w:rsid w:val="009D4C9E"/>
  </w:style>
  <w:style w:type="paragraph" w:customStyle="1" w:styleId="DB1DDF1FF18E407281F83AD1BC1241D5">
    <w:name w:val="DB1DDF1FF18E407281F83AD1BC1241D5"/>
    <w:rsid w:val="009D4C9E"/>
  </w:style>
  <w:style w:type="paragraph" w:customStyle="1" w:styleId="42E3B97246174E27B9AC050E40FDC2EC">
    <w:name w:val="42E3B97246174E27B9AC050E40FDC2EC"/>
    <w:rsid w:val="009D4C9E"/>
  </w:style>
  <w:style w:type="paragraph" w:customStyle="1" w:styleId="D807A6F6D42046739B35688110ADE5C9">
    <w:name w:val="D807A6F6D42046739B35688110ADE5C9"/>
    <w:rsid w:val="009D4C9E"/>
  </w:style>
  <w:style w:type="paragraph" w:customStyle="1" w:styleId="C64DE7217BF142D98835AB60A3837794">
    <w:name w:val="C64DE7217BF142D98835AB60A3837794"/>
    <w:rsid w:val="009D4C9E"/>
  </w:style>
  <w:style w:type="paragraph" w:customStyle="1" w:styleId="4F29D364CCD2468BA4D2864527012D30">
    <w:name w:val="4F29D364CCD2468BA4D2864527012D30"/>
    <w:rsid w:val="009D4C9E"/>
  </w:style>
  <w:style w:type="paragraph" w:customStyle="1" w:styleId="340C37488DBE4E5583AEE218369E5007">
    <w:name w:val="340C37488DBE4E5583AEE218369E5007"/>
    <w:rsid w:val="009D4C9E"/>
  </w:style>
  <w:style w:type="paragraph" w:customStyle="1" w:styleId="9BBCBD3434424BD7814962E5FF089DDF">
    <w:name w:val="9BBCBD3434424BD7814962E5FF089DDF"/>
    <w:rsid w:val="009D4C9E"/>
  </w:style>
  <w:style w:type="paragraph" w:customStyle="1" w:styleId="D30CF18B25204CFEA771D2D5F6687DBA">
    <w:name w:val="D30CF18B25204CFEA771D2D5F6687DBA"/>
    <w:rsid w:val="009D4C9E"/>
  </w:style>
  <w:style w:type="paragraph" w:customStyle="1" w:styleId="B531E78EF86B44838951101F497C367F">
    <w:name w:val="B531E78EF86B44838951101F497C367F"/>
    <w:rsid w:val="009D4C9E"/>
  </w:style>
  <w:style w:type="paragraph" w:customStyle="1" w:styleId="C3D9304CDC4843E2A47641883598951A">
    <w:name w:val="C3D9304CDC4843E2A47641883598951A"/>
    <w:rsid w:val="009D4C9E"/>
  </w:style>
  <w:style w:type="paragraph" w:customStyle="1" w:styleId="D94CFB16A95849F983B386CF4E04814D">
    <w:name w:val="D94CFB16A95849F983B386CF4E04814D"/>
    <w:rsid w:val="009D4C9E"/>
  </w:style>
  <w:style w:type="paragraph" w:customStyle="1" w:styleId="CBEE5847E7364E82A6009434736F1177">
    <w:name w:val="CBEE5847E7364E82A6009434736F1177"/>
    <w:rsid w:val="009D4C9E"/>
  </w:style>
  <w:style w:type="paragraph" w:customStyle="1" w:styleId="4323F9A233D24B1588E1D6D0CB1B592F">
    <w:name w:val="4323F9A233D24B1588E1D6D0CB1B592F"/>
    <w:rsid w:val="009D4C9E"/>
  </w:style>
  <w:style w:type="paragraph" w:customStyle="1" w:styleId="D9B30F9509104569B123E75E967D8921">
    <w:name w:val="D9B30F9509104569B123E75E967D8921"/>
    <w:rsid w:val="009D4C9E"/>
  </w:style>
  <w:style w:type="paragraph" w:customStyle="1" w:styleId="BD206624975B41F6A3A3E04D79B0D612">
    <w:name w:val="BD206624975B41F6A3A3E04D79B0D612"/>
    <w:rsid w:val="009D4C9E"/>
  </w:style>
  <w:style w:type="paragraph" w:customStyle="1" w:styleId="88881B90BEA84AC1B38DDEBEE050A7B6">
    <w:name w:val="88881B90BEA84AC1B38DDEBEE050A7B6"/>
    <w:rsid w:val="009D4C9E"/>
  </w:style>
  <w:style w:type="paragraph" w:customStyle="1" w:styleId="09A8057A6CA84985994B4FE0B14850C1">
    <w:name w:val="09A8057A6CA84985994B4FE0B14850C1"/>
    <w:rsid w:val="009D4C9E"/>
  </w:style>
  <w:style w:type="paragraph" w:customStyle="1" w:styleId="4D5EB98EB4C84E61965690C90AF48E94">
    <w:name w:val="4D5EB98EB4C84E61965690C90AF48E94"/>
    <w:rsid w:val="009D4C9E"/>
  </w:style>
  <w:style w:type="paragraph" w:customStyle="1" w:styleId="2395E4328E4D4D468A46668A43782C8F">
    <w:name w:val="2395E4328E4D4D468A46668A43782C8F"/>
    <w:rsid w:val="009D4C9E"/>
  </w:style>
  <w:style w:type="paragraph" w:customStyle="1" w:styleId="980CD4D3F92849878920B556DD7C17E2">
    <w:name w:val="980CD4D3F92849878920B556DD7C17E2"/>
    <w:rsid w:val="009D4C9E"/>
  </w:style>
  <w:style w:type="paragraph" w:customStyle="1" w:styleId="49CCDB474EFC4696903731E8CD690AA5">
    <w:name w:val="49CCDB474EFC4696903731E8CD690AA5"/>
    <w:rsid w:val="009D4C9E"/>
  </w:style>
  <w:style w:type="paragraph" w:customStyle="1" w:styleId="9BDE6D3BD69D4337B020C56D330D9028">
    <w:name w:val="9BDE6D3BD69D4337B020C56D330D9028"/>
    <w:rsid w:val="009D4C9E"/>
  </w:style>
  <w:style w:type="paragraph" w:customStyle="1" w:styleId="AB1F69C21FAA46F88BA3A98D0C256AF2">
    <w:name w:val="AB1F69C21FAA46F88BA3A98D0C256AF2"/>
    <w:rsid w:val="009D4C9E"/>
  </w:style>
  <w:style w:type="paragraph" w:customStyle="1" w:styleId="5F7C88A442C34A3B9B4D4A96EAF5F8AB">
    <w:name w:val="5F7C88A442C34A3B9B4D4A96EAF5F8AB"/>
    <w:rsid w:val="009D4C9E"/>
  </w:style>
  <w:style w:type="paragraph" w:customStyle="1" w:styleId="6574A5EE99BB488FB661A178EE431EBE">
    <w:name w:val="6574A5EE99BB488FB661A178EE431EBE"/>
    <w:rsid w:val="009D4C9E"/>
  </w:style>
  <w:style w:type="paragraph" w:customStyle="1" w:styleId="FACAA736F0B34850B2C5B09A200710EC">
    <w:name w:val="FACAA736F0B34850B2C5B09A200710EC"/>
    <w:rsid w:val="009D4C9E"/>
  </w:style>
  <w:style w:type="paragraph" w:customStyle="1" w:styleId="2A0093767E5A4C6C84168B73F447D438">
    <w:name w:val="2A0093767E5A4C6C84168B73F447D438"/>
    <w:rsid w:val="009D4C9E"/>
  </w:style>
  <w:style w:type="paragraph" w:customStyle="1" w:styleId="0DCAD4EEB99A4377914D35C7DA91CD4C">
    <w:name w:val="0DCAD4EEB99A4377914D35C7DA91CD4C"/>
    <w:rsid w:val="009D4C9E"/>
  </w:style>
  <w:style w:type="paragraph" w:customStyle="1" w:styleId="59A805668BF54F3397C82DCF93284536">
    <w:name w:val="59A805668BF54F3397C82DCF93284536"/>
    <w:rsid w:val="009D4C9E"/>
  </w:style>
  <w:style w:type="paragraph" w:customStyle="1" w:styleId="4212D5CC84404CADAC5921450FEBA901">
    <w:name w:val="4212D5CC84404CADAC5921450FEBA901"/>
    <w:rsid w:val="009D4C9E"/>
  </w:style>
  <w:style w:type="paragraph" w:customStyle="1" w:styleId="A03CB4F44BFA4ACBA9A9D9C05A7E3B70">
    <w:name w:val="A03CB4F44BFA4ACBA9A9D9C05A7E3B70"/>
    <w:rsid w:val="009D4C9E"/>
  </w:style>
  <w:style w:type="paragraph" w:customStyle="1" w:styleId="71DB3BD73B88405C95981AD5AFCC1230">
    <w:name w:val="71DB3BD73B88405C95981AD5AFCC1230"/>
    <w:rsid w:val="009D4C9E"/>
  </w:style>
  <w:style w:type="paragraph" w:customStyle="1" w:styleId="C12DFA480AD144559324C5F825242427">
    <w:name w:val="C12DFA480AD144559324C5F825242427"/>
    <w:rsid w:val="009D4C9E"/>
  </w:style>
  <w:style w:type="paragraph" w:customStyle="1" w:styleId="C33B2D5380F34D06872A61320B403D00">
    <w:name w:val="C33B2D5380F34D06872A61320B403D00"/>
    <w:rsid w:val="009D4C9E"/>
  </w:style>
  <w:style w:type="paragraph" w:customStyle="1" w:styleId="6D5A6A0935F94E9694409E96DFEC3EE3">
    <w:name w:val="6D5A6A0935F94E9694409E96DFEC3EE3"/>
    <w:rsid w:val="009D4C9E"/>
  </w:style>
  <w:style w:type="paragraph" w:customStyle="1" w:styleId="364046D938E449CCB58A1439EF800259">
    <w:name w:val="364046D938E449CCB58A1439EF800259"/>
    <w:rsid w:val="009D4C9E"/>
  </w:style>
  <w:style w:type="paragraph" w:customStyle="1" w:styleId="369E569EEE5849E09396F8F1B342EA5F">
    <w:name w:val="369E569EEE5849E09396F8F1B342EA5F"/>
    <w:rsid w:val="009D4C9E"/>
  </w:style>
  <w:style w:type="paragraph" w:customStyle="1" w:styleId="D891CDCAD2AA4AC08CC4E75814428DAD">
    <w:name w:val="D891CDCAD2AA4AC08CC4E75814428DAD"/>
    <w:rsid w:val="009D4C9E"/>
  </w:style>
  <w:style w:type="paragraph" w:customStyle="1" w:styleId="25CBA611AAD84D159310C90E95AFD078">
    <w:name w:val="25CBA611AAD84D159310C90E95AFD078"/>
    <w:rsid w:val="009D4C9E"/>
  </w:style>
  <w:style w:type="paragraph" w:customStyle="1" w:styleId="5E002AE985644D99AB9B9D334A9EC2AD">
    <w:name w:val="5E002AE985644D99AB9B9D334A9EC2AD"/>
    <w:rsid w:val="009D4C9E"/>
  </w:style>
  <w:style w:type="paragraph" w:customStyle="1" w:styleId="433F3C9D40C04456B6DEBEE4692A60C9">
    <w:name w:val="433F3C9D40C04456B6DEBEE4692A60C9"/>
    <w:rsid w:val="009D4C9E"/>
  </w:style>
  <w:style w:type="paragraph" w:customStyle="1" w:styleId="706DD06FD29D466AA81C84F3251162C0">
    <w:name w:val="706DD06FD29D466AA81C84F3251162C0"/>
    <w:rsid w:val="009D4C9E"/>
  </w:style>
  <w:style w:type="paragraph" w:customStyle="1" w:styleId="ABF947B144174150AEADE476263C0B25">
    <w:name w:val="ABF947B144174150AEADE476263C0B25"/>
    <w:rsid w:val="009D4C9E"/>
  </w:style>
  <w:style w:type="paragraph" w:customStyle="1" w:styleId="93A5B19FCA5E4C6BADD2FC075482094B">
    <w:name w:val="93A5B19FCA5E4C6BADD2FC075482094B"/>
    <w:rsid w:val="009D4C9E"/>
  </w:style>
  <w:style w:type="paragraph" w:customStyle="1" w:styleId="2523777BB2F24D6FA618BE3534461884">
    <w:name w:val="2523777BB2F24D6FA618BE3534461884"/>
    <w:rsid w:val="009D4C9E"/>
  </w:style>
  <w:style w:type="paragraph" w:customStyle="1" w:styleId="27815B4A711048D79E2B132A1C4382E1">
    <w:name w:val="27815B4A711048D79E2B132A1C4382E1"/>
    <w:rsid w:val="009D4C9E"/>
  </w:style>
  <w:style w:type="paragraph" w:customStyle="1" w:styleId="147F3492473E473087D1B1FF4E207925">
    <w:name w:val="147F3492473E473087D1B1FF4E207925"/>
    <w:rsid w:val="009D4C9E"/>
  </w:style>
  <w:style w:type="paragraph" w:customStyle="1" w:styleId="09D55AF3153343468742DE316CD04DD8">
    <w:name w:val="09D55AF3153343468742DE316CD04DD8"/>
    <w:rsid w:val="009D4C9E"/>
  </w:style>
  <w:style w:type="paragraph" w:customStyle="1" w:styleId="4E492EE6EDF84B82A84F998471BEE672">
    <w:name w:val="4E492EE6EDF84B82A84F998471BEE672"/>
    <w:rsid w:val="009D4C9E"/>
  </w:style>
  <w:style w:type="paragraph" w:customStyle="1" w:styleId="86BEF7AE2DC14876B7BAFF2CA1B26B1A">
    <w:name w:val="86BEF7AE2DC14876B7BAFF2CA1B26B1A"/>
    <w:rsid w:val="009D4C9E"/>
  </w:style>
  <w:style w:type="paragraph" w:customStyle="1" w:styleId="D91B8C11FF2E4563A396F08314E48969">
    <w:name w:val="D91B8C11FF2E4563A396F08314E48969"/>
    <w:rsid w:val="009D4C9E"/>
  </w:style>
  <w:style w:type="paragraph" w:customStyle="1" w:styleId="6BB2D70E4DC94D808271E3C45A3D3C05">
    <w:name w:val="6BB2D70E4DC94D808271E3C45A3D3C05"/>
    <w:rsid w:val="009D4C9E"/>
  </w:style>
  <w:style w:type="paragraph" w:customStyle="1" w:styleId="3CD88694F2E646B8B84557F3D7CDB171">
    <w:name w:val="3CD88694F2E646B8B84557F3D7CDB171"/>
    <w:rsid w:val="009D4C9E"/>
  </w:style>
  <w:style w:type="paragraph" w:customStyle="1" w:styleId="7E1282272EB34F01AE0A2C014468FC44">
    <w:name w:val="7E1282272EB34F01AE0A2C014468FC44"/>
    <w:rsid w:val="009D4C9E"/>
  </w:style>
  <w:style w:type="paragraph" w:customStyle="1" w:styleId="45211323EE154EEE802FEA19440EFE8F">
    <w:name w:val="45211323EE154EEE802FEA19440EFE8F"/>
    <w:rsid w:val="009D4C9E"/>
  </w:style>
  <w:style w:type="paragraph" w:customStyle="1" w:styleId="D867741BCD8344109A2CEDB5A14371C4">
    <w:name w:val="D867741BCD8344109A2CEDB5A14371C4"/>
    <w:rsid w:val="009D4C9E"/>
  </w:style>
  <w:style w:type="paragraph" w:customStyle="1" w:styleId="6B7F4C2F2C14473F8D21A365204F663A">
    <w:name w:val="6B7F4C2F2C14473F8D21A365204F663A"/>
    <w:rsid w:val="009D4C9E"/>
  </w:style>
  <w:style w:type="paragraph" w:customStyle="1" w:styleId="BDCB122BFF8441EC85A17264F1A55272">
    <w:name w:val="BDCB122BFF8441EC85A17264F1A55272"/>
    <w:rsid w:val="009D4C9E"/>
  </w:style>
  <w:style w:type="paragraph" w:customStyle="1" w:styleId="AE99A1FD8F0842AE82373CF45B748DDD">
    <w:name w:val="AE99A1FD8F0842AE82373CF45B748DDD"/>
    <w:rsid w:val="009D4C9E"/>
  </w:style>
  <w:style w:type="paragraph" w:customStyle="1" w:styleId="29A8D8AFF8A847AE82F655FB1A5B1FFE">
    <w:name w:val="29A8D8AFF8A847AE82F655FB1A5B1FFE"/>
    <w:rsid w:val="009D4C9E"/>
  </w:style>
  <w:style w:type="paragraph" w:customStyle="1" w:styleId="DD080D3BEFE44E56BF9186F1B88E46B0">
    <w:name w:val="DD080D3BEFE44E56BF9186F1B88E46B0"/>
    <w:rsid w:val="009D4C9E"/>
  </w:style>
  <w:style w:type="paragraph" w:customStyle="1" w:styleId="B8844214ED4E460FA5D3C07DEA98116A">
    <w:name w:val="B8844214ED4E460FA5D3C07DEA98116A"/>
    <w:rsid w:val="009D4C9E"/>
  </w:style>
  <w:style w:type="paragraph" w:customStyle="1" w:styleId="E55D742B6585400AAB65552F6A1E5C5F">
    <w:name w:val="E55D742B6585400AAB65552F6A1E5C5F"/>
    <w:rsid w:val="009D4C9E"/>
  </w:style>
  <w:style w:type="paragraph" w:customStyle="1" w:styleId="CCBC9D2A55524199A46A3E0EA461FCCD">
    <w:name w:val="CCBC9D2A55524199A46A3E0EA461FCCD"/>
    <w:rsid w:val="009D4C9E"/>
  </w:style>
  <w:style w:type="paragraph" w:customStyle="1" w:styleId="563DFA4747A34BABA4C5791608973075">
    <w:name w:val="563DFA4747A34BABA4C5791608973075"/>
    <w:rsid w:val="009D4C9E"/>
  </w:style>
  <w:style w:type="paragraph" w:customStyle="1" w:styleId="5D398FBD208F4EE8ADCC31B651183412">
    <w:name w:val="5D398FBD208F4EE8ADCC31B651183412"/>
    <w:rsid w:val="009D4C9E"/>
  </w:style>
  <w:style w:type="paragraph" w:customStyle="1" w:styleId="5A65F190C4894E059F91747B3D3294BE">
    <w:name w:val="5A65F190C4894E059F91747B3D3294BE"/>
    <w:rsid w:val="009D4C9E"/>
  </w:style>
  <w:style w:type="paragraph" w:customStyle="1" w:styleId="3B8507B1AA1E4E40AF3B1D08971AF0C2">
    <w:name w:val="3B8507B1AA1E4E40AF3B1D08971AF0C2"/>
    <w:rsid w:val="009D4C9E"/>
  </w:style>
  <w:style w:type="paragraph" w:customStyle="1" w:styleId="19BEBE3E4DD849CCBC1FADAE76FBC611">
    <w:name w:val="19BEBE3E4DD849CCBC1FADAE76FBC611"/>
    <w:rsid w:val="009D4C9E"/>
  </w:style>
  <w:style w:type="paragraph" w:customStyle="1" w:styleId="5856C33F5FCA485983F34B6AB8D3C5BF">
    <w:name w:val="5856C33F5FCA485983F34B6AB8D3C5BF"/>
    <w:rsid w:val="009D4C9E"/>
  </w:style>
  <w:style w:type="paragraph" w:customStyle="1" w:styleId="D92ED29F566049D6A85135CE6CF563C1">
    <w:name w:val="D92ED29F566049D6A85135CE6CF563C1"/>
    <w:rsid w:val="009D4C9E"/>
  </w:style>
  <w:style w:type="paragraph" w:customStyle="1" w:styleId="B9EB643E586843249FC834E1DAA09BAD">
    <w:name w:val="B9EB643E586843249FC834E1DAA09BAD"/>
    <w:rsid w:val="009D4C9E"/>
  </w:style>
  <w:style w:type="paragraph" w:customStyle="1" w:styleId="50F22C6428FC4B3C90A75AE387085E0E">
    <w:name w:val="50F22C6428FC4B3C90A75AE387085E0E"/>
    <w:rsid w:val="009D4C9E"/>
  </w:style>
  <w:style w:type="paragraph" w:customStyle="1" w:styleId="1505C3B9E65947AC8E451366857F67A2">
    <w:name w:val="1505C3B9E65947AC8E451366857F67A2"/>
    <w:rsid w:val="009D4C9E"/>
  </w:style>
  <w:style w:type="paragraph" w:customStyle="1" w:styleId="6B9B8421B8074CD18D54F68F3652C112">
    <w:name w:val="6B9B8421B8074CD18D54F68F3652C112"/>
    <w:rsid w:val="009D4C9E"/>
  </w:style>
  <w:style w:type="paragraph" w:customStyle="1" w:styleId="AA6F101E2E8A418B9EA47B1764A812E3">
    <w:name w:val="AA6F101E2E8A418B9EA47B1764A812E3"/>
    <w:rsid w:val="009D4C9E"/>
  </w:style>
  <w:style w:type="paragraph" w:customStyle="1" w:styleId="DA0CBCA7965B440795B93F889523BED9">
    <w:name w:val="DA0CBCA7965B440795B93F889523BED9"/>
    <w:rsid w:val="009D4C9E"/>
  </w:style>
  <w:style w:type="paragraph" w:customStyle="1" w:styleId="692A6C5143CA45039F3ED457F9BE8DF5">
    <w:name w:val="692A6C5143CA45039F3ED457F9BE8DF5"/>
    <w:rsid w:val="009D4C9E"/>
  </w:style>
  <w:style w:type="paragraph" w:customStyle="1" w:styleId="67BC2517BC934C348866DDC5EA11E585">
    <w:name w:val="67BC2517BC934C348866DDC5EA11E585"/>
    <w:rsid w:val="009D4C9E"/>
  </w:style>
  <w:style w:type="paragraph" w:customStyle="1" w:styleId="D33D05833BFF484AA241735852E1CB45">
    <w:name w:val="D33D05833BFF484AA241735852E1CB45"/>
    <w:rsid w:val="009D4C9E"/>
  </w:style>
  <w:style w:type="paragraph" w:customStyle="1" w:styleId="107526C531FE43D1BFD5EB8F96BB0E25">
    <w:name w:val="107526C531FE43D1BFD5EB8F96BB0E25"/>
    <w:rsid w:val="009D4C9E"/>
  </w:style>
  <w:style w:type="paragraph" w:customStyle="1" w:styleId="D3E272C4DA5F4C1580CCA1A25E5870AA">
    <w:name w:val="D3E272C4DA5F4C1580CCA1A25E5870AA"/>
    <w:rsid w:val="009D4C9E"/>
  </w:style>
  <w:style w:type="paragraph" w:customStyle="1" w:styleId="018C5B6EFDAE40F79867695A5551EED4">
    <w:name w:val="018C5B6EFDAE40F79867695A5551EED4"/>
    <w:rsid w:val="009D4C9E"/>
  </w:style>
  <w:style w:type="paragraph" w:customStyle="1" w:styleId="92F0664A132E4EEA8458DA6453692AD7">
    <w:name w:val="92F0664A132E4EEA8458DA6453692AD7"/>
    <w:rsid w:val="009D4C9E"/>
  </w:style>
  <w:style w:type="paragraph" w:customStyle="1" w:styleId="F10CB3364E494C1687FE24B7ADFD8EE5">
    <w:name w:val="F10CB3364E494C1687FE24B7ADFD8EE5"/>
    <w:rsid w:val="009D4C9E"/>
  </w:style>
  <w:style w:type="paragraph" w:customStyle="1" w:styleId="A1EFA2D9D1284CFD860F8DC506AD95E5">
    <w:name w:val="A1EFA2D9D1284CFD860F8DC506AD95E5"/>
    <w:rsid w:val="009D4C9E"/>
  </w:style>
  <w:style w:type="paragraph" w:customStyle="1" w:styleId="C6B263E6063047C1BAF9EFE134A93C33">
    <w:name w:val="C6B263E6063047C1BAF9EFE134A93C33"/>
    <w:rsid w:val="009D4C9E"/>
  </w:style>
  <w:style w:type="paragraph" w:customStyle="1" w:styleId="34C77D8B645D49848A1B9CC5151E5D97">
    <w:name w:val="34C77D8B645D49848A1B9CC5151E5D97"/>
    <w:rsid w:val="009D4C9E"/>
  </w:style>
  <w:style w:type="paragraph" w:customStyle="1" w:styleId="AE99794C234349D887B9F620F4E40275">
    <w:name w:val="AE99794C234349D887B9F620F4E40275"/>
    <w:rsid w:val="009D4C9E"/>
  </w:style>
  <w:style w:type="paragraph" w:customStyle="1" w:styleId="BCB7B2341A4745B9BF102FB82F75995E">
    <w:name w:val="BCB7B2341A4745B9BF102FB82F75995E"/>
    <w:rsid w:val="009D4C9E"/>
  </w:style>
  <w:style w:type="paragraph" w:customStyle="1" w:styleId="EA1B80FDECBC4536ADA97E46211607DC">
    <w:name w:val="EA1B80FDECBC4536ADA97E46211607DC"/>
    <w:rsid w:val="009D4C9E"/>
  </w:style>
  <w:style w:type="paragraph" w:customStyle="1" w:styleId="E04D254CFBC24A5588057C97C0B84ECB">
    <w:name w:val="E04D254CFBC24A5588057C97C0B84ECB"/>
    <w:rsid w:val="009D4C9E"/>
  </w:style>
  <w:style w:type="paragraph" w:customStyle="1" w:styleId="5FE3BD5A24CA44CD846106AB31CAB18B">
    <w:name w:val="5FE3BD5A24CA44CD846106AB31CAB18B"/>
    <w:rsid w:val="009D4C9E"/>
  </w:style>
  <w:style w:type="paragraph" w:customStyle="1" w:styleId="49A173E5349A4A2B800DD55EB61A0A63">
    <w:name w:val="49A173E5349A4A2B800DD55EB61A0A63"/>
    <w:rsid w:val="00993B6D"/>
  </w:style>
  <w:style w:type="paragraph" w:customStyle="1" w:styleId="4C0A83DD6E7C4D569C9F4296CC4AEDBD">
    <w:name w:val="4C0A83DD6E7C4D569C9F4296CC4AEDBD"/>
    <w:rsid w:val="00993B6D"/>
  </w:style>
  <w:style w:type="paragraph" w:customStyle="1" w:styleId="FC23538D821C4DC0AEBAD350AEF68C9D">
    <w:name w:val="FC23538D821C4DC0AEBAD350AEF68C9D"/>
    <w:rsid w:val="00993B6D"/>
  </w:style>
  <w:style w:type="paragraph" w:customStyle="1" w:styleId="17B7ADA92AF848A5BAA338CE45AFC167">
    <w:name w:val="17B7ADA92AF848A5BAA338CE45AFC167"/>
    <w:rsid w:val="00CF5B75"/>
  </w:style>
  <w:style w:type="paragraph" w:customStyle="1" w:styleId="6357326828CC4911BFDEF77ADF9FF15B">
    <w:name w:val="6357326828CC4911BFDEF77ADF9FF15B"/>
    <w:rsid w:val="00CF5B75"/>
  </w:style>
  <w:style w:type="paragraph" w:customStyle="1" w:styleId="9E8E744C0EFC4A539A1B7AB355DE36D5">
    <w:name w:val="9E8E744C0EFC4A539A1B7AB355DE36D5"/>
    <w:rsid w:val="00CF5B75"/>
  </w:style>
  <w:style w:type="paragraph" w:customStyle="1" w:styleId="D23C5D48BA6A4398B41A4FBA7AEB27FB">
    <w:name w:val="D23C5D48BA6A4398B41A4FBA7AEB27FB"/>
    <w:rsid w:val="00CF5B75"/>
  </w:style>
  <w:style w:type="paragraph" w:customStyle="1" w:styleId="B2DBBAC2F4B843C297873C44CBF84E82">
    <w:name w:val="B2DBBAC2F4B843C297873C44CBF84E82"/>
    <w:rsid w:val="00CF5B75"/>
  </w:style>
  <w:style w:type="paragraph" w:customStyle="1" w:styleId="369E41B4E1104AE3B2370527B9534F77">
    <w:name w:val="369E41B4E1104AE3B2370527B9534F77"/>
    <w:rsid w:val="00CF5B75"/>
  </w:style>
  <w:style w:type="paragraph" w:customStyle="1" w:styleId="06DF5E516E4F4206BC4ECE9AC615F7F7">
    <w:name w:val="06DF5E516E4F4206BC4ECE9AC615F7F7"/>
    <w:rsid w:val="00CF5B75"/>
  </w:style>
  <w:style w:type="paragraph" w:customStyle="1" w:styleId="45DEE61E259142EDA5FD2030BD3B1C84">
    <w:name w:val="45DEE61E259142EDA5FD2030BD3B1C84"/>
    <w:rsid w:val="00CF5B75"/>
  </w:style>
  <w:style w:type="paragraph" w:customStyle="1" w:styleId="0B5A9D5AD43A4C5E8D903777597C3E67">
    <w:name w:val="0B5A9D5AD43A4C5E8D903777597C3E67"/>
    <w:rsid w:val="00CF5B75"/>
  </w:style>
  <w:style w:type="paragraph" w:customStyle="1" w:styleId="63DAFE1BD03046E987973CAC44C3595D">
    <w:name w:val="63DAFE1BD03046E987973CAC44C3595D"/>
    <w:rsid w:val="00CF5B75"/>
  </w:style>
  <w:style w:type="paragraph" w:customStyle="1" w:styleId="3BD0338E5A8B40769ED252733630A451">
    <w:name w:val="3BD0338E5A8B40769ED252733630A451"/>
    <w:rsid w:val="00DD4E55"/>
  </w:style>
  <w:style w:type="paragraph" w:customStyle="1" w:styleId="EA077C4EB6CA4541B41EAEB77A62990B">
    <w:name w:val="EA077C4EB6CA4541B41EAEB77A62990B"/>
    <w:rsid w:val="00DD4E55"/>
  </w:style>
  <w:style w:type="paragraph" w:customStyle="1" w:styleId="2797A7AC244E4E4D8774912F29861B09">
    <w:name w:val="2797A7AC244E4E4D8774912F29861B09"/>
    <w:rsid w:val="00DD4E55"/>
  </w:style>
  <w:style w:type="paragraph" w:customStyle="1" w:styleId="F52217A891964CBF8B940921F1FDE0CC">
    <w:name w:val="F52217A891964CBF8B940921F1FDE0CC"/>
    <w:rsid w:val="00DD4E55"/>
  </w:style>
  <w:style w:type="paragraph" w:customStyle="1" w:styleId="ED790276F62C4FBB9415D3FA3D6E2912">
    <w:name w:val="ED790276F62C4FBB9415D3FA3D6E2912"/>
    <w:rsid w:val="00DD4E55"/>
  </w:style>
  <w:style w:type="paragraph" w:customStyle="1" w:styleId="E0349F12B42E43F7B66E431F98038598">
    <w:name w:val="E0349F12B42E43F7B66E431F98038598"/>
    <w:rsid w:val="00DD4E55"/>
  </w:style>
  <w:style w:type="paragraph" w:customStyle="1" w:styleId="F01192A2935345AF80938A2B19FC2813">
    <w:name w:val="F01192A2935345AF80938A2B19FC2813"/>
    <w:rsid w:val="00DD4E55"/>
  </w:style>
  <w:style w:type="paragraph" w:customStyle="1" w:styleId="7124D7480E404F169179873DE2886216">
    <w:name w:val="7124D7480E404F169179873DE2886216"/>
    <w:rsid w:val="00DD4E55"/>
  </w:style>
  <w:style w:type="paragraph" w:customStyle="1" w:styleId="F694B0CD01C646389066D2AEC38A5499">
    <w:name w:val="F694B0CD01C646389066D2AEC38A5499"/>
    <w:rsid w:val="00DD4E55"/>
  </w:style>
  <w:style w:type="paragraph" w:customStyle="1" w:styleId="AD6B3E4B984C4C22810D9A4D1D8873DD">
    <w:name w:val="AD6B3E4B984C4C22810D9A4D1D8873DD"/>
    <w:rsid w:val="00DD4E55"/>
  </w:style>
  <w:style w:type="paragraph" w:customStyle="1" w:styleId="A247B111BB1C4F11BE5CF08D8D2C4253">
    <w:name w:val="A247B111BB1C4F11BE5CF08D8D2C4253"/>
    <w:rsid w:val="00DD4E55"/>
  </w:style>
  <w:style w:type="paragraph" w:customStyle="1" w:styleId="4CB331C6A05B4F2F91D8A1814C17B822">
    <w:name w:val="4CB331C6A05B4F2F91D8A1814C17B822"/>
    <w:rsid w:val="00DD4E55"/>
  </w:style>
  <w:style w:type="paragraph" w:customStyle="1" w:styleId="48FCBD91EA774C5E8FF4BDE824640932">
    <w:name w:val="48FCBD91EA774C5E8FF4BDE824640932"/>
    <w:rsid w:val="00DD4E55"/>
  </w:style>
  <w:style w:type="paragraph" w:customStyle="1" w:styleId="59263E565DB24CE39D536A6DD1BA76DF">
    <w:name w:val="59263E565DB24CE39D536A6DD1BA76DF"/>
    <w:rsid w:val="00DD4E55"/>
  </w:style>
  <w:style w:type="paragraph" w:customStyle="1" w:styleId="0BB9870A5E8A4E4E84BFBCCDAFA9E971">
    <w:name w:val="0BB9870A5E8A4E4E84BFBCCDAFA9E971"/>
    <w:rsid w:val="00DD4E55"/>
  </w:style>
  <w:style w:type="paragraph" w:customStyle="1" w:styleId="D6D3697DB7DB4F94ACA32E50334C2836">
    <w:name w:val="D6D3697DB7DB4F94ACA32E50334C2836"/>
    <w:rsid w:val="00DD4E55"/>
  </w:style>
  <w:style w:type="paragraph" w:customStyle="1" w:styleId="60BDAB053BD14412A162A8148649E8D0">
    <w:name w:val="60BDAB053BD14412A162A8148649E8D0"/>
    <w:rsid w:val="00DD4E55"/>
  </w:style>
  <w:style w:type="paragraph" w:customStyle="1" w:styleId="43EC7229174A418583B90A3E577A4B85">
    <w:name w:val="43EC7229174A418583B90A3E577A4B85"/>
    <w:rsid w:val="00DD4E55"/>
  </w:style>
  <w:style w:type="paragraph" w:customStyle="1" w:styleId="7674E3A12A0C424CBF64B1C2D3ACDB76">
    <w:name w:val="7674E3A12A0C424CBF64B1C2D3ACDB76"/>
    <w:rsid w:val="00DD4E55"/>
  </w:style>
  <w:style w:type="paragraph" w:customStyle="1" w:styleId="6C56EFBAA8E6477C8E4C3B9E2BC51FC5">
    <w:name w:val="6C56EFBAA8E6477C8E4C3B9E2BC51FC5"/>
    <w:rsid w:val="00DD4E55"/>
  </w:style>
  <w:style w:type="paragraph" w:customStyle="1" w:styleId="A2F5C9961BA74BDEAB49DCAD086FBEFA">
    <w:name w:val="A2F5C9961BA74BDEAB49DCAD086FBEFA"/>
    <w:rsid w:val="00DD4E55"/>
  </w:style>
  <w:style w:type="paragraph" w:customStyle="1" w:styleId="F711EBB841C0447FA88B7109FD0F93BA">
    <w:name w:val="F711EBB841C0447FA88B7109FD0F93BA"/>
    <w:rsid w:val="00DD4E55"/>
  </w:style>
  <w:style w:type="paragraph" w:customStyle="1" w:styleId="8FF875C24D964E8DA3C8CD28175AB3DD">
    <w:name w:val="8FF875C24D964E8DA3C8CD28175AB3DD"/>
    <w:rsid w:val="00DD4E55"/>
  </w:style>
  <w:style w:type="paragraph" w:customStyle="1" w:styleId="885CA10A36544984801890B27525FF0D">
    <w:name w:val="885CA10A36544984801890B27525FF0D"/>
    <w:rsid w:val="00DD4E55"/>
  </w:style>
  <w:style w:type="paragraph" w:customStyle="1" w:styleId="338CCD1E0E0B4C72A33275D30EEC9773">
    <w:name w:val="338CCD1E0E0B4C72A33275D30EEC9773"/>
    <w:rsid w:val="00DD4E55"/>
  </w:style>
  <w:style w:type="paragraph" w:customStyle="1" w:styleId="D0A88665A1074D2A94D5CA654A261808">
    <w:name w:val="D0A88665A1074D2A94D5CA654A261808"/>
    <w:rsid w:val="00DD4E55"/>
  </w:style>
  <w:style w:type="paragraph" w:customStyle="1" w:styleId="889F144BB8B8436B8F0BDFFA7F12E397">
    <w:name w:val="889F144BB8B8436B8F0BDFFA7F12E397"/>
    <w:rsid w:val="00DD4E55"/>
  </w:style>
  <w:style w:type="paragraph" w:customStyle="1" w:styleId="96E9237706EA4E148703A885E977B073">
    <w:name w:val="96E9237706EA4E148703A885E977B073"/>
    <w:rsid w:val="00DD4E55"/>
  </w:style>
  <w:style w:type="paragraph" w:customStyle="1" w:styleId="B29727F881304859B9EBA125A318C117">
    <w:name w:val="B29727F881304859B9EBA125A318C117"/>
    <w:rsid w:val="00DD4E55"/>
  </w:style>
  <w:style w:type="paragraph" w:customStyle="1" w:styleId="446BEB68704E4E11BFB6EC18081DCDA6">
    <w:name w:val="446BEB68704E4E11BFB6EC18081DCDA6"/>
    <w:rsid w:val="00DD4E55"/>
  </w:style>
  <w:style w:type="paragraph" w:customStyle="1" w:styleId="64E156F55EF34F1AB68C830030836FB1">
    <w:name w:val="64E156F55EF34F1AB68C830030836FB1"/>
    <w:rsid w:val="00DD4E55"/>
  </w:style>
  <w:style w:type="paragraph" w:customStyle="1" w:styleId="4A6A0219DA304DE290F0641ED3750DAC">
    <w:name w:val="4A6A0219DA304DE290F0641ED3750DAC"/>
    <w:rsid w:val="00DD4E55"/>
  </w:style>
  <w:style w:type="paragraph" w:customStyle="1" w:styleId="EDF3B6B9EDEB4814ADDE1C1AAEE9D544">
    <w:name w:val="EDF3B6B9EDEB4814ADDE1C1AAEE9D544"/>
    <w:rsid w:val="00DD4E55"/>
  </w:style>
  <w:style w:type="paragraph" w:customStyle="1" w:styleId="6B04ECA99C62450D8CE660527D1B1F70">
    <w:name w:val="6B04ECA99C62450D8CE660527D1B1F70"/>
    <w:rsid w:val="00DD4E55"/>
  </w:style>
  <w:style w:type="paragraph" w:customStyle="1" w:styleId="81EAFF40DEE34F7DA5C780EB8E462D03">
    <w:name w:val="81EAFF40DEE34F7DA5C780EB8E462D03"/>
    <w:rsid w:val="00DD4E55"/>
  </w:style>
  <w:style w:type="paragraph" w:customStyle="1" w:styleId="C6450BD094E14914B864C2146026093F">
    <w:name w:val="C6450BD094E14914B864C2146026093F"/>
    <w:rsid w:val="00DD4E55"/>
  </w:style>
  <w:style w:type="paragraph" w:customStyle="1" w:styleId="195F700E55AE446696613C4A6F8E120A">
    <w:name w:val="195F700E55AE446696613C4A6F8E120A"/>
    <w:rsid w:val="00DD4E55"/>
  </w:style>
  <w:style w:type="paragraph" w:customStyle="1" w:styleId="6969C8EF25654BA8A7F38F998D256514">
    <w:name w:val="6969C8EF25654BA8A7F38F998D256514"/>
    <w:rsid w:val="00DD4E55"/>
  </w:style>
  <w:style w:type="paragraph" w:customStyle="1" w:styleId="E775F44CE7D7464DBBBC1A8E8616DB60">
    <w:name w:val="E775F44CE7D7464DBBBC1A8E8616DB60"/>
    <w:rsid w:val="00DD4E55"/>
  </w:style>
  <w:style w:type="paragraph" w:customStyle="1" w:styleId="CF903CE8ECEA44C78D40375F2CF62D9E">
    <w:name w:val="CF903CE8ECEA44C78D40375F2CF62D9E"/>
    <w:rsid w:val="00DD4E55"/>
  </w:style>
  <w:style w:type="paragraph" w:customStyle="1" w:styleId="F285E715660D491BAB3D68D05D1F57C8">
    <w:name w:val="F285E715660D491BAB3D68D05D1F57C8"/>
    <w:rsid w:val="00721F87"/>
  </w:style>
  <w:style w:type="paragraph" w:customStyle="1" w:styleId="05BC1EFCA6D7405CA06D6DF353D894E9">
    <w:name w:val="05BC1EFCA6D7405CA06D6DF353D894E9"/>
    <w:rsid w:val="00721F87"/>
  </w:style>
  <w:style w:type="paragraph" w:customStyle="1" w:styleId="BC57A371F5B64B9F94AB330BA9F92E74">
    <w:name w:val="BC57A371F5B64B9F94AB330BA9F92E74"/>
    <w:rsid w:val="00721F87"/>
  </w:style>
  <w:style w:type="paragraph" w:customStyle="1" w:styleId="0AC6726CEB734C5F8E7E392C988BEC20">
    <w:name w:val="0AC6726CEB734C5F8E7E392C988BEC20"/>
    <w:rsid w:val="00721F87"/>
  </w:style>
  <w:style w:type="paragraph" w:customStyle="1" w:styleId="F7BB4054CBF544C8B66AC21B95E5607D">
    <w:name w:val="F7BB4054CBF544C8B66AC21B95E5607D"/>
    <w:rsid w:val="00721F87"/>
  </w:style>
  <w:style w:type="paragraph" w:customStyle="1" w:styleId="E85CC1878ECC41A8BFAD0AB4FE932449">
    <w:name w:val="E85CC1878ECC41A8BFAD0AB4FE932449"/>
    <w:rsid w:val="00721F87"/>
  </w:style>
  <w:style w:type="paragraph" w:customStyle="1" w:styleId="C1D2B05E21324F5E8F70521F333789B6">
    <w:name w:val="C1D2B05E21324F5E8F70521F333789B6"/>
    <w:rsid w:val="00721F87"/>
  </w:style>
  <w:style w:type="paragraph" w:customStyle="1" w:styleId="C65DF17CBF734486831137EA93A82D11">
    <w:name w:val="C65DF17CBF734486831137EA93A82D11"/>
    <w:rsid w:val="00721F87"/>
  </w:style>
  <w:style w:type="paragraph" w:customStyle="1" w:styleId="384A1BC6754249628616B231C01A5AD4">
    <w:name w:val="384A1BC6754249628616B231C01A5AD4"/>
    <w:rsid w:val="00721F87"/>
  </w:style>
  <w:style w:type="paragraph" w:customStyle="1" w:styleId="E66E134A5C36412F8A3B4A9CE142E496">
    <w:name w:val="E66E134A5C36412F8A3B4A9CE142E496"/>
    <w:rsid w:val="00721F87"/>
  </w:style>
  <w:style w:type="paragraph" w:customStyle="1" w:styleId="A6DE2ED0C60448BD8F2C18668A20F9AD">
    <w:name w:val="A6DE2ED0C60448BD8F2C18668A20F9AD"/>
    <w:rsid w:val="00721F87"/>
  </w:style>
  <w:style w:type="paragraph" w:customStyle="1" w:styleId="4C672AB1E8044BAC930FFFD68ED6D568">
    <w:name w:val="4C672AB1E8044BAC930FFFD68ED6D568"/>
    <w:rsid w:val="00721F87"/>
  </w:style>
  <w:style w:type="paragraph" w:customStyle="1" w:styleId="89444F2E0455486682C4E436EC7D17FD">
    <w:name w:val="89444F2E0455486682C4E436EC7D17FD"/>
    <w:rsid w:val="00721F87"/>
  </w:style>
  <w:style w:type="paragraph" w:customStyle="1" w:styleId="1F4968FCDD174B6880D34FF21180462C">
    <w:name w:val="1F4968FCDD174B6880D34FF21180462C"/>
    <w:rsid w:val="00721F87"/>
  </w:style>
  <w:style w:type="paragraph" w:customStyle="1" w:styleId="D7462C55737E4B07A772371484FB7016">
    <w:name w:val="D7462C55737E4B07A772371484FB7016"/>
    <w:rsid w:val="00721F87"/>
  </w:style>
  <w:style w:type="paragraph" w:customStyle="1" w:styleId="F17EE78870A4418C941D54004F2F5EBD">
    <w:name w:val="F17EE78870A4418C941D54004F2F5EBD"/>
    <w:rsid w:val="00721F87"/>
  </w:style>
  <w:style w:type="paragraph" w:customStyle="1" w:styleId="6E8EDB96EDF8470A9FDF138DFA97F146">
    <w:name w:val="6E8EDB96EDF8470A9FDF138DFA97F146"/>
    <w:rsid w:val="00385C3C"/>
  </w:style>
  <w:style w:type="paragraph" w:customStyle="1" w:styleId="6C65FAF7F82A4C32A88438BD8A2B3651">
    <w:name w:val="6C65FAF7F82A4C32A88438BD8A2B3651"/>
    <w:rsid w:val="00385C3C"/>
  </w:style>
  <w:style w:type="paragraph" w:customStyle="1" w:styleId="D8849D9033FC49D9A5AA47D79062F7FE">
    <w:name w:val="D8849D9033FC49D9A5AA47D79062F7FE"/>
    <w:rsid w:val="00385C3C"/>
  </w:style>
  <w:style w:type="paragraph" w:customStyle="1" w:styleId="3BACC513180242B28CCA829FE2F6F15A">
    <w:name w:val="3BACC513180242B28CCA829FE2F6F15A"/>
    <w:rsid w:val="00385C3C"/>
  </w:style>
  <w:style w:type="paragraph" w:customStyle="1" w:styleId="6782E3D0175B459B93B1462F6F67C20C">
    <w:name w:val="6782E3D0175B459B93B1462F6F67C20C"/>
    <w:rsid w:val="0011455A"/>
  </w:style>
  <w:style w:type="paragraph" w:customStyle="1" w:styleId="F411B7F541D84A57AE3E13265F021515">
    <w:name w:val="F411B7F541D84A57AE3E13265F021515"/>
    <w:rsid w:val="0011455A"/>
  </w:style>
  <w:style w:type="paragraph" w:customStyle="1" w:styleId="33F6EC6BA41A4F1FB52723EA2D06DAC5">
    <w:name w:val="33F6EC6BA41A4F1FB52723EA2D06DAC5"/>
    <w:rsid w:val="00122422"/>
  </w:style>
  <w:style w:type="paragraph" w:customStyle="1" w:styleId="4E8AFD427BF24A7D85D4001A2098BC3B">
    <w:name w:val="4E8AFD427BF24A7D85D4001A2098BC3B"/>
    <w:rsid w:val="00122422"/>
  </w:style>
  <w:style w:type="paragraph" w:customStyle="1" w:styleId="774AD5E6EE0C4706A5C1B7CC03684A77">
    <w:name w:val="774AD5E6EE0C4706A5C1B7CC03684A77"/>
    <w:rsid w:val="00122422"/>
  </w:style>
  <w:style w:type="paragraph" w:customStyle="1" w:styleId="6F7770DF28A44352BE9F8DB385284641">
    <w:name w:val="6F7770DF28A44352BE9F8DB385284641"/>
    <w:rsid w:val="00122422"/>
  </w:style>
  <w:style w:type="paragraph" w:customStyle="1" w:styleId="218E389B0FEC4660BE5A71F533EEE81C">
    <w:name w:val="218E389B0FEC4660BE5A71F533EEE81C"/>
    <w:rsid w:val="00122422"/>
  </w:style>
  <w:style w:type="paragraph" w:customStyle="1" w:styleId="4258C560E6E7452CBAE68CF43A957D2A">
    <w:name w:val="4258C560E6E7452CBAE68CF43A957D2A"/>
    <w:rsid w:val="00122422"/>
  </w:style>
  <w:style w:type="paragraph" w:customStyle="1" w:styleId="32859B6EA19846A0A6E96D55CF2674E9">
    <w:name w:val="32859B6EA19846A0A6E96D55CF2674E9"/>
    <w:rsid w:val="00122422"/>
  </w:style>
  <w:style w:type="paragraph" w:customStyle="1" w:styleId="4F8429C547FC4BBB99F3379ECD412A54">
    <w:name w:val="4F8429C547FC4BBB99F3379ECD412A54"/>
    <w:rsid w:val="00122422"/>
  </w:style>
  <w:style w:type="paragraph" w:customStyle="1" w:styleId="1B24C16F853944AC8C9A801F6A3ADF05">
    <w:name w:val="1B24C16F853944AC8C9A801F6A3ADF05"/>
    <w:rsid w:val="00122422"/>
  </w:style>
  <w:style w:type="paragraph" w:customStyle="1" w:styleId="C8D716E894194EA59BB7A9C41D811863">
    <w:name w:val="C8D716E894194EA59BB7A9C41D811863"/>
    <w:rsid w:val="00122422"/>
  </w:style>
  <w:style w:type="paragraph" w:customStyle="1" w:styleId="2E64CCD158B846F1BFA89E828A67F29E">
    <w:name w:val="2E64CCD158B846F1BFA89E828A67F29E"/>
    <w:rsid w:val="00122422"/>
  </w:style>
  <w:style w:type="paragraph" w:customStyle="1" w:styleId="D5F4618E712240CBAA337F1AEE756602">
    <w:name w:val="D5F4618E712240CBAA337F1AEE756602"/>
    <w:rsid w:val="00122422"/>
  </w:style>
  <w:style w:type="paragraph" w:customStyle="1" w:styleId="0CA2EF660310474CA535D02BFB7E95A3">
    <w:name w:val="0CA2EF660310474CA535D02BFB7E95A3"/>
    <w:rsid w:val="00122422"/>
  </w:style>
  <w:style w:type="paragraph" w:customStyle="1" w:styleId="182701ED48C14AFEA1E2C628EA44CA5A">
    <w:name w:val="182701ED48C14AFEA1E2C628EA44CA5A"/>
    <w:rsid w:val="00122422"/>
  </w:style>
  <w:style w:type="paragraph" w:customStyle="1" w:styleId="1069ADF4ED9742F6827A7B7140F97852">
    <w:name w:val="1069ADF4ED9742F6827A7B7140F97852"/>
    <w:rsid w:val="00122422"/>
  </w:style>
  <w:style w:type="paragraph" w:customStyle="1" w:styleId="B5AAD12FF08A498895AA30D567388311">
    <w:name w:val="B5AAD12FF08A498895AA30D567388311"/>
    <w:rsid w:val="00122422"/>
  </w:style>
  <w:style w:type="paragraph" w:customStyle="1" w:styleId="12CF0C360B50435DAF21C47F1EA8B404">
    <w:name w:val="12CF0C360B50435DAF21C47F1EA8B404"/>
    <w:rsid w:val="00122422"/>
  </w:style>
  <w:style w:type="paragraph" w:customStyle="1" w:styleId="B5281A43F33D4299B986D7445D285002">
    <w:name w:val="B5281A43F33D4299B986D7445D285002"/>
    <w:rsid w:val="00122422"/>
  </w:style>
  <w:style w:type="paragraph" w:customStyle="1" w:styleId="48AE3C5AE455454BA2A787666BA36E24">
    <w:name w:val="48AE3C5AE455454BA2A787666BA36E24"/>
    <w:rsid w:val="00122422"/>
  </w:style>
  <w:style w:type="paragraph" w:customStyle="1" w:styleId="FDCE52BF952C430D8ECDBC14B0889577">
    <w:name w:val="FDCE52BF952C430D8ECDBC14B0889577"/>
    <w:rsid w:val="00122422"/>
  </w:style>
  <w:style w:type="paragraph" w:customStyle="1" w:styleId="249606EB573F4C568A54534EDA2B738D">
    <w:name w:val="249606EB573F4C568A54534EDA2B738D"/>
    <w:rsid w:val="00122422"/>
  </w:style>
  <w:style w:type="paragraph" w:customStyle="1" w:styleId="B61A42B19D4C4EA9A1E3715F6519C1E2">
    <w:name w:val="B61A42B19D4C4EA9A1E3715F6519C1E2"/>
    <w:rsid w:val="00122422"/>
  </w:style>
  <w:style w:type="paragraph" w:customStyle="1" w:styleId="210D94E7D68449D38A7A486E711C576D">
    <w:name w:val="210D94E7D68449D38A7A486E711C576D"/>
    <w:rsid w:val="00122422"/>
  </w:style>
  <w:style w:type="paragraph" w:customStyle="1" w:styleId="F3DE9D02693D442A8088B40ACE990C3D">
    <w:name w:val="F3DE9D02693D442A8088B40ACE990C3D"/>
    <w:rsid w:val="00122422"/>
  </w:style>
  <w:style w:type="paragraph" w:customStyle="1" w:styleId="4DAFB0DD53544929A2E3CB8D190805D8">
    <w:name w:val="4DAFB0DD53544929A2E3CB8D190805D8"/>
    <w:rsid w:val="00122422"/>
  </w:style>
  <w:style w:type="paragraph" w:customStyle="1" w:styleId="88B87208E0FC49FE9D0015D5FC5D2653">
    <w:name w:val="88B87208E0FC49FE9D0015D5FC5D2653"/>
    <w:rsid w:val="00122422"/>
  </w:style>
  <w:style w:type="paragraph" w:customStyle="1" w:styleId="90CA94249AAA48CDB72B34D7613B9717">
    <w:name w:val="90CA94249AAA48CDB72B34D7613B9717"/>
    <w:rsid w:val="00122422"/>
  </w:style>
  <w:style w:type="paragraph" w:customStyle="1" w:styleId="48DE1868CBB14A23B0A6C081ED60BCC9">
    <w:name w:val="48DE1868CBB14A23B0A6C081ED60BCC9"/>
    <w:rsid w:val="00122422"/>
  </w:style>
  <w:style w:type="paragraph" w:customStyle="1" w:styleId="0C9601B33BFA4335AEEE8038009CDD6D">
    <w:name w:val="0C9601B33BFA4335AEEE8038009CDD6D"/>
    <w:rsid w:val="00122422"/>
  </w:style>
  <w:style w:type="paragraph" w:customStyle="1" w:styleId="53F97D7EDFBC43848AFB6D5617F84163">
    <w:name w:val="53F97D7EDFBC43848AFB6D5617F84163"/>
    <w:rsid w:val="00122422"/>
  </w:style>
  <w:style w:type="paragraph" w:customStyle="1" w:styleId="EC95193E26454E0DBE02CB46B81A619F">
    <w:name w:val="EC95193E26454E0DBE02CB46B81A619F"/>
    <w:rsid w:val="00122422"/>
  </w:style>
  <w:style w:type="paragraph" w:customStyle="1" w:styleId="2CD2E770D2AA4F4D968EFF2EF31D6938">
    <w:name w:val="2CD2E770D2AA4F4D968EFF2EF31D6938"/>
    <w:rsid w:val="00122422"/>
  </w:style>
  <w:style w:type="paragraph" w:customStyle="1" w:styleId="B54252023FFF4EB48A45FBAE91C652AB">
    <w:name w:val="B54252023FFF4EB48A45FBAE91C652AB"/>
    <w:rsid w:val="00122422"/>
  </w:style>
  <w:style w:type="paragraph" w:customStyle="1" w:styleId="8BDA9BC237A2448995D143BEBE514AF7">
    <w:name w:val="8BDA9BC237A2448995D143BEBE514AF7"/>
    <w:rsid w:val="00122422"/>
  </w:style>
  <w:style w:type="paragraph" w:customStyle="1" w:styleId="5055CA39595A4103BA25B8FCF34C2347">
    <w:name w:val="5055CA39595A4103BA25B8FCF34C2347"/>
    <w:rsid w:val="00122422"/>
  </w:style>
  <w:style w:type="paragraph" w:customStyle="1" w:styleId="8A273D632F17494EAC69AC1684076411">
    <w:name w:val="8A273D632F17494EAC69AC1684076411"/>
    <w:rsid w:val="00122422"/>
  </w:style>
  <w:style w:type="paragraph" w:customStyle="1" w:styleId="E43DB927EFB543D89D131B2DAB59AEF0">
    <w:name w:val="E43DB927EFB543D89D131B2DAB59AEF0"/>
    <w:rsid w:val="00122422"/>
  </w:style>
  <w:style w:type="paragraph" w:customStyle="1" w:styleId="2B85EB181B484DE19E4F9D79CE5D6369">
    <w:name w:val="2B85EB181B484DE19E4F9D79CE5D6369"/>
    <w:rsid w:val="00122422"/>
  </w:style>
  <w:style w:type="paragraph" w:customStyle="1" w:styleId="789D5DE07D0E4FAE821390F2B7FD0339">
    <w:name w:val="789D5DE07D0E4FAE821390F2B7FD0339"/>
    <w:rsid w:val="00122422"/>
  </w:style>
  <w:style w:type="paragraph" w:customStyle="1" w:styleId="E51F61FA58304551B7E27D87591C67E9">
    <w:name w:val="E51F61FA58304551B7E27D87591C67E9"/>
    <w:rsid w:val="00122422"/>
  </w:style>
  <w:style w:type="paragraph" w:customStyle="1" w:styleId="411F4733F44F424A82A7E9F8EDE53CAC">
    <w:name w:val="411F4733F44F424A82A7E9F8EDE53CAC"/>
    <w:rsid w:val="00D32A9F"/>
  </w:style>
  <w:style w:type="paragraph" w:customStyle="1" w:styleId="A0A7362BA3CA491994B86C9220E3F340">
    <w:name w:val="A0A7362BA3CA491994B86C9220E3F340"/>
    <w:rsid w:val="00D32A9F"/>
  </w:style>
  <w:style w:type="paragraph" w:customStyle="1" w:styleId="7411D7F4AF534EF8865A68C54C4D62F6">
    <w:name w:val="7411D7F4AF534EF8865A68C54C4D62F6"/>
    <w:rsid w:val="00D32A9F"/>
  </w:style>
  <w:style w:type="paragraph" w:customStyle="1" w:styleId="06B6BCD50C5B45088210EDC8389F1178">
    <w:name w:val="06B6BCD50C5B45088210EDC8389F1178"/>
    <w:rsid w:val="00D32A9F"/>
  </w:style>
  <w:style w:type="paragraph" w:customStyle="1" w:styleId="859582B6D8904266A80D46B56B8C69D6">
    <w:name w:val="859582B6D8904266A80D46B56B8C69D6"/>
    <w:rsid w:val="00D32A9F"/>
  </w:style>
  <w:style w:type="paragraph" w:customStyle="1" w:styleId="3A7A5CAE1D624DF89CF87D6319758004">
    <w:name w:val="3A7A5CAE1D624DF89CF87D6319758004"/>
    <w:rsid w:val="00D32A9F"/>
  </w:style>
  <w:style w:type="paragraph" w:customStyle="1" w:styleId="E1EF33506E144489B6133F69BC7C9610">
    <w:name w:val="E1EF33506E144489B6133F69BC7C9610"/>
    <w:rsid w:val="00D32A9F"/>
  </w:style>
  <w:style w:type="paragraph" w:customStyle="1" w:styleId="1E52D755930741BC932DF10533DDDC21">
    <w:name w:val="1E52D755930741BC932DF10533DDDC21"/>
    <w:rsid w:val="00D32A9F"/>
  </w:style>
  <w:style w:type="paragraph" w:customStyle="1" w:styleId="015F4A742B3A41E3BED790DE07FB3100">
    <w:name w:val="015F4A742B3A41E3BED790DE07FB3100"/>
    <w:rsid w:val="00D32A9F"/>
  </w:style>
  <w:style w:type="paragraph" w:customStyle="1" w:styleId="E7526B37200A4441AE09B6CFAE1056D3">
    <w:name w:val="E7526B37200A4441AE09B6CFAE1056D3"/>
    <w:rsid w:val="00D32A9F"/>
  </w:style>
  <w:style w:type="paragraph" w:customStyle="1" w:styleId="B518907D370E4D82913313FAD3580114">
    <w:name w:val="B518907D370E4D82913313FAD3580114"/>
    <w:rsid w:val="00D32A9F"/>
  </w:style>
  <w:style w:type="paragraph" w:customStyle="1" w:styleId="87CB407080DA4F9A9632B723BFD4F4A3">
    <w:name w:val="87CB407080DA4F9A9632B723BFD4F4A3"/>
    <w:rsid w:val="00D32A9F"/>
  </w:style>
  <w:style w:type="paragraph" w:customStyle="1" w:styleId="0C32B00E3EC74676AABD432F34042FFD">
    <w:name w:val="0C32B00E3EC74676AABD432F34042FFD"/>
    <w:rsid w:val="00D32A9F"/>
  </w:style>
  <w:style w:type="paragraph" w:customStyle="1" w:styleId="7A979A4B1D644D51B31A453E2484A4EB">
    <w:name w:val="7A979A4B1D644D51B31A453E2484A4EB"/>
    <w:rsid w:val="00946B4F"/>
  </w:style>
  <w:style w:type="paragraph" w:customStyle="1" w:styleId="8E83DC9DF2A648F8A6C92BA890939DB9">
    <w:name w:val="8E83DC9DF2A648F8A6C92BA890939DB9"/>
    <w:rsid w:val="00E97815"/>
  </w:style>
  <w:style w:type="paragraph" w:customStyle="1" w:styleId="F35E5ADCE77E41BAB3FFD419C73A29EB">
    <w:name w:val="F35E5ADCE77E41BAB3FFD419C73A29EB"/>
    <w:rsid w:val="00E97815"/>
  </w:style>
  <w:style w:type="paragraph" w:customStyle="1" w:styleId="4BF8060450144D6CBA4CCB53051EE90A">
    <w:name w:val="4BF8060450144D6CBA4CCB53051EE90A"/>
    <w:rsid w:val="00E97815"/>
  </w:style>
  <w:style w:type="paragraph" w:customStyle="1" w:styleId="320C5FE01D2D411F83D7551559B4A1BB">
    <w:name w:val="320C5FE01D2D411F83D7551559B4A1BB"/>
    <w:rsid w:val="00E97815"/>
  </w:style>
  <w:style w:type="paragraph" w:customStyle="1" w:styleId="43DC66B2E8CA46A6881A4B2218B18523">
    <w:name w:val="43DC66B2E8CA46A6881A4B2218B18523"/>
    <w:rsid w:val="00E97815"/>
  </w:style>
  <w:style w:type="paragraph" w:customStyle="1" w:styleId="F2B1FF0FA28348A0ADC4D04296CBB976">
    <w:name w:val="F2B1FF0FA28348A0ADC4D04296CBB976"/>
    <w:rsid w:val="00E97815"/>
  </w:style>
  <w:style w:type="paragraph" w:customStyle="1" w:styleId="D6CCBF3DB4974635B5DA6D36CD3DC9BE">
    <w:name w:val="D6CCBF3DB4974635B5DA6D36CD3DC9BE"/>
    <w:rsid w:val="00E97815"/>
  </w:style>
  <w:style w:type="paragraph" w:customStyle="1" w:styleId="0737C43BE6854B3583F74871A603A2C0">
    <w:name w:val="0737C43BE6854B3583F74871A603A2C0"/>
    <w:rsid w:val="00E97815"/>
  </w:style>
  <w:style w:type="paragraph" w:customStyle="1" w:styleId="BF5057B7CA454398966F215C53F0C479">
    <w:name w:val="BF5057B7CA454398966F215C53F0C479"/>
    <w:rsid w:val="00E97815"/>
  </w:style>
  <w:style w:type="paragraph" w:customStyle="1" w:styleId="4D0C8BCFC42F4CDA87140427B9E6A288">
    <w:name w:val="4D0C8BCFC42F4CDA87140427B9E6A288"/>
    <w:rsid w:val="00E97815"/>
  </w:style>
  <w:style w:type="paragraph" w:customStyle="1" w:styleId="999A66975E3C4B10ABA5A0FD7542C820">
    <w:name w:val="999A66975E3C4B10ABA5A0FD7542C820"/>
    <w:rsid w:val="00E97815"/>
  </w:style>
  <w:style w:type="paragraph" w:customStyle="1" w:styleId="617645B6F0814BB885F9CCB9695DB6E2">
    <w:name w:val="617645B6F0814BB885F9CCB9695DB6E2"/>
    <w:rsid w:val="00E97815"/>
  </w:style>
  <w:style w:type="paragraph" w:customStyle="1" w:styleId="7DC6A37DEA0046F8848791EE378B6231">
    <w:name w:val="7DC6A37DEA0046F8848791EE378B6231"/>
    <w:rsid w:val="00E97815"/>
  </w:style>
  <w:style w:type="paragraph" w:customStyle="1" w:styleId="98870353638447F5984A159E607390E9">
    <w:name w:val="98870353638447F5984A159E607390E9"/>
    <w:rsid w:val="00E97815"/>
  </w:style>
  <w:style w:type="paragraph" w:customStyle="1" w:styleId="D8A5B96642B34E129F4D2268AD03B849">
    <w:name w:val="D8A5B96642B34E129F4D2268AD03B849"/>
    <w:rsid w:val="00E97815"/>
  </w:style>
  <w:style w:type="paragraph" w:customStyle="1" w:styleId="00422989AB8C4C8F923460BBF69F0278">
    <w:name w:val="00422989AB8C4C8F923460BBF69F0278"/>
    <w:rsid w:val="00E97815"/>
  </w:style>
  <w:style w:type="paragraph" w:customStyle="1" w:styleId="43769EC44DB04C67A0E0826BAE853703">
    <w:name w:val="43769EC44DB04C67A0E0826BAE853703"/>
    <w:rsid w:val="00E97815"/>
  </w:style>
  <w:style w:type="paragraph" w:customStyle="1" w:styleId="95294F6A646148BF879744C8A768475A">
    <w:name w:val="95294F6A646148BF879744C8A768475A"/>
    <w:rsid w:val="00E97815"/>
  </w:style>
  <w:style w:type="paragraph" w:customStyle="1" w:styleId="4A8262ACCFDB440C81C8424434FABFAC">
    <w:name w:val="4A8262ACCFDB440C81C8424434FABFAC"/>
    <w:rsid w:val="00E97815"/>
  </w:style>
  <w:style w:type="paragraph" w:customStyle="1" w:styleId="9E967F68BAAC48C98E14AC6F6BD5A437">
    <w:name w:val="9E967F68BAAC48C98E14AC6F6BD5A437"/>
    <w:rsid w:val="00E97815"/>
  </w:style>
  <w:style w:type="paragraph" w:customStyle="1" w:styleId="E18638BBA84744CB97840ACEF5639546">
    <w:name w:val="E18638BBA84744CB97840ACEF5639546"/>
    <w:rsid w:val="00E97815"/>
  </w:style>
  <w:style w:type="paragraph" w:customStyle="1" w:styleId="71B882D8BC654EE69C946DF00DD508B1">
    <w:name w:val="71B882D8BC654EE69C946DF00DD508B1"/>
    <w:rsid w:val="00E97815"/>
  </w:style>
  <w:style w:type="paragraph" w:customStyle="1" w:styleId="2917B414D6C744369B9A88434B2C845A">
    <w:name w:val="2917B414D6C744369B9A88434B2C845A"/>
    <w:rsid w:val="00E97815"/>
  </w:style>
  <w:style w:type="paragraph" w:customStyle="1" w:styleId="E6F119ED335345EEBB1D07BF5B82B39A">
    <w:name w:val="E6F119ED335345EEBB1D07BF5B82B39A"/>
    <w:rsid w:val="00E97815"/>
  </w:style>
  <w:style w:type="paragraph" w:customStyle="1" w:styleId="9DCFDE441EB24971B4F1DA9E95483616">
    <w:name w:val="9DCFDE441EB24971B4F1DA9E95483616"/>
    <w:rsid w:val="00E97815"/>
  </w:style>
  <w:style w:type="paragraph" w:customStyle="1" w:styleId="0ADFA73C978A4EAFAFA70CF5FCAB9627">
    <w:name w:val="0ADFA73C978A4EAFAFA70CF5FCAB9627"/>
    <w:rsid w:val="00E97815"/>
  </w:style>
  <w:style w:type="paragraph" w:customStyle="1" w:styleId="D626797D64504FD48D652E1486F8C8BC">
    <w:name w:val="D626797D64504FD48D652E1486F8C8BC"/>
    <w:rsid w:val="00E97815"/>
  </w:style>
  <w:style w:type="paragraph" w:customStyle="1" w:styleId="5A09DE5F195249C2A368DADB8858D459">
    <w:name w:val="5A09DE5F195249C2A368DADB8858D459"/>
    <w:rsid w:val="00E97815"/>
  </w:style>
  <w:style w:type="paragraph" w:customStyle="1" w:styleId="EEE42673FAB841FB90CE4E7A038598F4">
    <w:name w:val="EEE42673FAB841FB90CE4E7A038598F4"/>
    <w:rsid w:val="00F95D46"/>
  </w:style>
  <w:style w:type="paragraph" w:customStyle="1" w:styleId="038AB8F5A9CC4FD8BA65C03C61D207B9">
    <w:name w:val="038AB8F5A9CC4FD8BA65C03C61D207B9"/>
    <w:rsid w:val="00217F62"/>
  </w:style>
  <w:style w:type="paragraph" w:customStyle="1" w:styleId="8159F746C27B42128FE41A44BD458413">
    <w:name w:val="8159F746C27B42128FE41A44BD458413"/>
    <w:rsid w:val="00217F62"/>
  </w:style>
  <w:style w:type="paragraph" w:customStyle="1" w:styleId="0BD86AD8E1C848729B3EF64CF3B15835">
    <w:name w:val="0BD86AD8E1C848729B3EF64CF3B15835"/>
    <w:rsid w:val="00217F62"/>
  </w:style>
  <w:style w:type="paragraph" w:customStyle="1" w:styleId="BE495B58A82A4994B517DE0D24CFD2C8">
    <w:name w:val="BE495B58A82A4994B517DE0D24CFD2C8"/>
    <w:rsid w:val="00217F62"/>
  </w:style>
  <w:style w:type="paragraph" w:customStyle="1" w:styleId="45F81124E89C49D994170E187E5A2CE8">
    <w:name w:val="45F81124E89C49D994170E187E5A2CE8"/>
    <w:rsid w:val="00484C51"/>
  </w:style>
  <w:style w:type="paragraph" w:customStyle="1" w:styleId="D1B105456997404A89C5E599D0741910">
    <w:name w:val="D1B105456997404A89C5E599D0741910"/>
    <w:rsid w:val="00484C51"/>
  </w:style>
  <w:style w:type="paragraph" w:customStyle="1" w:styleId="7BFF4225B7F8478187FA6FA68B82BA49">
    <w:name w:val="7BFF4225B7F8478187FA6FA68B82BA49"/>
    <w:rsid w:val="00484C51"/>
  </w:style>
  <w:style w:type="paragraph" w:customStyle="1" w:styleId="CB6534FC01FB4F5092CB84A5490F7DE7">
    <w:name w:val="CB6534FC01FB4F5092CB84A5490F7DE7"/>
    <w:rsid w:val="00AA44F5"/>
  </w:style>
  <w:style w:type="paragraph" w:customStyle="1" w:styleId="CC8FAE29A13E4BB5B8EAB105B25952BC">
    <w:name w:val="CC8FAE29A13E4BB5B8EAB105B25952BC"/>
    <w:rsid w:val="00AA44F5"/>
  </w:style>
  <w:style w:type="paragraph" w:customStyle="1" w:styleId="68FEB2CBA3474B8B96A56DE6612B9627">
    <w:name w:val="68FEB2CBA3474B8B96A56DE6612B9627"/>
    <w:rsid w:val="00AA44F5"/>
  </w:style>
  <w:style w:type="paragraph" w:customStyle="1" w:styleId="E17CB336E9CB46DBA06ECB7456697E16">
    <w:name w:val="E17CB336E9CB46DBA06ECB7456697E16"/>
    <w:rsid w:val="00AA44F5"/>
  </w:style>
  <w:style w:type="paragraph" w:customStyle="1" w:styleId="742193A9640A4F1DB2DD0F86DD3DF403">
    <w:name w:val="742193A9640A4F1DB2DD0F86DD3DF403"/>
    <w:rsid w:val="00AA44F5"/>
  </w:style>
  <w:style w:type="paragraph" w:customStyle="1" w:styleId="BCA9D534F28B43C389FC21BEFC67BFB8">
    <w:name w:val="BCA9D534F28B43C389FC21BEFC67BFB8"/>
    <w:rsid w:val="00AA44F5"/>
  </w:style>
  <w:style w:type="paragraph" w:customStyle="1" w:styleId="ADBBF615CB824A8EB63B88D84D90FB7D">
    <w:name w:val="ADBBF615CB824A8EB63B88D84D90FB7D"/>
    <w:rsid w:val="00AA44F5"/>
  </w:style>
  <w:style w:type="paragraph" w:customStyle="1" w:styleId="F7B202E3FB1A485685FD9740337DE5CD">
    <w:name w:val="F7B202E3FB1A485685FD9740337DE5CD"/>
    <w:rsid w:val="00AA44F5"/>
  </w:style>
  <w:style w:type="paragraph" w:customStyle="1" w:styleId="154EB3CD26294FCA9E609C51D476BCCC">
    <w:name w:val="154EB3CD26294FCA9E609C51D476BCCC"/>
    <w:rsid w:val="00AA44F5"/>
  </w:style>
  <w:style w:type="paragraph" w:customStyle="1" w:styleId="EC5160C0FDBA4DD6986C1C3AAC62D0FD">
    <w:name w:val="EC5160C0FDBA4DD6986C1C3AAC62D0FD"/>
    <w:rsid w:val="00AA44F5"/>
  </w:style>
  <w:style w:type="paragraph" w:customStyle="1" w:styleId="5D94E49B96A949FB99B317D93B80B663">
    <w:name w:val="5D94E49B96A949FB99B317D93B80B663"/>
    <w:rsid w:val="00AA44F5"/>
  </w:style>
  <w:style w:type="paragraph" w:customStyle="1" w:styleId="55E64C993C9A4BA2BA84805D03B69789">
    <w:name w:val="55E64C993C9A4BA2BA84805D03B69789"/>
    <w:rsid w:val="00AA44F5"/>
  </w:style>
  <w:style w:type="paragraph" w:customStyle="1" w:styleId="096A8A6798A64218876152812FFC0941">
    <w:name w:val="096A8A6798A64218876152812FFC0941"/>
    <w:rsid w:val="00F46B18"/>
  </w:style>
  <w:style w:type="paragraph" w:customStyle="1" w:styleId="5A529731E3334D5BB656D66498C378BD">
    <w:name w:val="5A529731E3334D5BB656D66498C378BD"/>
    <w:rsid w:val="00F46B18"/>
  </w:style>
  <w:style w:type="paragraph" w:customStyle="1" w:styleId="86008F45B00B4647AFCA090F6CE3BEB5">
    <w:name w:val="86008F45B00B4647AFCA090F6CE3BEB5"/>
    <w:rsid w:val="00F46B18"/>
  </w:style>
  <w:style w:type="paragraph" w:customStyle="1" w:styleId="D9D643E426EB49008B58C23805D81C79">
    <w:name w:val="D9D643E426EB49008B58C23805D81C79"/>
    <w:rsid w:val="00F46B18"/>
  </w:style>
  <w:style w:type="paragraph" w:customStyle="1" w:styleId="877796E8FE034DC6ABB7514DCCC511D2">
    <w:name w:val="877796E8FE034DC6ABB7514DCCC511D2"/>
    <w:rsid w:val="00F46B18"/>
  </w:style>
  <w:style w:type="paragraph" w:customStyle="1" w:styleId="A2B24A570A654E978DDB413F194196D2">
    <w:name w:val="A2B24A570A654E978DDB413F194196D2"/>
    <w:rsid w:val="00F46B18"/>
  </w:style>
  <w:style w:type="paragraph" w:customStyle="1" w:styleId="D50CA12205084927ACEB5065DE810FAD">
    <w:name w:val="D50CA12205084927ACEB5065DE810FAD"/>
    <w:rsid w:val="00F46B18"/>
  </w:style>
  <w:style w:type="paragraph" w:customStyle="1" w:styleId="2B7EE2F2F16E4515959CA9B306953438">
    <w:name w:val="2B7EE2F2F16E4515959CA9B306953438"/>
    <w:rsid w:val="00F46B18"/>
  </w:style>
  <w:style w:type="paragraph" w:customStyle="1" w:styleId="725C9CF77F2F4B5099186ED54B064279">
    <w:name w:val="725C9CF77F2F4B5099186ED54B064279"/>
    <w:rsid w:val="00F46B18"/>
  </w:style>
  <w:style w:type="paragraph" w:customStyle="1" w:styleId="E6588D40D04D465EAE73304F6FB92F6A">
    <w:name w:val="E6588D40D04D465EAE73304F6FB92F6A"/>
    <w:rsid w:val="00F46B18"/>
  </w:style>
  <w:style w:type="paragraph" w:customStyle="1" w:styleId="4B29BAF7A73F4BF18E58933EADA2A6E3">
    <w:name w:val="4B29BAF7A73F4BF18E58933EADA2A6E3"/>
    <w:rsid w:val="00F46B18"/>
  </w:style>
  <w:style w:type="paragraph" w:customStyle="1" w:styleId="7C302E3331AB4CC3BFDCCDC16715680C">
    <w:name w:val="7C302E3331AB4CC3BFDCCDC16715680C"/>
    <w:rsid w:val="00F46B18"/>
  </w:style>
  <w:style w:type="paragraph" w:customStyle="1" w:styleId="9494E0222F4241D587915734D72E8DE9">
    <w:name w:val="9494E0222F4241D587915734D72E8DE9"/>
    <w:rsid w:val="00F46B18"/>
  </w:style>
  <w:style w:type="paragraph" w:customStyle="1" w:styleId="C5E5BB95A8E54FDCAA685AEE3F30E8BC">
    <w:name w:val="C5E5BB95A8E54FDCAA685AEE3F30E8BC"/>
    <w:rsid w:val="00F46B18"/>
  </w:style>
  <w:style w:type="paragraph" w:customStyle="1" w:styleId="0DC3019301514219AEEBA3E9A385418A">
    <w:name w:val="0DC3019301514219AEEBA3E9A385418A"/>
    <w:rsid w:val="00F46B18"/>
  </w:style>
  <w:style w:type="paragraph" w:customStyle="1" w:styleId="AF6A0E964AE94901A2D902DF51799EFA">
    <w:name w:val="AF6A0E964AE94901A2D902DF51799EFA"/>
    <w:rsid w:val="00F46B18"/>
  </w:style>
  <w:style w:type="paragraph" w:customStyle="1" w:styleId="ACCE047465A142F692F83ACEFC50AAF1">
    <w:name w:val="ACCE047465A142F692F83ACEFC50AAF1"/>
    <w:rsid w:val="00F46B18"/>
  </w:style>
  <w:style w:type="paragraph" w:customStyle="1" w:styleId="4F67E716C8B447169436FDC56A3F9967">
    <w:name w:val="4F67E716C8B447169436FDC56A3F9967"/>
    <w:rsid w:val="00F46B18"/>
  </w:style>
  <w:style w:type="paragraph" w:customStyle="1" w:styleId="2788B6E8584D470F81FE5FE2A038596F">
    <w:name w:val="2788B6E8584D470F81FE5FE2A038596F"/>
    <w:rsid w:val="007A6DC0"/>
  </w:style>
  <w:style w:type="paragraph" w:customStyle="1" w:styleId="14E2AB543B4D4E7E91BFF5FBDE618D5E">
    <w:name w:val="14E2AB543B4D4E7E91BFF5FBDE618D5E"/>
    <w:rsid w:val="007A6DC0"/>
  </w:style>
  <w:style w:type="paragraph" w:customStyle="1" w:styleId="A0646E1CF3E64BAAB8AC77BDD9D147A1">
    <w:name w:val="A0646E1CF3E64BAAB8AC77BDD9D147A1"/>
    <w:rsid w:val="007A6DC0"/>
  </w:style>
  <w:style w:type="paragraph" w:customStyle="1" w:styleId="D9442F4026CF40E1A2EDE3271F53524D">
    <w:name w:val="D9442F4026CF40E1A2EDE3271F53524D"/>
    <w:rsid w:val="007A6DC0"/>
  </w:style>
  <w:style w:type="paragraph" w:customStyle="1" w:styleId="E59294C024EC479A894AA459E36D94AB">
    <w:name w:val="E59294C024EC479A894AA459E36D94AB"/>
    <w:rsid w:val="007A6DC0"/>
  </w:style>
  <w:style w:type="paragraph" w:customStyle="1" w:styleId="99FE224439524705883804C2BC17C4FD">
    <w:name w:val="99FE224439524705883804C2BC17C4FD"/>
    <w:rsid w:val="007A6DC0"/>
  </w:style>
  <w:style w:type="paragraph" w:customStyle="1" w:styleId="AA77EFE5551446C2A2C6B6ECECF30289">
    <w:name w:val="AA77EFE5551446C2A2C6B6ECECF30289"/>
    <w:rsid w:val="007A6DC0"/>
  </w:style>
  <w:style w:type="paragraph" w:customStyle="1" w:styleId="E61B58D6130A4936BF4AD4B367F886CB">
    <w:name w:val="E61B58D6130A4936BF4AD4B367F886CB"/>
    <w:rsid w:val="007A6DC0"/>
  </w:style>
  <w:style w:type="paragraph" w:customStyle="1" w:styleId="1FB32C688223490B8A0A8A466DC95CFB">
    <w:name w:val="1FB32C688223490B8A0A8A466DC95CFB"/>
    <w:rsid w:val="007A6DC0"/>
  </w:style>
  <w:style w:type="paragraph" w:customStyle="1" w:styleId="439BE9005EB64A8CA4AF60A8D88D347D">
    <w:name w:val="439BE9005EB64A8CA4AF60A8D88D347D"/>
    <w:rsid w:val="007A6DC0"/>
  </w:style>
  <w:style w:type="paragraph" w:customStyle="1" w:styleId="C9970B42734C4B0496D564E41180E368">
    <w:name w:val="C9970B42734C4B0496D564E41180E368"/>
    <w:rsid w:val="007A6DC0"/>
  </w:style>
  <w:style w:type="paragraph" w:customStyle="1" w:styleId="A598ED9ED81A4CD09C64ABF8297601DF">
    <w:name w:val="A598ED9ED81A4CD09C64ABF8297601DF"/>
    <w:rsid w:val="007A6DC0"/>
  </w:style>
  <w:style w:type="paragraph" w:customStyle="1" w:styleId="7753EA09698A44C6B305B42EB3551B59">
    <w:name w:val="7753EA09698A44C6B305B42EB3551B59"/>
    <w:rsid w:val="007A6DC0"/>
  </w:style>
  <w:style w:type="paragraph" w:customStyle="1" w:styleId="F8B7D7A79EFD4D60A76F409E3EB3F309">
    <w:name w:val="F8B7D7A79EFD4D60A76F409E3EB3F309"/>
    <w:rsid w:val="007A6DC0"/>
  </w:style>
  <w:style w:type="paragraph" w:customStyle="1" w:styleId="5901F0A26AAD4FD9B65E3BBCB1E0B418">
    <w:name w:val="5901F0A26AAD4FD9B65E3BBCB1E0B418"/>
    <w:rsid w:val="007A6DC0"/>
  </w:style>
  <w:style w:type="paragraph" w:customStyle="1" w:styleId="552A22243CB44669BC7C41E0A6DC4DA1">
    <w:name w:val="552A22243CB44669BC7C41E0A6DC4DA1"/>
    <w:rsid w:val="007A6DC0"/>
  </w:style>
  <w:style w:type="paragraph" w:customStyle="1" w:styleId="04BE599C3D6D49DEA609415903B3B518">
    <w:name w:val="04BE599C3D6D49DEA609415903B3B518"/>
    <w:rsid w:val="007A6DC0"/>
  </w:style>
  <w:style w:type="paragraph" w:customStyle="1" w:styleId="CAA1AEDBC1C549BC9F6F5A66BC1A1739">
    <w:name w:val="CAA1AEDBC1C549BC9F6F5A66BC1A1739"/>
    <w:rsid w:val="007A6DC0"/>
  </w:style>
  <w:style w:type="paragraph" w:customStyle="1" w:styleId="811AA38A93994E55BF06B5F7ADAA6E9E">
    <w:name w:val="811AA38A93994E55BF06B5F7ADAA6E9E"/>
    <w:rsid w:val="007A6DC0"/>
  </w:style>
  <w:style w:type="paragraph" w:customStyle="1" w:styleId="49FAE12872894075B7CC1225DFC6B21F">
    <w:name w:val="49FAE12872894075B7CC1225DFC6B21F"/>
    <w:rsid w:val="007A6DC0"/>
  </w:style>
  <w:style w:type="paragraph" w:customStyle="1" w:styleId="33CB25106E964ED68947C45EEA1D03AE">
    <w:name w:val="33CB25106E964ED68947C45EEA1D03AE"/>
    <w:rsid w:val="007A6DC0"/>
  </w:style>
  <w:style w:type="paragraph" w:customStyle="1" w:styleId="1C028D63520E48868F7983CB20DE261A">
    <w:name w:val="1C028D63520E48868F7983CB20DE261A"/>
    <w:rsid w:val="007A6DC0"/>
  </w:style>
  <w:style w:type="paragraph" w:customStyle="1" w:styleId="39DDC83E224346DFBE302BBD17B7B639">
    <w:name w:val="39DDC83E224346DFBE302BBD17B7B639"/>
    <w:rsid w:val="007A6DC0"/>
  </w:style>
  <w:style w:type="paragraph" w:customStyle="1" w:styleId="119CC2A3A7DA4D9F8E449C53E8B6E4D0">
    <w:name w:val="119CC2A3A7DA4D9F8E449C53E8B6E4D0"/>
    <w:rsid w:val="007A6DC0"/>
  </w:style>
  <w:style w:type="paragraph" w:customStyle="1" w:styleId="5F3E2C2BA6294142A8762B1C1AB03E6E">
    <w:name w:val="5F3E2C2BA6294142A8762B1C1AB03E6E"/>
    <w:rsid w:val="007A6DC0"/>
  </w:style>
  <w:style w:type="paragraph" w:customStyle="1" w:styleId="614819B20E4F466981DDE880D038F234">
    <w:name w:val="614819B20E4F466981DDE880D038F234"/>
    <w:rsid w:val="007A6DC0"/>
  </w:style>
  <w:style w:type="paragraph" w:customStyle="1" w:styleId="80B3A3836B144890A62973C96E64FAF9">
    <w:name w:val="80B3A3836B144890A62973C96E64FAF9"/>
    <w:rsid w:val="007A6DC0"/>
  </w:style>
  <w:style w:type="paragraph" w:customStyle="1" w:styleId="4BA322EEE64148829EE4B26B63EC474F">
    <w:name w:val="4BA322EEE64148829EE4B26B63EC474F"/>
    <w:rsid w:val="007A6DC0"/>
  </w:style>
  <w:style w:type="paragraph" w:customStyle="1" w:styleId="59DD2004B40B47B4872062125E8FC826">
    <w:name w:val="59DD2004B40B47B4872062125E8FC826"/>
    <w:rsid w:val="007A6DC0"/>
  </w:style>
  <w:style w:type="paragraph" w:customStyle="1" w:styleId="9734B223E24C4F34972DF7826620094B">
    <w:name w:val="9734B223E24C4F34972DF7826620094B"/>
    <w:rsid w:val="007A6DC0"/>
  </w:style>
  <w:style w:type="paragraph" w:customStyle="1" w:styleId="43E4EB2096F64D7C8BD9E41CBBF95B90">
    <w:name w:val="43E4EB2096F64D7C8BD9E41CBBF95B90"/>
    <w:rsid w:val="007A6DC0"/>
  </w:style>
  <w:style w:type="paragraph" w:customStyle="1" w:styleId="3CE2B9ED39F142C6B2FCFEC40C99500F">
    <w:name w:val="3CE2B9ED39F142C6B2FCFEC40C99500F"/>
    <w:rsid w:val="00F72EEF"/>
  </w:style>
  <w:style w:type="paragraph" w:customStyle="1" w:styleId="BBC262371C624F98A65F9D3ADD5F6D70">
    <w:name w:val="BBC262371C624F98A65F9D3ADD5F6D70"/>
    <w:rsid w:val="00CE3244"/>
  </w:style>
  <w:style w:type="paragraph" w:customStyle="1" w:styleId="EEADEDBACC274CE8A946FC2F71DDB697">
    <w:name w:val="EEADEDBACC274CE8A946FC2F71DDB697"/>
    <w:rsid w:val="00CE3244"/>
  </w:style>
  <w:style w:type="paragraph" w:customStyle="1" w:styleId="53E21DEFA6FA409D9614402145F3AA06">
    <w:name w:val="53E21DEFA6FA409D9614402145F3AA06"/>
    <w:rsid w:val="00CE3244"/>
  </w:style>
  <w:style w:type="paragraph" w:customStyle="1" w:styleId="1FB4E80F916F4F0BB11D1ECCB6586F68">
    <w:name w:val="1FB4E80F916F4F0BB11D1ECCB6586F68"/>
    <w:rsid w:val="00045FA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459356-B0D4-4F18-BC7D-1E23E0F2C0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6</Pages>
  <Words>1733</Words>
  <Characters>987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Washington State Department of Commerce</Company>
  <LinksUpToDate>false</LinksUpToDate>
  <CharactersWithSpaces>11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s, Kristin (COM)</dc:creator>
  <cp:keywords/>
  <dc:description/>
  <cp:lastModifiedBy>LaSalle, Angela (COM)</cp:lastModifiedBy>
  <cp:revision>56</cp:revision>
  <cp:lastPrinted>2018-09-20T17:17:00Z</cp:lastPrinted>
  <dcterms:created xsi:type="dcterms:W3CDTF">2021-04-20T03:36:00Z</dcterms:created>
  <dcterms:modified xsi:type="dcterms:W3CDTF">2021-09-10T18:15:00Z</dcterms:modified>
</cp:coreProperties>
</file>